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40643688"/>
    <w:p w14:paraId="38448A21" w14:textId="2EBDFDA5" w:rsidR="000223F9" w:rsidRDefault="00835048">
      <w:pPr>
        <w:pStyle w:val="Title"/>
      </w:pPr>
      <w:sdt>
        <w:sdtPr>
          <w:alias w:val="Title"/>
          <w:tag w:val=""/>
          <w:id w:val="726351117"/>
          <w:placeholder>
            <w:docPart w:val="C652895284586448BCC996CBADEBEB9D"/>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BF794E">
            <w:t>CS-499 Module Three Milestone Two</w:t>
          </w:r>
          <w:r w:rsidR="00BF794E">
            <w:br/>
            <w:t>3-2 Enhancement One Software Design and Engineering</w:t>
          </w:r>
          <w:r w:rsidR="00BF794E">
            <w:br/>
            <w:t>William Moore</w:t>
          </w:r>
          <w:r w:rsidR="00BF794E">
            <w:br/>
            <w:t>CS-499-Q1527 Computer Science Capstone 20EW1</w:t>
          </w:r>
        </w:sdtContent>
      </w:sdt>
    </w:p>
    <w:bookmarkEnd w:id="0"/>
    <w:p w14:paraId="40A68DDC" w14:textId="509D14BA" w:rsidR="009F2014" w:rsidRDefault="009F2014">
      <w:r>
        <w:br w:type="page"/>
      </w:r>
    </w:p>
    <w:sdt>
      <w:sdtPr>
        <w:rPr>
          <w:rFonts w:asciiTheme="minorHAnsi" w:eastAsiaTheme="minorEastAsia" w:hAnsiTheme="minorHAnsi" w:cstheme="minorBidi"/>
          <w:kern w:val="24"/>
          <w:szCs w:val="24"/>
          <w:lang w:eastAsia="ja-JP"/>
        </w:rPr>
        <w:id w:val="882440006"/>
        <w:docPartObj>
          <w:docPartGallery w:val="Table of Contents"/>
          <w:docPartUnique/>
        </w:docPartObj>
      </w:sdtPr>
      <w:sdtEndPr>
        <w:rPr>
          <w:b/>
          <w:bCs/>
          <w:noProof/>
        </w:rPr>
      </w:sdtEndPr>
      <w:sdtContent>
        <w:p w14:paraId="3FC2B71A" w14:textId="5C894C98" w:rsidR="009F2014" w:rsidRDefault="009F2014" w:rsidP="004D2AF2">
          <w:pPr>
            <w:pStyle w:val="TOCHeading"/>
            <w:jc w:val="center"/>
          </w:pPr>
          <w:r>
            <w:t>Contents</w:t>
          </w:r>
        </w:p>
        <w:p w14:paraId="369660AB" w14:textId="44F0FB72" w:rsidR="00BA676D" w:rsidRDefault="009F2014">
          <w:pPr>
            <w:pStyle w:val="TOC1"/>
            <w:tabs>
              <w:tab w:val="left" w:pos="1200"/>
              <w:tab w:val="right" w:leader="dot" w:pos="10790"/>
            </w:tabs>
            <w:rPr>
              <w:noProof/>
              <w:kern w:val="0"/>
              <w:sz w:val="22"/>
              <w:szCs w:val="22"/>
              <w:lang w:eastAsia="en-US"/>
            </w:rPr>
          </w:pPr>
          <w:r>
            <w:fldChar w:fldCharType="begin"/>
          </w:r>
          <w:r>
            <w:instrText xml:space="preserve"> TOC \o "1-3" \h \z \u </w:instrText>
          </w:r>
          <w:r>
            <w:fldChar w:fldCharType="separate"/>
          </w:r>
          <w:hyperlink w:anchor="_Toc51536863" w:history="1">
            <w:r w:rsidR="00BA676D" w:rsidRPr="00330B27">
              <w:rPr>
                <w:rStyle w:val="Hyperlink"/>
                <w:noProof/>
              </w:rPr>
              <w:t>1.</w:t>
            </w:r>
            <w:r w:rsidR="00BA676D">
              <w:rPr>
                <w:noProof/>
                <w:kern w:val="0"/>
                <w:sz w:val="22"/>
                <w:szCs w:val="22"/>
                <w:lang w:eastAsia="en-US"/>
              </w:rPr>
              <w:tab/>
            </w:r>
            <w:r w:rsidR="00BA676D" w:rsidRPr="00330B27">
              <w:rPr>
                <w:rStyle w:val="Hyperlink"/>
                <w:noProof/>
              </w:rPr>
              <w:t>Questions</w:t>
            </w:r>
            <w:r w:rsidR="00BA676D">
              <w:rPr>
                <w:noProof/>
                <w:webHidden/>
              </w:rPr>
              <w:tab/>
            </w:r>
            <w:r w:rsidR="00BA676D">
              <w:rPr>
                <w:noProof/>
                <w:webHidden/>
              </w:rPr>
              <w:fldChar w:fldCharType="begin"/>
            </w:r>
            <w:r w:rsidR="00BA676D">
              <w:rPr>
                <w:noProof/>
                <w:webHidden/>
              </w:rPr>
              <w:instrText xml:space="preserve"> PAGEREF _Toc51536863 \h </w:instrText>
            </w:r>
            <w:r w:rsidR="00BA676D">
              <w:rPr>
                <w:noProof/>
                <w:webHidden/>
              </w:rPr>
            </w:r>
            <w:r w:rsidR="00BA676D">
              <w:rPr>
                <w:noProof/>
                <w:webHidden/>
              </w:rPr>
              <w:fldChar w:fldCharType="separate"/>
            </w:r>
            <w:r w:rsidR="00BA676D">
              <w:rPr>
                <w:noProof/>
                <w:webHidden/>
              </w:rPr>
              <w:t>3</w:t>
            </w:r>
            <w:r w:rsidR="00BA676D">
              <w:rPr>
                <w:noProof/>
                <w:webHidden/>
              </w:rPr>
              <w:fldChar w:fldCharType="end"/>
            </w:r>
          </w:hyperlink>
        </w:p>
        <w:p w14:paraId="420756AA" w14:textId="0B623CEA" w:rsidR="00BA676D" w:rsidRDefault="00BA676D">
          <w:pPr>
            <w:pStyle w:val="TOC2"/>
            <w:tabs>
              <w:tab w:val="left" w:pos="1440"/>
              <w:tab w:val="right" w:leader="dot" w:pos="10790"/>
            </w:tabs>
            <w:rPr>
              <w:noProof/>
              <w:kern w:val="0"/>
              <w:sz w:val="22"/>
              <w:szCs w:val="22"/>
              <w:lang w:eastAsia="en-US"/>
            </w:rPr>
          </w:pPr>
          <w:hyperlink w:anchor="_Toc51536864" w:history="1">
            <w:r w:rsidRPr="00330B27">
              <w:rPr>
                <w:rStyle w:val="Hyperlink"/>
                <w:noProof/>
              </w:rPr>
              <w:t>A.</w:t>
            </w:r>
            <w:r>
              <w:rPr>
                <w:noProof/>
                <w:kern w:val="0"/>
                <w:sz w:val="22"/>
                <w:szCs w:val="22"/>
                <w:lang w:eastAsia="en-US"/>
              </w:rPr>
              <w:tab/>
            </w:r>
            <w:r w:rsidRPr="00330B27">
              <w:rPr>
                <w:rStyle w:val="Hyperlink"/>
                <w:noProof/>
              </w:rPr>
              <w:t>Briefly describe the artifact. What is it? When was it created?</w:t>
            </w:r>
            <w:r>
              <w:rPr>
                <w:noProof/>
                <w:webHidden/>
              </w:rPr>
              <w:tab/>
            </w:r>
            <w:r>
              <w:rPr>
                <w:noProof/>
                <w:webHidden/>
              </w:rPr>
              <w:fldChar w:fldCharType="begin"/>
            </w:r>
            <w:r>
              <w:rPr>
                <w:noProof/>
                <w:webHidden/>
              </w:rPr>
              <w:instrText xml:space="preserve"> PAGEREF _Toc51536864 \h </w:instrText>
            </w:r>
            <w:r>
              <w:rPr>
                <w:noProof/>
                <w:webHidden/>
              </w:rPr>
            </w:r>
            <w:r>
              <w:rPr>
                <w:noProof/>
                <w:webHidden/>
              </w:rPr>
              <w:fldChar w:fldCharType="separate"/>
            </w:r>
            <w:r>
              <w:rPr>
                <w:noProof/>
                <w:webHidden/>
              </w:rPr>
              <w:t>3</w:t>
            </w:r>
            <w:r>
              <w:rPr>
                <w:noProof/>
                <w:webHidden/>
              </w:rPr>
              <w:fldChar w:fldCharType="end"/>
            </w:r>
          </w:hyperlink>
        </w:p>
        <w:p w14:paraId="2E9489BB" w14:textId="0656816C" w:rsidR="00BA676D" w:rsidRDefault="00BA676D">
          <w:pPr>
            <w:pStyle w:val="TOC2"/>
            <w:tabs>
              <w:tab w:val="left" w:pos="1440"/>
              <w:tab w:val="right" w:leader="dot" w:pos="10790"/>
            </w:tabs>
            <w:rPr>
              <w:noProof/>
              <w:kern w:val="0"/>
              <w:sz w:val="22"/>
              <w:szCs w:val="22"/>
              <w:lang w:eastAsia="en-US"/>
            </w:rPr>
          </w:pPr>
          <w:hyperlink w:anchor="_Toc51536865" w:history="1">
            <w:r w:rsidRPr="00330B27">
              <w:rPr>
                <w:rStyle w:val="Hyperlink"/>
                <w:noProof/>
              </w:rPr>
              <w:t>B.</w:t>
            </w:r>
            <w:r>
              <w:rPr>
                <w:noProof/>
                <w:kern w:val="0"/>
                <w:sz w:val="22"/>
                <w:szCs w:val="22"/>
                <w:lang w:eastAsia="en-US"/>
              </w:rPr>
              <w:tab/>
            </w:r>
            <w:r w:rsidRPr="00330B27">
              <w:rPr>
                <w:rStyle w:val="Hyperlink"/>
                <w:noProof/>
              </w:rPr>
              <w:t>Justify the inclusion of the artifact in your ePortfolio. Why did you select this item?</w:t>
            </w:r>
            <w:r>
              <w:rPr>
                <w:noProof/>
                <w:webHidden/>
              </w:rPr>
              <w:tab/>
            </w:r>
            <w:r>
              <w:rPr>
                <w:noProof/>
                <w:webHidden/>
              </w:rPr>
              <w:fldChar w:fldCharType="begin"/>
            </w:r>
            <w:r>
              <w:rPr>
                <w:noProof/>
                <w:webHidden/>
              </w:rPr>
              <w:instrText xml:space="preserve"> PAGEREF _Toc51536865 \h </w:instrText>
            </w:r>
            <w:r>
              <w:rPr>
                <w:noProof/>
                <w:webHidden/>
              </w:rPr>
            </w:r>
            <w:r>
              <w:rPr>
                <w:noProof/>
                <w:webHidden/>
              </w:rPr>
              <w:fldChar w:fldCharType="separate"/>
            </w:r>
            <w:r>
              <w:rPr>
                <w:noProof/>
                <w:webHidden/>
              </w:rPr>
              <w:t>3</w:t>
            </w:r>
            <w:r>
              <w:rPr>
                <w:noProof/>
                <w:webHidden/>
              </w:rPr>
              <w:fldChar w:fldCharType="end"/>
            </w:r>
          </w:hyperlink>
        </w:p>
        <w:p w14:paraId="137499D6" w14:textId="7E6CE027" w:rsidR="00BA676D" w:rsidRDefault="00BA676D">
          <w:pPr>
            <w:pStyle w:val="TOC2"/>
            <w:tabs>
              <w:tab w:val="left" w:pos="1440"/>
              <w:tab w:val="right" w:leader="dot" w:pos="10790"/>
            </w:tabs>
            <w:rPr>
              <w:noProof/>
              <w:kern w:val="0"/>
              <w:sz w:val="22"/>
              <w:szCs w:val="22"/>
              <w:lang w:eastAsia="en-US"/>
            </w:rPr>
          </w:pPr>
          <w:hyperlink w:anchor="_Toc51536866" w:history="1">
            <w:r w:rsidRPr="00330B27">
              <w:rPr>
                <w:rStyle w:val="Hyperlink"/>
                <w:noProof/>
              </w:rPr>
              <w:t>C.</w:t>
            </w:r>
            <w:r>
              <w:rPr>
                <w:noProof/>
                <w:kern w:val="0"/>
                <w:sz w:val="22"/>
                <w:szCs w:val="22"/>
                <w:lang w:eastAsia="en-US"/>
              </w:rPr>
              <w:tab/>
            </w:r>
            <w:r w:rsidRPr="00330B27">
              <w:rPr>
                <w:rStyle w:val="Hyperlink"/>
                <w:noProof/>
              </w:rPr>
              <w:t>Did you meet the course objectives you planned to meet with this enhancement in Module One?</w:t>
            </w:r>
            <w:r>
              <w:rPr>
                <w:noProof/>
                <w:webHidden/>
              </w:rPr>
              <w:tab/>
            </w:r>
            <w:r>
              <w:rPr>
                <w:noProof/>
                <w:webHidden/>
              </w:rPr>
              <w:fldChar w:fldCharType="begin"/>
            </w:r>
            <w:r>
              <w:rPr>
                <w:noProof/>
                <w:webHidden/>
              </w:rPr>
              <w:instrText xml:space="preserve"> PAGEREF _Toc51536866 \h </w:instrText>
            </w:r>
            <w:r>
              <w:rPr>
                <w:noProof/>
                <w:webHidden/>
              </w:rPr>
            </w:r>
            <w:r>
              <w:rPr>
                <w:noProof/>
                <w:webHidden/>
              </w:rPr>
              <w:fldChar w:fldCharType="separate"/>
            </w:r>
            <w:r>
              <w:rPr>
                <w:noProof/>
                <w:webHidden/>
              </w:rPr>
              <w:t>5</w:t>
            </w:r>
            <w:r>
              <w:rPr>
                <w:noProof/>
                <w:webHidden/>
              </w:rPr>
              <w:fldChar w:fldCharType="end"/>
            </w:r>
          </w:hyperlink>
        </w:p>
        <w:p w14:paraId="7B3E647B" w14:textId="1F6FB4F5" w:rsidR="00BA676D" w:rsidRDefault="00BA676D">
          <w:pPr>
            <w:pStyle w:val="TOC2"/>
            <w:tabs>
              <w:tab w:val="right" w:leader="dot" w:pos="10790"/>
            </w:tabs>
            <w:rPr>
              <w:noProof/>
              <w:kern w:val="0"/>
              <w:sz w:val="22"/>
              <w:szCs w:val="22"/>
              <w:lang w:eastAsia="en-US"/>
            </w:rPr>
          </w:pPr>
          <w:hyperlink w:anchor="_Toc51536867" w:history="1">
            <w:r w:rsidRPr="00330B27">
              <w:rPr>
                <w:rStyle w:val="Hyperlink"/>
                <w:noProof/>
              </w:rPr>
              <w:t>Do you have any updates to your outcome-coverage plans?</w:t>
            </w:r>
            <w:r>
              <w:rPr>
                <w:noProof/>
                <w:webHidden/>
              </w:rPr>
              <w:tab/>
            </w:r>
            <w:r>
              <w:rPr>
                <w:noProof/>
                <w:webHidden/>
              </w:rPr>
              <w:fldChar w:fldCharType="begin"/>
            </w:r>
            <w:r>
              <w:rPr>
                <w:noProof/>
                <w:webHidden/>
              </w:rPr>
              <w:instrText xml:space="preserve"> PAGEREF _Toc51536867 \h </w:instrText>
            </w:r>
            <w:r>
              <w:rPr>
                <w:noProof/>
                <w:webHidden/>
              </w:rPr>
            </w:r>
            <w:r>
              <w:rPr>
                <w:noProof/>
                <w:webHidden/>
              </w:rPr>
              <w:fldChar w:fldCharType="separate"/>
            </w:r>
            <w:r>
              <w:rPr>
                <w:noProof/>
                <w:webHidden/>
              </w:rPr>
              <w:t>5</w:t>
            </w:r>
            <w:r>
              <w:rPr>
                <w:noProof/>
                <w:webHidden/>
              </w:rPr>
              <w:fldChar w:fldCharType="end"/>
            </w:r>
          </w:hyperlink>
        </w:p>
        <w:p w14:paraId="23A1B64D" w14:textId="2B0EC110" w:rsidR="00BA676D" w:rsidRDefault="00BA676D">
          <w:pPr>
            <w:pStyle w:val="TOC2"/>
            <w:tabs>
              <w:tab w:val="left" w:pos="1440"/>
              <w:tab w:val="right" w:leader="dot" w:pos="10790"/>
            </w:tabs>
            <w:rPr>
              <w:noProof/>
              <w:kern w:val="0"/>
              <w:sz w:val="22"/>
              <w:szCs w:val="22"/>
              <w:lang w:eastAsia="en-US"/>
            </w:rPr>
          </w:pPr>
          <w:hyperlink w:anchor="_Toc51536868" w:history="1">
            <w:r w:rsidRPr="00330B27">
              <w:rPr>
                <w:rStyle w:val="Hyperlink"/>
                <w:noProof/>
              </w:rPr>
              <w:t>D.</w:t>
            </w:r>
            <w:r>
              <w:rPr>
                <w:noProof/>
                <w:kern w:val="0"/>
                <w:sz w:val="22"/>
                <w:szCs w:val="22"/>
                <w:lang w:eastAsia="en-US"/>
              </w:rPr>
              <w:tab/>
            </w:r>
            <w:r w:rsidRPr="00330B27">
              <w:rPr>
                <w:rStyle w:val="Hyperlink"/>
                <w:noProof/>
              </w:rPr>
              <w:t>Reflect on the process of enhancing and/or modifying the artifact. What did you learn as you were creating it and improving it?</w:t>
            </w:r>
            <w:r>
              <w:rPr>
                <w:noProof/>
                <w:webHidden/>
              </w:rPr>
              <w:tab/>
            </w:r>
            <w:r>
              <w:rPr>
                <w:noProof/>
                <w:webHidden/>
              </w:rPr>
              <w:fldChar w:fldCharType="begin"/>
            </w:r>
            <w:r>
              <w:rPr>
                <w:noProof/>
                <w:webHidden/>
              </w:rPr>
              <w:instrText xml:space="preserve"> PAGEREF _Toc51536868 \h </w:instrText>
            </w:r>
            <w:r>
              <w:rPr>
                <w:noProof/>
                <w:webHidden/>
              </w:rPr>
            </w:r>
            <w:r>
              <w:rPr>
                <w:noProof/>
                <w:webHidden/>
              </w:rPr>
              <w:fldChar w:fldCharType="separate"/>
            </w:r>
            <w:r>
              <w:rPr>
                <w:noProof/>
                <w:webHidden/>
              </w:rPr>
              <w:t>5</w:t>
            </w:r>
            <w:r>
              <w:rPr>
                <w:noProof/>
                <w:webHidden/>
              </w:rPr>
              <w:fldChar w:fldCharType="end"/>
            </w:r>
          </w:hyperlink>
        </w:p>
        <w:p w14:paraId="0DDB65F1" w14:textId="44591F4F" w:rsidR="00BA676D" w:rsidRDefault="00BA676D">
          <w:pPr>
            <w:pStyle w:val="TOC1"/>
            <w:tabs>
              <w:tab w:val="left" w:pos="1200"/>
              <w:tab w:val="right" w:leader="dot" w:pos="10790"/>
            </w:tabs>
            <w:rPr>
              <w:noProof/>
              <w:kern w:val="0"/>
              <w:sz w:val="22"/>
              <w:szCs w:val="22"/>
              <w:lang w:eastAsia="en-US"/>
            </w:rPr>
          </w:pPr>
          <w:hyperlink w:anchor="_Toc51536869" w:history="1">
            <w:r w:rsidRPr="00330B27">
              <w:rPr>
                <w:rStyle w:val="Hyperlink"/>
                <w:noProof/>
              </w:rPr>
              <w:t>2.</w:t>
            </w:r>
            <w:r>
              <w:rPr>
                <w:noProof/>
                <w:kern w:val="0"/>
                <w:sz w:val="22"/>
                <w:szCs w:val="22"/>
                <w:lang w:eastAsia="en-US"/>
              </w:rPr>
              <w:tab/>
            </w:r>
            <w:r w:rsidRPr="00330B27">
              <w:rPr>
                <w:rStyle w:val="Hyperlink"/>
                <w:noProof/>
              </w:rPr>
              <w:t>Original Artifact</w:t>
            </w:r>
            <w:r>
              <w:rPr>
                <w:noProof/>
                <w:webHidden/>
              </w:rPr>
              <w:tab/>
            </w:r>
            <w:r>
              <w:rPr>
                <w:noProof/>
                <w:webHidden/>
              </w:rPr>
              <w:fldChar w:fldCharType="begin"/>
            </w:r>
            <w:r>
              <w:rPr>
                <w:noProof/>
                <w:webHidden/>
              </w:rPr>
              <w:instrText xml:space="preserve"> PAGEREF _Toc51536869 \h </w:instrText>
            </w:r>
            <w:r>
              <w:rPr>
                <w:noProof/>
                <w:webHidden/>
              </w:rPr>
            </w:r>
            <w:r>
              <w:rPr>
                <w:noProof/>
                <w:webHidden/>
              </w:rPr>
              <w:fldChar w:fldCharType="separate"/>
            </w:r>
            <w:r>
              <w:rPr>
                <w:noProof/>
                <w:webHidden/>
              </w:rPr>
              <w:t>6</w:t>
            </w:r>
            <w:r>
              <w:rPr>
                <w:noProof/>
                <w:webHidden/>
              </w:rPr>
              <w:fldChar w:fldCharType="end"/>
            </w:r>
          </w:hyperlink>
        </w:p>
        <w:p w14:paraId="34E28A58" w14:textId="0D12F167" w:rsidR="00BA676D" w:rsidRDefault="00BA676D">
          <w:pPr>
            <w:pStyle w:val="TOC1"/>
            <w:tabs>
              <w:tab w:val="left" w:pos="1200"/>
              <w:tab w:val="right" w:leader="dot" w:pos="10790"/>
            </w:tabs>
            <w:rPr>
              <w:noProof/>
              <w:kern w:val="0"/>
              <w:sz w:val="22"/>
              <w:szCs w:val="22"/>
              <w:lang w:eastAsia="en-US"/>
            </w:rPr>
          </w:pPr>
          <w:hyperlink w:anchor="_Toc51536870" w:history="1">
            <w:r w:rsidRPr="00330B27">
              <w:rPr>
                <w:rStyle w:val="Hyperlink"/>
                <w:noProof/>
              </w:rPr>
              <w:t>3.</w:t>
            </w:r>
            <w:r>
              <w:rPr>
                <w:noProof/>
                <w:kern w:val="0"/>
                <w:sz w:val="22"/>
                <w:szCs w:val="22"/>
                <w:lang w:eastAsia="en-US"/>
              </w:rPr>
              <w:tab/>
            </w:r>
            <w:r w:rsidRPr="00330B27">
              <w:rPr>
                <w:rStyle w:val="Hyperlink"/>
                <w:noProof/>
              </w:rPr>
              <w:t>Artifact with Enhancements</w:t>
            </w:r>
            <w:r>
              <w:rPr>
                <w:noProof/>
                <w:webHidden/>
              </w:rPr>
              <w:tab/>
            </w:r>
            <w:r>
              <w:rPr>
                <w:noProof/>
                <w:webHidden/>
              </w:rPr>
              <w:fldChar w:fldCharType="begin"/>
            </w:r>
            <w:r>
              <w:rPr>
                <w:noProof/>
                <w:webHidden/>
              </w:rPr>
              <w:instrText xml:space="preserve"> PAGEREF _Toc51536870 \h </w:instrText>
            </w:r>
            <w:r>
              <w:rPr>
                <w:noProof/>
                <w:webHidden/>
              </w:rPr>
            </w:r>
            <w:r>
              <w:rPr>
                <w:noProof/>
                <w:webHidden/>
              </w:rPr>
              <w:fldChar w:fldCharType="separate"/>
            </w:r>
            <w:r>
              <w:rPr>
                <w:noProof/>
                <w:webHidden/>
              </w:rPr>
              <w:t>22</w:t>
            </w:r>
            <w:r>
              <w:rPr>
                <w:noProof/>
                <w:webHidden/>
              </w:rPr>
              <w:fldChar w:fldCharType="end"/>
            </w:r>
          </w:hyperlink>
        </w:p>
        <w:p w14:paraId="71E229DB" w14:textId="0A389E3A" w:rsidR="00BA676D" w:rsidRDefault="00BA676D">
          <w:pPr>
            <w:pStyle w:val="TOC1"/>
            <w:tabs>
              <w:tab w:val="left" w:pos="1200"/>
              <w:tab w:val="right" w:leader="dot" w:pos="10790"/>
            </w:tabs>
            <w:rPr>
              <w:noProof/>
              <w:kern w:val="0"/>
              <w:sz w:val="22"/>
              <w:szCs w:val="22"/>
              <w:lang w:eastAsia="en-US"/>
            </w:rPr>
          </w:pPr>
          <w:hyperlink w:anchor="_Toc51536871" w:history="1">
            <w:r w:rsidRPr="00330B27">
              <w:rPr>
                <w:rStyle w:val="Hyperlink"/>
                <w:noProof/>
              </w:rPr>
              <w:t>4.</w:t>
            </w:r>
            <w:r>
              <w:rPr>
                <w:noProof/>
                <w:kern w:val="0"/>
                <w:sz w:val="22"/>
                <w:szCs w:val="22"/>
                <w:lang w:eastAsia="en-US"/>
              </w:rPr>
              <w:tab/>
            </w:r>
            <w:r w:rsidRPr="00330B27">
              <w:rPr>
                <w:rStyle w:val="Hyperlink"/>
                <w:noProof/>
              </w:rPr>
              <w:t>References</w:t>
            </w:r>
            <w:r>
              <w:rPr>
                <w:noProof/>
                <w:webHidden/>
              </w:rPr>
              <w:tab/>
            </w:r>
            <w:r>
              <w:rPr>
                <w:noProof/>
                <w:webHidden/>
              </w:rPr>
              <w:fldChar w:fldCharType="begin"/>
            </w:r>
            <w:r>
              <w:rPr>
                <w:noProof/>
                <w:webHidden/>
              </w:rPr>
              <w:instrText xml:space="preserve"> PAGEREF _Toc51536871 \h </w:instrText>
            </w:r>
            <w:r>
              <w:rPr>
                <w:noProof/>
                <w:webHidden/>
              </w:rPr>
            </w:r>
            <w:r>
              <w:rPr>
                <w:noProof/>
                <w:webHidden/>
              </w:rPr>
              <w:fldChar w:fldCharType="separate"/>
            </w:r>
            <w:r>
              <w:rPr>
                <w:noProof/>
                <w:webHidden/>
              </w:rPr>
              <w:t>39</w:t>
            </w:r>
            <w:r>
              <w:rPr>
                <w:noProof/>
                <w:webHidden/>
              </w:rPr>
              <w:fldChar w:fldCharType="end"/>
            </w:r>
          </w:hyperlink>
        </w:p>
        <w:p w14:paraId="2BF7314B" w14:textId="0C6CB93D" w:rsidR="009F2014" w:rsidRDefault="009F2014">
          <w:r>
            <w:rPr>
              <w:b/>
              <w:bCs/>
              <w:noProof/>
            </w:rPr>
            <w:fldChar w:fldCharType="end"/>
          </w:r>
        </w:p>
      </w:sdtContent>
    </w:sdt>
    <w:p w14:paraId="33C513E6" w14:textId="77777777" w:rsidR="00CD0287" w:rsidRDefault="00CD0287">
      <w:pPr>
        <w:rPr>
          <w:rFonts w:asciiTheme="majorHAnsi" w:eastAsiaTheme="majorEastAsia" w:hAnsiTheme="majorHAnsi" w:cstheme="majorBidi"/>
          <w:b/>
          <w:bCs/>
        </w:rPr>
      </w:pPr>
      <w:r>
        <w:br w:type="page"/>
      </w:r>
    </w:p>
    <w:p w14:paraId="1324B3F5" w14:textId="57580AF0" w:rsidR="00AD41EF" w:rsidRDefault="00145E82" w:rsidP="003537E7">
      <w:pPr>
        <w:pStyle w:val="Heading1"/>
      </w:pPr>
      <w:bookmarkStart w:id="1" w:name="_Toc51536863"/>
      <w:r>
        <w:lastRenderedPageBreak/>
        <w:t>Questions</w:t>
      </w:r>
      <w:bookmarkEnd w:id="1"/>
    </w:p>
    <w:p w14:paraId="5A0AFFCC" w14:textId="62AD904F" w:rsidR="006438CD" w:rsidRDefault="006438CD" w:rsidP="006438CD">
      <w:pPr>
        <w:pStyle w:val="Heading2"/>
      </w:pPr>
      <w:bookmarkStart w:id="2" w:name="_Toc51536864"/>
      <w:r>
        <w:t>Briefly describe the artifact. What is it? When was it created?</w:t>
      </w:r>
      <w:bookmarkEnd w:id="2"/>
    </w:p>
    <w:p w14:paraId="66247C64" w14:textId="0FD1A283" w:rsidR="005B096C" w:rsidRDefault="005B096C" w:rsidP="00A83216">
      <w:pPr>
        <w:ind w:left="810"/>
      </w:pPr>
      <w:r>
        <w:t>The program artifact comes from CS-330 Comp Graphic and Visualization, which I took in July 2020. The program shows my ability to generate accurate representations of a 3D object using modern OpenGL and its API libraries. The application responds to input devices (keyboard, mouse movement, mouse buttons) that allow for successful navigation around the 3D object and through 3D space, and shows best practices in formatting, commenting</w:t>
      </w:r>
      <w:r w:rsidR="00594F66">
        <w:t>,</w:t>
      </w:r>
      <w:r>
        <w:t xml:space="preserve"> and creating functional logic that produced a reliable fully functional program. The program shows my selected object, which is a 4-legged table, which can be rotated in xyz space, zoomed in and out, along with side lighting.</w:t>
      </w:r>
    </w:p>
    <w:p w14:paraId="2F301233" w14:textId="77777777" w:rsidR="00BD67D0" w:rsidRPr="006438CD" w:rsidRDefault="00BD67D0" w:rsidP="00A83216">
      <w:pPr>
        <w:ind w:left="810"/>
      </w:pPr>
    </w:p>
    <w:p w14:paraId="019285DA" w14:textId="61C7C724" w:rsidR="006438CD" w:rsidRDefault="006438CD" w:rsidP="006438CD">
      <w:pPr>
        <w:pStyle w:val="Heading2"/>
      </w:pPr>
      <w:bookmarkStart w:id="3" w:name="_Toc51536865"/>
      <w:r>
        <w:t>Justify the inclusion of the artifact in your ePortfolio. Why did you select this item?</w:t>
      </w:r>
      <w:bookmarkEnd w:id="3"/>
    </w:p>
    <w:p w14:paraId="72ECFF77" w14:textId="06EC802F" w:rsidR="00BD67D0" w:rsidRDefault="00752E13" w:rsidP="00BD67D0">
      <w:pPr>
        <w:ind w:left="810"/>
      </w:pPr>
      <w:r>
        <w:t>I chose the C++ program artifact for the following reasons:</w:t>
      </w:r>
    </w:p>
    <w:p w14:paraId="39FE3C61" w14:textId="04C3EB6C" w:rsidR="00752E13" w:rsidRDefault="00752E13" w:rsidP="00752E13">
      <w:pPr>
        <w:pStyle w:val="ListParagraph"/>
        <w:numPr>
          <w:ilvl w:val="0"/>
          <w:numId w:val="29"/>
        </w:numPr>
        <w:ind w:left="1890"/>
      </w:pPr>
      <w:r>
        <w:t>It showcase</w:t>
      </w:r>
      <w:r w:rsidR="000E143E">
        <w:t>s</w:t>
      </w:r>
      <w:r>
        <w:t xml:space="preserve"> my ability to program in C++.</w:t>
      </w:r>
    </w:p>
    <w:p w14:paraId="451650B2" w14:textId="1272DFB3" w:rsidR="000E143E" w:rsidRDefault="00752E13" w:rsidP="000E143E">
      <w:pPr>
        <w:pStyle w:val="ListParagraph"/>
        <w:numPr>
          <w:ilvl w:val="0"/>
          <w:numId w:val="29"/>
        </w:numPr>
        <w:ind w:left="1890"/>
      </w:pPr>
      <w:r>
        <w:t xml:space="preserve">It </w:t>
      </w:r>
      <w:r w:rsidR="000E143E">
        <w:t>displays my skill at developing and displaying complex 2D and 3D graphical objects on various coordinate planes, using a variety of mathematical methods.</w:t>
      </w:r>
    </w:p>
    <w:p w14:paraId="7AEDE149" w14:textId="482F8A11" w:rsidR="00DC5D3E" w:rsidRDefault="000E143E" w:rsidP="000E143E">
      <w:pPr>
        <w:pStyle w:val="ListParagraph"/>
        <w:ind w:left="810" w:firstLine="720"/>
      </w:pPr>
      <w:r>
        <w:t xml:space="preserve">Given that C++ programming is a language used by </w:t>
      </w:r>
      <w:r w:rsidR="00275508">
        <w:t xml:space="preserve">4.58% of software engineers (Tiobe) and has been ranked in the top 4 languages since 1990 (Tiobe), I wanted to include a project written in a language I am familiar with. </w:t>
      </w:r>
      <w:r w:rsidR="00800835">
        <w:t xml:space="preserve">Tiobe lists programming languages and their rankings each month. </w:t>
      </w:r>
      <w:r w:rsidR="001D72E5">
        <w:t>As part of my self-analysis</w:t>
      </w:r>
      <w:r w:rsidR="00DC5D3E">
        <w:t>, I also wanted to show an example of a language I had used many times on projects.</w:t>
      </w:r>
    </w:p>
    <w:p w14:paraId="62D08DC8" w14:textId="75DC292A" w:rsidR="005B096C" w:rsidRDefault="005B096C" w:rsidP="000E143E">
      <w:pPr>
        <w:pStyle w:val="ListParagraph"/>
        <w:ind w:left="810" w:firstLine="720"/>
      </w:pPr>
    </w:p>
    <w:p w14:paraId="1A242599" w14:textId="71EF82BB" w:rsidR="005B096C" w:rsidRPr="005B096C" w:rsidRDefault="005B096C" w:rsidP="005B096C">
      <w:pPr>
        <w:pStyle w:val="ListParagraph"/>
        <w:ind w:left="810"/>
        <w:rPr>
          <w:b/>
          <w:bCs/>
        </w:rPr>
      </w:pPr>
      <w:r w:rsidRPr="005B096C">
        <w:rPr>
          <w:b/>
          <w:bCs/>
        </w:rPr>
        <w:t>What specific components of the artifact showcase your skills and abilities in software development?</w:t>
      </w:r>
    </w:p>
    <w:p w14:paraId="46F398C5" w14:textId="578F62FB" w:rsidR="005B096C" w:rsidRDefault="005B096C" w:rsidP="000E143E">
      <w:pPr>
        <w:pStyle w:val="ListParagraph"/>
        <w:ind w:left="810" w:firstLine="720"/>
      </w:pPr>
      <w:r>
        <w:t xml:space="preserve">The entire artifact showcases my expertise </w:t>
      </w:r>
      <w:r w:rsidR="00594F66">
        <w:t xml:space="preserve">in </w:t>
      </w:r>
      <w:r>
        <w:t>programming in C++. My experience in using multiple coordinate systems is shown in the "</w:t>
      </w:r>
      <w:r w:rsidRPr="005B096C">
        <w:t>URenderGraphics(void)</w:t>
      </w:r>
      <w:r>
        <w:t xml:space="preserve">" function when transforming matrixes from model coordinates to world coordinates, then from world coordinates to the camera </w:t>
      </w:r>
      <w:r>
        <w:lastRenderedPageBreak/>
        <w:t>coordinates (view matrix transformations)</w:t>
      </w:r>
      <w:r w:rsidR="00594F66">
        <w:t>,</w:t>
      </w:r>
      <w:r>
        <w:t xml:space="preserve"> and finally through transformations to the homogeneous coordinates where everything is viewed through a viewport.</w:t>
      </w:r>
    </w:p>
    <w:p w14:paraId="32D515F8" w14:textId="0D2E3A16" w:rsidR="005E57A0" w:rsidRDefault="005E57A0" w:rsidP="000E143E">
      <w:pPr>
        <w:pStyle w:val="ListParagraph"/>
        <w:ind w:left="810" w:firstLine="720"/>
      </w:pPr>
      <w:r>
        <w:t xml:space="preserve">My use of the Phong model and how to combine the aspect, diffuse and specular lighting effects is shown in the "fragmentShaderSource" code, which is actually a macro that is compiled and processed by the graphical processing unit (GPU). The GPU is located in the video graphics chip on the computer. </w:t>
      </w:r>
    </w:p>
    <w:p w14:paraId="41772181" w14:textId="3A8D3C6D" w:rsidR="008C7544" w:rsidRDefault="008C7544" w:rsidP="000E143E">
      <w:pPr>
        <w:pStyle w:val="ListParagraph"/>
        <w:ind w:left="810" w:firstLine="720"/>
      </w:pPr>
      <w:r>
        <w:t xml:space="preserve">Early on in the development of this program in my CS-330 class, I discovered that my code compiled and linked correctly, but did not produce the correct visual output. I knew from my analysis of the code that the GLSL macros were sent to the graphics processing unit for execution. Upon Googling the GLSL macros in the code, I discovered that there the macros were only compiled at run-time by the GPU. I found additional C++ code that </w:t>
      </w:r>
      <w:r w:rsidR="008A0935">
        <w:t xml:space="preserve">detected the run-time compilation status and displayed errors in the macro compilation. Upon adding the macro compilation code, I found that I had an error in one of the two GLSL macros and after fixing the error, my program output was correct. I used the additional code in every assignment after that in the class and it saved me many hours of debugging the code. </w:t>
      </w:r>
    </w:p>
    <w:p w14:paraId="4C0D062C" w14:textId="77777777" w:rsidR="005B096C" w:rsidRDefault="005B096C" w:rsidP="000E143E">
      <w:pPr>
        <w:pStyle w:val="ListParagraph"/>
        <w:ind w:left="810" w:firstLine="720"/>
      </w:pPr>
    </w:p>
    <w:p w14:paraId="585A3FF9" w14:textId="11034ED2" w:rsidR="005B096C" w:rsidRPr="005B096C" w:rsidRDefault="005B096C" w:rsidP="005B096C">
      <w:pPr>
        <w:pStyle w:val="ListParagraph"/>
        <w:ind w:left="810"/>
      </w:pPr>
      <w:r w:rsidRPr="005B096C">
        <w:rPr>
          <w:b/>
          <w:bCs/>
        </w:rPr>
        <w:t>How was the artifact improved?</w:t>
      </w:r>
    </w:p>
    <w:p w14:paraId="63B85E20" w14:textId="256D974F" w:rsidR="005B096C" w:rsidRPr="005B096C" w:rsidRDefault="005B096C" w:rsidP="000E143E">
      <w:pPr>
        <w:pStyle w:val="ListParagraph"/>
        <w:ind w:left="810" w:firstLine="720"/>
        <w:rPr>
          <w:rFonts w:ascii="Courier New" w:hAnsi="Courier New" w:cs="Courier New"/>
          <w:sz w:val="20"/>
          <w:szCs w:val="20"/>
        </w:rPr>
      </w:pPr>
      <w:r>
        <w:t>The artifact was improved by completing the lighting functionality for two lights located around my selected object (the 4-legged table). The lights were the key light (most intense lighting effect) and the fill light (a less intense light), located at different points around the object. To make the lights distinguishable from each other, I made the key light green and the fill light red. I placed the key light in the foreground to the left of the object. I placed the fill light on the far side of the object on the right side. The three components of the lighting (ambient, diffuse</w:t>
      </w:r>
      <w:r w:rsidR="00594F66">
        <w:t>,</w:t>
      </w:r>
      <w:r>
        <w:t xml:space="preserve"> and specular) were added using the two lights and the different light intensities and colors. Finally, the </w:t>
      </w:r>
      <w:r w:rsidR="00594F66">
        <w:t>P</w:t>
      </w:r>
      <w:r>
        <w:t xml:space="preserve">hong lighting model was created using the three components above with the object color using: </w:t>
      </w:r>
      <w:r w:rsidRPr="005B096C">
        <w:rPr>
          <w:noProof/>
        </w:rPr>
        <w:drawing>
          <wp:inline distT="0" distB="0" distL="0" distR="0" wp14:anchorId="4BBB3FB5" wp14:editId="450BD6F6">
            <wp:extent cx="6858000" cy="2590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858000" cy="259080"/>
                    </a:xfrm>
                    <a:prstGeom prst="rect">
                      <a:avLst/>
                    </a:prstGeom>
                    <a:noFill/>
                    <a:ln>
                      <a:noFill/>
                    </a:ln>
                  </pic:spPr>
                </pic:pic>
              </a:graphicData>
            </a:graphic>
          </wp:inline>
        </w:drawing>
      </w:r>
    </w:p>
    <w:p w14:paraId="5BFC859B" w14:textId="22A3A496" w:rsidR="000E143E" w:rsidRPr="00BD67D0" w:rsidRDefault="00275508" w:rsidP="000E143E">
      <w:pPr>
        <w:pStyle w:val="ListParagraph"/>
        <w:ind w:left="810" w:firstLine="720"/>
      </w:pPr>
      <w:r>
        <w:lastRenderedPageBreak/>
        <w:t xml:space="preserve"> </w:t>
      </w:r>
    </w:p>
    <w:p w14:paraId="78F1917E" w14:textId="77777777" w:rsidR="00800835" w:rsidRDefault="006438CD" w:rsidP="006438CD">
      <w:pPr>
        <w:pStyle w:val="Heading2"/>
      </w:pPr>
      <w:bookmarkStart w:id="4" w:name="_Toc51536866"/>
      <w:r>
        <w:t>Did you meet the course objectives you planned to meet with this enhancement in Module One?</w:t>
      </w:r>
      <w:bookmarkEnd w:id="4"/>
      <w:r>
        <w:t xml:space="preserve"> </w:t>
      </w:r>
    </w:p>
    <w:p w14:paraId="2F324F91" w14:textId="7C5667C5" w:rsidR="00800835" w:rsidRDefault="00800835" w:rsidP="005B096C">
      <w:pPr>
        <w:ind w:left="810"/>
      </w:pPr>
      <w:r>
        <w:t xml:space="preserve">I </w:t>
      </w:r>
      <w:r w:rsidR="005B096C">
        <w:t xml:space="preserve">have met </w:t>
      </w:r>
      <w:r>
        <w:t xml:space="preserve">the </w:t>
      </w:r>
      <w:r w:rsidR="005B096C">
        <w:t>enhancement</w:t>
      </w:r>
      <w:r>
        <w:t xml:space="preserve"> objectives I planned in this area. I added additional </w:t>
      </w:r>
      <w:r w:rsidR="005B096C">
        <w:t>lighting to the 3D scene along with enhancing the ambient, diffuse</w:t>
      </w:r>
      <w:r w:rsidR="00594F66">
        <w:t>,</w:t>
      </w:r>
      <w:r w:rsidR="005B096C">
        <w:t xml:space="preserve"> and specular lighting effects.</w:t>
      </w:r>
    </w:p>
    <w:p w14:paraId="19D7F172" w14:textId="77777777" w:rsidR="005E57A0" w:rsidRDefault="005E57A0" w:rsidP="005B096C">
      <w:pPr>
        <w:ind w:left="810"/>
      </w:pPr>
    </w:p>
    <w:p w14:paraId="5BE2135C" w14:textId="666797AA" w:rsidR="006438CD" w:rsidRDefault="006438CD" w:rsidP="005B096C">
      <w:pPr>
        <w:pStyle w:val="Heading2"/>
        <w:numPr>
          <w:ilvl w:val="0"/>
          <w:numId w:val="0"/>
        </w:numPr>
        <w:ind w:left="450"/>
      </w:pPr>
      <w:bookmarkStart w:id="5" w:name="_Toc51536867"/>
      <w:r>
        <w:t>Do you have any updates to your outcome-coverage plans?</w:t>
      </w:r>
      <w:bookmarkEnd w:id="5"/>
    </w:p>
    <w:p w14:paraId="7E31ECE6" w14:textId="29B760A3" w:rsidR="00BD67D0" w:rsidRPr="00BD67D0" w:rsidRDefault="005E57A0" w:rsidP="005B096C">
      <w:pPr>
        <w:ind w:left="450"/>
      </w:pPr>
      <w:r>
        <w:t>I don't have any other updates to my outcome-coverage plan for this</w:t>
      </w:r>
      <w:r w:rsidR="00D847C2" w:rsidRPr="00D847C2">
        <w:t xml:space="preserve"> Software Design and Engineering</w:t>
      </w:r>
      <w:r w:rsidR="00D847C2">
        <w:t xml:space="preserve"> component.</w:t>
      </w:r>
      <w:r>
        <w:t xml:space="preserve"> </w:t>
      </w:r>
    </w:p>
    <w:p w14:paraId="2662C148" w14:textId="6BC9D7E4" w:rsidR="005B096C" w:rsidRDefault="006438CD" w:rsidP="005B096C">
      <w:pPr>
        <w:pStyle w:val="Heading2"/>
      </w:pPr>
      <w:bookmarkStart w:id="6" w:name="_Toc51536868"/>
      <w:r>
        <w:t>Reflect on the process of enhancing and/or modifying the artifact. What did you learn as you were creating it and improving it?</w:t>
      </w:r>
      <w:bookmarkEnd w:id="6"/>
    </w:p>
    <w:p w14:paraId="50CC23E7" w14:textId="16DDA751" w:rsidR="00BD665D" w:rsidRDefault="00BD665D" w:rsidP="00BD665D">
      <w:pPr>
        <w:ind w:left="810"/>
      </w:pPr>
      <w:bookmarkStart w:id="7" w:name="_Hlk51529099"/>
      <w:r>
        <w:t>I learned much more about basic lighting, which is ambient, diffuse</w:t>
      </w:r>
      <w:r w:rsidR="00594F66">
        <w:t>,</w:t>
      </w:r>
      <w:r>
        <w:t xml:space="preserve"> and specular, and the </w:t>
      </w:r>
      <w:r w:rsidR="00594F66">
        <w:t>P</w:t>
      </w:r>
      <w:r>
        <w:t xml:space="preserve">hong lighting </w:t>
      </w:r>
      <w:bookmarkEnd w:id="7"/>
      <w:r>
        <w:t xml:space="preserve">model. I spent time studying the theory of lighting and lighting models on </w:t>
      </w:r>
      <w:r w:rsidR="00594F66">
        <w:t>several</w:t>
      </w:r>
      <w:r>
        <w:t xml:space="preserve"> websites, along with working through examples of various techniques. Writing code for manipulating my object in various view spaces with lighting works the same as writing code to solve any other problem; there are multiple ways to implement the same effect. I experimented with various ways to create the </w:t>
      </w:r>
      <w:r w:rsidR="00594F66">
        <w:t>P</w:t>
      </w:r>
      <w:r>
        <w:t>hong lighting, such as keeping two ambient lighting results, two diffuse results</w:t>
      </w:r>
      <w:r w:rsidR="00594F66">
        <w:t>,</w:t>
      </w:r>
      <w:r>
        <w:t xml:space="preserve"> and two specular results, then combining all six results with the object color at the "vec3 </w:t>
      </w:r>
      <w:r w:rsidR="00594F66">
        <w:t>P</w:t>
      </w:r>
      <w:r>
        <w:t xml:space="preserve">hong = " statement. After some testing of various approaches, I decided to use the 'straightforward' approach, to have only one ambient, diffuse and specular result, then adding the lighting together and multiplying with the matrix object color at the "vec3 </w:t>
      </w:r>
      <w:r w:rsidR="00594F66">
        <w:t>P</w:t>
      </w:r>
      <w:r>
        <w:t>hong = " statement.</w:t>
      </w:r>
    </w:p>
    <w:p w14:paraId="4C0DC4AE" w14:textId="34894E27" w:rsidR="00BD665D" w:rsidRDefault="00BD665D" w:rsidP="00BD665D"/>
    <w:p w14:paraId="1287F8E0" w14:textId="35099045" w:rsidR="00BD665D" w:rsidRPr="00BD665D" w:rsidRDefault="00BD665D" w:rsidP="00BD665D">
      <w:pPr>
        <w:rPr>
          <w:b/>
          <w:bCs/>
        </w:rPr>
      </w:pPr>
      <w:r w:rsidRPr="00BD665D">
        <w:rPr>
          <w:b/>
          <w:bCs/>
        </w:rPr>
        <w:t>What challenges did you face?</w:t>
      </w:r>
    </w:p>
    <w:p w14:paraId="4AF0670E" w14:textId="72566BD1" w:rsidR="00BD665D" w:rsidRDefault="00BD665D" w:rsidP="00BD665D">
      <w:pPr>
        <w:ind w:left="720"/>
      </w:pPr>
      <w:r>
        <w:t xml:space="preserve">My challenges were in getting the two lights correctly positioned around my table object, and in getting the lighting intensities and colors correct. I spent quite a lot of time changing the relevant values and then compiling/linking the code so I could see the effect. </w:t>
      </w:r>
    </w:p>
    <w:p w14:paraId="1F079900" w14:textId="4DC72299" w:rsidR="00BD665D" w:rsidRPr="00BD665D" w:rsidRDefault="00BD665D" w:rsidP="00BD665D">
      <w:pPr>
        <w:rPr>
          <w:b/>
          <w:bCs/>
        </w:rPr>
        <w:sectPr w:rsidR="00BD665D" w:rsidRPr="00BD665D" w:rsidSect="006E766C">
          <w:footnotePr>
            <w:pos w:val="beneathText"/>
          </w:footnotePr>
          <w:pgSz w:w="12240" w:h="15840" w:code="1"/>
          <w:pgMar w:top="720" w:right="720" w:bottom="720" w:left="720" w:header="720" w:footer="720" w:gutter="0"/>
          <w:cols w:space="720"/>
          <w:titlePg/>
          <w:docGrid w:linePitch="360"/>
          <w15:footnoteColumns w:val="1"/>
        </w:sectPr>
      </w:pPr>
    </w:p>
    <w:p w14:paraId="44524FAB" w14:textId="0A4548D4" w:rsidR="00BD67D0" w:rsidRPr="00BD67D0" w:rsidRDefault="00BD67D0" w:rsidP="00BD67D0"/>
    <w:p w14:paraId="73A9A732" w14:textId="095F656B" w:rsidR="00BD67D0" w:rsidRDefault="006438CD" w:rsidP="00BD67D0">
      <w:pPr>
        <w:pStyle w:val="Heading1"/>
      </w:pPr>
      <w:bookmarkStart w:id="8" w:name="_Toc51536869"/>
      <w:r>
        <w:t>Original Artifact</w:t>
      </w:r>
      <w:bookmarkEnd w:id="8"/>
    </w:p>
    <w:tbl>
      <w:tblPr>
        <w:tblStyle w:val="TableGrid"/>
        <w:tblW w:w="0" w:type="auto"/>
        <w:tblLook w:val="04A0" w:firstRow="1" w:lastRow="0" w:firstColumn="1" w:lastColumn="0" w:noHBand="0" w:noVBand="1"/>
      </w:tblPr>
      <w:tblGrid>
        <w:gridCol w:w="18265"/>
      </w:tblGrid>
      <w:tr w:rsidR="00BD67D0" w14:paraId="3F25EF38" w14:textId="77777777" w:rsidTr="00BD67D0">
        <w:tc>
          <w:tcPr>
            <w:tcW w:w="18265" w:type="dxa"/>
          </w:tcPr>
          <w:p w14:paraId="404C538C"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w:t>
            </w:r>
          </w:p>
          <w:p w14:paraId="4B2E01FE"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 Name:       William Moore</w:t>
            </w:r>
          </w:p>
          <w:p w14:paraId="3F0F48D6"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 School:     Southern New Hampshire University</w:t>
            </w:r>
          </w:p>
          <w:p w14:paraId="486A123B"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 Class:      CS-330-J6592 Comp Graphic and Visualization 20EW6</w:t>
            </w:r>
          </w:p>
          <w:p w14:paraId="284A4F21"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 Assignment: 7-1 Final Submission</w:t>
            </w:r>
          </w:p>
          <w:p w14:paraId="45CA7BD5"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w:t>
            </w:r>
          </w:p>
          <w:p w14:paraId="03FD61DD" w14:textId="77777777" w:rsidR="00BD67D0" w:rsidRPr="0046556D" w:rsidRDefault="00BD67D0" w:rsidP="00BD67D0">
            <w:pPr>
              <w:ind w:firstLine="0"/>
              <w:rPr>
                <w:rFonts w:ascii="Courier New" w:hAnsi="Courier New" w:cs="Courier New"/>
                <w:sz w:val="18"/>
                <w:szCs w:val="18"/>
              </w:rPr>
            </w:pPr>
          </w:p>
          <w:p w14:paraId="2AA019B4"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This program uses modern OpenGL and the API libraries to draw</w:t>
            </w:r>
          </w:p>
          <w:p w14:paraId="5B06CDA1"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 2D and 3D objects with rotation effects, camera locations and</w:t>
            </w:r>
          </w:p>
          <w:p w14:paraId="2F0B7F04"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 lighting effects. In this program, a 4-leg table object is drawn,</w:t>
            </w:r>
          </w:p>
          <w:p w14:paraId="67149B03"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 rotated, and lighted with 2 cameras</w:t>
            </w:r>
          </w:p>
          <w:p w14:paraId="1C8BA4C6"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w:t>
            </w:r>
          </w:p>
          <w:p w14:paraId="343CFBE0" w14:textId="77777777" w:rsidR="00BD67D0" w:rsidRPr="0046556D" w:rsidRDefault="00BD67D0" w:rsidP="00BD67D0">
            <w:pPr>
              <w:ind w:firstLine="0"/>
              <w:rPr>
                <w:rFonts w:ascii="Courier New" w:hAnsi="Courier New" w:cs="Courier New"/>
                <w:sz w:val="18"/>
                <w:szCs w:val="18"/>
              </w:rPr>
            </w:pPr>
          </w:p>
          <w:p w14:paraId="22977FD7"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Header Inclusions</w:t>
            </w:r>
          </w:p>
          <w:p w14:paraId="29102F2D"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include &lt;iostream&gt;      // Includes C++ i/o stream</w:t>
            </w:r>
          </w:p>
          <w:p w14:paraId="6CEEA38B"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include &lt;GL/glew.h&gt;     // Includes glew header</w:t>
            </w:r>
          </w:p>
          <w:p w14:paraId="1A04EF4E"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include &lt;GL/freeglut.h&gt; // Include the freeglut header file</w:t>
            </w:r>
          </w:p>
          <w:p w14:paraId="4A5D34B7" w14:textId="77777777" w:rsidR="00BD67D0" w:rsidRPr="0046556D" w:rsidRDefault="00BD67D0" w:rsidP="00BD67D0">
            <w:pPr>
              <w:ind w:firstLine="0"/>
              <w:rPr>
                <w:rFonts w:ascii="Courier New" w:hAnsi="Courier New" w:cs="Courier New"/>
                <w:sz w:val="18"/>
                <w:szCs w:val="18"/>
              </w:rPr>
            </w:pPr>
          </w:p>
          <w:p w14:paraId="74BC1EDA"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GLM Math Header inclusions</w:t>
            </w:r>
          </w:p>
          <w:p w14:paraId="6FF8913F"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include &lt;glm/glm.hpp&gt;</w:t>
            </w:r>
          </w:p>
          <w:p w14:paraId="2DE90810"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include &lt;glm/gtc/matrix_transform.hpp&gt;</w:t>
            </w:r>
          </w:p>
          <w:p w14:paraId="5FE7101F"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include &lt;glm/gtc/type_ptr.hpp&gt;</w:t>
            </w:r>
          </w:p>
          <w:p w14:paraId="3E626BF3" w14:textId="77777777" w:rsidR="00BD67D0" w:rsidRPr="0046556D" w:rsidRDefault="00BD67D0" w:rsidP="00BD67D0">
            <w:pPr>
              <w:ind w:firstLine="0"/>
              <w:rPr>
                <w:rFonts w:ascii="Courier New" w:hAnsi="Courier New" w:cs="Courier New"/>
                <w:sz w:val="18"/>
                <w:szCs w:val="18"/>
              </w:rPr>
            </w:pPr>
          </w:p>
          <w:p w14:paraId="60D41853"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rgb color definitions for the basic colors</w:t>
            </w:r>
          </w:p>
          <w:p w14:paraId="43B61A31"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define Red          1.0f, 0.0f, 0.0f</w:t>
            </w:r>
          </w:p>
          <w:p w14:paraId="3C17B52C"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define Green        0.0f, 1.0f, 0.0f</w:t>
            </w:r>
          </w:p>
          <w:p w14:paraId="748E3DFC"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define Blue         0.0f, 0.0f, 1.0f</w:t>
            </w:r>
          </w:p>
          <w:p w14:paraId="0FECE70F"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define Yellow       1.0f, 1.0f, 0.0f</w:t>
            </w:r>
          </w:p>
          <w:p w14:paraId="0E68DD54"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define Cyan         0.0f, 1.0f, 1.0f</w:t>
            </w:r>
          </w:p>
          <w:p w14:paraId="67FF9FCD"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define Magenta      1.0f, 0.0f, 1.0f</w:t>
            </w:r>
          </w:p>
          <w:p w14:paraId="54A275D4"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define White        1.0f, 1.0f, 1.0f</w:t>
            </w:r>
          </w:p>
          <w:p w14:paraId="778F379B"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define Black        0.0f, 0.0f, 0.0f</w:t>
            </w:r>
          </w:p>
          <w:p w14:paraId="4C551D3C"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define DullGreen    0.0f, 0.5f, 0.4f</w:t>
            </w:r>
          </w:p>
          <w:p w14:paraId="784F5E3C"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define Grey         0.5f, 0.5f, 0.5f</w:t>
            </w:r>
          </w:p>
          <w:p w14:paraId="17DF2307" w14:textId="77777777" w:rsidR="00BD67D0" w:rsidRPr="0046556D" w:rsidRDefault="00BD67D0" w:rsidP="00BD67D0">
            <w:pPr>
              <w:ind w:firstLine="0"/>
              <w:rPr>
                <w:rFonts w:ascii="Courier New" w:hAnsi="Courier New" w:cs="Courier New"/>
                <w:sz w:val="18"/>
                <w:szCs w:val="18"/>
              </w:rPr>
            </w:pPr>
          </w:p>
          <w:p w14:paraId="664F8780"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using namespace std;     // use standard namespace</w:t>
            </w:r>
          </w:p>
          <w:p w14:paraId="140E300A" w14:textId="77777777" w:rsidR="00BD67D0" w:rsidRPr="0046556D" w:rsidRDefault="00BD67D0" w:rsidP="00BD67D0">
            <w:pPr>
              <w:ind w:firstLine="0"/>
              <w:rPr>
                <w:rFonts w:ascii="Courier New" w:hAnsi="Courier New" w:cs="Courier New"/>
                <w:sz w:val="18"/>
                <w:szCs w:val="18"/>
              </w:rPr>
            </w:pPr>
          </w:p>
          <w:p w14:paraId="7F55B0BE"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define WINDOW_TITLE "7-1 Final Project (William Moore)"   // Macro for window title</w:t>
            </w:r>
          </w:p>
          <w:p w14:paraId="156A634F" w14:textId="77777777" w:rsidR="00BD67D0" w:rsidRPr="0046556D" w:rsidRDefault="00BD67D0" w:rsidP="00BD67D0">
            <w:pPr>
              <w:ind w:firstLine="0"/>
              <w:rPr>
                <w:rFonts w:ascii="Courier New" w:hAnsi="Courier New" w:cs="Courier New"/>
                <w:sz w:val="18"/>
                <w:szCs w:val="18"/>
              </w:rPr>
            </w:pPr>
          </w:p>
          <w:p w14:paraId="2D7091F6"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shader source macro</w:t>
            </w:r>
          </w:p>
          <w:p w14:paraId="529C500D"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ifndef GLSL</w:t>
            </w:r>
          </w:p>
          <w:p w14:paraId="51B7D9B7"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define GLSL(Version, Source) "#version " #Version "\n" #Source</w:t>
            </w:r>
          </w:p>
          <w:p w14:paraId="152816E7"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endif</w:t>
            </w:r>
          </w:p>
          <w:p w14:paraId="3E035217" w14:textId="77777777" w:rsidR="00BD67D0" w:rsidRPr="0046556D" w:rsidRDefault="00BD67D0" w:rsidP="00BD67D0">
            <w:pPr>
              <w:ind w:firstLine="0"/>
              <w:rPr>
                <w:rFonts w:ascii="Courier New" w:hAnsi="Courier New" w:cs="Courier New"/>
                <w:sz w:val="18"/>
                <w:szCs w:val="18"/>
              </w:rPr>
            </w:pPr>
          </w:p>
          <w:p w14:paraId="207122B6"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Variable declarations for shader, window size initialization, buffer and array objects</w:t>
            </w:r>
          </w:p>
          <w:p w14:paraId="2F4D583D"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GLint shaderProgram;</w:t>
            </w:r>
          </w:p>
          <w:p w14:paraId="453EF7DF"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GLint lampShaderProgram;</w:t>
            </w:r>
          </w:p>
          <w:p w14:paraId="1BB80C71"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lastRenderedPageBreak/>
              <w:t>GLint WindowWidth = 800;</w:t>
            </w:r>
          </w:p>
          <w:p w14:paraId="7EC20A23"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GLint WindowHeight = 600;</w:t>
            </w:r>
          </w:p>
          <w:p w14:paraId="750BDEAB"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GLuint VBO, VAO, LightVAO, EBO, texture;</w:t>
            </w:r>
          </w:p>
          <w:p w14:paraId="636A2CFF" w14:textId="77777777" w:rsidR="00BD67D0" w:rsidRPr="0046556D" w:rsidRDefault="00BD67D0" w:rsidP="00BD67D0">
            <w:pPr>
              <w:ind w:firstLine="0"/>
              <w:rPr>
                <w:rFonts w:ascii="Courier New" w:hAnsi="Courier New" w:cs="Courier New"/>
                <w:sz w:val="18"/>
                <w:szCs w:val="18"/>
              </w:rPr>
            </w:pPr>
          </w:p>
          <w:p w14:paraId="7B4D1B9C"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GLfloat cameraSpeed = 0.0005f;  // Movement speed per frame</w:t>
            </w:r>
          </w:p>
          <w:p w14:paraId="58291BDE" w14:textId="77777777" w:rsidR="00BD67D0" w:rsidRPr="0046556D" w:rsidRDefault="00BD67D0" w:rsidP="00BD67D0">
            <w:pPr>
              <w:ind w:firstLine="0"/>
              <w:rPr>
                <w:rFonts w:ascii="Courier New" w:hAnsi="Courier New" w:cs="Courier New"/>
                <w:sz w:val="18"/>
                <w:szCs w:val="18"/>
              </w:rPr>
            </w:pPr>
          </w:p>
          <w:p w14:paraId="3C1EF894"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GLchar currentKey;              // Will store key pressed</w:t>
            </w:r>
          </w:p>
          <w:p w14:paraId="0B3312F2" w14:textId="77777777" w:rsidR="00BD67D0" w:rsidRPr="0046556D" w:rsidRDefault="00BD67D0" w:rsidP="00BD67D0">
            <w:pPr>
              <w:ind w:firstLine="0"/>
              <w:rPr>
                <w:rFonts w:ascii="Courier New" w:hAnsi="Courier New" w:cs="Courier New"/>
                <w:sz w:val="18"/>
                <w:szCs w:val="18"/>
              </w:rPr>
            </w:pPr>
          </w:p>
          <w:p w14:paraId="416A84D6"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int modifierKey;</w:t>
            </w:r>
          </w:p>
          <w:p w14:paraId="2E76E50D" w14:textId="77777777" w:rsidR="00BD67D0" w:rsidRPr="0046556D" w:rsidRDefault="00BD67D0" w:rsidP="00BD67D0">
            <w:pPr>
              <w:ind w:firstLine="0"/>
              <w:rPr>
                <w:rFonts w:ascii="Courier New" w:hAnsi="Courier New" w:cs="Courier New"/>
                <w:sz w:val="18"/>
                <w:szCs w:val="18"/>
              </w:rPr>
            </w:pPr>
          </w:p>
          <w:p w14:paraId="223DFF5D"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bool bUsePerspectiveView = true;</w:t>
            </w:r>
          </w:p>
          <w:p w14:paraId="3F7A4BE2" w14:textId="77777777" w:rsidR="00BD67D0" w:rsidRPr="0046556D" w:rsidRDefault="00BD67D0" w:rsidP="00BD67D0">
            <w:pPr>
              <w:ind w:firstLine="0"/>
              <w:rPr>
                <w:rFonts w:ascii="Courier New" w:hAnsi="Courier New" w:cs="Courier New"/>
                <w:sz w:val="18"/>
                <w:szCs w:val="18"/>
              </w:rPr>
            </w:pPr>
          </w:p>
          <w:p w14:paraId="51BDE050"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pyramid and light color, 0.6f, 0.5f, 0.75f</w:t>
            </w:r>
          </w:p>
          <w:p w14:paraId="7C533447"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glm::vec3 objectColor(1.0f, 1.0f, 1.0f);</w:t>
            </w:r>
          </w:p>
          <w:p w14:paraId="1F09721E" w14:textId="77777777" w:rsidR="00BD67D0" w:rsidRPr="0046556D" w:rsidRDefault="00BD67D0" w:rsidP="00BD67D0">
            <w:pPr>
              <w:ind w:firstLine="0"/>
              <w:rPr>
                <w:rFonts w:ascii="Courier New" w:hAnsi="Courier New" w:cs="Courier New"/>
                <w:sz w:val="18"/>
                <w:szCs w:val="18"/>
              </w:rPr>
            </w:pPr>
          </w:p>
          <w:p w14:paraId="486BB925"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Key Light position and scale</w:t>
            </w:r>
          </w:p>
          <w:p w14:paraId="67AAAEE2"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glm::vec3 keyLightPosition(-0.8f, 0.0f, 15.0f);   // left side of pyramid in foreground</w:t>
            </w:r>
          </w:p>
          <w:p w14:paraId="1A040A44"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glm::vec3 keyLightScale(0.1f);</w:t>
            </w:r>
          </w:p>
          <w:p w14:paraId="280A9757"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glm::vec3 keyLightColor(Green);</w:t>
            </w:r>
          </w:p>
          <w:p w14:paraId="395CA6C5" w14:textId="77777777" w:rsidR="00BD67D0" w:rsidRPr="0046556D" w:rsidRDefault="00BD67D0" w:rsidP="00BD67D0">
            <w:pPr>
              <w:ind w:firstLine="0"/>
              <w:rPr>
                <w:rFonts w:ascii="Courier New" w:hAnsi="Courier New" w:cs="Courier New"/>
                <w:sz w:val="18"/>
                <w:szCs w:val="18"/>
              </w:rPr>
            </w:pPr>
          </w:p>
          <w:p w14:paraId="327695F4"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Fill Light position and scale</w:t>
            </w:r>
          </w:p>
          <w:p w14:paraId="0A6388F0"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glm::vec3 fillLightPosition(0.5f, 0.5f, -5.0f);   // right back side of the pyramid</w:t>
            </w:r>
          </w:p>
          <w:p w14:paraId="278903C1"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glm::vec3 fillLightScale(0.3f);</w:t>
            </w:r>
          </w:p>
          <w:p w14:paraId="4E61CF2A"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glm::vec3 fillLightColor(Red);</w:t>
            </w:r>
          </w:p>
          <w:p w14:paraId="1955661C" w14:textId="77777777" w:rsidR="00BD67D0" w:rsidRPr="0046556D" w:rsidRDefault="00BD67D0" w:rsidP="00BD67D0">
            <w:pPr>
              <w:ind w:firstLine="0"/>
              <w:rPr>
                <w:rFonts w:ascii="Courier New" w:hAnsi="Courier New" w:cs="Courier New"/>
                <w:sz w:val="18"/>
                <w:szCs w:val="18"/>
              </w:rPr>
            </w:pPr>
          </w:p>
          <w:p w14:paraId="7C3B1091"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GLfloat lastMouseX = 400;      // Locks mouse cursor at the center of the screen</w:t>
            </w:r>
          </w:p>
          <w:p w14:paraId="00F78710"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GLfloat lastMouseY = 300;</w:t>
            </w:r>
          </w:p>
          <w:p w14:paraId="33051202"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GLfloat mouseXOffset;          // Mouse offset, yaw and pitch variables</w:t>
            </w:r>
          </w:p>
          <w:p w14:paraId="64909C1C"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GLfloat mouseYOffset;</w:t>
            </w:r>
          </w:p>
          <w:p w14:paraId="1AC1CB28"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GLfloat yaw = 0.0f;</w:t>
            </w:r>
          </w:p>
          <w:p w14:paraId="179B8BC2"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GLfloat pitch = 0.0f;</w:t>
            </w:r>
          </w:p>
          <w:p w14:paraId="454D5D3B" w14:textId="77777777" w:rsidR="00BD67D0" w:rsidRPr="0046556D" w:rsidRDefault="00BD67D0" w:rsidP="00BD67D0">
            <w:pPr>
              <w:ind w:firstLine="0"/>
              <w:rPr>
                <w:rFonts w:ascii="Courier New" w:hAnsi="Courier New" w:cs="Courier New"/>
                <w:sz w:val="18"/>
                <w:szCs w:val="18"/>
              </w:rPr>
            </w:pPr>
          </w:p>
          <w:p w14:paraId="43FE6C69"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GLfloat scale_by_x</w:t>
            </w:r>
            <w:r>
              <w:rPr>
                <w:rFonts w:ascii="Courier New" w:hAnsi="Courier New" w:cs="Courier New"/>
                <w:sz w:val="18"/>
                <w:szCs w:val="18"/>
              </w:rPr>
              <w:t xml:space="preserve"> </w:t>
            </w:r>
            <w:r w:rsidRPr="0046556D">
              <w:rPr>
                <w:rFonts w:ascii="Courier New" w:hAnsi="Courier New" w:cs="Courier New"/>
                <w:sz w:val="18"/>
                <w:szCs w:val="18"/>
              </w:rPr>
              <w:t>=</w:t>
            </w:r>
            <w:r>
              <w:rPr>
                <w:rFonts w:ascii="Courier New" w:hAnsi="Courier New" w:cs="Courier New"/>
                <w:sz w:val="18"/>
                <w:szCs w:val="18"/>
              </w:rPr>
              <w:t xml:space="preserve"> </w:t>
            </w:r>
            <w:r w:rsidRPr="0046556D">
              <w:rPr>
                <w:rFonts w:ascii="Courier New" w:hAnsi="Courier New" w:cs="Courier New"/>
                <w:sz w:val="18"/>
                <w:szCs w:val="18"/>
              </w:rPr>
              <w:t>2.0f;</w:t>
            </w:r>
          </w:p>
          <w:p w14:paraId="1291D908"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GLfloat scale_by_y</w:t>
            </w:r>
            <w:r>
              <w:rPr>
                <w:rFonts w:ascii="Courier New" w:hAnsi="Courier New" w:cs="Courier New"/>
                <w:sz w:val="18"/>
                <w:szCs w:val="18"/>
              </w:rPr>
              <w:t xml:space="preserve"> </w:t>
            </w:r>
            <w:r w:rsidRPr="0046556D">
              <w:rPr>
                <w:rFonts w:ascii="Courier New" w:hAnsi="Courier New" w:cs="Courier New"/>
                <w:sz w:val="18"/>
                <w:szCs w:val="18"/>
              </w:rPr>
              <w:t>=</w:t>
            </w:r>
            <w:r>
              <w:rPr>
                <w:rFonts w:ascii="Courier New" w:hAnsi="Courier New" w:cs="Courier New"/>
                <w:sz w:val="18"/>
                <w:szCs w:val="18"/>
              </w:rPr>
              <w:t xml:space="preserve"> </w:t>
            </w:r>
            <w:r w:rsidRPr="0046556D">
              <w:rPr>
                <w:rFonts w:ascii="Courier New" w:hAnsi="Courier New" w:cs="Courier New"/>
                <w:sz w:val="18"/>
                <w:szCs w:val="18"/>
              </w:rPr>
              <w:t>2.0f;</w:t>
            </w:r>
          </w:p>
          <w:p w14:paraId="003FB611"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GLfloat scale_by_z</w:t>
            </w:r>
            <w:r>
              <w:rPr>
                <w:rFonts w:ascii="Courier New" w:hAnsi="Courier New" w:cs="Courier New"/>
                <w:sz w:val="18"/>
                <w:szCs w:val="18"/>
              </w:rPr>
              <w:t xml:space="preserve"> </w:t>
            </w:r>
            <w:r w:rsidRPr="0046556D">
              <w:rPr>
                <w:rFonts w:ascii="Courier New" w:hAnsi="Courier New" w:cs="Courier New"/>
                <w:sz w:val="18"/>
                <w:szCs w:val="18"/>
              </w:rPr>
              <w:t>=</w:t>
            </w:r>
            <w:r>
              <w:rPr>
                <w:rFonts w:ascii="Courier New" w:hAnsi="Courier New" w:cs="Courier New"/>
                <w:sz w:val="18"/>
                <w:szCs w:val="18"/>
              </w:rPr>
              <w:t xml:space="preserve"> </w:t>
            </w:r>
            <w:r w:rsidRPr="0046556D">
              <w:rPr>
                <w:rFonts w:ascii="Courier New" w:hAnsi="Courier New" w:cs="Courier New"/>
                <w:sz w:val="18"/>
                <w:szCs w:val="18"/>
              </w:rPr>
              <w:t>2.0f;</w:t>
            </w:r>
          </w:p>
          <w:p w14:paraId="27385975" w14:textId="77777777" w:rsidR="00BD67D0" w:rsidRPr="0046556D" w:rsidRDefault="00BD67D0" w:rsidP="00BD67D0">
            <w:pPr>
              <w:ind w:firstLine="0"/>
              <w:rPr>
                <w:rFonts w:ascii="Courier New" w:hAnsi="Courier New" w:cs="Courier New"/>
                <w:sz w:val="18"/>
                <w:szCs w:val="18"/>
              </w:rPr>
            </w:pPr>
          </w:p>
          <w:p w14:paraId="37CCA896"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GLfloat sensitivity = 0.01f;    // Used for mouse / camera rotation sensitivity</w:t>
            </w:r>
          </w:p>
          <w:p w14:paraId="416C4481"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bool mouseDetected = true;</w:t>
            </w:r>
          </w:p>
          <w:p w14:paraId="718CE3AC" w14:textId="77777777" w:rsidR="00BD67D0" w:rsidRPr="0046556D" w:rsidRDefault="00BD67D0" w:rsidP="00BD67D0">
            <w:pPr>
              <w:ind w:firstLine="0"/>
              <w:rPr>
                <w:rFonts w:ascii="Courier New" w:hAnsi="Courier New" w:cs="Courier New"/>
                <w:sz w:val="18"/>
                <w:szCs w:val="18"/>
              </w:rPr>
            </w:pPr>
          </w:p>
          <w:p w14:paraId="45074362"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bool leftClickHold = false;</w:t>
            </w:r>
          </w:p>
          <w:p w14:paraId="42B0D0DB"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bool rightClickHold = false;</w:t>
            </w:r>
          </w:p>
          <w:p w14:paraId="14493BA0" w14:textId="77777777" w:rsidR="00BD67D0" w:rsidRPr="0046556D" w:rsidRDefault="00BD67D0" w:rsidP="00BD67D0">
            <w:pPr>
              <w:ind w:firstLine="0"/>
              <w:rPr>
                <w:rFonts w:ascii="Courier New" w:hAnsi="Courier New" w:cs="Courier New"/>
                <w:sz w:val="18"/>
                <w:szCs w:val="18"/>
              </w:rPr>
            </w:pPr>
          </w:p>
          <w:p w14:paraId="58812956"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const int ZOOM_IN   = 'w';</w:t>
            </w:r>
          </w:p>
          <w:p w14:paraId="6E1BBBA1"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const int ZOOM_OUT  = 's';</w:t>
            </w:r>
          </w:p>
          <w:p w14:paraId="38FA0534"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const int PAN_LEFT  = 'a';</w:t>
            </w:r>
          </w:p>
          <w:p w14:paraId="6AA65D27"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const int PAN_RIGHT = 'd';</w:t>
            </w:r>
          </w:p>
          <w:p w14:paraId="0B508307" w14:textId="77777777" w:rsidR="00BD67D0" w:rsidRPr="0046556D" w:rsidRDefault="00BD67D0" w:rsidP="00BD67D0">
            <w:pPr>
              <w:ind w:firstLine="0"/>
              <w:rPr>
                <w:rFonts w:ascii="Courier New" w:hAnsi="Courier New" w:cs="Courier New"/>
                <w:sz w:val="18"/>
                <w:szCs w:val="18"/>
              </w:rPr>
            </w:pPr>
          </w:p>
          <w:p w14:paraId="2ABF5F90"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bool rotate = false;</w:t>
            </w:r>
          </w:p>
          <w:p w14:paraId="0AC1DDC0"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bool checkMotion = false;</w:t>
            </w:r>
          </w:p>
          <w:p w14:paraId="4A64B856"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bool checkZoom = false;</w:t>
            </w:r>
          </w:p>
          <w:p w14:paraId="15008DD1" w14:textId="77777777" w:rsidR="00BD67D0" w:rsidRPr="0046556D" w:rsidRDefault="00BD67D0" w:rsidP="00BD67D0">
            <w:pPr>
              <w:ind w:firstLine="0"/>
              <w:rPr>
                <w:rFonts w:ascii="Courier New" w:hAnsi="Courier New" w:cs="Courier New"/>
                <w:sz w:val="18"/>
                <w:szCs w:val="18"/>
              </w:rPr>
            </w:pPr>
          </w:p>
          <w:p w14:paraId="514D44D8"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Global vector declarations</w:t>
            </w:r>
          </w:p>
          <w:p w14:paraId="1C56FBF8"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lastRenderedPageBreak/>
              <w:t>glm::vec3 cameraPosition = glm::vec3(0.0f, 0.0f, 0.0f);        // Initial camera position, placed 5 units in Z</w:t>
            </w:r>
          </w:p>
          <w:p w14:paraId="500D2957"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glm::vec3 CameraUpX = glm::vec3(1.0f, 0.0f, 0.0f);             // Temporary x unit vector</w:t>
            </w:r>
          </w:p>
          <w:p w14:paraId="23F7DD0D"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glm::vec3 CameraUpY = glm::vec3(0.0f, 1.0f, 0.0f);             // Temporary y unit vector</w:t>
            </w:r>
          </w:p>
          <w:p w14:paraId="76E80B85"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glm::vec3 CameraForwardZ = glm::vec3(0.0f, 0.0f, -1.0f);       // Temporary z unit vector</w:t>
            </w:r>
          </w:p>
          <w:p w14:paraId="3F0ED850"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glm::vec3 front;  </w:t>
            </w:r>
            <w:r>
              <w:rPr>
                <w:rFonts w:ascii="Courier New" w:hAnsi="Courier New" w:cs="Courier New"/>
                <w:sz w:val="18"/>
                <w:szCs w:val="18"/>
              </w:rPr>
              <w:t xml:space="preserve">                                             </w:t>
            </w:r>
            <w:r w:rsidRPr="0046556D">
              <w:rPr>
                <w:rFonts w:ascii="Courier New" w:hAnsi="Courier New" w:cs="Courier New"/>
                <w:sz w:val="18"/>
                <w:szCs w:val="18"/>
              </w:rPr>
              <w:t>// Temporary z unit vector for mouse</w:t>
            </w:r>
          </w:p>
          <w:p w14:paraId="378D5D97"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glm::vec3 last_front;  </w:t>
            </w:r>
            <w:r>
              <w:rPr>
                <w:rFonts w:ascii="Courier New" w:hAnsi="Courier New" w:cs="Courier New"/>
                <w:sz w:val="18"/>
                <w:szCs w:val="18"/>
              </w:rPr>
              <w:t xml:space="preserve">                                        </w:t>
            </w:r>
            <w:r w:rsidRPr="0046556D">
              <w:rPr>
                <w:rFonts w:ascii="Courier New" w:hAnsi="Courier New" w:cs="Courier New"/>
                <w:sz w:val="18"/>
                <w:szCs w:val="18"/>
              </w:rPr>
              <w:t>// Temporary z unit vector for mouse</w:t>
            </w:r>
          </w:p>
          <w:p w14:paraId="454C2C3E" w14:textId="77777777" w:rsidR="00BD67D0" w:rsidRPr="0046556D" w:rsidRDefault="00BD67D0" w:rsidP="00BD67D0">
            <w:pPr>
              <w:ind w:firstLine="0"/>
              <w:rPr>
                <w:rFonts w:ascii="Courier New" w:hAnsi="Courier New" w:cs="Courier New"/>
                <w:sz w:val="18"/>
                <w:szCs w:val="18"/>
              </w:rPr>
            </w:pPr>
          </w:p>
          <w:p w14:paraId="164A1DD1"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User-defined function prototypes to:</w:t>
            </w:r>
          </w:p>
          <w:p w14:paraId="3466A5DB"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 initialize the program, set the window size</w:t>
            </w:r>
          </w:p>
          <w:p w14:paraId="60F58E9C"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 redraw graphics on the window when resized,</w:t>
            </w:r>
          </w:p>
          <w:p w14:paraId="476CDE86"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 and render graphics on the screen</w:t>
            </w:r>
          </w:p>
          <w:p w14:paraId="36A18B14"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w:t>
            </w:r>
          </w:p>
          <w:p w14:paraId="6E615448"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void UResizeWindow(int, int);</w:t>
            </w:r>
          </w:p>
          <w:p w14:paraId="26EB3C14"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void URenderGraphics(void);</w:t>
            </w:r>
          </w:p>
          <w:p w14:paraId="296C90BA"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void UCreateShader(void);</w:t>
            </w:r>
          </w:p>
          <w:p w14:paraId="44F8F1A8"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void UCreateBuffers(void);</w:t>
            </w:r>
          </w:p>
          <w:p w14:paraId="1D5B9BD1"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void UKeyboard(unsigned char key, GLint x, GLint y);</w:t>
            </w:r>
          </w:p>
          <w:p w14:paraId="5E7555F9"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void UKeyReleased(unsigned char key, GLint x, GLint y);</w:t>
            </w:r>
          </w:p>
          <w:p w14:paraId="5670225F"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void initializeMouse(void);</w:t>
            </w:r>
          </w:p>
          <w:p w14:paraId="26E38C73"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void initializeKeyboard(void);</w:t>
            </w:r>
          </w:p>
          <w:p w14:paraId="028FEDE0"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void UMouseMove(int x, int y);</w:t>
            </w:r>
          </w:p>
          <w:p w14:paraId="66A55289"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void OnMouseClicks(int button, int state, int x , int y);</w:t>
            </w:r>
          </w:p>
          <w:p w14:paraId="6F5C3965"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void onMotion(int x, int y);</w:t>
            </w:r>
          </w:p>
          <w:p w14:paraId="4012D08D"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void UMousePressedMove(int x, int y);</w:t>
            </w:r>
          </w:p>
          <w:p w14:paraId="2CD78A9D"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void UKeyReleased(unsigned char key, GLint x, GLint y);</w:t>
            </w:r>
          </w:p>
          <w:p w14:paraId="63ED7742" w14:textId="77777777" w:rsidR="00BD67D0" w:rsidRPr="0046556D" w:rsidRDefault="00BD67D0" w:rsidP="00BD67D0">
            <w:pPr>
              <w:ind w:firstLine="0"/>
              <w:rPr>
                <w:rFonts w:ascii="Courier New" w:hAnsi="Courier New" w:cs="Courier New"/>
                <w:sz w:val="18"/>
                <w:szCs w:val="18"/>
              </w:rPr>
            </w:pPr>
          </w:p>
          <w:p w14:paraId="28051118"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Vertex Shader Program Source Code */</w:t>
            </w:r>
          </w:p>
          <w:p w14:paraId="656D91B2"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const GLchar * vertexShaderSource = GLSL(330,</w:t>
            </w:r>
          </w:p>
          <w:p w14:paraId="377B3A8C"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layout (location = 0) in vec3 position; // Vertex data from Vertex Attrib Pointer 0</w:t>
            </w:r>
          </w:p>
          <w:p w14:paraId="0D81E162"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layout (location = 1) in vec3 color;    // Color data from Vertex Attrib Pointer 1</w:t>
            </w:r>
          </w:p>
          <w:p w14:paraId="4AB01BE2" w14:textId="77777777" w:rsidR="00BD67D0" w:rsidRPr="0046556D" w:rsidRDefault="00BD67D0" w:rsidP="00BD67D0">
            <w:pPr>
              <w:ind w:firstLine="0"/>
              <w:rPr>
                <w:rFonts w:ascii="Courier New" w:hAnsi="Courier New" w:cs="Courier New"/>
                <w:sz w:val="18"/>
                <w:szCs w:val="18"/>
              </w:rPr>
            </w:pPr>
          </w:p>
          <w:p w14:paraId="612A782E"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out vec3 FragmentPos;                   // for outgoing color / pixels to fragment shader</w:t>
            </w:r>
          </w:p>
          <w:p w14:paraId="355156B3"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out vec3 mobileColor;                   // variable to transfer color data to the fragment shader</w:t>
            </w:r>
          </w:p>
          <w:p w14:paraId="0C77F0A4" w14:textId="77777777" w:rsidR="00BD67D0" w:rsidRPr="0046556D" w:rsidRDefault="00BD67D0" w:rsidP="00BD67D0">
            <w:pPr>
              <w:ind w:firstLine="0"/>
              <w:rPr>
                <w:rFonts w:ascii="Courier New" w:hAnsi="Courier New" w:cs="Courier New"/>
                <w:sz w:val="18"/>
                <w:szCs w:val="18"/>
              </w:rPr>
            </w:pPr>
          </w:p>
          <w:p w14:paraId="70576E5C"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 Global variables for the transform matrices</w:t>
            </w:r>
          </w:p>
          <w:p w14:paraId="6531B4C2"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uniform mat4 model;</w:t>
            </w:r>
          </w:p>
          <w:p w14:paraId="3EF061B3"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uniform mat4 view;</w:t>
            </w:r>
          </w:p>
          <w:p w14:paraId="26E0E719"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uniform mat4 projection;</w:t>
            </w:r>
          </w:p>
          <w:p w14:paraId="1D0E601C" w14:textId="77777777" w:rsidR="00BD67D0" w:rsidRPr="0046556D" w:rsidRDefault="00BD67D0" w:rsidP="00BD67D0">
            <w:pPr>
              <w:ind w:firstLine="0"/>
              <w:rPr>
                <w:rFonts w:ascii="Courier New" w:hAnsi="Courier New" w:cs="Courier New"/>
                <w:sz w:val="18"/>
                <w:szCs w:val="18"/>
              </w:rPr>
            </w:pPr>
          </w:p>
          <w:p w14:paraId="4B89C439"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void main() {</w:t>
            </w:r>
          </w:p>
          <w:p w14:paraId="7F39A56E"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 transforms vertices to clip coordinates</w:t>
            </w:r>
          </w:p>
          <w:p w14:paraId="618C6E49"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gl_Position = projection * view * model * vec4(position, 1.0f);    // transforms matrices to clip coordinates</w:t>
            </w:r>
          </w:p>
          <w:p w14:paraId="636FD423"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FragmentPos = vec3(model * vec4(position, 1.0f));                  // Gets fragment / pixel position in world space only, exclude view and projection</w:t>
            </w:r>
          </w:p>
          <w:p w14:paraId="542A38F3"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 references incoming color data</w:t>
            </w:r>
          </w:p>
          <w:p w14:paraId="72D7B43E"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mobileColor = color;                                               // references incoming color data</w:t>
            </w:r>
          </w:p>
          <w:p w14:paraId="582A92ED"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w:t>
            </w:r>
          </w:p>
          <w:p w14:paraId="74537738"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w:t>
            </w:r>
          </w:p>
          <w:p w14:paraId="4111997A" w14:textId="77777777" w:rsidR="00BD67D0" w:rsidRPr="0046556D" w:rsidRDefault="00BD67D0" w:rsidP="00BD67D0">
            <w:pPr>
              <w:ind w:firstLine="0"/>
              <w:rPr>
                <w:rFonts w:ascii="Courier New" w:hAnsi="Courier New" w:cs="Courier New"/>
                <w:sz w:val="18"/>
                <w:szCs w:val="18"/>
              </w:rPr>
            </w:pPr>
          </w:p>
          <w:p w14:paraId="5B39BA28"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Fragment Shader Program Source Code */</w:t>
            </w:r>
          </w:p>
          <w:p w14:paraId="50A76C65"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const GLchar * fragmentShaderSource = GLSL(330,</w:t>
            </w:r>
          </w:p>
          <w:p w14:paraId="41F62CB1"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in vec3 FragmentPos;         // For incoming fragment position</w:t>
            </w:r>
          </w:p>
          <w:p w14:paraId="1C1D5F84"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in vec3 mobileColor;         // Variable to hold incoming color data from vertex shader</w:t>
            </w:r>
          </w:p>
          <w:p w14:paraId="2DE5FCEF"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lastRenderedPageBreak/>
              <w:t xml:space="preserve">    out vec4 gpuColor;           // Variable to pass color data to the GPU</w:t>
            </w:r>
          </w:p>
          <w:p w14:paraId="6B251638" w14:textId="77777777" w:rsidR="00BD67D0" w:rsidRPr="0046556D" w:rsidRDefault="00BD67D0" w:rsidP="00BD67D0">
            <w:pPr>
              <w:ind w:firstLine="0"/>
              <w:rPr>
                <w:rFonts w:ascii="Courier New" w:hAnsi="Courier New" w:cs="Courier New"/>
                <w:sz w:val="18"/>
                <w:szCs w:val="18"/>
              </w:rPr>
            </w:pPr>
          </w:p>
          <w:p w14:paraId="08D2416E"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 Uniform / Global variables for object color, light color, light position, and camera/view position</w:t>
            </w:r>
          </w:p>
          <w:p w14:paraId="0524DFC6"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uniform vec3 objectColor;</w:t>
            </w:r>
          </w:p>
          <w:p w14:paraId="72A954FE"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uniform vec3 keyLightColor;</w:t>
            </w:r>
          </w:p>
          <w:p w14:paraId="652E789A"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uniform vec3 keyLightPosition;</w:t>
            </w:r>
          </w:p>
          <w:p w14:paraId="42D58E2D"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uniform vec3 fillLightColor;</w:t>
            </w:r>
          </w:p>
          <w:p w14:paraId="15BC3336"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uniform vec3 fillLightPosition;</w:t>
            </w:r>
          </w:p>
          <w:p w14:paraId="70055071"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uniform vec3 viewPosition;</w:t>
            </w:r>
          </w:p>
          <w:p w14:paraId="16EBF73D"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uniform sampler2D uTexture;  // Useful when working with multiple textures</w:t>
            </w:r>
          </w:p>
          <w:p w14:paraId="7578A01F" w14:textId="77777777" w:rsidR="00BD67D0" w:rsidRPr="0046556D" w:rsidRDefault="00BD67D0" w:rsidP="00BD67D0">
            <w:pPr>
              <w:ind w:firstLine="0"/>
              <w:rPr>
                <w:rFonts w:ascii="Courier New" w:hAnsi="Courier New" w:cs="Courier New"/>
                <w:sz w:val="18"/>
                <w:szCs w:val="18"/>
              </w:rPr>
            </w:pPr>
          </w:p>
          <w:p w14:paraId="2FA3B19C"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void main() {</w:t>
            </w:r>
          </w:p>
          <w:p w14:paraId="35E17A53"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 Phong lighting model calculations to generate ambient, diffuse, and specular components */</w:t>
            </w:r>
          </w:p>
          <w:p w14:paraId="261E9506" w14:textId="77777777" w:rsidR="00BD67D0" w:rsidRPr="0046556D" w:rsidRDefault="00BD67D0" w:rsidP="00BD67D0">
            <w:pPr>
              <w:ind w:firstLine="0"/>
              <w:rPr>
                <w:rFonts w:ascii="Courier New" w:hAnsi="Courier New" w:cs="Courier New"/>
                <w:sz w:val="18"/>
                <w:szCs w:val="18"/>
              </w:rPr>
            </w:pPr>
          </w:p>
          <w:p w14:paraId="7E47DCF8"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 Calculate Ambient lighting</w:t>
            </w:r>
          </w:p>
          <w:p w14:paraId="25F51579"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float keyAmbientStrength = 0.4f;                          // Set ambient or global lighting strength</w:t>
            </w:r>
          </w:p>
          <w:p w14:paraId="464594B4"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float fillAmbientStrength = 0.6f;                         // Set ambient or global lighting strength</w:t>
            </w:r>
          </w:p>
          <w:p w14:paraId="76669DBF"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vec3 keyAmbient = keyAmbientStrength * keyLightColor;     // Generate ambient light color</w:t>
            </w:r>
          </w:p>
          <w:p w14:paraId="59BE98DA"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vec3 fillAmbient = fillAmbientStrength * fillLightColor;  // Generate ambient light color</w:t>
            </w:r>
          </w:p>
          <w:p w14:paraId="7FFAD5C2"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vec3 ambient = keyAmbient + fillAmbient;</w:t>
            </w:r>
          </w:p>
          <w:p w14:paraId="54E76943" w14:textId="77777777" w:rsidR="00BD67D0" w:rsidRPr="0046556D" w:rsidRDefault="00BD67D0" w:rsidP="00BD67D0">
            <w:pPr>
              <w:ind w:firstLine="0"/>
              <w:rPr>
                <w:rFonts w:ascii="Courier New" w:hAnsi="Courier New" w:cs="Courier New"/>
                <w:sz w:val="18"/>
                <w:szCs w:val="18"/>
              </w:rPr>
            </w:pPr>
          </w:p>
          <w:p w14:paraId="4CBE1DDC"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 Calculate phong result</w:t>
            </w:r>
          </w:p>
          <w:p w14:paraId="348C57B1"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vec3 phong = (ambient + diffuse + specular) * objectColor;</w:t>
            </w:r>
          </w:p>
          <w:p w14:paraId="070CE1D1"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pyramidColor = texture(uTexture, mobileTextureCoordinate); // Sends texture to the GPU for rendering</w:t>
            </w:r>
          </w:p>
          <w:p w14:paraId="143FD177"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gpuTexture = vec4(phong, 1.0f);                            // Send lighting results to GPU</w:t>
            </w:r>
          </w:p>
          <w:p w14:paraId="6F538118" w14:textId="77777777" w:rsidR="00BD67D0" w:rsidRPr="0046556D" w:rsidRDefault="00BD67D0" w:rsidP="00BD67D0">
            <w:pPr>
              <w:ind w:firstLine="0"/>
              <w:rPr>
                <w:rFonts w:ascii="Courier New" w:hAnsi="Courier New" w:cs="Courier New"/>
                <w:sz w:val="18"/>
                <w:szCs w:val="18"/>
              </w:rPr>
            </w:pPr>
          </w:p>
          <w:p w14:paraId="718C5EC4"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vec3 objectColor = mobileColor;</w:t>
            </w:r>
          </w:p>
          <w:p w14:paraId="311C7885"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vec3 phong = (ambient) * objectColor;</w:t>
            </w:r>
          </w:p>
          <w:p w14:paraId="2C484EC6"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vec3 phong = (diffuse) * objectColor;</w:t>
            </w:r>
          </w:p>
          <w:p w14:paraId="6D02CE34"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vec3 phong = (specular) * objectColor;</w:t>
            </w:r>
          </w:p>
          <w:p w14:paraId="1FAD9DA6"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vec3 phong = (ambient + specular) * objectColor;</w:t>
            </w:r>
          </w:p>
          <w:p w14:paraId="6285AD6A"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vec3 phong = (ambient + diffuse + specular) * objectColor;</w:t>
            </w:r>
          </w:p>
          <w:p w14:paraId="3D5A999E"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gpuColor = vec4(mobileColor, 1.0f); //Send lighting results to GPU</w:t>
            </w:r>
          </w:p>
          <w:p w14:paraId="57C421A2" w14:textId="77777777" w:rsidR="00BD67D0" w:rsidRPr="0046556D" w:rsidRDefault="00BD67D0" w:rsidP="00BD67D0">
            <w:pPr>
              <w:ind w:firstLine="0"/>
              <w:rPr>
                <w:rFonts w:ascii="Courier New" w:hAnsi="Courier New" w:cs="Courier New"/>
                <w:sz w:val="18"/>
                <w:szCs w:val="18"/>
              </w:rPr>
            </w:pPr>
          </w:p>
          <w:p w14:paraId="1A4B1886"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gpuColor = vec4(mobileColor, 1.0);            // Sends color data to the GPU for rendering</w:t>
            </w:r>
          </w:p>
          <w:p w14:paraId="4DF889E5"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w:t>
            </w:r>
          </w:p>
          <w:p w14:paraId="52CEFF64"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w:t>
            </w:r>
          </w:p>
          <w:p w14:paraId="6A287A10" w14:textId="77777777" w:rsidR="00BD67D0" w:rsidRPr="0046556D" w:rsidRDefault="00BD67D0" w:rsidP="00BD67D0">
            <w:pPr>
              <w:ind w:firstLine="0"/>
              <w:rPr>
                <w:rFonts w:ascii="Courier New" w:hAnsi="Courier New" w:cs="Courier New"/>
                <w:sz w:val="18"/>
                <w:szCs w:val="18"/>
              </w:rPr>
            </w:pPr>
          </w:p>
          <w:p w14:paraId="2DDFB6BE"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Lamp Shader Source Code */</w:t>
            </w:r>
          </w:p>
          <w:p w14:paraId="7A726552"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const GLchar * lampVertexShaderSource = GLSL(330,</w:t>
            </w:r>
          </w:p>
          <w:p w14:paraId="11A5F3E0"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layout (location = 0) in vec3 position; // VAP position 0 for the vertex position data</w:t>
            </w:r>
          </w:p>
          <w:p w14:paraId="2689A03C" w14:textId="77777777" w:rsidR="00BD67D0" w:rsidRPr="0046556D" w:rsidRDefault="00BD67D0" w:rsidP="00BD67D0">
            <w:pPr>
              <w:ind w:firstLine="0"/>
              <w:rPr>
                <w:rFonts w:ascii="Courier New" w:hAnsi="Courier New" w:cs="Courier New"/>
                <w:sz w:val="18"/>
                <w:szCs w:val="18"/>
              </w:rPr>
            </w:pPr>
          </w:p>
          <w:p w14:paraId="08D4D8B2"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 Uniform / Global variables for the transform matrices</w:t>
            </w:r>
          </w:p>
          <w:p w14:paraId="6889CF4C"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uniform mat4 model;</w:t>
            </w:r>
          </w:p>
          <w:p w14:paraId="09E27E04"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uniform mat4 view;</w:t>
            </w:r>
          </w:p>
          <w:p w14:paraId="5109060A"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uniform mat4 projection;</w:t>
            </w:r>
          </w:p>
          <w:p w14:paraId="62399C60" w14:textId="77777777" w:rsidR="00BD67D0" w:rsidRPr="0046556D" w:rsidRDefault="00BD67D0" w:rsidP="00BD67D0">
            <w:pPr>
              <w:ind w:firstLine="0"/>
              <w:rPr>
                <w:rFonts w:ascii="Courier New" w:hAnsi="Courier New" w:cs="Courier New"/>
                <w:sz w:val="18"/>
                <w:szCs w:val="18"/>
              </w:rPr>
            </w:pPr>
          </w:p>
          <w:p w14:paraId="5730FA8C"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void main() {</w:t>
            </w:r>
          </w:p>
          <w:p w14:paraId="0D08A760"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gl_Position = projection * view * model * vec4(position, 1.0f); // Transforms vertices into clip coordinates</w:t>
            </w:r>
          </w:p>
          <w:p w14:paraId="2009D18A"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w:t>
            </w:r>
          </w:p>
          <w:p w14:paraId="33B84F6F"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w:t>
            </w:r>
          </w:p>
          <w:p w14:paraId="40CC26EC" w14:textId="77777777" w:rsidR="00BD67D0" w:rsidRPr="0046556D" w:rsidRDefault="00BD67D0" w:rsidP="00BD67D0">
            <w:pPr>
              <w:ind w:firstLine="0"/>
              <w:rPr>
                <w:rFonts w:ascii="Courier New" w:hAnsi="Courier New" w:cs="Courier New"/>
                <w:sz w:val="18"/>
                <w:szCs w:val="18"/>
              </w:rPr>
            </w:pPr>
          </w:p>
          <w:p w14:paraId="72FDFE27"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lastRenderedPageBreak/>
              <w:t>/* Lamp Fragment Shader Source Code */</w:t>
            </w:r>
          </w:p>
          <w:p w14:paraId="150C16E1"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const GLchar * lampFragmentShaderSource = GLSL(330,</w:t>
            </w:r>
          </w:p>
          <w:p w14:paraId="0BD68132"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out vec4 color;               // For outgoing lamp color (smaller cube) to the GPU</w:t>
            </w:r>
          </w:p>
          <w:p w14:paraId="3F270B45" w14:textId="77777777" w:rsidR="00BD67D0" w:rsidRPr="0046556D" w:rsidRDefault="00BD67D0" w:rsidP="00BD67D0">
            <w:pPr>
              <w:ind w:firstLine="0"/>
              <w:rPr>
                <w:rFonts w:ascii="Courier New" w:hAnsi="Courier New" w:cs="Courier New"/>
                <w:sz w:val="18"/>
                <w:szCs w:val="18"/>
              </w:rPr>
            </w:pPr>
          </w:p>
          <w:p w14:paraId="57E82112"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void main() {</w:t>
            </w:r>
          </w:p>
          <w:p w14:paraId="7F49828E"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color = vec4(1.0f);       // Set color to white (1.0f, 1.0f, 1.0f) with alpha 1.0</w:t>
            </w:r>
          </w:p>
          <w:p w14:paraId="42228BAE"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w:t>
            </w:r>
          </w:p>
          <w:p w14:paraId="4255630F"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w:t>
            </w:r>
          </w:p>
          <w:p w14:paraId="60C60FE9" w14:textId="77777777" w:rsidR="00BD67D0" w:rsidRPr="0046556D" w:rsidRDefault="00BD67D0" w:rsidP="00BD67D0">
            <w:pPr>
              <w:ind w:firstLine="0"/>
              <w:rPr>
                <w:rFonts w:ascii="Courier New" w:hAnsi="Courier New" w:cs="Courier New"/>
                <w:sz w:val="18"/>
                <w:szCs w:val="18"/>
              </w:rPr>
            </w:pPr>
          </w:p>
          <w:p w14:paraId="295D5934"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main function. Entry point to the OpenGL program</w:t>
            </w:r>
          </w:p>
          <w:p w14:paraId="7D33E785"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int main(int argc, char* argv[])</w:t>
            </w:r>
          </w:p>
          <w:p w14:paraId="4B45CC08" w14:textId="77777777" w:rsidR="00BD67D0" w:rsidRDefault="00BD67D0" w:rsidP="00BD67D0">
            <w:pPr>
              <w:ind w:firstLine="0"/>
              <w:rPr>
                <w:rFonts w:ascii="Courier New" w:hAnsi="Courier New" w:cs="Courier New"/>
                <w:sz w:val="18"/>
                <w:szCs w:val="18"/>
              </w:rPr>
            </w:pPr>
            <w:r w:rsidRPr="0046556D">
              <w:rPr>
                <w:rFonts w:ascii="Courier New" w:hAnsi="Courier New" w:cs="Courier New"/>
                <w:sz w:val="18"/>
                <w:szCs w:val="18"/>
              </w:rPr>
              <w:t>{</w:t>
            </w:r>
          </w:p>
          <w:p w14:paraId="4FB12C57" w14:textId="77777777" w:rsidR="00BD67D0" w:rsidRDefault="00BD67D0" w:rsidP="00BD67D0">
            <w:pPr>
              <w:ind w:firstLine="0"/>
              <w:rPr>
                <w:rFonts w:ascii="Courier New" w:hAnsi="Courier New" w:cs="Courier New"/>
                <w:sz w:val="18"/>
                <w:szCs w:val="18"/>
              </w:rPr>
            </w:pPr>
            <w:r>
              <w:rPr>
                <w:rFonts w:ascii="Courier New" w:hAnsi="Courier New" w:cs="Courier New"/>
                <w:sz w:val="18"/>
                <w:szCs w:val="18"/>
              </w:rPr>
              <w:t xml:space="preserve">    // initialize all the glut functions</w:t>
            </w:r>
          </w:p>
          <w:p w14:paraId="5AFEF2D9" w14:textId="77777777" w:rsidR="00BD67D0" w:rsidRDefault="00BD67D0" w:rsidP="00BD67D0">
            <w:pPr>
              <w:ind w:firstLine="0"/>
              <w:rPr>
                <w:rFonts w:ascii="Courier New" w:hAnsi="Courier New" w:cs="Courier New"/>
                <w:sz w:val="18"/>
                <w:szCs w:val="18"/>
              </w:rPr>
            </w:pPr>
            <w:r>
              <w:rPr>
                <w:rFonts w:ascii="Courier New" w:hAnsi="Courier New" w:cs="Courier New"/>
                <w:sz w:val="18"/>
                <w:szCs w:val="18"/>
              </w:rPr>
              <w:t xml:space="preserve">    // -- set the display mode</w:t>
            </w:r>
          </w:p>
          <w:p w14:paraId="01B76898" w14:textId="77777777" w:rsidR="00BD67D0" w:rsidRDefault="00BD67D0" w:rsidP="00BD67D0">
            <w:pPr>
              <w:ind w:firstLine="0"/>
              <w:rPr>
                <w:rFonts w:ascii="Courier New" w:hAnsi="Courier New" w:cs="Courier New"/>
                <w:sz w:val="18"/>
                <w:szCs w:val="18"/>
              </w:rPr>
            </w:pPr>
            <w:r>
              <w:rPr>
                <w:rFonts w:ascii="Courier New" w:hAnsi="Courier New" w:cs="Courier New"/>
                <w:sz w:val="18"/>
                <w:szCs w:val="18"/>
              </w:rPr>
              <w:t xml:space="preserve">    // -- initialize the window size</w:t>
            </w:r>
          </w:p>
          <w:p w14:paraId="7434490F" w14:textId="77777777" w:rsidR="00BD67D0" w:rsidRPr="0046556D" w:rsidRDefault="00BD67D0" w:rsidP="00BD67D0">
            <w:pPr>
              <w:ind w:firstLine="0"/>
              <w:rPr>
                <w:rFonts w:ascii="Courier New" w:hAnsi="Courier New" w:cs="Courier New"/>
                <w:sz w:val="18"/>
                <w:szCs w:val="18"/>
              </w:rPr>
            </w:pPr>
            <w:r>
              <w:rPr>
                <w:rFonts w:ascii="Courier New" w:hAnsi="Courier New" w:cs="Courier New"/>
                <w:sz w:val="18"/>
                <w:szCs w:val="18"/>
              </w:rPr>
              <w:t xml:space="preserve">    // -- create the draw window with title</w:t>
            </w:r>
          </w:p>
          <w:p w14:paraId="14E3CD59"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glutInit(&amp;argc, argv);</w:t>
            </w:r>
          </w:p>
          <w:p w14:paraId="02499458"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glutInitDisplayMode(GLUT_DEPTH | GLUT_DOUBLE | GLUT_RGBA);</w:t>
            </w:r>
          </w:p>
          <w:p w14:paraId="5BCCB29C"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glutInitWindowSize(WindowWidth, WindowHeight);</w:t>
            </w:r>
          </w:p>
          <w:p w14:paraId="56ECDED1"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glutCreateWindow(WINDOW_TITLE);</w:t>
            </w:r>
          </w:p>
          <w:p w14:paraId="582CE818" w14:textId="77777777" w:rsidR="00BD67D0" w:rsidRPr="0046556D" w:rsidRDefault="00BD67D0" w:rsidP="00BD67D0">
            <w:pPr>
              <w:ind w:firstLine="0"/>
              <w:rPr>
                <w:rFonts w:ascii="Courier New" w:hAnsi="Courier New" w:cs="Courier New"/>
                <w:sz w:val="18"/>
                <w:szCs w:val="18"/>
              </w:rPr>
            </w:pPr>
          </w:p>
          <w:p w14:paraId="4DD0B756"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glutReshapeFunc(UResizeWindow);</w:t>
            </w:r>
          </w:p>
          <w:p w14:paraId="5B16372E" w14:textId="77777777" w:rsidR="00BD67D0" w:rsidRDefault="00BD67D0" w:rsidP="00BD67D0">
            <w:pPr>
              <w:ind w:firstLine="0"/>
              <w:rPr>
                <w:rFonts w:ascii="Courier New" w:hAnsi="Courier New" w:cs="Courier New"/>
                <w:sz w:val="18"/>
                <w:szCs w:val="18"/>
              </w:rPr>
            </w:pPr>
          </w:p>
          <w:p w14:paraId="7E4FD0D9" w14:textId="77777777" w:rsidR="00BD67D0" w:rsidRPr="0046556D" w:rsidRDefault="00BD67D0" w:rsidP="00BD67D0">
            <w:pPr>
              <w:ind w:firstLine="0"/>
              <w:rPr>
                <w:rFonts w:ascii="Courier New" w:hAnsi="Courier New" w:cs="Courier New"/>
                <w:sz w:val="18"/>
                <w:szCs w:val="18"/>
              </w:rPr>
            </w:pPr>
            <w:r>
              <w:rPr>
                <w:rFonts w:ascii="Courier New" w:hAnsi="Courier New" w:cs="Courier New"/>
                <w:sz w:val="18"/>
                <w:szCs w:val="18"/>
              </w:rPr>
              <w:t xml:space="preserve">    // initialize the glew functionality</w:t>
            </w:r>
          </w:p>
          <w:p w14:paraId="570C1FAC"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glewExperimental = GL_TRUE;</w:t>
            </w:r>
          </w:p>
          <w:p w14:paraId="0727F9A8"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if (glewInit() != GLEW_OK) {</w:t>
            </w:r>
          </w:p>
          <w:p w14:paraId="23A1524A"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fprintf(stderr, "Failed to initialize GLEW\n");</w:t>
            </w:r>
          </w:p>
          <w:p w14:paraId="7EDE9375"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return -2;</w:t>
            </w:r>
          </w:p>
          <w:p w14:paraId="3BCBE0A5"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w:t>
            </w:r>
          </w:p>
          <w:p w14:paraId="1775FE93" w14:textId="77777777" w:rsidR="00BD67D0" w:rsidRDefault="00BD67D0" w:rsidP="00BD67D0">
            <w:pPr>
              <w:ind w:firstLine="0"/>
              <w:rPr>
                <w:rFonts w:ascii="Courier New" w:hAnsi="Courier New" w:cs="Courier New"/>
                <w:sz w:val="18"/>
                <w:szCs w:val="18"/>
              </w:rPr>
            </w:pPr>
          </w:p>
          <w:p w14:paraId="24B3FEB5" w14:textId="77777777" w:rsidR="00BD67D0" w:rsidRPr="0046556D" w:rsidRDefault="00BD67D0" w:rsidP="00BD67D0">
            <w:pPr>
              <w:ind w:firstLine="0"/>
              <w:rPr>
                <w:rFonts w:ascii="Courier New" w:hAnsi="Courier New" w:cs="Courier New"/>
                <w:sz w:val="18"/>
                <w:szCs w:val="18"/>
              </w:rPr>
            </w:pPr>
            <w:r>
              <w:rPr>
                <w:rFonts w:ascii="Courier New" w:hAnsi="Courier New" w:cs="Courier New"/>
                <w:sz w:val="18"/>
                <w:szCs w:val="18"/>
              </w:rPr>
              <w:t xml:space="preserve">    // initialize the keyboard and mouse functions</w:t>
            </w:r>
          </w:p>
          <w:p w14:paraId="283F2D2A"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initializeKeyboard();</w:t>
            </w:r>
          </w:p>
          <w:p w14:paraId="1AB45BB5"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initializeMouse();</w:t>
            </w:r>
          </w:p>
          <w:p w14:paraId="142EF21E" w14:textId="77777777" w:rsidR="00BD67D0" w:rsidRPr="0046556D" w:rsidRDefault="00BD67D0" w:rsidP="00BD67D0">
            <w:pPr>
              <w:ind w:firstLine="0"/>
              <w:rPr>
                <w:rFonts w:ascii="Courier New" w:hAnsi="Courier New" w:cs="Courier New"/>
                <w:sz w:val="18"/>
                <w:szCs w:val="18"/>
              </w:rPr>
            </w:pPr>
          </w:p>
          <w:p w14:paraId="680B27B0"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 Create Vertex and Fragment Shader</w:t>
            </w:r>
          </w:p>
          <w:p w14:paraId="0EFE6D06"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 Create buffers</w:t>
            </w:r>
          </w:p>
          <w:p w14:paraId="51A929BD"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UCreateShader();</w:t>
            </w:r>
          </w:p>
          <w:p w14:paraId="61B31817"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UCreateBuffers();</w:t>
            </w:r>
          </w:p>
          <w:p w14:paraId="2EB021CB" w14:textId="77777777" w:rsidR="00BD67D0" w:rsidRPr="0046556D" w:rsidRDefault="00BD67D0" w:rsidP="00BD67D0">
            <w:pPr>
              <w:ind w:firstLine="0"/>
              <w:rPr>
                <w:rFonts w:ascii="Courier New" w:hAnsi="Courier New" w:cs="Courier New"/>
                <w:sz w:val="18"/>
                <w:szCs w:val="18"/>
              </w:rPr>
            </w:pPr>
          </w:p>
          <w:p w14:paraId="360D30C1"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 Use the Shader program</w:t>
            </w:r>
          </w:p>
          <w:p w14:paraId="331424F2"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glUseProgram(shaderProgram);</w:t>
            </w:r>
          </w:p>
          <w:p w14:paraId="26DA20AC" w14:textId="77777777" w:rsidR="00BD67D0" w:rsidRPr="0046556D" w:rsidRDefault="00BD67D0" w:rsidP="00BD67D0">
            <w:pPr>
              <w:ind w:firstLine="0"/>
              <w:rPr>
                <w:rFonts w:ascii="Courier New" w:hAnsi="Courier New" w:cs="Courier New"/>
                <w:sz w:val="18"/>
                <w:szCs w:val="18"/>
              </w:rPr>
            </w:pPr>
          </w:p>
          <w:p w14:paraId="19242846"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glClearColor(0.0f, 0.0f, 0.0f, 1.0f);  // Set background color</w:t>
            </w:r>
          </w:p>
          <w:p w14:paraId="1B29CB57" w14:textId="77777777" w:rsidR="00BD67D0" w:rsidRPr="0046556D" w:rsidRDefault="00BD67D0" w:rsidP="00BD67D0">
            <w:pPr>
              <w:ind w:firstLine="0"/>
              <w:rPr>
                <w:rFonts w:ascii="Courier New" w:hAnsi="Courier New" w:cs="Courier New"/>
                <w:sz w:val="18"/>
                <w:szCs w:val="18"/>
              </w:rPr>
            </w:pPr>
          </w:p>
          <w:p w14:paraId="2D6A8E24"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glutDisplayFunc(URenderGraphics);</w:t>
            </w:r>
          </w:p>
          <w:p w14:paraId="6BDBC422" w14:textId="77777777" w:rsidR="00BD67D0" w:rsidRPr="0046556D" w:rsidRDefault="00BD67D0" w:rsidP="00BD67D0">
            <w:pPr>
              <w:ind w:firstLine="0"/>
              <w:rPr>
                <w:rFonts w:ascii="Courier New" w:hAnsi="Courier New" w:cs="Courier New"/>
                <w:sz w:val="18"/>
                <w:szCs w:val="18"/>
              </w:rPr>
            </w:pPr>
          </w:p>
          <w:p w14:paraId="69002A02"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glutMainLoop();</w:t>
            </w:r>
          </w:p>
          <w:p w14:paraId="46589107" w14:textId="77777777" w:rsidR="00BD67D0" w:rsidRPr="0046556D" w:rsidRDefault="00BD67D0" w:rsidP="00BD67D0">
            <w:pPr>
              <w:ind w:firstLine="0"/>
              <w:rPr>
                <w:rFonts w:ascii="Courier New" w:hAnsi="Courier New" w:cs="Courier New"/>
                <w:sz w:val="18"/>
                <w:szCs w:val="18"/>
              </w:rPr>
            </w:pPr>
          </w:p>
          <w:p w14:paraId="4EC08E83"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 Destroys Buffer objects once used</w:t>
            </w:r>
          </w:p>
          <w:p w14:paraId="4C2810AE"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glDeleteVertexArrays(1, &amp;VAO);</w:t>
            </w:r>
          </w:p>
          <w:p w14:paraId="3814BBED"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glDeleteVertexArrays(1, &amp;LightVAO);</w:t>
            </w:r>
          </w:p>
          <w:p w14:paraId="0E7A4F56"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glDeleteBuffers(1, &amp;VBO);</w:t>
            </w:r>
          </w:p>
          <w:p w14:paraId="054260BA"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lastRenderedPageBreak/>
              <w:t xml:space="preserve">    glDeleteBuffers(1, &amp;EBO);</w:t>
            </w:r>
          </w:p>
          <w:p w14:paraId="5E8561D0" w14:textId="77777777" w:rsidR="00BD67D0" w:rsidRPr="0046556D" w:rsidRDefault="00BD67D0" w:rsidP="00BD67D0">
            <w:pPr>
              <w:ind w:firstLine="0"/>
              <w:rPr>
                <w:rFonts w:ascii="Courier New" w:hAnsi="Courier New" w:cs="Courier New"/>
                <w:sz w:val="18"/>
                <w:szCs w:val="18"/>
              </w:rPr>
            </w:pPr>
          </w:p>
          <w:p w14:paraId="3E0642C7"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return 0;</w:t>
            </w:r>
          </w:p>
          <w:p w14:paraId="113C9A72"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w:t>
            </w:r>
          </w:p>
          <w:p w14:paraId="5CFDCC32" w14:textId="77777777" w:rsidR="00BD67D0" w:rsidRPr="0046556D" w:rsidRDefault="00BD67D0" w:rsidP="00BD67D0">
            <w:pPr>
              <w:ind w:firstLine="0"/>
              <w:rPr>
                <w:rFonts w:ascii="Courier New" w:hAnsi="Courier New" w:cs="Courier New"/>
                <w:sz w:val="18"/>
                <w:szCs w:val="18"/>
              </w:rPr>
            </w:pPr>
          </w:p>
          <w:p w14:paraId="0F8F90A1"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Resizes the window</w:t>
            </w:r>
          </w:p>
          <w:p w14:paraId="11AC2AA3"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void UResizeWindow(int w, int h) {</w:t>
            </w:r>
          </w:p>
          <w:p w14:paraId="14EC60E5"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WindowWidth = w;</w:t>
            </w:r>
          </w:p>
          <w:p w14:paraId="4B4DF513"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WindowHeight = h;</w:t>
            </w:r>
          </w:p>
          <w:p w14:paraId="08BFC979"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glViewport(0, 0, WindowWidth, WindowHeight);</w:t>
            </w:r>
          </w:p>
          <w:p w14:paraId="40A0EC31"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w:t>
            </w:r>
          </w:p>
          <w:p w14:paraId="7891E758" w14:textId="77777777" w:rsidR="00BD67D0" w:rsidRPr="0046556D" w:rsidRDefault="00BD67D0" w:rsidP="00BD67D0">
            <w:pPr>
              <w:ind w:firstLine="0"/>
              <w:rPr>
                <w:rFonts w:ascii="Courier New" w:hAnsi="Courier New" w:cs="Courier New"/>
                <w:sz w:val="18"/>
                <w:szCs w:val="18"/>
              </w:rPr>
            </w:pPr>
          </w:p>
          <w:p w14:paraId="1065091E"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Implements the URenderGraphics function</w:t>
            </w:r>
          </w:p>
          <w:p w14:paraId="0F1B77FA"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void URenderGraphics(void) {</w:t>
            </w:r>
          </w:p>
          <w:p w14:paraId="2BD66E84" w14:textId="77777777" w:rsidR="00BD67D0" w:rsidRPr="0046556D" w:rsidRDefault="00BD67D0" w:rsidP="00BD67D0">
            <w:pPr>
              <w:ind w:firstLine="0"/>
              <w:rPr>
                <w:rFonts w:ascii="Courier New" w:hAnsi="Courier New" w:cs="Courier New"/>
                <w:sz w:val="18"/>
                <w:szCs w:val="18"/>
              </w:rPr>
            </w:pPr>
          </w:p>
          <w:p w14:paraId="5C5A765F"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glEnable(GL_DEPTH_TEST);                             // Enable z-depth</w:t>
            </w:r>
          </w:p>
          <w:p w14:paraId="157C121A" w14:textId="77777777" w:rsidR="00BD67D0" w:rsidRPr="0046556D" w:rsidRDefault="00BD67D0" w:rsidP="00BD67D0">
            <w:pPr>
              <w:ind w:firstLine="0"/>
              <w:rPr>
                <w:rFonts w:ascii="Courier New" w:hAnsi="Courier New" w:cs="Courier New"/>
                <w:sz w:val="18"/>
                <w:szCs w:val="18"/>
              </w:rPr>
            </w:pPr>
          </w:p>
          <w:p w14:paraId="53CF1F06"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glClear(GL_COLOR_BUFFER_BIT | GL_DEPTH_BUFFER_BIT);  // Clears the screen</w:t>
            </w:r>
          </w:p>
          <w:p w14:paraId="4BE61021" w14:textId="77777777" w:rsidR="00BD67D0" w:rsidRPr="0046556D" w:rsidRDefault="00BD67D0" w:rsidP="00BD67D0">
            <w:pPr>
              <w:ind w:firstLine="0"/>
              <w:rPr>
                <w:rFonts w:ascii="Courier New" w:hAnsi="Courier New" w:cs="Courier New"/>
                <w:sz w:val="18"/>
                <w:szCs w:val="18"/>
              </w:rPr>
            </w:pPr>
          </w:p>
          <w:p w14:paraId="5405B1DB"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glBindVertexArray(VAO);  // Activates the Vertex Array Object before rendering and transforming them</w:t>
            </w:r>
          </w:p>
          <w:p w14:paraId="7984FFAA" w14:textId="77777777" w:rsidR="00BD67D0" w:rsidRPr="0046556D" w:rsidRDefault="00BD67D0" w:rsidP="00BD67D0">
            <w:pPr>
              <w:ind w:firstLine="0"/>
              <w:rPr>
                <w:rFonts w:ascii="Courier New" w:hAnsi="Courier New" w:cs="Courier New"/>
                <w:sz w:val="18"/>
                <w:szCs w:val="18"/>
              </w:rPr>
            </w:pPr>
          </w:p>
          <w:p w14:paraId="7E51062E"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 Camera Movement Logic</w:t>
            </w:r>
          </w:p>
          <w:p w14:paraId="0567026F" w14:textId="77777777" w:rsidR="00BD67D0" w:rsidRPr="0046556D" w:rsidRDefault="00BD67D0" w:rsidP="00BD67D0">
            <w:pPr>
              <w:ind w:firstLine="0"/>
              <w:rPr>
                <w:rFonts w:ascii="Courier New" w:hAnsi="Courier New" w:cs="Courier New"/>
                <w:sz w:val="18"/>
                <w:szCs w:val="18"/>
              </w:rPr>
            </w:pPr>
          </w:p>
          <w:p w14:paraId="5BD50934"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 Zoom In</w:t>
            </w:r>
          </w:p>
          <w:p w14:paraId="16CF0887"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if (currentKey == ZOOM_IN) {</w:t>
            </w:r>
          </w:p>
          <w:p w14:paraId="1F86E774"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increment scale values</w:t>
            </w:r>
          </w:p>
          <w:p w14:paraId="156A20C3"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scale_by_x += 0.005f;</w:t>
            </w:r>
          </w:p>
          <w:p w14:paraId="2377A797"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scale_by_y += 0.005f;</w:t>
            </w:r>
          </w:p>
          <w:p w14:paraId="40652206"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scale_by_z += 0.005f;</w:t>
            </w:r>
          </w:p>
          <w:p w14:paraId="02D715AD" w14:textId="77777777" w:rsidR="00BD67D0" w:rsidRPr="0046556D" w:rsidRDefault="00BD67D0" w:rsidP="00BD67D0">
            <w:pPr>
              <w:ind w:firstLine="0"/>
              <w:rPr>
                <w:rFonts w:ascii="Courier New" w:hAnsi="Courier New" w:cs="Courier New"/>
                <w:sz w:val="18"/>
                <w:szCs w:val="18"/>
              </w:rPr>
            </w:pPr>
          </w:p>
          <w:p w14:paraId="10674AFE"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redisplay</w:t>
            </w:r>
          </w:p>
          <w:p w14:paraId="65B4AE24"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glutPostRedisplay();</w:t>
            </w:r>
          </w:p>
          <w:p w14:paraId="5F8990F0"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w:t>
            </w:r>
          </w:p>
          <w:p w14:paraId="3B8A3CAD" w14:textId="77777777" w:rsidR="00BD67D0" w:rsidRPr="0046556D" w:rsidRDefault="00BD67D0" w:rsidP="00BD67D0">
            <w:pPr>
              <w:ind w:firstLine="0"/>
              <w:rPr>
                <w:rFonts w:ascii="Courier New" w:hAnsi="Courier New" w:cs="Courier New"/>
                <w:sz w:val="18"/>
                <w:szCs w:val="18"/>
              </w:rPr>
            </w:pPr>
          </w:p>
          <w:p w14:paraId="41468B7E"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 Zoom Out</w:t>
            </w:r>
          </w:p>
          <w:p w14:paraId="4A624806"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if (currentKey == ZOOM_OUT) {</w:t>
            </w:r>
          </w:p>
          <w:p w14:paraId="3771F38F"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decrement scale values</w:t>
            </w:r>
          </w:p>
          <w:p w14:paraId="29998593"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scale_by_x -= 0.005f;</w:t>
            </w:r>
          </w:p>
          <w:p w14:paraId="01A61CF7"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scale_by_y -= 0.005f;</w:t>
            </w:r>
          </w:p>
          <w:p w14:paraId="5CB1EAEC"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scale_by_z -= 0.005f;</w:t>
            </w:r>
          </w:p>
          <w:p w14:paraId="308E4C9C" w14:textId="77777777" w:rsidR="00BD67D0" w:rsidRPr="0046556D" w:rsidRDefault="00BD67D0" w:rsidP="00BD67D0">
            <w:pPr>
              <w:ind w:firstLine="0"/>
              <w:rPr>
                <w:rFonts w:ascii="Courier New" w:hAnsi="Courier New" w:cs="Courier New"/>
                <w:sz w:val="18"/>
                <w:szCs w:val="18"/>
              </w:rPr>
            </w:pPr>
          </w:p>
          <w:p w14:paraId="5E1DB8B0"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 control zoom in size</w:t>
            </w:r>
          </w:p>
          <w:p w14:paraId="354324BC"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if (scale_by_z &lt; 0.2f) {</w:t>
            </w:r>
          </w:p>
          <w:p w14:paraId="6BE5103E"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scale_by_x = 0.2f;</w:t>
            </w:r>
          </w:p>
          <w:p w14:paraId="4DAD1375"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scale_by_y = 0.2f;</w:t>
            </w:r>
          </w:p>
          <w:p w14:paraId="03D04FF1"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scale_by_z = 0.2f;</w:t>
            </w:r>
          </w:p>
          <w:p w14:paraId="69977B42"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w:t>
            </w:r>
          </w:p>
          <w:p w14:paraId="73608158" w14:textId="77777777" w:rsidR="00BD67D0" w:rsidRPr="0046556D" w:rsidRDefault="00BD67D0" w:rsidP="00BD67D0">
            <w:pPr>
              <w:ind w:firstLine="0"/>
              <w:rPr>
                <w:rFonts w:ascii="Courier New" w:hAnsi="Courier New" w:cs="Courier New"/>
                <w:sz w:val="18"/>
                <w:szCs w:val="18"/>
              </w:rPr>
            </w:pPr>
          </w:p>
          <w:p w14:paraId="584EFC29"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redisplay</w:t>
            </w:r>
          </w:p>
          <w:p w14:paraId="692CA003"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glutPostRedisplay();</w:t>
            </w:r>
          </w:p>
          <w:p w14:paraId="70037B3D"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w:t>
            </w:r>
          </w:p>
          <w:p w14:paraId="509BBF6E" w14:textId="77777777" w:rsidR="00BD67D0" w:rsidRPr="0046556D" w:rsidRDefault="00BD67D0" w:rsidP="00BD67D0">
            <w:pPr>
              <w:ind w:firstLine="0"/>
              <w:rPr>
                <w:rFonts w:ascii="Courier New" w:hAnsi="Courier New" w:cs="Courier New"/>
                <w:sz w:val="18"/>
                <w:szCs w:val="18"/>
              </w:rPr>
            </w:pPr>
          </w:p>
          <w:p w14:paraId="020BCAF0"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lastRenderedPageBreak/>
              <w:t xml:space="preserve">    // Camera moves to the left or right</w:t>
            </w:r>
          </w:p>
          <w:p w14:paraId="197502DA"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if ((currentKey == PAN_LEFT) ||  (currentKey == PAN_RIGHT)) {</w:t>
            </w:r>
          </w:p>
          <w:p w14:paraId="38FB1860"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if (currentKey == PAN_LEFT) {</w:t>
            </w:r>
          </w:p>
          <w:p w14:paraId="13E2E7AE"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mouseXOffset = -0.1;   // move to the left</w:t>
            </w:r>
          </w:p>
          <w:p w14:paraId="02DEB8A9"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mouseYOffset = 0;</w:t>
            </w:r>
          </w:p>
          <w:p w14:paraId="355ED295"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 else { // camera moves to the right</w:t>
            </w:r>
          </w:p>
          <w:p w14:paraId="11C177E6"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mouseXOffset = 0.1;    // move to the right</w:t>
            </w:r>
          </w:p>
          <w:p w14:paraId="46216DE6"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mouseYOffset = 0;</w:t>
            </w:r>
          </w:p>
          <w:p w14:paraId="0B81E501"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w:t>
            </w:r>
          </w:p>
          <w:p w14:paraId="113AFFAE" w14:textId="77777777" w:rsidR="00BD67D0" w:rsidRPr="0046556D" w:rsidRDefault="00BD67D0" w:rsidP="00BD67D0">
            <w:pPr>
              <w:ind w:firstLine="0"/>
              <w:rPr>
                <w:rFonts w:ascii="Courier New" w:hAnsi="Courier New" w:cs="Courier New"/>
                <w:sz w:val="18"/>
                <w:szCs w:val="18"/>
              </w:rPr>
            </w:pPr>
          </w:p>
          <w:p w14:paraId="1F6F5F0D"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Applies sensitivity to mouse direction</w:t>
            </w:r>
          </w:p>
          <w:p w14:paraId="0E9E28FA"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mouseXOffset *= sensitivity;</w:t>
            </w:r>
          </w:p>
          <w:p w14:paraId="6496BB96"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mouseYOffset *= sensitivity;</w:t>
            </w:r>
          </w:p>
          <w:p w14:paraId="05A74F40" w14:textId="77777777" w:rsidR="00BD67D0" w:rsidRPr="0046556D" w:rsidRDefault="00BD67D0" w:rsidP="00BD67D0">
            <w:pPr>
              <w:ind w:firstLine="0"/>
              <w:rPr>
                <w:rFonts w:ascii="Courier New" w:hAnsi="Courier New" w:cs="Courier New"/>
                <w:sz w:val="18"/>
                <w:szCs w:val="18"/>
              </w:rPr>
            </w:pPr>
          </w:p>
          <w:p w14:paraId="7E97F0FC"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 increment yaw</w:t>
            </w:r>
          </w:p>
          <w:p w14:paraId="2604F03B"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yaw += mouseXOffset;</w:t>
            </w:r>
          </w:p>
          <w:p w14:paraId="2680C481" w14:textId="77777777" w:rsidR="00BD67D0" w:rsidRPr="0046556D" w:rsidRDefault="00BD67D0" w:rsidP="00BD67D0">
            <w:pPr>
              <w:ind w:firstLine="0"/>
              <w:rPr>
                <w:rFonts w:ascii="Courier New" w:hAnsi="Courier New" w:cs="Courier New"/>
                <w:sz w:val="18"/>
                <w:szCs w:val="18"/>
              </w:rPr>
            </w:pPr>
          </w:p>
          <w:p w14:paraId="34FF3DC3"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front.x = 10.0f * cos(yaw);</w:t>
            </w:r>
          </w:p>
          <w:p w14:paraId="3EF144D2"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front.y = 10.0f * sin(pitch);</w:t>
            </w:r>
          </w:p>
          <w:p w14:paraId="48EA041B"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front.z = sin(yaw) * cos(pitch) * 10.0f;</w:t>
            </w:r>
          </w:p>
          <w:p w14:paraId="54AC5527" w14:textId="77777777" w:rsidR="00BD67D0" w:rsidRPr="0046556D" w:rsidRDefault="00BD67D0" w:rsidP="00BD67D0">
            <w:pPr>
              <w:ind w:firstLine="0"/>
              <w:rPr>
                <w:rFonts w:ascii="Courier New" w:hAnsi="Courier New" w:cs="Courier New"/>
                <w:sz w:val="18"/>
                <w:szCs w:val="18"/>
              </w:rPr>
            </w:pPr>
          </w:p>
          <w:p w14:paraId="724B8EBC"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cameraPosition -= (glm::normalize(glm::cross(CameraForwardZ, CameraUpY)) * cameraSpeed);</w:t>
            </w:r>
          </w:p>
          <w:p w14:paraId="57AFACC5"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w:t>
            </w:r>
          </w:p>
          <w:p w14:paraId="0983DFC1" w14:textId="77777777" w:rsidR="00BD67D0" w:rsidRPr="0046556D" w:rsidRDefault="00BD67D0" w:rsidP="00BD67D0">
            <w:pPr>
              <w:ind w:firstLine="0"/>
              <w:rPr>
                <w:rFonts w:ascii="Courier New" w:hAnsi="Courier New" w:cs="Courier New"/>
                <w:sz w:val="18"/>
                <w:szCs w:val="18"/>
              </w:rPr>
            </w:pPr>
          </w:p>
          <w:p w14:paraId="232BAEF4"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CameraForwardZ = front;        // Replaces camera forward vector with Radians normalized as a unit vector</w:t>
            </w:r>
          </w:p>
          <w:p w14:paraId="5DE39730" w14:textId="77777777" w:rsidR="00BD67D0" w:rsidRPr="0046556D" w:rsidRDefault="00BD67D0" w:rsidP="00BD67D0">
            <w:pPr>
              <w:ind w:firstLine="0"/>
              <w:rPr>
                <w:rFonts w:ascii="Courier New" w:hAnsi="Courier New" w:cs="Courier New"/>
                <w:sz w:val="18"/>
                <w:szCs w:val="18"/>
              </w:rPr>
            </w:pPr>
          </w:p>
          <w:p w14:paraId="7F2BF063"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 Transforms the object</w:t>
            </w:r>
          </w:p>
          <w:p w14:paraId="53B21201"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glm::mat4 model;</w:t>
            </w:r>
          </w:p>
          <w:p w14:paraId="71699CEF"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model = glm::translate(model, glm::vec3(0.0f, 0.0f, 0.0f));             // Place the object at the center of the viewport</w:t>
            </w:r>
          </w:p>
          <w:p w14:paraId="7BB65E3A"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model = glm::rotate(model, 45.0f, glm::vec3(0.0f, 1.0f, 0.0f));         // Rotate the object 45 degrees on the X</w:t>
            </w:r>
          </w:p>
          <w:p w14:paraId="1E49DC5F"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model = glm::scale(model, glm::vec3(scale_by_x,scale_by_y,scale_by_z)); // Increase the object size by a scale of 2</w:t>
            </w:r>
          </w:p>
          <w:p w14:paraId="1297E163" w14:textId="77777777" w:rsidR="00BD67D0" w:rsidRPr="0046556D" w:rsidRDefault="00BD67D0" w:rsidP="00BD67D0">
            <w:pPr>
              <w:ind w:firstLine="0"/>
              <w:rPr>
                <w:rFonts w:ascii="Courier New" w:hAnsi="Courier New" w:cs="Courier New"/>
                <w:sz w:val="18"/>
                <w:szCs w:val="18"/>
              </w:rPr>
            </w:pPr>
          </w:p>
          <w:p w14:paraId="67AE4145"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 Transforms the camera</w:t>
            </w:r>
          </w:p>
          <w:p w14:paraId="230AD7A6"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glm::mat4 view;</w:t>
            </w:r>
          </w:p>
          <w:p w14:paraId="71FFBE23"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view = glm::lookAt(CameraForwardZ, cameraPosition, CameraUpY);</w:t>
            </w:r>
          </w:p>
          <w:p w14:paraId="7B2E45D0" w14:textId="77777777" w:rsidR="00BD67D0" w:rsidRPr="0046556D" w:rsidRDefault="00BD67D0" w:rsidP="00BD67D0">
            <w:pPr>
              <w:ind w:firstLine="0"/>
              <w:rPr>
                <w:rFonts w:ascii="Courier New" w:hAnsi="Courier New" w:cs="Courier New"/>
                <w:sz w:val="18"/>
                <w:szCs w:val="18"/>
              </w:rPr>
            </w:pPr>
          </w:p>
          <w:p w14:paraId="39393B91"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glm::mat4 projection;</w:t>
            </w:r>
          </w:p>
          <w:p w14:paraId="63AEFF04" w14:textId="77777777" w:rsidR="00BD67D0" w:rsidRPr="0046556D" w:rsidRDefault="00BD67D0" w:rsidP="00BD67D0">
            <w:pPr>
              <w:ind w:firstLine="0"/>
              <w:rPr>
                <w:rFonts w:ascii="Courier New" w:hAnsi="Courier New" w:cs="Courier New"/>
                <w:sz w:val="18"/>
                <w:szCs w:val="18"/>
              </w:rPr>
            </w:pPr>
          </w:p>
          <w:p w14:paraId="4B7A3862"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if (bUsePerspectiveView) {</w:t>
            </w:r>
          </w:p>
          <w:p w14:paraId="2AD1F214"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 Creates a perspective projection</w:t>
            </w:r>
          </w:p>
          <w:p w14:paraId="5340A103"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projection = glm::perspective(45.0f, (GLfloat)WindowWidth / (GLfloat)WindowHeight, 0.1f, 100.0f);</w:t>
            </w:r>
          </w:p>
          <w:p w14:paraId="716DCF52"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 else {</w:t>
            </w:r>
          </w:p>
          <w:p w14:paraId="1CB777D3"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projection = glm::ortho(45.0f, (GLfloat)WindowWidth / (GLfloat)WindowHeight, 0.1f, 100.0f);</w:t>
            </w:r>
          </w:p>
          <w:p w14:paraId="457C9705"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w:t>
            </w:r>
          </w:p>
          <w:p w14:paraId="57BA6B97" w14:textId="77777777" w:rsidR="00BD67D0" w:rsidRPr="0046556D" w:rsidRDefault="00BD67D0" w:rsidP="00BD67D0">
            <w:pPr>
              <w:ind w:firstLine="0"/>
              <w:rPr>
                <w:rFonts w:ascii="Courier New" w:hAnsi="Courier New" w:cs="Courier New"/>
                <w:sz w:val="18"/>
                <w:szCs w:val="18"/>
              </w:rPr>
            </w:pPr>
          </w:p>
          <w:p w14:paraId="25BE525A"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 Retrieves and passes transform matrices to the Shader program</w:t>
            </w:r>
          </w:p>
          <w:p w14:paraId="116A2003"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GLint modelLoc = glGetUniformLocation(shaderProgram, "model");</w:t>
            </w:r>
          </w:p>
          <w:p w14:paraId="2F5ADA59"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GLint viewLoc = glGetUniformLocation(shaderProgram, "view");</w:t>
            </w:r>
          </w:p>
          <w:p w14:paraId="4B775835"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GLint projLoc = glGetUniformLocation(shaderProgram, "projection");</w:t>
            </w:r>
          </w:p>
          <w:p w14:paraId="3C7FB4DB" w14:textId="77777777" w:rsidR="00BD67D0" w:rsidRPr="0046556D" w:rsidRDefault="00BD67D0" w:rsidP="00BD67D0">
            <w:pPr>
              <w:ind w:firstLine="0"/>
              <w:rPr>
                <w:rFonts w:ascii="Courier New" w:hAnsi="Courier New" w:cs="Courier New"/>
                <w:sz w:val="18"/>
                <w:szCs w:val="18"/>
              </w:rPr>
            </w:pPr>
          </w:p>
          <w:p w14:paraId="0A4A19F7"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glUniformMatrix4fv(modelLoc, 1, GL_FALSE, glm::value_ptr(model));</w:t>
            </w:r>
          </w:p>
          <w:p w14:paraId="57D2DB7E"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glUniformMatrix4fv(viewLoc, 1, GL_FALSE, glm::value_ptr(view));</w:t>
            </w:r>
          </w:p>
          <w:p w14:paraId="4F3B448B"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lastRenderedPageBreak/>
              <w:t xml:space="preserve">    glUniformMatrix4fv(projLoc, 1, GL_FALSE, glm::value_ptr(projection));</w:t>
            </w:r>
          </w:p>
          <w:p w14:paraId="2FC1652F" w14:textId="77777777" w:rsidR="00BD67D0" w:rsidRPr="0046556D" w:rsidRDefault="00BD67D0" w:rsidP="00BD67D0">
            <w:pPr>
              <w:ind w:firstLine="0"/>
              <w:rPr>
                <w:rFonts w:ascii="Courier New" w:hAnsi="Courier New" w:cs="Courier New"/>
                <w:sz w:val="18"/>
                <w:szCs w:val="18"/>
              </w:rPr>
            </w:pPr>
          </w:p>
          <w:p w14:paraId="29538A00"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glutPostRedisplay();</w:t>
            </w:r>
          </w:p>
          <w:p w14:paraId="04E1F83F" w14:textId="77777777" w:rsidR="00BD67D0" w:rsidRPr="0046556D" w:rsidRDefault="00BD67D0" w:rsidP="00BD67D0">
            <w:pPr>
              <w:ind w:firstLine="0"/>
              <w:rPr>
                <w:rFonts w:ascii="Courier New" w:hAnsi="Courier New" w:cs="Courier New"/>
                <w:sz w:val="18"/>
                <w:szCs w:val="18"/>
              </w:rPr>
            </w:pPr>
          </w:p>
          <w:p w14:paraId="6BFD3EFC"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 Draw the triangles</w:t>
            </w:r>
          </w:p>
          <w:p w14:paraId="6D6628EE"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glDrawElements(GL_TRIANGLES, 126, GL_UNSIGNED_INT, 0);</w:t>
            </w:r>
          </w:p>
          <w:p w14:paraId="033D1525" w14:textId="77777777" w:rsidR="00BD67D0" w:rsidRPr="0046556D" w:rsidRDefault="00BD67D0" w:rsidP="00BD67D0">
            <w:pPr>
              <w:ind w:firstLine="0"/>
              <w:rPr>
                <w:rFonts w:ascii="Courier New" w:hAnsi="Courier New" w:cs="Courier New"/>
                <w:sz w:val="18"/>
                <w:szCs w:val="18"/>
              </w:rPr>
            </w:pPr>
          </w:p>
          <w:p w14:paraId="5960E875"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glBindVertexArray(0);  // Deactivate the Vertex Array Object</w:t>
            </w:r>
          </w:p>
          <w:p w14:paraId="75C2BD4D" w14:textId="77777777" w:rsidR="00BD67D0" w:rsidRPr="0046556D" w:rsidRDefault="00BD67D0" w:rsidP="00BD67D0">
            <w:pPr>
              <w:ind w:firstLine="0"/>
              <w:rPr>
                <w:rFonts w:ascii="Courier New" w:hAnsi="Courier New" w:cs="Courier New"/>
                <w:sz w:val="18"/>
                <w:szCs w:val="18"/>
              </w:rPr>
            </w:pPr>
          </w:p>
          <w:p w14:paraId="4AE519EC"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glutSwapBuffers();     // Flips the back buffer with the front buffer every frame. Similar to GL Flush</w:t>
            </w:r>
          </w:p>
          <w:p w14:paraId="522062C0"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w:t>
            </w:r>
          </w:p>
          <w:p w14:paraId="3F794ECB" w14:textId="77777777" w:rsidR="00BD67D0" w:rsidRPr="0046556D" w:rsidRDefault="00BD67D0" w:rsidP="00BD67D0">
            <w:pPr>
              <w:ind w:firstLine="0"/>
              <w:rPr>
                <w:rFonts w:ascii="Courier New" w:hAnsi="Courier New" w:cs="Courier New"/>
                <w:sz w:val="18"/>
                <w:szCs w:val="18"/>
              </w:rPr>
            </w:pPr>
          </w:p>
          <w:p w14:paraId="2BD0A2EE"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Implements the UCreateShaders function</w:t>
            </w:r>
          </w:p>
          <w:p w14:paraId="7E074E7D"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void UCreateShader(void) {</w:t>
            </w:r>
          </w:p>
          <w:p w14:paraId="795AFCEE" w14:textId="77777777" w:rsidR="00BD67D0" w:rsidRPr="0046556D" w:rsidRDefault="00BD67D0" w:rsidP="00BD67D0">
            <w:pPr>
              <w:ind w:firstLine="0"/>
              <w:rPr>
                <w:rFonts w:ascii="Courier New" w:hAnsi="Courier New" w:cs="Courier New"/>
                <w:sz w:val="18"/>
                <w:szCs w:val="18"/>
              </w:rPr>
            </w:pPr>
          </w:p>
          <w:p w14:paraId="32A6297A"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 Vertex shader</w:t>
            </w:r>
          </w:p>
          <w:p w14:paraId="2B920044"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GLint vertexShader = glCreateShader(GL_VERTEX_SHADER);        // Create a Vertex Shader object</w:t>
            </w:r>
          </w:p>
          <w:p w14:paraId="1B210D78"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glShaderSource(vertexShader, 1, &amp;vertexShaderSource, NULL);   // Attaches the Vertex shader to the source code</w:t>
            </w:r>
          </w:p>
          <w:p w14:paraId="5E0E631F"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glCompileShader(vertexShader);                                // Compiles the Vertex shader</w:t>
            </w:r>
          </w:p>
          <w:p w14:paraId="68FD94BF" w14:textId="77777777" w:rsidR="00BD67D0" w:rsidRPr="0046556D" w:rsidRDefault="00BD67D0" w:rsidP="00BD67D0">
            <w:pPr>
              <w:ind w:firstLine="0"/>
              <w:rPr>
                <w:rFonts w:ascii="Courier New" w:hAnsi="Courier New" w:cs="Courier New"/>
                <w:sz w:val="18"/>
                <w:szCs w:val="18"/>
              </w:rPr>
            </w:pPr>
          </w:p>
          <w:p w14:paraId="63404039"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int infologLength = 0;</w:t>
            </w:r>
          </w:p>
          <w:p w14:paraId="32ECA692"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int charsWritten  = 0;</w:t>
            </w:r>
          </w:p>
          <w:p w14:paraId="3BBEFD0A"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char *infoLog;</w:t>
            </w:r>
          </w:p>
          <w:p w14:paraId="28FE45D8" w14:textId="77777777" w:rsidR="00BD67D0" w:rsidRPr="0046556D" w:rsidRDefault="00BD67D0" w:rsidP="00BD67D0">
            <w:pPr>
              <w:ind w:firstLine="0"/>
              <w:rPr>
                <w:rFonts w:ascii="Courier New" w:hAnsi="Courier New" w:cs="Courier New"/>
                <w:sz w:val="18"/>
                <w:szCs w:val="18"/>
              </w:rPr>
            </w:pPr>
          </w:p>
          <w:p w14:paraId="3DCA47CF"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 verify that compilation was successful</w:t>
            </w:r>
          </w:p>
          <w:p w14:paraId="1431AFF6"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 print error message to stderr if failed</w:t>
            </w:r>
          </w:p>
          <w:p w14:paraId="51382916"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glGetShaderiv(vertexShader, GL_INFO_LOG_LENGTH, &amp;infologLength);</w:t>
            </w:r>
          </w:p>
          <w:p w14:paraId="728D1E16"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if (infologLength &gt; 0)</w:t>
            </w:r>
          </w:p>
          <w:p w14:paraId="2AC81DD1"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w:t>
            </w:r>
          </w:p>
          <w:p w14:paraId="5A2C9D16"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infoLog = (char *)malloc(infologLength);</w:t>
            </w:r>
          </w:p>
          <w:p w14:paraId="7C933DBD"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glGetShaderInfoLog(vertexShader, infologLength, &amp;charsWritten, infoLog);</w:t>
            </w:r>
          </w:p>
          <w:p w14:paraId="37B47951" w14:textId="77777777" w:rsidR="00BD67D0" w:rsidRPr="0046556D" w:rsidRDefault="00BD67D0" w:rsidP="00BD67D0">
            <w:pPr>
              <w:ind w:firstLine="0"/>
              <w:rPr>
                <w:rFonts w:ascii="Courier New" w:hAnsi="Courier New" w:cs="Courier New"/>
                <w:sz w:val="18"/>
                <w:szCs w:val="18"/>
              </w:rPr>
            </w:pPr>
          </w:p>
          <w:p w14:paraId="219EE36E"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fprintf(stderr, "Compile error in vertex shader\n");</w:t>
            </w:r>
          </w:p>
          <w:p w14:paraId="6787C5FB"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fprintf(stderr, "%s\n",infoLog);</w:t>
            </w:r>
          </w:p>
          <w:p w14:paraId="5EC311E9"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free(infoLog);</w:t>
            </w:r>
          </w:p>
          <w:p w14:paraId="7C930EC7" w14:textId="77777777" w:rsidR="00BD67D0" w:rsidRPr="0046556D" w:rsidRDefault="00BD67D0" w:rsidP="00BD67D0">
            <w:pPr>
              <w:ind w:firstLine="0"/>
              <w:rPr>
                <w:rFonts w:ascii="Courier New" w:hAnsi="Courier New" w:cs="Courier New"/>
                <w:sz w:val="18"/>
                <w:szCs w:val="18"/>
              </w:rPr>
            </w:pPr>
          </w:p>
          <w:p w14:paraId="30AAE127"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 Exit with failure.</w:t>
            </w:r>
          </w:p>
          <w:p w14:paraId="268C6E8F"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glDeleteShader(vertexShader); // Don't leak the shader.</w:t>
            </w:r>
          </w:p>
          <w:p w14:paraId="747A322C"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return;</w:t>
            </w:r>
          </w:p>
          <w:p w14:paraId="0EE3B41A"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w:t>
            </w:r>
          </w:p>
          <w:p w14:paraId="5081157F" w14:textId="77777777" w:rsidR="00BD67D0" w:rsidRPr="0046556D" w:rsidRDefault="00BD67D0" w:rsidP="00BD67D0">
            <w:pPr>
              <w:ind w:firstLine="0"/>
              <w:rPr>
                <w:rFonts w:ascii="Courier New" w:hAnsi="Courier New" w:cs="Courier New"/>
                <w:sz w:val="18"/>
                <w:szCs w:val="18"/>
              </w:rPr>
            </w:pPr>
          </w:p>
          <w:p w14:paraId="032290FE"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 Shader compilation is successful if here</w:t>
            </w:r>
          </w:p>
          <w:p w14:paraId="60210A4E" w14:textId="77777777" w:rsidR="00BD67D0" w:rsidRPr="0046556D" w:rsidRDefault="00BD67D0" w:rsidP="00BD67D0">
            <w:pPr>
              <w:ind w:firstLine="0"/>
              <w:rPr>
                <w:rFonts w:ascii="Courier New" w:hAnsi="Courier New" w:cs="Courier New"/>
                <w:sz w:val="18"/>
                <w:szCs w:val="18"/>
              </w:rPr>
            </w:pPr>
          </w:p>
          <w:p w14:paraId="6E954EB7"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 Fragment shader</w:t>
            </w:r>
          </w:p>
          <w:p w14:paraId="70F9C767"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GLint fragmentShader = glCreateShader(GL_FRAGMENT_SHADER);       // Create a Fragment Shader object</w:t>
            </w:r>
          </w:p>
          <w:p w14:paraId="39639D40"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glShaderSource(fragmentShader, 1, &amp;fragmentShaderSource, NULL);  // Attaches the Fragment shader to the source code</w:t>
            </w:r>
          </w:p>
          <w:p w14:paraId="3D946A34"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glCompileShader(fragmentShader);                                 // Compiles the Fragment shader</w:t>
            </w:r>
          </w:p>
          <w:p w14:paraId="01BB3173" w14:textId="77777777" w:rsidR="00BD67D0" w:rsidRPr="0046556D" w:rsidRDefault="00BD67D0" w:rsidP="00BD67D0">
            <w:pPr>
              <w:ind w:firstLine="0"/>
              <w:rPr>
                <w:rFonts w:ascii="Courier New" w:hAnsi="Courier New" w:cs="Courier New"/>
                <w:sz w:val="18"/>
                <w:szCs w:val="18"/>
              </w:rPr>
            </w:pPr>
          </w:p>
          <w:p w14:paraId="0564B31E"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 verify that compilation was successful</w:t>
            </w:r>
          </w:p>
          <w:p w14:paraId="03382B12"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 print error message to stderr if failed</w:t>
            </w:r>
          </w:p>
          <w:p w14:paraId="1CD8F93F"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glGetShaderiv(fragmentShader, GL_INFO_LOG_LENGTH, &amp;infologLength);</w:t>
            </w:r>
          </w:p>
          <w:p w14:paraId="4ADE9473"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if (infologLength &gt; 0)</w:t>
            </w:r>
          </w:p>
          <w:p w14:paraId="57F1C9F5"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lastRenderedPageBreak/>
              <w:t xml:space="preserve">    {</w:t>
            </w:r>
          </w:p>
          <w:p w14:paraId="71DD8F19"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infoLog = (char *)malloc(infologLength);</w:t>
            </w:r>
          </w:p>
          <w:p w14:paraId="5BC79CC7"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glGetShaderInfoLog(fragmentShader, infologLength, &amp;charsWritten, infoLog);</w:t>
            </w:r>
          </w:p>
          <w:p w14:paraId="13D67150" w14:textId="77777777" w:rsidR="00BD67D0" w:rsidRPr="0046556D" w:rsidRDefault="00BD67D0" w:rsidP="00BD67D0">
            <w:pPr>
              <w:ind w:firstLine="0"/>
              <w:rPr>
                <w:rFonts w:ascii="Courier New" w:hAnsi="Courier New" w:cs="Courier New"/>
                <w:sz w:val="18"/>
                <w:szCs w:val="18"/>
              </w:rPr>
            </w:pPr>
          </w:p>
          <w:p w14:paraId="24C5B692"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fprintf(stderr, "Compile error in fragment shader\n");</w:t>
            </w:r>
          </w:p>
          <w:p w14:paraId="4FF9D4D5"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fprintf(stderr, "%s\n",infoLog);</w:t>
            </w:r>
          </w:p>
          <w:p w14:paraId="3E66C865"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free(infoLog);</w:t>
            </w:r>
          </w:p>
          <w:p w14:paraId="08229C71" w14:textId="77777777" w:rsidR="00BD67D0" w:rsidRPr="0046556D" w:rsidRDefault="00BD67D0" w:rsidP="00BD67D0">
            <w:pPr>
              <w:ind w:firstLine="0"/>
              <w:rPr>
                <w:rFonts w:ascii="Courier New" w:hAnsi="Courier New" w:cs="Courier New"/>
                <w:sz w:val="18"/>
                <w:szCs w:val="18"/>
              </w:rPr>
            </w:pPr>
          </w:p>
          <w:p w14:paraId="32D8550C"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 Exit with failure.</w:t>
            </w:r>
          </w:p>
          <w:p w14:paraId="30437777"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glDeleteShader(vertexShader);   // Don't leak the shader.</w:t>
            </w:r>
          </w:p>
          <w:p w14:paraId="274ADC5C"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glDeleteShader(fragmentShader); // Don't leak the shader.</w:t>
            </w:r>
          </w:p>
          <w:p w14:paraId="7DF47DE0"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return;</w:t>
            </w:r>
          </w:p>
          <w:p w14:paraId="278DED04"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w:t>
            </w:r>
          </w:p>
          <w:p w14:paraId="0ACA8900" w14:textId="77777777" w:rsidR="00BD67D0" w:rsidRPr="0046556D" w:rsidRDefault="00BD67D0" w:rsidP="00BD67D0">
            <w:pPr>
              <w:ind w:firstLine="0"/>
              <w:rPr>
                <w:rFonts w:ascii="Courier New" w:hAnsi="Courier New" w:cs="Courier New"/>
                <w:sz w:val="18"/>
                <w:szCs w:val="18"/>
              </w:rPr>
            </w:pPr>
          </w:p>
          <w:p w14:paraId="16F6709C"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 Shader compilation is successful if here</w:t>
            </w:r>
          </w:p>
          <w:p w14:paraId="074ADF93" w14:textId="77777777" w:rsidR="00BD67D0" w:rsidRPr="0046556D" w:rsidRDefault="00BD67D0" w:rsidP="00BD67D0">
            <w:pPr>
              <w:ind w:firstLine="0"/>
              <w:rPr>
                <w:rFonts w:ascii="Courier New" w:hAnsi="Courier New" w:cs="Courier New"/>
                <w:sz w:val="18"/>
                <w:szCs w:val="18"/>
              </w:rPr>
            </w:pPr>
          </w:p>
          <w:p w14:paraId="5E6FC824"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 Shader program</w:t>
            </w:r>
          </w:p>
          <w:p w14:paraId="015E00B2"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shaderProgram = glCreateProgram();                  // Creates the Shader program and returns an id</w:t>
            </w:r>
          </w:p>
          <w:p w14:paraId="0E4D6A8F"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glAttachShader(shaderProgram, vertexShader);        // Attach Vertex shader to the Shader program</w:t>
            </w:r>
          </w:p>
          <w:p w14:paraId="4AFDA4C6"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glAttachShader(shaderProgram, fragmentShader);      // Attach Fragment shader to the Shader program</w:t>
            </w:r>
          </w:p>
          <w:p w14:paraId="7FA72771"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glLinkProgram(shaderProgram);                       // Links the shader program</w:t>
            </w:r>
          </w:p>
          <w:p w14:paraId="4AA10499" w14:textId="77777777" w:rsidR="00BD67D0" w:rsidRPr="0046556D" w:rsidRDefault="00BD67D0" w:rsidP="00BD67D0">
            <w:pPr>
              <w:ind w:firstLine="0"/>
              <w:rPr>
                <w:rFonts w:ascii="Courier New" w:hAnsi="Courier New" w:cs="Courier New"/>
                <w:sz w:val="18"/>
                <w:szCs w:val="18"/>
              </w:rPr>
            </w:pPr>
          </w:p>
          <w:p w14:paraId="1E3A46D0"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 Delete the Vertex and Fragment shaders once linked</w:t>
            </w:r>
          </w:p>
          <w:p w14:paraId="3CBB5C40"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glDeleteShader(vertexShader);</w:t>
            </w:r>
          </w:p>
          <w:p w14:paraId="7ACED00C"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glDeleteShader(fragmentShader);</w:t>
            </w:r>
          </w:p>
          <w:p w14:paraId="6B106387" w14:textId="77777777" w:rsidR="00BD67D0" w:rsidRPr="0046556D" w:rsidRDefault="00BD67D0" w:rsidP="00BD67D0">
            <w:pPr>
              <w:ind w:firstLine="0"/>
              <w:rPr>
                <w:rFonts w:ascii="Courier New" w:hAnsi="Courier New" w:cs="Courier New"/>
                <w:sz w:val="18"/>
                <w:szCs w:val="18"/>
              </w:rPr>
            </w:pPr>
          </w:p>
          <w:p w14:paraId="6EC725F4"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 Lamp Vertex shader</w:t>
            </w:r>
          </w:p>
          <w:p w14:paraId="690801D7"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GLint lampVertexShader = glCreateShader(GL_VERTEX_SHADER);           // Creates the Vertex shader</w:t>
            </w:r>
          </w:p>
          <w:p w14:paraId="733B8D36"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glShaderSource(lampVertexShader, 1, &amp;lampVertexShaderSource, NULL);  // Attaches the fragment shader to the source code</w:t>
            </w:r>
          </w:p>
          <w:p w14:paraId="4EA55756"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glCompileShader(lampVertexShader);                                   // Compiles the Fragment shader</w:t>
            </w:r>
          </w:p>
          <w:p w14:paraId="38146EDC" w14:textId="77777777" w:rsidR="00BD67D0" w:rsidRPr="0046556D" w:rsidRDefault="00BD67D0" w:rsidP="00BD67D0">
            <w:pPr>
              <w:ind w:firstLine="0"/>
              <w:rPr>
                <w:rFonts w:ascii="Courier New" w:hAnsi="Courier New" w:cs="Courier New"/>
                <w:sz w:val="18"/>
                <w:szCs w:val="18"/>
              </w:rPr>
            </w:pPr>
          </w:p>
          <w:p w14:paraId="02EDC7FD"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glGetShaderiv(lampVertexShader, GL_INFO_LOG_LENGTH, &amp;infologLength);</w:t>
            </w:r>
          </w:p>
          <w:p w14:paraId="771DF51F"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if (infologLength &gt; 0)</w:t>
            </w:r>
          </w:p>
          <w:p w14:paraId="535199A7"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w:t>
            </w:r>
          </w:p>
          <w:p w14:paraId="7C808217"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infoLog = (char *)malloc(infologLength);</w:t>
            </w:r>
          </w:p>
          <w:p w14:paraId="690BB82B"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glGetShaderInfoLog(lampVertexShader, infologLength, &amp;charsWritten, infoLog);</w:t>
            </w:r>
          </w:p>
          <w:p w14:paraId="01A547BB" w14:textId="77777777" w:rsidR="00BD67D0" w:rsidRPr="0046556D" w:rsidRDefault="00BD67D0" w:rsidP="00BD67D0">
            <w:pPr>
              <w:ind w:firstLine="0"/>
              <w:rPr>
                <w:rFonts w:ascii="Courier New" w:hAnsi="Courier New" w:cs="Courier New"/>
                <w:sz w:val="18"/>
                <w:szCs w:val="18"/>
              </w:rPr>
            </w:pPr>
          </w:p>
          <w:p w14:paraId="3CBD78F2"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fprintf(stderr, "Compile error in lamp vertex shader\n");</w:t>
            </w:r>
          </w:p>
          <w:p w14:paraId="4BD5B59B"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fprintf(stderr, "%s\n",infoLog);</w:t>
            </w:r>
          </w:p>
          <w:p w14:paraId="60A4CA82"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free(infoLog);</w:t>
            </w:r>
          </w:p>
          <w:p w14:paraId="2CF9B6D8" w14:textId="77777777" w:rsidR="00BD67D0" w:rsidRPr="0046556D" w:rsidRDefault="00BD67D0" w:rsidP="00BD67D0">
            <w:pPr>
              <w:ind w:firstLine="0"/>
              <w:rPr>
                <w:rFonts w:ascii="Courier New" w:hAnsi="Courier New" w:cs="Courier New"/>
                <w:sz w:val="18"/>
                <w:szCs w:val="18"/>
              </w:rPr>
            </w:pPr>
          </w:p>
          <w:p w14:paraId="02E8393D"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 Exit with failure.</w:t>
            </w:r>
          </w:p>
          <w:p w14:paraId="21E8988D"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glDeleteShader(vertexShader);     // Don't leak the shader.</w:t>
            </w:r>
          </w:p>
          <w:p w14:paraId="73312653"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glDeleteShader(fragmentShader);   // Don't leak the shader.</w:t>
            </w:r>
          </w:p>
          <w:p w14:paraId="3F982B79"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glDeleteShader(lampVertexShader); // Don't leak the shader.</w:t>
            </w:r>
          </w:p>
          <w:p w14:paraId="4BC89B65"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return;</w:t>
            </w:r>
          </w:p>
          <w:p w14:paraId="69FE54BF"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w:t>
            </w:r>
          </w:p>
          <w:p w14:paraId="5D06022B" w14:textId="77777777" w:rsidR="00BD67D0" w:rsidRPr="0046556D" w:rsidRDefault="00BD67D0" w:rsidP="00BD67D0">
            <w:pPr>
              <w:ind w:firstLine="0"/>
              <w:rPr>
                <w:rFonts w:ascii="Courier New" w:hAnsi="Courier New" w:cs="Courier New"/>
                <w:sz w:val="18"/>
                <w:szCs w:val="18"/>
              </w:rPr>
            </w:pPr>
          </w:p>
          <w:p w14:paraId="4A8E2335"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 Shader compilation is successful if here</w:t>
            </w:r>
          </w:p>
          <w:p w14:paraId="49E97E32" w14:textId="77777777" w:rsidR="00BD67D0" w:rsidRPr="0046556D" w:rsidRDefault="00BD67D0" w:rsidP="00BD67D0">
            <w:pPr>
              <w:ind w:firstLine="0"/>
              <w:rPr>
                <w:rFonts w:ascii="Courier New" w:hAnsi="Courier New" w:cs="Courier New"/>
                <w:sz w:val="18"/>
                <w:szCs w:val="18"/>
              </w:rPr>
            </w:pPr>
          </w:p>
          <w:p w14:paraId="1D9B2B1E"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 Lamp Fragment shader</w:t>
            </w:r>
          </w:p>
          <w:p w14:paraId="64D1E767"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GLint lampFragmentShader = glCreateShader(GL_FRAGMENT_SHADER);           // Creates the Fragment shader</w:t>
            </w:r>
          </w:p>
          <w:p w14:paraId="63A73B86"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lastRenderedPageBreak/>
              <w:t xml:space="preserve">    glShaderSource(lampFragmentShader, 1, &amp;lampFragmentShaderSource, NULL);  // Attaches the fragment shader to the source code</w:t>
            </w:r>
          </w:p>
          <w:p w14:paraId="21A36D1B"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glCompileShader(lampFragmentShader);                                     // Compiles the Fragment shader</w:t>
            </w:r>
          </w:p>
          <w:p w14:paraId="159D6E17" w14:textId="77777777" w:rsidR="00BD67D0" w:rsidRPr="0046556D" w:rsidRDefault="00BD67D0" w:rsidP="00BD67D0">
            <w:pPr>
              <w:ind w:firstLine="0"/>
              <w:rPr>
                <w:rFonts w:ascii="Courier New" w:hAnsi="Courier New" w:cs="Courier New"/>
                <w:sz w:val="18"/>
                <w:szCs w:val="18"/>
              </w:rPr>
            </w:pPr>
          </w:p>
          <w:p w14:paraId="5395348F"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glGetShaderiv(lampFragmentShader, GL_INFO_LOG_LENGTH, &amp;infologLength);</w:t>
            </w:r>
          </w:p>
          <w:p w14:paraId="1E0E2160"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if (infologLength &gt; 0)</w:t>
            </w:r>
          </w:p>
          <w:p w14:paraId="1F232809"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w:t>
            </w:r>
          </w:p>
          <w:p w14:paraId="22C391AD"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infoLog = (char *)malloc(infologLength);</w:t>
            </w:r>
          </w:p>
          <w:p w14:paraId="43B85A5C"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glGetShaderInfoLog(lampFragmentShader, infologLength, &amp;charsWritten, infoLog);</w:t>
            </w:r>
          </w:p>
          <w:p w14:paraId="126F6453" w14:textId="77777777" w:rsidR="00BD67D0" w:rsidRPr="0046556D" w:rsidRDefault="00BD67D0" w:rsidP="00BD67D0">
            <w:pPr>
              <w:ind w:firstLine="0"/>
              <w:rPr>
                <w:rFonts w:ascii="Courier New" w:hAnsi="Courier New" w:cs="Courier New"/>
                <w:sz w:val="18"/>
                <w:szCs w:val="18"/>
              </w:rPr>
            </w:pPr>
          </w:p>
          <w:p w14:paraId="56688304"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fprintf(stderr, "Compile error in lamp fragment shader\n");</w:t>
            </w:r>
          </w:p>
          <w:p w14:paraId="02771982"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fprintf(stderr, "%s\n",infoLog);</w:t>
            </w:r>
          </w:p>
          <w:p w14:paraId="2E1A36AB"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free(infoLog);</w:t>
            </w:r>
          </w:p>
          <w:p w14:paraId="3EAFF891" w14:textId="77777777" w:rsidR="00BD67D0" w:rsidRPr="0046556D" w:rsidRDefault="00BD67D0" w:rsidP="00BD67D0">
            <w:pPr>
              <w:ind w:firstLine="0"/>
              <w:rPr>
                <w:rFonts w:ascii="Courier New" w:hAnsi="Courier New" w:cs="Courier New"/>
                <w:sz w:val="18"/>
                <w:szCs w:val="18"/>
              </w:rPr>
            </w:pPr>
          </w:p>
          <w:p w14:paraId="7FDFB73A"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 Exit with failure.</w:t>
            </w:r>
          </w:p>
          <w:p w14:paraId="44852322"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glDeleteShader(vertexShader);          // Don't leak the shader.</w:t>
            </w:r>
          </w:p>
          <w:p w14:paraId="42A19AF4"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glDeleteShader(fragmentShader);        // Don't leak the shader.</w:t>
            </w:r>
          </w:p>
          <w:p w14:paraId="4CC2670B"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glDeleteShader(lampVertexShader);      // Don't leak the shader.</w:t>
            </w:r>
          </w:p>
          <w:p w14:paraId="58F7FA1F"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glDeleteShader(lampFragmentShader);    // Don't leak the shader.</w:t>
            </w:r>
          </w:p>
          <w:p w14:paraId="3C434B08"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return;</w:t>
            </w:r>
          </w:p>
          <w:p w14:paraId="7CA24E97"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w:t>
            </w:r>
          </w:p>
          <w:p w14:paraId="79ADEB24" w14:textId="77777777" w:rsidR="00BD67D0" w:rsidRPr="0046556D" w:rsidRDefault="00BD67D0" w:rsidP="00BD67D0">
            <w:pPr>
              <w:ind w:firstLine="0"/>
              <w:rPr>
                <w:rFonts w:ascii="Courier New" w:hAnsi="Courier New" w:cs="Courier New"/>
                <w:sz w:val="18"/>
                <w:szCs w:val="18"/>
              </w:rPr>
            </w:pPr>
          </w:p>
          <w:p w14:paraId="2022C0B0"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 Shader compilation is successful if here</w:t>
            </w:r>
          </w:p>
          <w:p w14:paraId="7046D61C" w14:textId="77777777" w:rsidR="00BD67D0" w:rsidRPr="0046556D" w:rsidRDefault="00BD67D0" w:rsidP="00BD67D0">
            <w:pPr>
              <w:ind w:firstLine="0"/>
              <w:rPr>
                <w:rFonts w:ascii="Courier New" w:hAnsi="Courier New" w:cs="Courier New"/>
                <w:sz w:val="18"/>
                <w:szCs w:val="18"/>
              </w:rPr>
            </w:pPr>
          </w:p>
          <w:p w14:paraId="6890D686"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 Lamp Shader Program</w:t>
            </w:r>
          </w:p>
          <w:p w14:paraId="1782B151"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lampShaderProgram = glCreateProgram();                 // Creates the Shader program and returns an id</w:t>
            </w:r>
          </w:p>
          <w:p w14:paraId="0BD933B7"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glAttachShader(lampShaderProgram, lampVertexShader);   // Attach Vertex shader to the Shader program</w:t>
            </w:r>
          </w:p>
          <w:p w14:paraId="26A1AB4E"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glAttachShader(lampShaderProgram, lampFragmentShader); // Attach Fragment shader to the Shader program</w:t>
            </w:r>
          </w:p>
          <w:p w14:paraId="23358F2D"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glLinkProgram(lampShaderProgram);                      // Link Vertex and Fragment shaders to Shader program</w:t>
            </w:r>
          </w:p>
          <w:p w14:paraId="58C281E5" w14:textId="77777777" w:rsidR="00BD67D0" w:rsidRPr="0046556D" w:rsidRDefault="00BD67D0" w:rsidP="00BD67D0">
            <w:pPr>
              <w:ind w:firstLine="0"/>
              <w:rPr>
                <w:rFonts w:ascii="Courier New" w:hAnsi="Courier New" w:cs="Courier New"/>
                <w:sz w:val="18"/>
                <w:szCs w:val="18"/>
              </w:rPr>
            </w:pPr>
          </w:p>
          <w:p w14:paraId="38FE1226"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 Delete the lamp shaders once linked</w:t>
            </w:r>
          </w:p>
          <w:p w14:paraId="060AFB1F"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glDeleteShader(lampVertexShader);</w:t>
            </w:r>
          </w:p>
          <w:p w14:paraId="6E509A64"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glDeleteShader(lampFragmentShader);</w:t>
            </w:r>
          </w:p>
          <w:p w14:paraId="253FEF22" w14:textId="77777777" w:rsidR="00BD67D0" w:rsidRPr="0046556D" w:rsidRDefault="00BD67D0" w:rsidP="00BD67D0">
            <w:pPr>
              <w:ind w:firstLine="0"/>
              <w:rPr>
                <w:rFonts w:ascii="Courier New" w:hAnsi="Courier New" w:cs="Courier New"/>
                <w:sz w:val="18"/>
                <w:szCs w:val="18"/>
              </w:rPr>
            </w:pPr>
          </w:p>
          <w:p w14:paraId="20C5A81F"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w:t>
            </w:r>
          </w:p>
          <w:p w14:paraId="59CF6CA6" w14:textId="77777777" w:rsidR="00BD67D0" w:rsidRPr="0046556D" w:rsidRDefault="00BD67D0" w:rsidP="00BD67D0">
            <w:pPr>
              <w:ind w:firstLine="0"/>
              <w:rPr>
                <w:rFonts w:ascii="Courier New" w:hAnsi="Courier New" w:cs="Courier New"/>
                <w:sz w:val="18"/>
                <w:szCs w:val="18"/>
              </w:rPr>
            </w:pPr>
          </w:p>
          <w:p w14:paraId="05880FC6"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Creates the Buffer and Array Objects</w:t>
            </w:r>
          </w:p>
          <w:p w14:paraId="4FD1CEE2"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void UCreateBuffers() {</w:t>
            </w:r>
          </w:p>
          <w:p w14:paraId="3EFA9788"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 Position and Color data</w:t>
            </w:r>
          </w:p>
          <w:p w14:paraId="2E9417AC"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GLfloat vertices[] = {</w:t>
            </w:r>
          </w:p>
          <w:p w14:paraId="025CDE1B"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 Vertex Positions     // Colors</w:t>
            </w:r>
          </w:p>
          <w:p w14:paraId="3FC16343"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 Top of Table</w:t>
            </w:r>
          </w:p>
          <w:p w14:paraId="7909D6AF"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1.0f,  0.0f,  0.0f,     Blue,            // 0</w:t>
            </w:r>
          </w:p>
          <w:p w14:paraId="097DE426"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1.0f,  0.2f,  0.0f,     Red,             // 1</w:t>
            </w:r>
          </w:p>
          <w:p w14:paraId="3DA640EC"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1.0f,  0.2f, -1.0f,     Red,             // 2</w:t>
            </w:r>
          </w:p>
          <w:p w14:paraId="2E1583A3"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1.0f,  0.0f, -1.0f,     Blue,            // 3</w:t>
            </w:r>
          </w:p>
          <w:p w14:paraId="0A67DF42"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1.0f,  0.2f, -1.0f,     Red,             // 4</w:t>
            </w:r>
          </w:p>
          <w:p w14:paraId="4DEC8EB0"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1.0f,  0.0f, -1.0f,     Blue,            // 5</w:t>
            </w:r>
          </w:p>
          <w:p w14:paraId="072ADA1F"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1.0f,  0.2f,  0.0f,     Red,             // 6</w:t>
            </w:r>
          </w:p>
          <w:p w14:paraId="11FE851F"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1.0f,  0.0f,  0.0f,     Blue,            // 7</w:t>
            </w:r>
          </w:p>
          <w:p w14:paraId="6C45B007" w14:textId="77777777" w:rsidR="00BD67D0" w:rsidRPr="0046556D" w:rsidRDefault="00BD67D0" w:rsidP="00BD67D0">
            <w:pPr>
              <w:ind w:firstLine="0"/>
              <w:rPr>
                <w:rFonts w:ascii="Courier New" w:hAnsi="Courier New" w:cs="Courier New"/>
                <w:sz w:val="18"/>
                <w:szCs w:val="18"/>
              </w:rPr>
            </w:pPr>
          </w:p>
          <w:p w14:paraId="487EFE78"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 Leg 1</w:t>
            </w:r>
          </w:p>
          <w:p w14:paraId="4AF51A3C"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0.8f,  0.0f,  0.0f,     Blue,            // 8</w:t>
            </w:r>
          </w:p>
          <w:p w14:paraId="37FC4511"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lastRenderedPageBreak/>
              <w:t xml:space="preserve">        -0.8f,  0.0f, -0.2f,     Blue,            // 9</w:t>
            </w:r>
          </w:p>
          <w:p w14:paraId="63F26BC6"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1.0f,  0.0f, -0.2f,     Green,           // 10</w:t>
            </w:r>
          </w:p>
          <w:p w14:paraId="661D7986"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1.0f, -1.0f,  0.0f,     Green,           // 11</w:t>
            </w:r>
          </w:p>
          <w:p w14:paraId="13CBE76B"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0.8f, -1.0f,  0.0f,     Yellow,          // 12</w:t>
            </w:r>
          </w:p>
          <w:p w14:paraId="1079B044"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0.8f, -1.0f, -0.2f,     Yellow,          // 13</w:t>
            </w:r>
          </w:p>
          <w:p w14:paraId="276BE39E"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1.0f, -1.0f, -0.2f,     Magenta,         // 14</w:t>
            </w:r>
          </w:p>
          <w:p w14:paraId="7107DFBD" w14:textId="77777777" w:rsidR="00BD67D0" w:rsidRPr="0046556D" w:rsidRDefault="00BD67D0" w:rsidP="00BD67D0">
            <w:pPr>
              <w:ind w:firstLine="0"/>
              <w:rPr>
                <w:rFonts w:ascii="Courier New" w:hAnsi="Courier New" w:cs="Courier New"/>
                <w:sz w:val="18"/>
                <w:szCs w:val="18"/>
              </w:rPr>
            </w:pPr>
          </w:p>
          <w:p w14:paraId="561F5077"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 Leg 2</w:t>
            </w:r>
          </w:p>
          <w:p w14:paraId="0A5EDA59"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1.0f,  0.0f, -0.8f,     Green,           // 15</w:t>
            </w:r>
          </w:p>
          <w:p w14:paraId="73EB3822"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0.8f,  0.0f, -0.8f,     Green,           // 16</w:t>
            </w:r>
          </w:p>
          <w:p w14:paraId="21D56C36"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0.8f,  0.0f, -1.0f,     Yellow,          // 17</w:t>
            </w:r>
          </w:p>
          <w:p w14:paraId="13A510D6"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1.0f, -1.0f, -0.8f,     Yellow,          // 18</w:t>
            </w:r>
          </w:p>
          <w:p w14:paraId="3E83A494"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0.8f, -1.0f, -0.8f,     Magenta,         // 19</w:t>
            </w:r>
          </w:p>
          <w:p w14:paraId="5B4D9C81"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0.8f, -1.0f, -1.0f,     Magenta,         // 20</w:t>
            </w:r>
          </w:p>
          <w:p w14:paraId="4B79D96E"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1.0f, -1.0f, -1.0f,     Red,             // 21</w:t>
            </w:r>
          </w:p>
          <w:p w14:paraId="1C971F43" w14:textId="77777777" w:rsidR="00BD67D0" w:rsidRPr="0046556D" w:rsidRDefault="00BD67D0" w:rsidP="00BD67D0">
            <w:pPr>
              <w:ind w:firstLine="0"/>
              <w:rPr>
                <w:rFonts w:ascii="Courier New" w:hAnsi="Courier New" w:cs="Courier New"/>
                <w:sz w:val="18"/>
                <w:szCs w:val="18"/>
              </w:rPr>
            </w:pPr>
          </w:p>
          <w:p w14:paraId="6C97200F"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 Leg 3</w:t>
            </w:r>
          </w:p>
          <w:p w14:paraId="7CB5CDAA"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1.0f,  0.0f, -0.2f,     Red,             // 22</w:t>
            </w:r>
          </w:p>
          <w:p w14:paraId="659FFA73"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0.8f,  0.0f, -0.2f,     Blue,            // 23</w:t>
            </w:r>
          </w:p>
          <w:p w14:paraId="45580C2E"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0.8f,  0.0f,  0.0f,     Blue,            // 24</w:t>
            </w:r>
          </w:p>
          <w:p w14:paraId="5DD82AF5"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1.0f, -1.0f, -0.2f,     Green,           // 25</w:t>
            </w:r>
          </w:p>
          <w:p w14:paraId="48F4E892"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0.8f, -1.0f, -0.2f,     Green,           // 26</w:t>
            </w:r>
          </w:p>
          <w:p w14:paraId="768B14A2"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0.8f, -1.0f,  0.0f,     Yellow,          // 27</w:t>
            </w:r>
          </w:p>
          <w:p w14:paraId="50A384C2"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1.0f, -1.0f,  0.0f,     Yellow,          // 28</w:t>
            </w:r>
          </w:p>
          <w:p w14:paraId="2C28F4B3" w14:textId="77777777" w:rsidR="00BD67D0" w:rsidRPr="0046556D" w:rsidRDefault="00BD67D0" w:rsidP="00BD67D0">
            <w:pPr>
              <w:ind w:firstLine="0"/>
              <w:rPr>
                <w:rFonts w:ascii="Courier New" w:hAnsi="Courier New" w:cs="Courier New"/>
                <w:sz w:val="18"/>
                <w:szCs w:val="18"/>
              </w:rPr>
            </w:pPr>
          </w:p>
          <w:p w14:paraId="3A4031EC"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ab/>
            </w:r>
            <w:r w:rsidRPr="0046556D">
              <w:rPr>
                <w:rFonts w:ascii="Courier New" w:hAnsi="Courier New" w:cs="Courier New"/>
                <w:sz w:val="18"/>
                <w:szCs w:val="18"/>
              </w:rPr>
              <w:tab/>
              <w:t xml:space="preserve"> // Leg 4</w:t>
            </w:r>
          </w:p>
          <w:p w14:paraId="4BC7FBBB"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0.8f,  0.0f, -1.0f,     Blue,            // 29</w:t>
            </w:r>
          </w:p>
          <w:p w14:paraId="52111C55"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0.8f,  0.0f, -0.8f,     Red,             // 30</w:t>
            </w:r>
          </w:p>
          <w:p w14:paraId="7578DC31"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1.0f,  0.0f, -0.8f,     Red,             // 31</w:t>
            </w:r>
          </w:p>
          <w:p w14:paraId="38A4328C"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0.8f, -1.0f, -1.0f,     Green,           // 32</w:t>
            </w:r>
          </w:p>
          <w:p w14:paraId="0E33EA52"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0.8f, -1.0f, -0.8f,     Green,           // 33</w:t>
            </w:r>
          </w:p>
          <w:p w14:paraId="78B10DDF"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1.0f, -1.0f, -0.8f,     Yellow,          // 34</w:t>
            </w:r>
          </w:p>
          <w:p w14:paraId="3B6E2C28"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1.0f, -1.0f, -1.0f,     Yellow           // 35</w:t>
            </w:r>
          </w:p>
          <w:p w14:paraId="0CA0D606"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w:t>
            </w:r>
          </w:p>
          <w:p w14:paraId="113F4F57" w14:textId="77777777" w:rsidR="00BD67D0" w:rsidRPr="0046556D" w:rsidRDefault="00BD67D0" w:rsidP="00BD67D0">
            <w:pPr>
              <w:ind w:firstLine="0"/>
              <w:rPr>
                <w:rFonts w:ascii="Courier New" w:hAnsi="Courier New" w:cs="Courier New"/>
                <w:sz w:val="18"/>
                <w:szCs w:val="18"/>
              </w:rPr>
            </w:pPr>
          </w:p>
          <w:p w14:paraId="44D3880F"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 Index data to share position data</w:t>
            </w:r>
          </w:p>
          <w:p w14:paraId="02177DEC"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GLuint indices[] = {</w:t>
            </w:r>
          </w:p>
          <w:p w14:paraId="5A466B5F"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 Table</w:t>
            </w:r>
          </w:p>
          <w:p w14:paraId="5A9214E6"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1, 2, 4,</w:t>
            </w:r>
          </w:p>
          <w:p w14:paraId="31388FED"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1, 6, 4,</w:t>
            </w:r>
          </w:p>
          <w:p w14:paraId="61F63ECD"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0, 1, 2,</w:t>
            </w:r>
          </w:p>
          <w:p w14:paraId="3ED43828"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0, 3, 2,</w:t>
            </w:r>
          </w:p>
          <w:p w14:paraId="6E7B2FC5"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3, 2, 4,</w:t>
            </w:r>
          </w:p>
          <w:p w14:paraId="06E47F39"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3, 5, 4,</w:t>
            </w:r>
          </w:p>
          <w:p w14:paraId="06F15B7E"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4, 5, 7,</w:t>
            </w:r>
          </w:p>
          <w:p w14:paraId="744FA392"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4, 6, 7,</w:t>
            </w:r>
          </w:p>
          <w:p w14:paraId="2E431E16"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0, 1, 6,</w:t>
            </w:r>
          </w:p>
          <w:p w14:paraId="5FE60A2E"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0, 7, 6,</w:t>
            </w:r>
          </w:p>
          <w:p w14:paraId="17217EE6" w14:textId="77777777" w:rsidR="00BD67D0" w:rsidRPr="0046556D" w:rsidRDefault="00BD67D0" w:rsidP="00BD67D0">
            <w:pPr>
              <w:ind w:firstLine="0"/>
              <w:rPr>
                <w:rFonts w:ascii="Courier New" w:hAnsi="Courier New" w:cs="Courier New"/>
                <w:sz w:val="18"/>
                <w:szCs w:val="18"/>
              </w:rPr>
            </w:pPr>
          </w:p>
          <w:p w14:paraId="7B0DFE84"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 Leg 1</w:t>
            </w:r>
          </w:p>
          <w:p w14:paraId="62E9FA4C"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0,  8,  12,</w:t>
            </w:r>
          </w:p>
          <w:p w14:paraId="453428A0"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12, 11, 0,</w:t>
            </w:r>
          </w:p>
          <w:p w14:paraId="7D0754FE"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lastRenderedPageBreak/>
              <w:t xml:space="preserve">        8,  12, 13,</w:t>
            </w:r>
          </w:p>
          <w:p w14:paraId="1D54906F"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13, 9,  8,</w:t>
            </w:r>
          </w:p>
          <w:p w14:paraId="5035A50D"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9,  10, 14,</w:t>
            </w:r>
          </w:p>
          <w:p w14:paraId="3509BC70"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14, 13, 9,</w:t>
            </w:r>
          </w:p>
          <w:p w14:paraId="518EF0EC"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10, 14, 11,</w:t>
            </w:r>
          </w:p>
          <w:p w14:paraId="73BD7E93"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11, 0,  10,</w:t>
            </w:r>
          </w:p>
          <w:p w14:paraId="47ADBC5F" w14:textId="77777777" w:rsidR="00BD67D0" w:rsidRPr="0046556D" w:rsidRDefault="00BD67D0" w:rsidP="00BD67D0">
            <w:pPr>
              <w:ind w:firstLine="0"/>
              <w:rPr>
                <w:rFonts w:ascii="Courier New" w:hAnsi="Courier New" w:cs="Courier New"/>
                <w:sz w:val="18"/>
                <w:szCs w:val="18"/>
              </w:rPr>
            </w:pPr>
          </w:p>
          <w:p w14:paraId="6F2062CC"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 Leg 2</w:t>
            </w:r>
          </w:p>
          <w:p w14:paraId="487B2797"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3,  15, 18,</w:t>
            </w:r>
          </w:p>
          <w:p w14:paraId="37AAB2E2"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18, 21, 3,</w:t>
            </w:r>
          </w:p>
          <w:p w14:paraId="2A9D5894"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15, 16, 19,</w:t>
            </w:r>
          </w:p>
          <w:p w14:paraId="715BDC63"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19, 18, 15,</w:t>
            </w:r>
          </w:p>
          <w:p w14:paraId="6C22ABC3"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16, 17, 20,</w:t>
            </w:r>
          </w:p>
          <w:p w14:paraId="092443F7"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20, 19, 16,</w:t>
            </w:r>
          </w:p>
          <w:p w14:paraId="4F501267"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3,  17, 20,</w:t>
            </w:r>
          </w:p>
          <w:p w14:paraId="4DDED1AF"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20, 21, 3,</w:t>
            </w:r>
          </w:p>
          <w:p w14:paraId="781EFF5C" w14:textId="77777777" w:rsidR="00BD67D0" w:rsidRPr="0046556D" w:rsidRDefault="00BD67D0" w:rsidP="00BD67D0">
            <w:pPr>
              <w:ind w:firstLine="0"/>
              <w:rPr>
                <w:rFonts w:ascii="Courier New" w:hAnsi="Courier New" w:cs="Courier New"/>
                <w:sz w:val="18"/>
                <w:szCs w:val="18"/>
              </w:rPr>
            </w:pPr>
          </w:p>
          <w:p w14:paraId="583775FD"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 Leg 3</w:t>
            </w:r>
          </w:p>
          <w:p w14:paraId="62B657A1"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22, 23, 25,</w:t>
            </w:r>
          </w:p>
          <w:p w14:paraId="084CAAD6"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23, 25, 26,</w:t>
            </w:r>
          </w:p>
          <w:p w14:paraId="00428413"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23, 24, 26,</w:t>
            </w:r>
          </w:p>
          <w:p w14:paraId="12D18673"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24, 26, 27,</w:t>
            </w:r>
          </w:p>
          <w:p w14:paraId="0B1FB071"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24, 7,  27,</w:t>
            </w:r>
          </w:p>
          <w:p w14:paraId="59C0858B"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27, 7,  28,</w:t>
            </w:r>
          </w:p>
          <w:p w14:paraId="49D0151F"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7,  22, 25,</w:t>
            </w:r>
          </w:p>
          <w:p w14:paraId="4EC71A55"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7,  25, 28,</w:t>
            </w:r>
          </w:p>
          <w:p w14:paraId="474A0113" w14:textId="77777777" w:rsidR="00BD67D0" w:rsidRPr="0046556D" w:rsidRDefault="00BD67D0" w:rsidP="00BD67D0">
            <w:pPr>
              <w:ind w:firstLine="0"/>
              <w:rPr>
                <w:rFonts w:ascii="Courier New" w:hAnsi="Courier New" w:cs="Courier New"/>
                <w:sz w:val="18"/>
                <w:szCs w:val="18"/>
              </w:rPr>
            </w:pPr>
          </w:p>
          <w:p w14:paraId="7D1819B4"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 Leg 4</w:t>
            </w:r>
          </w:p>
          <w:p w14:paraId="209F0C7F"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5,  29, 35,</w:t>
            </w:r>
          </w:p>
          <w:p w14:paraId="10AF3297"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29, 32, 35,</w:t>
            </w:r>
          </w:p>
          <w:p w14:paraId="2C348527"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29, 32, 33,</w:t>
            </w:r>
          </w:p>
          <w:p w14:paraId="75E4E8C7"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29, 30, 33,</w:t>
            </w:r>
          </w:p>
          <w:p w14:paraId="69C322A9"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30, 33, 34,</w:t>
            </w:r>
          </w:p>
          <w:p w14:paraId="7E159DB5"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30, 31, 34,</w:t>
            </w:r>
          </w:p>
          <w:p w14:paraId="1E5033AC"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31, 34, 35,</w:t>
            </w:r>
          </w:p>
          <w:p w14:paraId="05DB1E56"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31,  5, 35</w:t>
            </w:r>
          </w:p>
          <w:p w14:paraId="42277C58"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w:t>
            </w:r>
          </w:p>
          <w:p w14:paraId="7FDA1129" w14:textId="77777777" w:rsidR="00BD67D0" w:rsidRPr="0046556D" w:rsidRDefault="00BD67D0" w:rsidP="00BD67D0">
            <w:pPr>
              <w:ind w:firstLine="0"/>
              <w:rPr>
                <w:rFonts w:ascii="Courier New" w:hAnsi="Courier New" w:cs="Courier New"/>
                <w:sz w:val="18"/>
                <w:szCs w:val="18"/>
              </w:rPr>
            </w:pPr>
          </w:p>
          <w:p w14:paraId="6BD13FE3"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 Generate buffer ids</w:t>
            </w:r>
          </w:p>
          <w:p w14:paraId="558CDA2E"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glGenVertexArrays(1, &amp;VAO);</w:t>
            </w:r>
          </w:p>
          <w:p w14:paraId="179AF426"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glGenBuffers(1, &amp;VBO);</w:t>
            </w:r>
          </w:p>
          <w:p w14:paraId="2E951CB0"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glGenBuffers(2, &amp;EBO);</w:t>
            </w:r>
          </w:p>
          <w:p w14:paraId="297A5F56" w14:textId="77777777" w:rsidR="00BD67D0" w:rsidRPr="0046556D" w:rsidRDefault="00BD67D0" w:rsidP="00BD67D0">
            <w:pPr>
              <w:ind w:firstLine="0"/>
              <w:rPr>
                <w:rFonts w:ascii="Courier New" w:hAnsi="Courier New" w:cs="Courier New"/>
                <w:sz w:val="18"/>
                <w:szCs w:val="18"/>
              </w:rPr>
            </w:pPr>
          </w:p>
          <w:p w14:paraId="56A82016"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 Activate the Vertex Array Object before binding and setting and VBOs and Vertex Attribute Pointers</w:t>
            </w:r>
          </w:p>
          <w:p w14:paraId="0AE3CE87"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glBindVertexArray(VAO);</w:t>
            </w:r>
          </w:p>
          <w:p w14:paraId="6076BF0C" w14:textId="77777777" w:rsidR="00BD67D0" w:rsidRPr="0046556D" w:rsidRDefault="00BD67D0" w:rsidP="00BD67D0">
            <w:pPr>
              <w:ind w:firstLine="0"/>
              <w:rPr>
                <w:rFonts w:ascii="Courier New" w:hAnsi="Courier New" w:cs="Courier New"/>
                <w:sz w:val="18"/>
                <w:szCs w:val="18"/>
              </w:rPr>
            </w:pPr>
          </w:p>
          <w:p w14:paraId="468C1D6E"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 Activate the VBO</w:t>
            </w:r>
          </w:p>
          <w:p w14:paraId="0851D849"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glBindBuffer(GL_ARRAY_BUFFER, VBO);</w:t>
            </w:r>
          </w:p>
          <w:p w14:paraId="46E31B65"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glBufferData(GL_ARRAY_BUFFER, sizeof(vertices), vertices, GL_STATIC_DRAW);    // Copy vertices to VBO</w:t>
            </w:r>
          </w:p>
          <w:p w14:paraId="119ED859" w14:textId="77777777" w:rsidR="00BD67D0" w:rsidRPr="0046556D" w:rsidRDefault="00BD67D0" w:rsidP="00BD67D0">
            <w:pPr>
              <w:ind w:firstLine="0"/>
              <w:rPr>
                <w:rFonts w:ascii="Courier New" w:hAnsi="Courier New" w:cs="Courier New"/>
                <w:sz w:val="18"/>
                <w:szCs w:val="18"/>
              </w:rPr>
            </w:pPr>
          </w:p>
          <w:p w14:paraId="15DE7BF7"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 Activate the Element Buffer Object / Indices</w:t>
            </w:r>
          </w:p>
          <w:p w14:paraId="13467DF6"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glBindBuffer(GL_ELEMENT_ARRAY_BUFFER, EBO);</w:t>
            </w:r>
          </w:p>
          <w:p w14:paraId="125B07EF"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lastRenderedPageBreak/>
              <w:t xml:space="preserve">    glBufferData(GL_ELEMENT_ARRAY_BUFFER, sizeof(indices), indices, GL_STATIC_DRAW);    // Copy indices to EBO</w:t>
            </w:r>
          </w:p>
          <w:p w14:paraId="494C0CD4" w14:textId="77777777" w:rsidR="00BD67D0" w:rsidRPr="0046556D" w:rsidRDefault="00BD67D0" w:rsidP="00BD67D0">
            <w:pPr>
              <w:ind w:firstLine="0"/>
              <w:rPr>
                <w:rFonts w:ascii="Courier New" w:hAnsi="Courier New" w:cs="Courier New"/>
                <w:sz w:val="18"/>
                <w:szCs w:val="18"/>
              </w:rPr>
            </w:pPr>
          </w:p>
          <w:p w14:paraId="0594F2EB"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 Set attribute pointer 0 to hold Position data</w:t>
            </w:r>
          </w:p>
          <w:p w14:paraId="3E37C2F0"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glVertexAttribPointer(0, 3, GL_FLOAT, GL_FALSE, 6 * sizeof(GLfloat), (GLvoid*)0);</w:t>
            </w:r>
          </w:p>
          <w:p w14:paraId="7C3E5969"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glEnableVertexAttribArray(0);  // Enables vertex attribute</w:t>
            </w:r>
          </w:p>
          <w:p w14:paraId="7EF90461" w14:textId="77777777" w:rsidR="00BD67D0" w:rsidRPr="0046556D" w:rsidRDefault="00BD67D0" w:rsidP="00BD67D0">
            <w:pPr>
              <w:ind w:firstLine="0"/>
              <w:rPr>
                <w:rFonts w:ascii="Courier New" w:hAnsi="Courier New" w:cs="Courier New"/>
                <w:sz w:val="18"/>
                <w:szCs w:val="18"/>
              </w:rPr>
            </w:pPr>
          </w:p>
          <w:p w14:paraId="322A0B87"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 Set attribute pointer 1 to hold Color data</w:t>
            </w:r>
          </w:p>
          <w:p w14:paraId="1209117D"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glVertexAttribPointer(1, 3, GL_FLOAT, GL_FALSE, 6 * sizeof(GLfloat), (GLvoid*)(3 * sizeof(GLfloat)));</w:t>
            </w:r>
          </w:p>
          <w:p w14:paraId="00F09AEA"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glEnableVertexAttribArray(1);  // Enables vertex attribute</w:t>
            </w:r>
          </w:p>
          <w:p w14:paraId="2973C6D2" w14:textId="77777777" w:rsidR="00BD67D0" w:rsidRPr="0046556D" w:rsidRDefault="00BD67D0" w:rsidP="00BD67D0">
            <w:pPr>
              <w:ind w:firstLine="0"/>
              <w:rPr>
                <w:rFonts w:ascii="Courier New" w:hAnsi="Courier New" w:cs="Courier New"/>
                <w:sz w:val="18"/>
                <w:szCs w:val="18"/>
              </w:rPr>
            </w:pPr>
          </w:p>
          <w:p w14:paraId="599F2887"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int sof = 6 * sizeof(GLfloat);</w:t>
            </w:r>
          </w:p>
          <w:p w14:paraId="49E297E6"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int soui = 3 * sizeof(GLuint);</w:t>
            </w:r>
          </w:p>
          <w:p w14:paraId="14EA346A"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int vsize = sizeof(vertices);</w:t>
            </w:r>
          </w:p>
          <w:p w14:paraId="77E98286"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int isize = sizeof(indices);</w:t>
            </w:r>
          </w:p>
          <w:p w14:paraId="54413B7A"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vsize = vsize/sof;</w:t>
            </w:r>
          </w:p>
          <w:p w14:paraId="65938744"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isize = isize/soui;</w:t>
            </w:r>
          </w:p>
          <w:p w14:paraId="67B934A3" w14:textId="77777777" w:rsidR="00BD67D0" w:rsidRPr="0046556D" w:rsidRDefault="00BD67D0" w:rsidP="00BD67D0">
            <w:pPr>
              <w:ind w:firstLine="0"/>
              <w:rPr>
                <w:rFonts w:ascii="Courier New" w:hAnsi="Courier New" w:cs="Courier New"/>
                <w:sz w:val="18"/>
                <w:szCs w:val="18"/>
              </w:rPr>
            </w:pPr>
          </w:p>
          <w:p w14:paraId="4725317F"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glBindVertexArray(0);  // Deactivates the VAO which is good practice</w:t>
            </w:r>
          </w:p>
          <w:p w14:paraId="78E8BEA2"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w:t>
            </w:r>
          </w:p>
          <w:p w14:paraId="13E64377" w14:textId="77777777" w:rsidR="00BD67D0" w:rsidRPr="0046556D" w:rsidRDefault="00BD67D0" w:rsidP="00BD67D0">
            <w:pPr>
              <w:ind w:firstLine="0"/>
              <w:rPr>
                <w:rFonts w:ascii="Courier New" w:hAnsi="Courier New" w:cs="Courier New"/>
                <w:sz w:val="18"/>
                <w:szCs w:val="18"/>
              </w:rPr>
            </w:pPr>
          </w:p>
          <w:p w14:paraId="03B6F464"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Mouse initializations and callbacks</w:t>
            </w:r>
          </w:p>
          <w:p w14:paraId="1CCA50BC"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occur here</w:t>
            </w:r>
          </w:p>
          <w:p w14:paraId="1887FCD0"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void initializeMouse() {</w:t>
            </w:r>
          </w:p>
          <w:p w14:paraId="33FA7A1A"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glutPassiveMotionFunc(UMouseMove);  // Detects mouse movement without any mouse buttons pushed</w:t>
            </w:r>
          </w:p>
          <w:p w14:paraId="2B2AF650" w14:textId="77777777" w:rsidR="00BD67D0" w:rsidRPr="0046556D" w:rsidRDefault="00BD67D0" w:rsidP="00BD67D0">
            <w:pPr>
              <w:ind w:firstLine="0"/>
              <w:rPr>
                <w:rFonts w:ascii="Courier New" w:hAnsi="Courier New" w:cs="Courier New"/>
                <w:sz w:val="18"/>
                <w:szCs w:val="18"/>
              </w:rPr>
            </w:pPr>
          </w:p>
          <w:p w14:paraId="2A381DC0"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glutMotionFunc(onMotion);           // Detects mouse movement while a mouse button is pushed</w:t>
            </w:r>
          </w:p>
          <w:p w14:paraId="45DA1B8D" w14:textId="77777777" w:rsidR="00BD67D0" w:rsidRPr="0046556D" w:rsidRDefault="00BD67D0" w:rsidP="00BD67D0">
            <w:pPr>
              <w:ind w:firstLine="0"/>
              <w:rPr>
                <w:rFonts w:ascii="Courier New" w:hAnsi="Courier New" w:cs="Courier New"/>
                <w:sz w:val="18"/>
                <w:szCs w:val="18"/>
              </w:rPr>
            </w:pPr>
          </w:p>
          <w:p w14:paraId="5B5FD107"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glutMouseFunc(OnMouseClicks);       // Detects mouse click</w:t>
            </w:r>
          </w:p>
          <w:p w14:paraId="05E2ED76"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w:t>
            </w:r>
          </w:p>
          <w:p w14:paraId="6DBC7B44" w14:textId="77777777" w:rsidR="00BD67D0" w:rsidRPr="0046556D" w:rsidRDefault="00BD67D0" w:rsidP="00BD67D0">
            <w:pPr>
              <w:ind w:firstLine="0"/>
              <w:rPr>
                <w:rFonts w:ascii="Courier New" w:hAnsi="Courier New" w:cs="Courier New"/>
                <w:sz w:val="18"/>
                <w:szCs w:val="18"/>
              </w:rPr>
            </w:pPr>
          </w:p>
          <w:p w14:paraId="72D1D0C4"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Keyboard initializations and callbacks</w:t>
            </w:r>
          </w:p>
          <w:p w14:paraId="7642F326"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occur here</w:t>
            </w:r>
          </w:p>
          <w:p w14:paraId="0176F411"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void initializeKeyboard() {</w:t>
            </w:r>
          </w:p>
          <w:p w14:paraId="4B7DDC02"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glutKeyboardFunc(UKeyboard);  // Detects key press</w:t>
            </w:r>
          </w:p>
          <w:p w14:paraId="366E1C88" w14:textId="77777777" w:rsidR="00BD67D0" w:rsidRPr="0046556D" w:rsidRDefault="00BD67D0" w:rsidP="00BD67D0">
            <w:pPr>
              <w:ind w:firstLine="0"/>
              <w:rPr>
                <w:rFonts w:ascii="Courier New" w:hAnsi="Courier New" w:cs="Courier New"/>
                <w:sz w:val="18"/>
                <w:szCs w:val="18"/>
              </w:rPr>
            </w:pPr>
          </w:p>
          <w:p w14:paraId="3949709D"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glutKeyboardUpFunc(UKeyReleased);  // Detects key release</w:t>
            </w:r>
          </w:p>
          <w:p w14:paraId="5171FD64"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w:t>
            </w:r>
          </w:p>
          <w:p w14:paraId="1D12D4AD" w14:textId="77777777" w:rsidR="00BD67D0" w:rsidRPr="0046556D" w:rsidRDefault="00BD67D0" w:rsidP="00BD67D0">
            <w:pPr>
              <w:ind w:firstLine="0"/>
              <w:rPr>
                <w:rFonts w:ascii="Courier New" w:hAnsi="Courier New" w:cs="Courier New"/>
                <w:sz w:val="18"/>
                <w:szCs w:val="18"/>
              </w:rPr>
            </w:pPr>
          </w:p>
          <w:p w14:paraId="7675A12C"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Detects mouse movement without any mouse buttons pushed</w:t>
            </w:r>
          </w:p>
          <w:p w14:paraId="19B51B42"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void UMouseMove(int x, int y){</w:t>
            </w:r>
          </w:p>
          <w:p w14:paraId="53E379A2" w14:textId="77777777" w:rsidR="00BD67D0" w:rsidRPr="0046556D" w:rsidRDefault="00BD67D0" w:rsidP="00BD67D0">
            <w:pPr>
              <w:ind w:firstLine="0"/>
              <w:rPr>
                <w:rFonts w:ascii="Courier New" w:hAnsi="Courier New" w:cs="Courier New"/>
                <w:sz w:val="18"/>
                <w:szCs w:val="18"/>
              </w:rPr>
            </w:pPr>
          </w:p>
          <w:p w14:paraId="58BE20B4"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front.x = 10.0f * cos(yaw);</w:t>
            </w:r>
          </w:p>
          <w:p w14:paraId="10F985F7"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front.y = 10.0f * sin(pitch);</w:t>
            </w:r>
          </w:p>
          <w:p w14:paraId="4F950FC6"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front.z = sin(yaw) * cos(pitch) * 10.0f;</w:t>
            </w:r>
          </w:p>
          <w:p w14:paraId="248AFDDE"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w:t>
            </w:r>
          </w:p>
          <w:p w14:paraId="0339E673" w14:textId="77777777" w:rsidR="00BD67D0" w:rsidRPr="0046556D" w:rsidRDefault="00BD67D0" w:rsidP="00BD67D0">
            <w:pPr>
              <w:ind w:firstLine="0"/>
              <w:rPr>
                <w:rFonts w:ascii="Courier New" w:hAnsi="Courier New" w:cs="Courier New"/>
                <w:sz w:val="18"/>
                <w:szCs w:val="18"/>
              </w:rPr>
            </w:pPr>
          </w:p>
          <w:p w14:paraId="5F4A711D"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Implements the UKeyboard function</w:t>
            </w:r>
          </w:p>
          <w:p w14:paraId="45E24D3D"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void UKeyboard(unsigned char key, GLint x, GLint y) {</w:t>
            </w:r>
          </w:p>
          <w:p w14:paraId="15B9F6A1"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switch(key) {</w:t>
            </w:r>
          </w:p>
          <w:p w14:paraId="1A372D52"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case ZOOM_IN:</w:t>
            </w:r>
          </w:p>
          <w:p w14:paraId="51D26A6B"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case ZOOM_OUT:</w:t>
            </w:r>
          </w:p>
          <w:p w14:paraId="10497D97"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case PAN_LEFT:</w:t>
            </w:r>
          </w:p>
          <w:p w14:paraId="6E63C0DA"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lastRenderedPageBreak/>
              <w:t xml:space="preserve">    case PAN_RIGHT:</w:t>
            </w:r>
          </w:p>
          <w:p w14:paraId="03EA517A"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currentKey = key;</w:t>
            </w:r>
          </w:p>
          <w:p w14:paraId="4F44668C"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break;</w:t>
            </w:r>
          </w:p>
          <w:p w14:paraId="0E1EEFAA"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default:</w:t>
            </w:r>
          </w:p>
          <w:p w14:paraId="53DD0853"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currentKey = '0';</w:t>
            </w:r>
          </w:p>
          <w:p w14:paraId="61954180"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break;</w:t>
            </w:r>
          </w:p>
          <w:p w14:paraId="35FEB42D"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w:t>
            </w:r>
          </w:p>
          <w:p w14:paraId="0752F2AD"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w:t>
            </w:r>
          </w:p>
          <w:p w14:paraId="14347F89" w14:textId="77777777" w:rsidR="00BD67D0" w:rsidRPr="0046556D" w:rsidRDefault="00BD67D0" w:rsidP="00BD67D0">
            <w:pPr>
              <w:ind w:firstLine="0"/>
              <w:rPr>
                <w:rFonts w:ascii="Courier New" w:hAnsi="Courier New" w:cs="Courier New"/>
                <w:sz w:val="18"/>
                <w:szCs w:val="18"/>
              </w:rPr>
            </w:pPr>
          </w:p>
          <w:p w14:paraId="3D0D7673"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Implements the UKeyReleased function</w:t>
            </w:r>
          </w:p>
          <w:p w14:paraId="4885DEC9"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void UKeyReleased(unsigned char key, GLint x, GLint y) {</w:t>
            </w:r>
          </w:p>
          <w:p w14:paraId="52C0AA06"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currentKey = '0';</w:t>
            </w:r>
          </w:p>
          <w:p w14:paraId="44477C53"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w:t>
            </w:r>
          </w:p>
          <w:p w14:paraId="05795552" w14:textId="77777777" w:rsidR="00BD67D0" w:rsidRPr="0046556D" w:rsidRDefault="00BD67D0" w:rsidP="00BD67D0">
            <w:pPr>
              <w:ind w:firstLine="0"/>
              <w:rPr>
                <w:rFonts w:ascii="Courier New" w:hAnsi="Courier New" w:cs="Courier New"/>
                <w:sz w:val="18"/>
                <w:szCs w:val="18"/>
              </w:rPr>
            </w:pPr>
          </w:p>
          <w:p w14:paraId="1ACAE41D"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Detects mouse movement while a mouse button is pushed</w:t>
            </w:r>
          </w:p>
          <w:p w14:paraId="749DDE49"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void onMotion(int curr_x, int curr_y) {</w:t>
            </w:r>
          </w:p>
          <w:p w14:paraId="676587BC" w14:textId="77777777" w:rsidR="00BD67D0" w:rsidRPr="0046556D" w:rsidRDefault="00BD67D0" w:rsidP="00BD67D0">
            <w:pPr>
              <w:ind w:firstLine="0"/>
              <w:rPr>
                <w:rFonts w:ascii="Courier New" w:hAnsi="Courier New" w:cs="Courier New"/>
                <w:sz w:val="18"/>
                <w:szCs w:val="18"/>
              </w:rPr>
            </w:pPr>
          </w:p>
          <w:p w14:paraId="3D1522D2"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if left alt and mouse down are set</w:t>
            </w:r>
          </w:p>
          <w:p w14:paraId="6EE59EDD"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if (checkMotion) {</w:t>
            </w:r>
          </w:p>
          <w:p w14:paraId="7A0C768C" w14:textId="77777777" w:rsidR="00BD67D0" w:rsidRPr="0046556D" w:rsidRDefault="00BD67D0" w:rsidP="00BD67D0">
            <w:pPr>
              <w:ind w:firstLine="0"/>
              <w:rPr>
                <w:rFonts w:ascii="Courier New" w:hAnsi="Courier New" w:cs="Courier New"/>
                <w:sz w:val="18"/>
                <w:szCs w:val="18"/>
              </w:rPr>
            </w:pPr>
          </w:p>
          <w:p w14:paraId="4B2CD936"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 gets the direction the mouse was moved</w:t>
            </w:r>
          </w:p>
          <w:p w14:paraId="1295CC4E"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mouseXOffset = curr_x - lastMouseX;</w:t>
            </w:r>
          </w:p>
          <w:p w14:paraId="17CB7E17"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mouseYOffset = lastMouseY - curr_y;</w:t>
            </w:r>
          </w:p>
          <w:p w14:paraId="74B10335" w14:textId="77777777" w:rsidR="00BD67D0" w:rsidRPr="0046556D" w:rsidRDefault="00BD67D0" w:rsidP="00BD67D0">
            <w:pPr>
              <w:ind w:firstLine="0"/>
              <w:rPr>
                <w:rFonts w:ascii="Courier New" w:hAnsi="Courier New" w:cs="Courier New"/>
                <w:sz w:val="18"/>
                <w:szCs w:val="18"/>
              </w:rPr>
            </w:pPr>
          </w:p>
          <w:p w14:paraId="45D4F3B3"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 updates with new mouse coordinates</w:t>
            </w:r>
          </w:p>
          <w:p w14:paraId="15960627"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lastMouseX = curr_x;</w:t>
            </w:r>
          </w:p>
          <w:p w14:paraId="3776BDC4"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lastMouseY = curr_y;</w:t>
            </w:r>
          </w:p>
          <w:p w14:paraId="615AD980" w14:textId="77777777" w:rsidR="00BD67D0" w:rsidRPr="0046556D" w:rsidRDefault="00BD67D0" w:rsidP="00BD67D0">
            <w:pPr>
              <w:ind w:firstLine="0"/>
              <w:rPr>
                <w:rFonts w:ascii="Courier New" w:hAnsi="Courier New" w:cs="Courier New"/>
                <w:sz w:val="18"/>
                <w:szCs w:val="18"/>
              </w:rPr>
            </w:pPr>
          </w:p>
          <w:p w14:paraId="7556E068"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 applies sensitivity to mouse direction</w:t>
            </w:r>
          </w:p>
          <w:p w14:paraId="20EBFEFA"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mouseXOffset *= sensitivity;</w:t>
            </w:r>
          </w:p>
          <w:p w14:paraId="18A186C7"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mouseYOffset *= sensitivity;</w:t>
            </w:r>
          </w:p>
          <w:p w14:paraId="07BC3E7D" w14:textId="77777777" w:rsidR="00BD67D0" w:rsidRPr="0046556D" w:rsidRDefault="00BD67D0" w:rsidP="00BD67D0">
            <w:pPr>
              <w:ind w:firstLine="0"/>
              <w:rPr>
                <w:rFonts w:ascii="Courier New" w:hAnsi="Courier New" w:cs="Courier New"/>
                <w:sz w:val="18"/>
                <w:szCs w:val="18"/>
              </w:rPr>
            </w:pPr>
          </w:p>
          <w:p w14:paraId="5BB5EBBE"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 get the direction of the mouse</w:t>
            </w:r>
          </w:p>
          <w:p w14:paraId="6D21C9E9"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 if there is changes in yaw, then it is moving along X</w:t>
            </w:r>
          </w:p>
          <w:p w14:paraId="444BF372"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if ((yaw != yaw + mouseXOffset) &amp;&amp; (pitch == pitch + mouseYOffset)) {</w:t>
            </w:r>
          </w:p>
          <w:p w14:paraId="30C7235F" w14:textId="77777777" w:rsidR="00BD67D0" w:rsidRPr="0046556D" w:rsidRDefault="00BD67D0" w:rsidP="00BD67D0">
            <w:pPr>
              <w:ind w:firstLine="0"/>
              <w:rPr>
                <w:rFonts w:ascii="Courier New" w:hAnsi="Courier New" w:cs="Courier New"/>
                <w:sz w:val="18"/>
                <w:szCs w:val="18"/>
              </w:rPr>
            </w:pPr>
          </w:p>
          <w:p w14:paraId="62A4CDE0"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 increment yaw</w:t>
            </w:r>
          </w:p>
          <w:p w14:paraId="677AE676"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yaw += mouseXOffset;</w:t>
            </w:r>
          </w:p>
          <w:p w14:paraId="70E81FC5" w14:textId="77777777" w:rsidR="00BD67D0" w:rsidRPr="0046556D" w:rsidRDefault="00BD67D0" w:rsidP="00BD67D0">
            <w:pPr>
              <w:ind w:firstLine="0"/>
              <w:rPr>
                <w:rFonts w:ascii="Courier New" w:hAnsi="Courier New" w:cs="Courier New"/>
                <w:sz w:val="18"/>
                <w:szCs w:val="18"/>
              </w:rPr>
            </w:pPr>
          </w:p>
          <w:p w14:paraId="1417BFC8"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else movement in y</w:t>
            </w:r>
          </w:p>
          <w:p w14:paraId="6E250ED4"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 else if ((pitch != pitch+mouseYOffset) &amp;&amp; (yaw == yaw+mouseXOffset)) {</w:t>
            </w:r>
          </w:p>
          <w:p w14:paraId="1EB6DD8B" w14:textId="77777777" w:rsidR="00BD67D0" w:rsidRPr="0046556D" w:rsidRDefault="00BD67D0" w:rsidP="00BD67D0">
            <w:pPr>
              <w:ind w:firstLine="0"/>
              <w:rPr>
                <w:rFonts w:ascii="Courier New" w:hAnsi="Courier New" w:cs="Courier New"/>
                <w:sz w:val="18"/>
                <w:szCs w:val="18"/>
              </w:rPr>
            </w:pPr>
          </w:p>
          <w:p w14:paraId="685DE127"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 increment y to move vertical</w:t>
            </w:r>
          </w:p>
          <w:p w14:paraId="74939631"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pitch += mouseYOffset;</w:t>
            </w:r>
          </w:p>
          <w:p w14:paraId="5CF5CDC2"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w:t>
            </w:r>
          </w:p>
          <w:p w14:paraId="5CE38456"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front.x = 10.0f * cos(yaw);</w:t>
            </w:r>
          </w:p>
          <w:p w14:paraId="1F58B08F"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front.y = 10.0f * sin(pitch);</w:t>
            </w:r>
          </w:p>
          <w:p w14:paraId="287A2535"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front.z = sin(yaw) * cos(pitch) * 10.0f;</w:t>
            </w:r>
          </w:p>
          <w:p w14:paraId="70F23220"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w:t>
            </w:r>
          </w:p>
          <w:p w14:paraId="1679E798" w14:textId="77777777" w:rsidR="00BD67D0" w:rsidRPr="0046556D" w:rsidRDefault="00BD67D0" w:rsidP="00BD67D0">
            <w:pPr>
              <w:ind w:firstLine="0"/>
              <w:rPr>
                <w:rFonts w:ascii="Courier New" w:hAnsi="Courier New" w:cs="Courier New"/>
                <w:sz w:val="18"/>
                <w:szCs w:val="18"/>
              </w:rPr>
            </w:pPr>
          </w:p>
          <w:p w14:paraId="5DB67055"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 check if user is zooming, alt, right mouse button and down</w:t>
            </w:r>
          </w:p>
          <w:p w14:paraId="3B005CF9" w14:textId="77777777" w:rsidR="00BD67D0" w:rsidRPr="0046556D" w:rsidRDefault="00BD67D0" w:rsidP="00BD67D0">
            <w:pPr>
              <w:ind w:firstLine="0"/>
              <w:rPr>
                <w:rFonts w:ascii="Courier New" w:hAnsi="Courier New" w:cs="Courier New"/>
                <w:sz w:val="18"/>
                <w:szCs w:val="18"/>
              </w:rPr>
            </w:pPr>
          </w:p>
          <w:p w14:paraId="17FB8C1C"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lastRenderedPageBreak/>
              <w:t xml:space="preserve">    if (checkZoom) {</w:t>
            </w:r>
          </w:p>
          <w:p w14:paraId="283AC4DF" w14:textId="77777777" w:rsidR="00BD67D0" w:rsidRPr="0046556D" w:rsidRDefault="00BD67D0" w:rsidP="00BD67D0">
            <w:pPr>
              <w:ind w:firstLine="0"/>
              <w:rPr>
                <w:rFonts w:ascii="Courier New" w:hAnsi="Courier New" w:cs="Courier New"/>
                <w:sz w:val="18"/>
                <w:szCs w:val="18"/>
              </w:rPr>
            </w:pPr>
          </w:p>
          <w:p w14:paraId="719F696A"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 determine the direction of the movement, either up or down</w:t>
            </w:r>
          </w:p>
          <w:p w14:paraId="0B9BEF83"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if (lastMouseY &lt; curr_y) {</w:t>
            </w:r>
          </w:p>
          <w:p w14:paraId="78402C8F"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 mouse moving up on y</w:t>
            </w:r>
          </w:p>
          <w:p w14:paraId="50FA5E16" w14:textId="77777777" w:rsidR="00BD67D0" w:rsidRPr="0046556D" w:rsidRDefault="00BD67D0" w:rsidP="00BD67D0">
            <w:pPr>
              <w:ind w:firstLine="0"/>
              <w:rPr>
                <w:rFonts w:ascii="Courier New" w:hAnsi="Courier New" w:cs="Courier New"/>
                <w:sz w:val="18"/>
                <w:szCs w:val="18"/>
              </w:rPr>
            </w:pPr>
          </w:p>
          <w:p w14:paraId="2FF860D0"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 decrement scale values, zoom in</w:t>
            </w:r>
          </w:p>
          <w:p w14:paraId="66A6D7D6"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scale_by_x -= 0.1f;</w:t>
            </w:r>
          </w:p>
          <w:p w14:paraId="29B32980"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scale_by_y -= 0.1f;</w:t>
            </w:r>
          </w:p>
          <w:p w14:paraId="594BD789"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scale_by_z -= 0.1f;</w:t>
            </w:r>
          </w:p>
          <w:p w14:paraId="4D9879E9" w14:textId="77777777" w:rsidR="00BD67D0" w:rsidRPr="0046556D" w:rsidRDefault="00BD67D0" w:rsidP="00BD67D0">
            <w:pPr>
              <w:ind w:firstLine="0"/>
              <w:rPr>
                <w:rFonts w:ascii="Courier New" w:hAnsi="Courier New" w:cs="Courier New"/>
                <w:sz w:val="18"/>
                <w:szCs w:val="18"/>
              </w:rPr>
            </w:pPr>
          </w:p>
          <w:p w14:paraId="6D89C2FF"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 control zoom in size</w:t>
            </w:r>
          </w:p>
          <w:p w14:paraId="590AAB4B"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if (scale_by_z &lt; 0.2f) {</w:t>
            </w:r>
          </w:p>
          <w:p w14:paraId="095A436D"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scale_by_x = 0.2f;</w:t>
            </w:r>
          </w:p>
          <w:p w14:paraId="66D964A4"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scale_by_y = 0.2f;</w:t>
            </w:r>
          </w:p>
          <w:p w14:paraId="3CF6E2B0"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scale_by_z = 0.2f;</w:t>
            </w:r>
          </w:p>
          <w:p w14:paraId="66633E1F"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w:t>
            </w:r>
          </w:p>
          <w:p w14:paraId="08531058" w14:textId="77777777" w:rsidR="00BD67D0" w:rsidRPr="0046556D" w:rsidRDefault="00BD67D0" w:rsidP="00BD67D0">
            <w:pPr>
              <w:ind w:firstLine="0"/>
              <w:rPr>
                <w:rFonts w:ascii="Courier New" w:hAnsi="Courier New" w:cs="Courier New"/>
                <w:sz w:val="18"/>
                <w:szCs w:val="18"/>
              </w:rPr>
            </w:pPr>
          </w:p>
          <w:p w14:paraId="75A6B4B7"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 redisplay</w:t>
            </w:r>
          </w:p>
          <w:p w14:paraId="176FCBE4"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glutPostRedisplay();</w:t>
            </w:r>
          </w:p>
          <w:p w14:paraId="36EDA399" w14:textId="77777777" w:rsidR="00BD67D0" w:rsidRPr="0046556D" w:rsidRDefault="00BD67D0" w:rsidP="00BD67D0">
            <w:pPr>
              <w:ind w:firstLine="0"/>
              <w:rPr>
                <w:rFonts w:ascii="Courier New" w:hAnsi="Courier New" w:cs="Courier New"/>
                <w:sz w:val="18"/>
                <w:szCs w:val="18"/>
              </w:rPr>
            </w:pPr>
          </w:p>
          <w:p w14:paraId="55AA0025"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 else {  // zoom in</w:t>
            </w:r>
          </w:p>
          <w:p w14:paraId="75D463EE"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 mouse down up on y</w:t>
            </w:r>
          </w:p>
          <w:p w14:paraId="700A8F27" w14:textId="77777777" w:rsidR="00BD67D0" w:rsidRPr="0046556D" w:rsidRDefault="00BD67D0" w:rsidP="00BD67D0">
            <w:pPr>
              <w:ind w:firstLine="0"/>
              <w:rPr>
                <w:rFonts w:ascii="Courier New" w:hAnsi="Courier New" w:cs="Courier New"/>
                <w:sz w:val="18"/>
                <w:szCs w:val="18"/>
              </w:rPr>
            </w:pPr>
          </w:p>
          <w:p w14:paraId="6022C85F"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 increment scale values</w:t>
            </w:r>
          </w:p>
          <w:p w14:paraId="316DD26F"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scale_by_x += 0.1f;</w:t>
            </w:r>
          </w:p>
          <w:p w14:paraId="5D2EB1B5"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scale_by_y += 0.1f;</w:t>
            </w:r>
          </w:p>
          <w:p w14:paraId="63644E3C"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scale_by_z += 0.1f;</w:t>
            </w:r>
          </w:p>
          <w:p w14:paraId="1A1A39B4" w14:textId="77777777" w:rsidR="00BD67D0" w:rsidRPr="0046556D" w:rsidRDefault="00BD67D0" w:rsidP="00BD67D0">
            <w:pPr>
              <w:ind w:firstLine="0"/>
              <w:rPr>
                <w:rFonts w:ascii="Courier New" w:hAnsi="Courier New" w:cs="Courier New"/>
                <w:sz w:val="18"/>
                <w:szCs w:val="18"/>
              </w:rPr>
            </w:pPr>
          </w:p>
          <w:p w14:paraId="7B246310"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glutPostRedisplay();</w:t>
            </w:r>
          </w:p>
          <w:p w14:paraId="3DF95140"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w:t>
            </w:r>
          </w:p>
          <w:p w14:paraId="20AEE895" w14:textId="77777777" w:rsidR="00BD67D0" w:rsidRPr="0046556D" w:rsidRDefault="00BD67D0" w:rsidP="00BD67D0">
            <w:pPr>
              <w:ind w:firstLine="0"/>
              <w:rPr>
                <w:rFonts w:ascii="Courier New" w:hAnsi="Courier New" w:cs="Courier New"/>
                <w:sz w:val="18"/>
                <w:szCs w:val="18"/>
              </w:rPr>
            </w:pPr>
          </w:p>
          <w:p w14:paraId="711D57EB"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 update x and y</w:t>
            </w:r>
          </w:p>
          <w:p w14:paraId="0DC2D0A1"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lastMouseY = curr_y;</w:t>
            </w:r>
          </w:p>
          <w:p w14:paraId="05CA6684"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lastMouseX = curr_x;</w:t>
            </w:r>
          </w:p>
          <w:p w14:paraId="40CB8801"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w:t>
            </w:r>
          </w:p>
          <w:p w14:paraId="5B2D7517"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w:t>
            </w:r>
          </w:p>
          <w:p w14:paraId="79F1CE51" w14:textId="77777777" w:rsidR="00BD67D0" w:rsidRPr="0046556D" w:rsidRDefault="00BD67D0" w:rsidP="00BD67D0">
            <w:pPr>
              <w:ind w:firstLine="0"/>
              <w:rPr>
                <w:rFonts w:ascii="Courier New" w:hAnsi="Courier New" w:cs="Courier New"/>
                <w:sz w:val="18"/>
                <w:szCs w:val="18"/>
              </w:rPr>
            </w:pPr>
          </w:p>
          <w:p w14:paraId="4C84E6E5"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Detects mouse clicks</w:t>
            </w:r>
          </w:p>
          <w:p w14:paraId="219AC792"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void OnMouseClicks(int button, int state, int x, int y) {</w:t>
            </w:r>
          </w:p>
          <w:p w14:paraId="49E6E07D"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modifierKey = glutGetModifiers(); // checks for modifier keys like alt, shif and ctrl</w:t>
            </w:r>
          </w:p>
          <w:p w14:paraId="393EFAF2"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checkMotion = false;              //set checkMotion to false</w:t>
            </w:r>
          </w:p>
          <w:p w14:paraId="402DE018" w14:textId="77777777" w:rsidR="00BD67D0" w:rsidRPr="0046556D" w:rsidRDefault="00BD67D0" w:rsidP="00BD67D0">
            <w:pPr>
              <w:ind w:firstLine="0"/>
              <w:rPr>
                <w:rFonts w:ascii="Courier New" w:hAnsi="Courier New" w:cs="Courier New"/>
                <w:sz w:val="18"/>
                <w:szCs w:val="18"/>
              </w:rPr>
            </w:pPr>
          </w:p>
          <w:p w14:paraId="3AFACBD1"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check if button is left, and mod is alt and state is down, all should be true</w:t>
            </w:r>
          </w:p>
          <w:p w14:paraId="4269D543"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if ((button == GLUT_LEFT_BUTTON) &amp;&amp; (modifierKey == GLUT_ACTIVE_ALT) &amp;&amp; (state == GLUT_DOWN)) {</w:t>
            </w:r>
          </w:p>
          <w:p w14:paraId="712737FD" w14:textId="77777777" w:rsidR="00BD67D0" w:rsidRPr="0046556D" w:rsidRDefault="00BD67D0" w:rsidP="00BD67D0">
            <w:pPr>
              <w:ind w:firstLine="0"/>
              <w:rPr>
                <w:rFonts w:ascii="Courier New" w:hAnsi="Courier New" w:cs="Courier New"/>
                <w:sz w:val="18"/>
                <w:szCs w:val="18"/>
              </w:rPr>
            </w:pPr>
          </w:p>
          <w:p w14:paraId="089BDE26"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checkMotion = true;    // set motion true</w:t>
            </w:r>
          </w:p>
          <w:p w14:paraId="5EA60762"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checkZoom = false;     // set zoom false</w:t>
            </w:r>
          </w:p>
          <w:p w14:paraId="2276218E" w14:textId="77777777" w:rsidR="00BD67D0" w:rsidRPr="0046556D" w:rsidRDefault="00BD67D0" w:rsidP="00BD67D0">
            <w:pPr>
              <w:ind w:firstLine="0"/>
              <w:rPr>
                <w:rFonts w:ascii="Courier New" w:hAnsi="Courier New" w:cs="Courier New"/>
                <w:sz w:val="18"/>
                <w:szCs w:val="18"/>
              </w:rPr>
            </w:pPr>
          </w:p>
          <w:p w14:paraId="28F20E18"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 else if ((button == GLUT_RIGHT_BUTTON) &amp;&amp; (modifierKey == GLUT_ACTIVE_ALT) &amp;&amp; (state == GLUT_DOWN)) {</w:t>
            </w:r>
          </w:p>
          <w:p w14:paraId="69136976" w14:textId="77777777" w:rsidR="00BD67D0" w:rsidRPr="0046556D" w:rsidRDefault="00BD67D0" w:rsidP="00BD67D0">
            <w:pPr>
              <w:ind w:firstLine="0"/>
              <w:rPr>
                <w:rFonts w:ascii="Courier New" w:hAnsi="Courier New" w:cs="Courier New"/>
                <w:sz w:val="18"/>
                <w:szCs w:val="18"/>
              </w:rPr>
            </w:pPr>
          </w:p>
          <w:p w14:paraId="28C1BD4B"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checkMotion = false;   // set motion false</w:t>
            </w:r>
          </w:p>
          <w:p w14:paraId="2B87AF87"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lastRenderedPageBreak/>
              <w:t xml:space="preserve">        checkZoom = true;      // set zoom true</w:t>
            </w:r>
          </w:p>
          <w:p w14:paraId="0F659A40" w14:textId="77777777" w:rsidR="00BD67D0" w:rsidRPr="0046556D" w:rsidRDefault="00BD67D0" w:rsidP="00BD67D0">
            <w:pPr>
              <w:ind w:firstLine="0"/>
              <w:rPr>
                <w:rFonts w:ascii="Courier New" w:hAnsi="Courier New" w:cs="Courier New"/>
                <w:sz w:val="18"/>
                <w:szCs w:val="18"/>
              </w:rPr>
            </w:pPr>
            <w:r w:rsidRPr="0046556D">
              <w:rPr>
                <w:rFonts w:ascii="Courier New" w:hAnsi="Courier New" w:cs="Courier New"/>
                <w:sz w:val="18"/>
                <w:szCs w:val="18"/>
              </w:rPr>
              <w:t xml:space="preserve">    }</w:t>
            </w:r>
          </w:p>
          <w:p w14:paraId="47DB3250" w14:textId="77777777" w:rsidR="00BD67D0" w:rsidRPr="004D7F5E" w:rsidRDefault="00BD67D0" w:rsidP="00BD67D0">
            <w:pPr>
              <w:ind w:firstLine="0"/>
              <w:rPr>
                <w:rFonts w:ascii="Courier New" w:hAnsi="Courier New" w:cs="Courier New"/>
                <w:sz w:val="20"/>
                <w:szCs w:val="20"/>
              </w:rPr>
            </w:pPr>
            <w:r w:rsidRPr="004C2DF7">
              <w:rPr>
                <w:rFonts w:ascii="Courier New" w:hAnsi="Courier New" w:cs="Courier New"/>
                <w:sz w:val="20"/>
                <w:szCs w:val="20"/>
              </w:rPr>
              <w:t>}</w:t>
            </w:r>
          </w:p>
        </w:tc>
      </w:tr>
    </w:tbl>
    <w:p w14:paraId="00B772C8" w14:textId="17DF7C20" w:rsidR="006438CD" w:rsidRDefault="006438CD">
      <w:r>
        <w:lastRenderedPageBreak/>
        <w:br w:type="page"/>
      </w:r>
    </w:p>
    <w:p w14:paraId="178E70D8" w14:textId="77777777" w:rsidR="006438CD" w:rsidRDefault="006438CD" w:rsidP="006438CD">
      <w:pPr>
        <w:pStyle w:val="Heading1"/>
      </w:pPr>
      <w:bookmarkStart w:id="9" w:name="_Toc51536870"/>
      <w:r>
        <w:lastRenderedPageBreak/>
        <w:t>Artifact with Enhancements</w:t>
      </w:r>
      <w:bookmarkEnd w:id="9"/>
    </w:p>
    <w:tbl>
      <w:tblPr>
        <w:tblStyle w:val="TableGrid"/>
        <w:tblW w:w="0" w:type="auto"/>
        <w:tblLook w:val="04A0" w:firstRow="1" w:lastRow="0" w:firstColumn="1" w:lastColumn="0" w:noHBand="0" w:noVBand="1"/>
      </w:tblPr>
      <w:tblGrid>
        <w:gridCol w:w="18710"/>
      </w:tblGrid>
      <w:tr w:rsidR="005B096C" w14:paraId="4252DA6A" w14:textId="77777777" w:rsidTr="005B096C">
        <w:tc>
          <w:tcPr>
            <w:tcW w:w="18710" w:type="dxa"/>
          </w:tcPr>
          <w:p w14:paraId="3AE62DA9"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w:t>
            </w:r>
          </w:p>
          <w:p w14:paraId="2B727CF2"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 Name:       William Moore</w:t>
            </w:r>
          </w:p>
          <w:p w14:paraId="62300D81"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 School:     Southern New Hampshire University</w:t>
            </w:r>
          </w:p>
          <w:p w14:paraId="6882F38A"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 Class:      CS-499-Q1527 Computer Science Capstone 20EW1</w:t>
            </w:r>
          </w:p>
          <w:p w14:paraId="02C5E1A2"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 Assignment: 7-1 Final Submission with Enhancements</w:t>
            </w:r>
          </w:p>
          <w:p w14:paraId="7C6DB7EC"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w:t>
            </w:r>
          </w:p>
          <w:p w14:paraId="1835E228" w14:textId="77777777" w:rsidR="005B096C" w:rsidRPr="005B096C" w:rsidRDefault="005B096C" w:rsidP="005B096C">
            <w:pPr>
              <w:ind w:firstLine="0"/>
              <w:rPr>
                <w:rFonts w:ascii="Courier New" w:hAnsi="Courier New" w:cs="Courier New"/>
                <w:sz w:val="18"/>
                <w:szCs w:val="18"/>
              </w:rPr>
            </w:pPr>
          </w:p>
          <w:p w14:paraId="6631E807"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Header Inclusions</w:t>
            </w:r>
          </w:p>
          <w:p w14:paraId="239F4A08"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include &lt;iostream&gt;      // Includes C++ i/o stream</w:t>
            </w:r>
          </w:p>
          <w:p w14:paraId="30E7E78E"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include &lt;GL/glew.h&gt;     // Includes glew header</w:t>
            </w:r>
          </w:p>
          <w:p w14:paraId="4BAAF379"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include &lt;GL/freeglut.h&gt; // Include the freeglut header file</w:t>
            </w:r>
          </w:p>
          <w:p w14:paraId="784B4E55" w14:textId="77777777" w:rsidR="005B096C" w:rsidRPr="005B096C" w:rsidRDefault="005B096C" w:rsidP="005B096C">
            <w:pPr>
              <w:ind w:firstLine="0"/>
              <w:rPr>
                <w:rFonts w:ascii="Courier New" w:hAnsi="Courier New" w:cs="Courier New"/>
                <w:sz w:val="18"/>
                <w:szCs w:val="18"/>
              </w:rPr>
            </w:pPr>
          </w:p>
          <w:p w14:paraId="7C0909DD"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GLM Math Header inclusions</w:t>
            </w:r>
          </w:p>
          <w:p w14:paraId="01CC4E36"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include &lt;glm/glm.hpp&gt;</w:t>
            </w:r>
          </w:p>
          <w:p w14:paraId="15E128E3"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include &lt;glm/gtc/matrix_transform.hpp&gt;</w:t>
            </w:r>
          </w:p>
          <w:p w14:paraId="79EA59F1"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include &lt;glm/gtc/type_ptr.hpp&gt;</w:t>
            </w:r>
          </w:p>
          <w:p w14:paraId="2E895C5A" w14:textId="77777777" w:rsidR="005B096C" w:rsidRPr="005B096C" w:rsidRDefault="005B096C" w:rsidP="005B096C">
            <w:pPr>
              <w:ind w:firstLine="0"/>
              <w:rPr>
                <w:rFonts w:ascii="Courier New" w:hAnsi="Courier New" w:cs="Courier New"/>
                <w:sz w:val="18"/>
                <w:szCs w:val="18"/>
              </w:rPr>
            </w:pPr>
          </w:p>
          <w:p w14:paraId="66A8AE74"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rgb color definitions for the basic colors</w:t>
            </w:r>
          </w:p>
          <w:p w14:paraId="70397619"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define Red          1.0f, 0.0f, 0.0f</w:t>
            </w:r>
          </w:p>
          <w:p w14:paraId="677494BE"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define Green        0.0f, 1.0f, 0.0f</w:t>
            </w:r>
          </w:p>
          <w:p w14:paraId="7E7B1A02"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define Blue         0.0f, 0.0f, 1.0f</w:t>
            </w:r>
          </w:p>
          <w:p w14:paraId="53A1A886"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define Yellow       1.0f, 1.0f, 0.0f</w:t>
            </w:r>
          </w:p>
          <w:p w14:paraId="7BCB08CC"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define Cyan         0.0f, 1.0f, 1.0f</w:t>
            </w:r>
          </w:p>
          <w:p w14:paraId="371D7E6F"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define Magenta      1.0f, 0.0f, 1.0f</w:t>
            </w:r>
          </w:p>
          <w:p w14:paraId="018839C7"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define White        1.0f, 1.0f, 1.0f</w:t>
            </w:r>
          </w:p>
          <w:p w14:paraId="621D256A"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define Black        0.0f, 0.0f, 0.0f</w:t>
            </w:r>
          </w:p>
          <w:p w14:paraId="13312E1A"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define DullGreen    0.0f, 0.5f, 0.4f</w:t>
            </w:r>
          </w:p>
          <w:p w14:paraId="60C24B2C"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define Grey         0.5f, 0.5f, 0.5f</w:t>
            </w:r>
          </w:p>
          <w:p w14:paraId="18CACBE0" w14:textId="77777777" w:rsidR="005B096C" w:rsidRPr="005B096C" w:rsidRDefault="005B096C" w:rsidP="005B096C">
            <w:pPr>
              <w:ind w:firstLine="0"/>
              <w:rPr>
                <w:rFonts w:ascii="Courier New" w:hAnsi="Courier New" w:cs="Courier New"/>
                <w:sz w:val="18"/>
                <w:szCs w:val="18"/>
              </w:rPr>
            </w:pPr>
          </w:p>
          <w:p w14:paraId="36FC11A3"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using namespace std;     // use standard namespace</w:t>
            </w:r>
          </w:p>
          <w:p w14:paraId="7F3D7C11" w14:textId="77777777" w:rsidR="005B096C" w:rsidRPr="005B096C" w:rsidRDefault="005B096C" w:rsidP="005B096C">
            <w:pPr>
              <w:ind w:firstLine="0"/>
              <w:rPr>
                <w:rFonts w:ascii="Courier New" w:hAnsi="Courier New" w:cs="Courier New"/>
                <w:sz w:val="18"/>
                <w:szCs w:val="18"/>
              </w:rPr>
            </w:pPr>
          </w:p>
          <w:p w14:paraId="74CDA0EB"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define WINDOW_TITLE "7-1 Final Project with Enhancements (William Moore)"   // Macro for window title</w:t>
            </w:r>
          </w:p>
          <w:p w14:paraId="0FA3443F" w14:textId="77777777" w:rsidR="005B096C" w:rsidRPr="005B096C" w:rsidRDefault="005B096C" w:rsidP="005B096C">
            <w:pPr>
              <w:ind w:firstLine="0"/>
              <w:rPr>
                <w:rFonts w:ascii="Courier New" w:hAnsi="Courier New" w:cs="Courier New"/>
                <w:sz w:val="18"/>
                <w:szCs w:val="18"/>
              </w:rPr>
            </w:pPr>
          </w:p>
          <w:p w14:paraId="057DD585"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shader source macro</w:t>
            </w:r>
          </w:p>
          <w:p w14:paraId="4774FE5F"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ifndef GLSL</w:t>
            </w:r>
          </w:p>
          <w:p w14:paraId="6E4F5F0C"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define GLSL(Version, Source) "#version " #Version "\n" #Source</w:t>
            </w:r>
          </w:p>
          <w:p w14:paraId="75FE35B5"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endif</w:t>
            </w:r>
          </w:p>
          <w:p w14:paraId="345F65C1" w14:textId="77777777" w:rsidR="005B096C" w:rsidRPr="005B096C" w:rsidRDefault="005B096C" w:rsidP="005B096C">
            <w:pPr>
              <w:ind w:firstLine="0"/>
              <w:rPr>
                <w:rFonts w:ascii="Courier New" w:hAnsi="Courier New" w:cs="Courier New"/>
                <w:sz w:val="18"/>
                <w:szCs w:val="18"/>
              </w:rPr>
            </w:pPr>
          </w:p>
          <w:p w14:paraId="4ACF6079"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Variable declarations for shader, window size initialization, buffer and array objects</w:t>
            </w:r>
          </w:p>
          <w:p w14:paraId="10B4E71D"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GLint shaderProgram;</w:t>
            </w:r>
          </w:p>
          <w:p w14:paraId="0712FF42"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GLint lampShaderProgram;</w:t>
            </w:r>
          </w:p>
          <w:p w14:paraId="7ED73188"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GLint WindowWidth = 800;</w:t>
            </w:r>
          </w:p>
          <w:p w14:paraId="20943534"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GLint WindowHeight = 600;</w:t>
            </w:r>
          </w:p>
          <w:p w14:paraId="70C9DD09"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GLuint VBO, VAO, LightVAO, EBO, texture;</w:t>
            </w:r>
          </w:p>
          <w:p w14:paraId="0B31979C" w14:textId="77777777" w:rsidR="005B096C" w:rsidRPr="005B096C" w:rsidRDefault="005B096C" w:rsidP="005B096C">
            <w:pPr>
              <w:ind w:firstLine="0"/>
              <w:rPr>
                <w:rFonts w:ascii="Courier New" w:hAnsi="Courier New" w:cs="Courier New"/>
                <w:sz w:val="18"/>
                <w:szCs w:val="18"/>
              </w:rPr>
            </w:pPr>
          </w:p>
          <w:p w14:paraId="08920089"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GLfloat cameraSpeed = 0.0005f;  // Movement speed per frame</w:t>
            </w:r>
          </w:p>
          <w:p w14:paraId="642B3879" w14:textId="77777777" w:rsidR="005B096C" w:rsidRPr="005B096C" w:rsidRDefault="005B096C" w:rsidP="005B096C">
            <w:pPr>
              <w:ind w:firstLine="0"/>
              <w:rPr>
                <w:rFonts w:ascii="Courier New" w:hAnsi="Courier New" w:cs="Courier New"/>
                <w:sz w:val="18"/>
                <w:szCs w:val="18"/>
              </w:rPr>
            </w:pPr>
          </w:p>
          <w:p w14:paraId="69225657"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GLchar currentKey;              // Will store key pressed</w:t>
            </w:r>
          </w:p>
          <w:p w14:paraId="65574662" w14:textId="77777777" w:rsidR="005B096C" w:rsidRPr="005B096C" w:rsidRDefault="005B096C" w:rsidP="005B096C">
            <w:pPr>
              <w:ind w:firstLine="0"/>
              <w:rPr>
                <w:rFonts w:ascii="Courier New" w:hAnsi="Courier New" w:cs="Courier New"/>
                <w:sz w:val="18"/>
                <w:szCs w:val="18"/>
              </w:rPr>
            </w:pPr>
          </w:p>
          <w:p w14:paraId="60340454"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int modifierKey;</w:t>
            </w:r>
          </w:p>
          <w:p w14:paraId="4696E57A" w14:textId="77777777" w:rsidR="005B096C" w:rsidRPr="005B096C" w:rsidRDefault="005B096C" w:rsidP="005B096C">
            <w:pPr>
              <w:ind w:firstLine="0"/>
              <w:rPr>
                <w:rFonts w:ascii="Courier New" w:hAnsi="Courier New" w:cs="Courier New"/>
                <w:sz w:val="18"/>
                <w:szCs w:val="18"/>
              </w:rPr>
            </w:pPr>
          </w:p>
          <w:p w14:paraId="25EE66CB"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bool bUsePerspectiveView = true;</w:t>
            </w:r>
          </w:p>
          <w:p w14:paraId="45EA3BAF" w14:textId="77777777" w:rsidR="005B096C" w:rsidRPr="005B096C" w:rsidRDefault="005B096C" w:rsidP="005B096C">
            <w:pPr>
              <w:ind w:firstLine="0"/>
              <w:rPr>
                <w:rFonts w:ascii="Courier New" w:hAnsi="Courier New" w:cs="Courier New"/>
                <w:sz w:val="18"/>
                <w:szCs w:val="18"/>
              </w:rPr>
            </w:pPr>
          </w:p>
          <w:p w14:paraId="46007C6B"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pyramid and light color, 0.6f, 0.5f, 0.75f</w:t>
            </w:r>
          </w:p>
          <w:p w14:paraId="1BB1F887"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glm::vec3 objectColor(1.0f, 1.0f, 1.0f);</w:t>
            </w:r>
          </w:p>
          <w:p w14:paraId="15981CDA" w14:textId="77777777" w:rsidR="005B096C" w:rsidRPr="005B096C" w:rsidRDefault="005B096C" w:rsidP="005B096C">
            <w:pPr>
              <w:ind w:firstLine="0"/>
              <w:rPr>
                <w:rFonts w:ascii="Courier New" w:hAnsi="Courier New" w:cs="Courier New"/>
                <w:sz w:val="18"/>
                <w:szCs w:val="18"/>
              </w:rPr>
            </w:pPr>
          </w:p>
          <w:p w14:paraId="07978774"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Key Light position and scale</w:t>
            </w:r>
          </w:p>
          <w:p w14:paraId="5B341FB7"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glm::vec3 keyLightPosition(-0.8f, 0.0f, 15.0f);   // left side of pyramid in foreground</w:t>
            </w:r>
          </w:p>
          <w:p w14:paraId="79B1A09E"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glm::vec3 keyLightScale(0.1f);</w:t>
            </w:r>
          </w:p>
          <w:p w14:paraId="2E6BD83E"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glm::vec3 keyLightColor(Green);</w:t>
            </w:r>
          </w:p>
          <w:p w14:paraId="7A538C53" w14:textId="77777777" w:rsidR="005B096C" w:rsidRPr="005B096C" w:rsidRDefault="005B096C" w:rsidP="005B096C">
            <w:pPr>
              <w:ind w:firstLine="0"/>
              <w:rPr>
                <w:rFonts w:ascii="Courier New" w:hAnsi="Courier New" w:cs="Courier New"/>
                <w:sz w:val="18"/>
                <w:szCs w:val="18"/>
              </w:rPr>
            </w:pPr>
          </w:p>
          <w:p w14:paraId="723B4921"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Fill Light position and scale</w:t>
            </w:r>
          </w:p>
          <w:p w14:paraId="6771764A"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glm::vec3 fillLightPosition(0.5f, 0.5f, -5.0f);   // right back side of the pyramid</w:t>
            </w:r>
          </w:p>
          <w:p w14:paraId="06D3E61A"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glm::vec3 fillLightScale(0.3f);</w:t>
            </w:r>
          </w:p>
          <w:p w14:paraId="0A2F3888"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glm::vec3 fillLightColor(Red);</w:t>
            </w:r>
          </w:p>
          <w:p w14:paraId="50987F04" w14:textId="77777777" w:rsidR="005B096C" w:rsidRPr="005B096C" w:rsidRDefault="005B096C" w:rsidP="005B096C">
            <w:pPr>
              <w:ind w:firstLine="0"/>
              <w:rPr>
                <w:rFonts w:ascii="Courier New" w:hAnsi="Courier New" w:cs="Courier New"/>
                <w:sz w:val="18"/>
                <w:szCs w:val="18"/>
              </w:rPr>
            </w:pPr>
          </w:p>
          <w:p w14:paraId="054D8C7B"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GLfloat lastMouseX = 400;      // Locks mouse cursor at the center of the screen</w:t>
            </w:r>
          </w:p>
          <w:p w14:paraId="0B12FDDD"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GLfloat lastMouseY = 300;</w:t>
            </w:r>
          </w:p>
          <w:p w14:paraId="72A1BD15"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GLfloat mouseXOffset;          // Mouse offset, yaw and pitch variables</w:t>
            </w:r>
          </w:p>
          <w:p w14:paraId="41DFB881"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GLfloat mouseYOffset;</w:t>
            </w:r>
          </w:p>
          <w:p w14:paraId="3EB5F9AA"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GLfloat yaw = 0.0f;</w:t>
            </w:r>
          </w:p>
          <w:p w14:paraId="6637CF90"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GLfloat pitch = 0.0f;</w:t>
            </w:r>
          </w:p>
          <w:p w14:paraId="0622BB3B" w14:textId="77777777" w:rsidR="005B096C" w:rsidRPr="005B096C" w:rsidRDefault="005B096C" w:rsidP="005B096C">
            <w:pPr>
              <w:ind w:firstLine="0"/>
              <w:rPr>
                <w:rFonts w:ascii="Courier New" w:hAnsi="Courier New" w:cs="Courier New"/>
                <w:sz w:val="18"/>
                <w:szCs w:val="18"/>
              </w:rPr>
            </w:pPr>
          </w:p>
          <w:p w14:paraId="7D7579D5"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GLfloat scale_by_x=2.0f;</w:t>
            </w:r>
          </w:p>
          <w:p w14:paraId="1ECFD173"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GLfloat scale_by_y=2.0f;</w:t>
            </w:r>
          </w:p>
          <w:p w14:paraId="25A2E000"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GLfloat scale_by_z=2.0f;</w:t>
            </w:r>
          </w:p>
          <w:p w14:paraId="747834D1" w14:textId="77777777" w:rsidR="005B096C" w:rsidRPr="005B096C" w:rsidRDefault="005B096C" w:rsidP="005B096C">
            <w:pPr>
              <w:ind w:firstLine="0"/>
              <w:rPr>
                <w:rFonts w:ascii="Courier New" w:hAnsi="Courier New" w:cs="Courier New"/>
                <w:sz w:val="18"/>
                <w:szCs w:val="18"/>
              </w:rPr>
            </w:pPr>
          </w:p>
          <w:p w14:paraId="428F2771"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GLfloat sensitivity = 0.01f;    // Used for mouse / camera rotation sensitivity</w:t>
            </w:r>
          </w:p>
          <w:p w14:paraId="08E8FB16"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bool mouseDetected = true;</w:t>
            </w:r>
          </w:p>
          <w:p w14:paraId="6CF53715" w14:textId="77777777" w:rsidR="005B096C" w:rsidRPr="005B096C" w:rsidRDefault="005B096C" w:rsidP="005B096C">
            <w:pPr>
              <w:ind w:firstLine="0"/>
              <w:rPr>
                <w:rFonts w:ascii="Courier New" w:hAnsi="Courier New" w:cs="Courier New"/>
                <w:sz w:val="18"/>
                <w:szCs w:val="18"/>
              </w:rPr>
            </w:pPr>
          </w:p>
          <w:p w14:paraId="164F1465"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bool leftClickHold = false;</w:t>
            </w:r>
          </w:p>
          <w:p w14:paraId="72CE3297"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bool rightClickHold = false;</w:t>
            </w:r>
          </w:p>
          <w:p w14:paraId="6B77CB21" w14:textId="77777777" w:rsidR="005B096C" w:rsidRPr="005B096C" w:rsidRDefault="005B096C" w:rsidP="005B096C">
            <w:pPr>
              <w:ind w:firstLine="0"/>
              <w:rPr>
                <w:rFonts w:ascii="Courier New" w:hAnsi="Courier New" w:cs="Courier New"/>
                <w:sz w:val="18"/>
                <w:szCs w:val="18"/>
              </w:rPr>
            </w:pPr>
          </w:p>
          <w:p w14:paraId="6DB8AFFD"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const int ZOOM_IN   = 'w';</w:t>
            </w:r>
          </w:p>
          <w:p w14:paraId="6144789D"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const int ZOOM_OUT  = 's';</w:t>
            </w:r>
          </w:p>
          <w:p w14:paraId="1AD41B0B"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const int PAN_LEFT  = 'a';</w:t>
            </w:r>
          </w:p>
          <w:p w14:paraId="561E4013"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const int PAN_RIGHT = 'd';</w:t>
            </w:r>
          </w:p>
          <w:p w14:paraId="618CF2E4" w14:textId="77777777" w:rsidR="005B096C" w:rsidRPr="005B096C" w:rsidRDefault="005B096C" w:rsidP="005B096C">
            <w:pPr>
              <w:ind w:firstLine="0"/>
              <w:rPr>
                <w:rFonts w:ascii="Courier New" w:hAnsi="Courier New" w:cs="Courier New"/>
                <w:sz w:val="18"/>
                <w:szCs w:val="18"/>
              </w:rPr>
            </w:pPr>
          </w:p>
          <w:p w14:paraId="774EF46F"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bool rotate = false;</w:t>
            </w:r>
          </w:p>
          <w:p w14:paraId="2B043DD6"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bool checkMotion = false;</w:t>
            </w:r>
          </w:p>
          <w:p w14:paraId="5CC509CA"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bool checkZoom = false;</w:t>
            </w:r>
          </w:p>
          <w:p w14:paraId="0E157C6D" w14:textId="77777777" w:rsidR="005B096C" w:rsidRPr="005B096C" w:rsidRDefault="005B096C" w:rsidP="005B096C">
            <w:pPr>
              <w:ind w:firstLine="0"/>
              <w:rPr>
                <w:rFonts w:ascii="Courier New" w:hAnsi="Courier New" w:cs="Courier New"/>
                <w:sz w:val="18"/>
                <w:szCs w:val="18"/>
              </w:rPr>
            </w:pPr>
          </w:p>
          <w:p w14:paraId="6953269B"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Global vector declarations</w:t>
            </w:r>
          </w:p>
          <w:p w14:paraId="35FCED50"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glm::vec3 cameraPosition = glm::vec3(0.0f, 0.0f, 0.0f);        // Initial camera position, placed 5 units in Z</w:t>
            </w:r>
          </w:p>
          <w:p w14:paraId="4328EA35"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glm::vec3 CameraUpX = glm::vec3(1.0f, 0.0f, 0.0f);             // Temporary x unit vector</w:t>
            </w:r>
          </w:p>
          <w:p w14:paraId="13ADCC6C"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glm::vec3 CameraUpY = glm::vec3(0.0f, 1.0f, 0.0f);             // Temporary y unit vector</w:t>
            </w:r>
          </w:p>
          <w:p w14:paraId="0D88048F"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glm::vec3 CameraForwardZ = glm::vec3(0.0f, 0.0f, -1.0f);       // Temporary z unit vector</w:t>
            </w:r>
          </w:p>
          <w:p w14:paraId="362393B4"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glm::vec3 front;  // Temporary z unit vector for mouse</w:t>
            </w:r>
          </w:p>
          <w:p w14:paraId="0DE62B3F"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glm::vec3 last_front;  // Temporary z unit vector for mouse</w:t>
            </w:r>
          </w:p>
          <w:p w14:paraId="5215D4F8" w14:textId="77777777" w:rsidR="005B096C" w:rsidRPr="005B096C" w:rsidRDefault="005B096C" w:rsidP="005B096C">
            <w:pPr>
              <w:ind w:firstLine="0"/>
              <w:rPr>
                <w:rFonts w:ascii="Courier New" w:hAnsi="Courier New" w:cs="Courier New"/>
                <w:sz w:val="18"/>
                <w:szCs w:val="18"/>
              </w:rPr>
            </w:pPr>
          </w:p>
          <w:p w14:paraId="2A981A11"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User-defined function prototypes to:</w:t>
            </w:r>
          </w:p>
          <w:p w14:paraId="282CCE33"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 initialize the program, set the window size</w:t>
            </w:r>
          </w:p>
          <w:p w14:paraId="59EF5411"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lastRenderedPageBreak/>
              <w:t xml:space="preserve"> * redraw graphics on the window when resized,</w:t>
            </w:r>
          </w:p>
          <w:p w14:paraId="4D78EC56"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 and render graphics on the screen</w:t>
            </w:r>
          </w:p>
          <w:p w14:paraId="330F891E"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w:t>
            </w:r>
          </w:p>
          <w:p w14:paraId="760C109F"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void UResizeWindow(int, int);</w:t>
            </w:r>
          </w:p>
          <w:p w14:paraId="47E6A3F7"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void URenderGraphics(void);</w:t>
            </w:r>
          </w:p>
          <w:p w14:paraId="762D0C79"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void UCreateShader(void);</w:t>
            </w:r>
          </w:p>
          <w:p w14:paraId="394484AE"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void UCreateBuffers(void);</w:t>
            </w:r>
          </w:p>
          <w:p w14:paraId="14A2D178"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void UKeyboard(unsigned char key, GLint x, GLint y);</w:t>
            </w:r>
          </w:p>
          <w:p w14:paraId="454A9C4B"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void UKeyReleased(unsigned char key, GLint x, GLint y);</w:t>
            </w:r>
          </w:p>
          <w:p w14:paraId="5A5ACFD2"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void initializeMouse(void);</w:t>
            </w:r>
          </w:p>
          <w:p w14:paraId="68E39EAD"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void initializeKeyboard(void);</w:t>
            </w:r>
          </w:p>
          <w:p w14:paraId="7F4B488E"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void UMouseClick(int button, int state, int x, int y);</w:t>
            </w:r>
          </w:p>
          <w:p w14:paraId="062B7D81"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void UMouseMove(int x, int y);</w:t>
            </w:r>
          </w:p>
          <w:p w14:paraId="4D7A728A"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void OnMouseClicks(int button, int state, int x , int y);</w:t>
            </w:r>
          </w:p>
          <w:p w14:paraId="6D88E635"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void onMotion(int x, int y);</w:t>
            </w:r>
          </w:p>
          <w:p w14:paraId="37F4636F"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void UMousePressedMove(int x, int y);</w:t>
            </w:r>
          </w:p>
          <w:p w14:paraId="35976D9F"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void UKeyReleased(unsigned char key, GLint x, GLint y);</w:t>
            </w:r>
          </w:p>
          <w:p w14:paraId="0D552D81" w14:textId="77777777" w:rsidR="005B096C" w:rsidRPr="005B096C" w:rsidRDefault="005B096C" w:rsidP="005B096C">
            <w:pPr>
              <w:ind w:firstLine="0"/>
              <w:rPr>
                <w:rFonts w:ascii="Courier New" w:hAnsi="Courier New" w:cs="Courier New"/>
                <w:sz w:val="18"/>
                <w:szCs w:val="18"/>
              </w:rPr>
            </w:pPr>
          </w:p>
          <w:p w14:paraId="17BF5EF2"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Vertex Shader Program Source Code */</w:t>
            </w:r>
          </w:p>
          <w:p w14:paraId="23AA1C6B"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const GLchar * vertexShaderSource = GLSL(330,</w:t>
            </w:r>
          </w:p>
          <w:p w14:paraId="5010F8AE"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layout (location = 0) in vec3 position; // Vertex data from Vertex Attrib Pointer 0</w:t>
            </w:r>
          </w:p>
          <w:p w14:paraId="362113D0"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layout (location = 1) in vec3 color;    // Color data from Vertex Attrib Pointer 1</w:t>
            </w:r>
          </w:p>
          <w:p w14:paraId="2E01DBEB" w14:textId="77777777" w:rsidR="005B096C" w:rsidRPr="005B096C" w:rsidRDefault="005B096C" w:rsidP="005B096C">
            <w:pPr>
              <w:ind w:firstLine="0"/>
              <w:rPr>
                <w:rFonts w:ascii="Courier New" w:hAnsi="Courier New" w:cs="Courier New"/>
                <w:sz w:val="18"/>
                <w:szCs w:val="18"/>
              </w:rPr>
            </w:pPr>
          </w:p>
          <w:p w14:paraId="185E998B"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out vec3 FragmentPos;  // for outgoing color / pixels to fragment shader</w:t>
            </w:r>
          </w:p>
          <w:p w14:paraId="003534CE"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out vec3 mobileColor;                   // variable to transfer color data to the fragment shader</w:t>
            </w:r>
          </w:p>
          <w:p w14:paraId="14376502" w14:textId="77777777" w:rsidR="005B096C" w:rsidRPr="005B096C" w:rsidRDefault="005B096C" w:rsidP="005B096C">
            <w:pPr>
              <w:ind w:firstLine="0"/>
              <w:rPr>
                <w:rFonts w:ascii="Courier New" w:hAnsi="Courier New" w:cs="Courier New"/>
                <w:sz w:val="18"/>
                <w:szCs w:val="18"/>
              </w:rPr>
            </w:pPr>
          </w:p>
          <w:p w14:paraId="2C2AAA9D"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 Global variables for the transform matrices</w:t>
            </w:r>
          </w:p>
          <w:p w14:paraId="7BE0034F"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uniform mat4 model;</w:t>
            </w:r>
          </w:p>
          <w:p w14:paraId="5BEBDB8B"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uniform mat4 view;</w:t>
            </w:r>
          </w:p>
          <w:p w14:paraId="0252486E"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uniform mat4 projection;</w:t>
            </w:r>
          </w:p>
          <w:p w14:paraId="29B14AC7" w14:textId="77777777" w:rsidR="005B096C" w:rsidRPr="005B096C" w:rsidRDefault="005B096C" w:rsidP="005B096C">
            <w:pPr>
              <w:ind w:firstLine="0"/>
              <w:rPr>
                <w:rFonts w:ascii="Courier New" w:hAnsi="Courier New" w:cs="Courier New"/>
                <w:sz w:val="18"/>
                <w:szCs w:val="18"/>
              </w:rPr>
            </w:pPr>
          </w:p>
          <w:p w14:paraId="118E6B39"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void main() {</w:t>
            </w:r>
          </w:p>
          <w:p w14:paraId="1FB4134B"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t>// transforms vertices to clip coordinates</w:t>
            </w:r>
          </w:p>
          <w:p w14:paraId="5A54F6D1"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t>gl_Position = projection * view * model * vec4(position, 1.0f);    // transforms matrices to clip coordinates</w:t>
            </w:r>
          </w:p>
          <w:p w14:paraId="088D9036"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FragmentPos = vec3(model * vec4(position, 1.0f));                  // Gets fragment / pixel position in world space only, exclude view and projection</w:t>
            </w:r>
          </w:p>
          <w:p w14:paraId="39E22AC1"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t>// references incoming color data</w:t>
            </w:r>
          </w:p>
          <w:p w14:paraId="348EFE5D"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t>mobileColor = color;                                               // references incoming color data</w:t>
            </w:r>
          </w:p>
          <w:p w14:paraId="6CC0FDDD"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w:t>
            </w:r>
          </w:p>
          <w:p w14:paraId="42D7FD72"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w:t>
            </w:r>
          </w:p>
          <w:p w14:paraId="7322E97C" w14:textId="77777777" w:rsidR="005B096C" w:rsidRPr="005B096C" w:rsidRDefault="005B096C" w:rsidP="005B096C">
            <w:pPr>
              <w:ind w:firstLine="0"/>
              <w:rPr>
                <w:rFonts w:ascii="Courier New" w:hAnsi="Courier New" w:cs="Courier New"/>
                <w:sz w:val="18"/>
                <w:szCs w:val="18"/>
              </w:rPr>
            </w:pPr>
          </w:p>
          <w:p w14:paraId="1D64298B"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Fragment Shader Program Source Code */</w:t>
            </w:r>
          </w:p>
          <w:p w14:paraId="269A77C3"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const GLchar * fragmentShaderSource = GLSL(330,</w:t>
            </w:r>
          </w:p>
          <w:p w14:paraId="0EF14B82"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in vec3 FragmentPos;               // For incoming fragment position</w:t>
            </w:r>
          </w:p>
          <w:p w14:paraId="59EA81A2"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in vec3 mobileColor;         // Variable to hold incoming color data from vertex shader</w:t>
            </w:r>
          </w:p>
          <w:p w14:paraId="147C01AA"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out vec4 gpuColor;           // Variable to pass color data to the GPU</w:t>
            </w:r>
          </w:p>
          <w:p w14:paraId="74589A1E" w14:textId="77777777" w:rsidR="005B096C" w:rsidRPr="005B096C" w:rsidRDefault="005B096C" w:rsidP="005B096C">
            <w:pPr>
              <w:ind w:firstLine="0"/>
              <w:rPr>
                <w:rFonts w:ascii="Courier New" w:hAnsi="Courier New" w:cs="Courier New"/>
                <w:sz w:val="18"/>
                <w:szCs w:val="18"/>
              </w:rPr>
            </w:pPr>
          </w:p>
          <w:p w14:paraId="061D560E"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 Uniform / Global variables for object color, light color, light position, and camera/view position</w:t>
            </w:r>
          </w:p>
          <w:p w14:paraId="2E7B12F4"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uniform vec3 objectColor;</w:t>
            </w:r>
          </w:p>
          <w:p w14:paraId="4292F980"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uniform vec3 keyLightColor;</w:t>
            </w:r>
          </w:p>
          <w:p w14:paraId="1B7A7BB1"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uniform vec3 keyLightPosition;</w:t>
            </w:r>
          </w:p>
          <w:p w14:paraId="44E8071F"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uniform vec3 fillLightColor;</w:t>
            </w:r>
          </w:p>
          <w:p w14:paraId="14661797"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uniform vec3 fillLightPosition;</w:t>
            </w:r>
          </w:p>
          <w:p w14:paraId="2BA3C1D7"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lastRenderedPageBreak/>
              <w:t xml:space="preserve">    uniform vec3 viewPosition;</w:t>
            </w:r>
          </w:p>
          <w:p w14:paraId="4450219B"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uniform sampler2D uTexture;  // Useful when working with multiple textures</w:t>
            </w:r>
          </w:p>
          <w:p w14:paraId="5126229B" w14:textId="77777777" w:rsidR="005B096C" w:rsidRPr="005B096C" w:rsidRDefault="005B096C" w:rsidP="005B096C">
            <w:pPr>
              <w:ind w:firstLine="0"/>
              <w:rPr>
                <w:rFonts w:ascii="Courier New" w:hAnsi="Courier New" w:cs="Courier New"/>
                <w:sz w:val="18"/>
                <w:szCs w:val="18"/>
              </w:rPr>
            </w:pPr>
          </w:p>
          <w:p w14:paraId="3F0A7258"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void main() {</w:t>
            </w:r>
          </w:p>
          <w:p w14:paraId="0ED1723D"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 Phong lighting model calculations to generate ambient, diffuse, and specular components */</w:t>
            </w:r>
          </w:p>
          <w:p w14:paraId="14184097" w14:textId="77777777" w:rsidR="005B096C" w:rsidRPr="005B096C" w:rsidRDefault="005B096C" w:rsidP="005B096C">
            <w:pPr>
              <w:ind w:firstLine="0"/>
              <w:rPr>
                <w:rFonts w:ascii="Courier New" w:hAnsi="Courier New" w:cs="Courier New"/>
                <w:sz w:val="18"/>
                <w:szCs w:val="18"/>
              </w:rPr>
            </w:pPr>
          </w:p>
          <w:p w14:paraId="01729DB4"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 Calculate Ambient lighting</w:t>
            </w:r>
          </w:p>
          <w:p w14:paraId="2518A263" w14:textId="7BD9DDA1"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float keyAmbientStrength = 0.</w:t>
            </w:r>
            <w:r>
              <w:rPr>
                <w:rFonts w:ascii="Courier New" w:hAnsi="Courier New" w:cs="Courier New"/>
                <w:sz w:val="18"/>
                <w:szCs w:val="18"/>
              </w:rPr>
              <w:t>6</w:t>
            </w:r>
            <w:r w:rsidRPr="005B096C">
              <w:rPr>
                <w:rFonts w:ascii="Courier New" w:hAnsi="Courier New" w:cs="Courier New"/>
                <w:sz w:val="18"/>
                <w:szCs w:val="18"/>
              </w:rPr>
              <w:t>f;                          // Set key ambient or global lighting strength</w:t>
            </w:r>
          </w:p>
          <w:p w14:paraId="3D1A78F2" w14:textId="713CF842"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float fillAmbientStrength = 0.</w:t>
            </w:r>
            <w:r>
              <w:rPr>
                <w:rFonts w:ascii="Courier New" w:hAnsi="Courier New" w:cs="Courier New"/>
                <w:sz w:val="18"/>
                <w:szCs w:val="18"/>
              </w:rPr>
              <w:t>4</w:t>
            </w:r>
            <w:r w:rsidRPr="005B096C">
              <w:rPr>
                <w:rFonts w:ascii="Courier New" w:hAnsi="Courier New" w:cs="Courier New"/>
                <w:sz w:val="18"/>
                <w:szCs w:val="18"/>
              </w:rPr>
              <w:t>f;                         // Set fill ambient or global lighting strength</w:t>
            </w:r>
          </w:p>
          <w:p w14:paraId="3B9EBE1C"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vec3 keyAmbient = keyAmbientStrength * keyLightColor;     // Generate key ambient light color</w:t>
            </w:r>
          </w:p>
          <w:p w14:paraId="53F00067"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vec3 fillAmbient = fillAmbientStrength * fillLightColor;  // Generate fill ambient light color</w:t>
            </w:r>
          </w:p>
          <w:p w14:paraId="394C4D27"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vec3 ambient = keyAmbient + fillAmbient;</w:t>
            </w:r>
          </w:p>
          <w:p w14:paraId="3F38B3ED" w14:textId="77777777" w:rsidR="005B096C" w:rsidRPr="005B096C" w:rsidRDefault="005B096C" w:rsidP="005B096C">
            <w:pPr>
              <w:ind w:firstLine="0"/>
              <w:rPr>
                <w:rFonts w:ascii="Courier New" w:hAnsi="Courier New" w:cs="Courier New"/>
                <w:sz w:val="18"/>
                <w:szCs w:val="18"/>
              </w:rPr>
            </w:pPr>
          </w:p>
          <w:p w14:paraId="7D5B4E01"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 Calculate Diffuse lighting</w:t>
            </w:r>
          </w:p>
          <w:p w14:paraId="32CC846F"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vec3 norm = normalize(Normal);                                        // Normalize vectors to 1 unit</w:t>
            </w:r>
          </w:p>
          <w:p w14:paraId="6B016AC4"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vec3 keyLightDirection = normalize(keyLightPosition - FragmentPos);   // Calculate distance (light direction) between light source and fragments/pixels</w:t>
            </w:r>
          </w:p>
          <w:p w14:paraId="3069D63E"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float impact = max(dot(norm, keyLightDirection), 0.0);                // Calculate diffuse impact by generating dot product of normal and light</w:t>
            </w:r>
          </w:p>
          <w:p w14:paraId="674CD7DF"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vec3 keyDiffuse = impact * keyLightColor;                             // Generate diffuse light color</w:t>
            </w:r>
          </w:p>
          <w:p w14:paraId="0A026D91"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vec3 fillLightDirection = normalize(fillLightPosition - FragmentPos); // Calculate distance (light direction) between light source and fragments/pixels</w:t>
            </w:r>
          </w:p>
          <w:p w14:paraId="1A320834"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impact = max(dot(norm, fillLightDirection), 0.0);                     // Calculate diffuse impact by generating dot product of normal and light</w:t>
            </w:r>
          </w:p>
          <w:p w14:paraId="0C717308"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vec3 fillDiffuse = impact * fillLightColor;                           // Generate diffuse light color</w:t>
            </w:r>
          </w:p>
          <w:p w14:paraId="7756BFF6"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vec3 diffuse = keyDiffuse + fillDiffuse;</w:t>
            </w:r>
          </w:p>
          <w:p w14:paraId="560F3A33" w14:textId="77777777" w:rsidR="005B096C" w:rsidRPr="005B096C" w:rsidRDefault="005B096C" w:rsidP="005B096C">
            <w:pPr>
              <w:ind w:firstLine="0"/>
              <w:rPr>
                <w:rFonts w:ascii="Courier New" w:hAnsi="Courier New" w:cs="Courier New"/>
                <w:sz w:val="18"/>
                <w:szCs w:val="18"/>
              </w:rPr>
            </w:pPr>
          </w:p>
          <w:p w14:paraId="21389DDB"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vec3 viewDir = normalize(viewPosition - FragmentPos);     // Calculate view direction</w:t>
            </w:r>
          </w:p>
          <w:p w14:paraId="140CA08B"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vec3 keyReflectDir = reflect(-keyLightDirection, norm);   // Calculate key reflection vector</w:t>
            </w:r>
          </w:p>
          <w:p w14:paraId="4377C0FF"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vec3 fillReflectDir = reflect(-fillLightDirection, norm); // Calculate fill reflection vector</w:t>
            </w:r>
          </w:p>
          <w:p w14:paraId="6433E1EF"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vec3 reflectDir = keyReflectDir + fillReflectDir;</w:t>
            </w:r>
          </w:p>
          <w:p w14:paraId="356F6BDC" w14:textId="77777777" w:rsidR="005B096C" w:rsidRPr="005B096C" w:rsidRDefault="005B096C" w:rsidP="005B096C">
            <w:pPr>
              <w:ind w:firstLine="0"/>
              <w:rPr>
                <w:rFonts w:ascii="Courier New" w:hAnsi="Courier New" w:cs="Courier New"/>
                <w:sz w:val="18"/>
                <w:szCs w:val="18"/>
              </w:rPr>
            </w:pPr>
          </w:p>
          <w:p w14:paraId="0E89AF31"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 Calculate Specular lighting</w:t>
            </w:r>
          </w:p>
          <w:p w14:paraId="53129D3A"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float keySpecularIntensity = 0.6f;                        // Set specular key light strength</w:t>
            </w:r>
          </w:p>
          <w:p w14:paraId="0C269D47"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float keyHighlightSize = 1.0f;                            // Set specular key highlight size</w:t>
            </w:r>
          </w:p>
          <w:p w14:paraId="406C7327"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float fillSpecularIntensity = 0.2f;                       // Set specular fill light strength</w:t>
            </w:r>
          </w:p>
          <w:p w14:paraId="1B8A6827"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float fillHighlightSize = 0.6f;                           // Set specular fill highlight size</w:t>
            </w:r>
          </w:p>
          <w:p w14:paraId="27CA5080" w14:textId="77777777" w:rsidR="005B096C" w:rsidRPr="005B096C" w:rsidRDefault="005B096C" w:rsidP="005B096C">
            <w:pPr>
              <w:ind w:firstLine="0"/>
              <w:rPr>
                <w:rFonts w:ascii="Courier New" w:hAnsi="Courier New" w:cs="Courier New"/>
                <w:sz w:val="18"/>
                <w:szCs w:val="18"/>
              </w:rPr>
            </w:pPr>
          </w:p>
          <w:p w14:paraId="177EF80C"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 Calculate specular component</w:t>
            </w:r>
          </w:p>
          <w:p w14:paraId="7CFEAB03"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float keySpecularComponent = pow(max(dot(viewDir, reflectDir), 0.0), keyHighlightSize);</w:t>
            </w:r>
          </w:p>
          <w:p w14:paraId="50F39D4E"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float fillSpecularComponent = pow(max(dot(viewDir, reflectDir), 0.0), fillHighlightSize);</w:t>
            </w:r>
          </w:p>
          <w:p w14:paraId="2CE6A60F"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vec3 keySpecular = keySpecularIntensity * keySpecularComponent * keyLightColor;</w:t>
            </w:r>
          </w:p>
          <w:p w14:paraId="277D566E"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vec3 fillSpecular = fillSpecularIntensity * fillSpecularComponent * fillLightColor;</w:t>
            </w:r>
          </w:p>
          <w:p w14:paraId="0E6990A8"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vec3 specular = keySpecular + fillSpecular;</w:t>
            </w:r>
          </w:p>
          <w:p w14:paraId="02DF3695" w14:textId="77777777" w:rsidR="005B096C" w:rsidRPr="005B096C" w:rsidRDefault="005B096C" w:rsidP="005B096C">
            <w:pPr>
              <w:ind w:firstLine="0"/>
              <w:rPr>
                <w:rFonts w:ascii="Courier New" w:hAnsi="Courier New" w:cs="Courier New"/>
                <w:sz w:val="18"/>
                <w:szCs w:val="18"/>
              </w:rPr>
            </w:pPr>
          </w:p>
          <w:p w14:paraId="483D926C"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 Calculate phong result</w:t>
            </w:r>
          </w:p>
          <w:p w14:paraId="7D271E16"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vec3 objectColor = mobileColor;</w:t>
            </w:r>
          </w:p>
          <w:p w14:paraId="60BA3591"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w:t>
            </w:r>
            <w:bookmarkStart w:id="10" w:name="_Hlk51527393"/>
            <w:bookmarkStart w:id="11" w:name="_Hlk51527442"/>
            <w:r w:rsidRPr="005B096C">
              <w:rPr>
                <w:rFonts w:ascii="Courier New" w:hAnsi="Courier New" w:cs="Courier New"/>
                <w:sz w:val="18"/>
                <w:szCs w:val="18"/>
              </w:rPr>
              <w:t>vec3 phong = (ambient + diffuse + specular) * objectColor</w:t>
            </w:r>
            <w:bookmarkEnd w:id="10"/>
            <w:r w:rsidRPr="005B096C">
              <w:rPr>
                <w:rFonts w:ascii="Courier New" w:hAnsi="Courier New" w:cs="Courier New"/>
                <w:sz w:val="18"/>
                <w:szCs w:val="18"/>
              </w:rPr>
              <w:t>;</w:t>
            </w:r>
            <w:bookmarkEnd w:id="11"/>
          </w:p>
          <w:p w14:paraId="62A5D404"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puColor = vec4(phong, 1.0f);          //Send lighting results to GPU</w:t>
            </w:r>
          </w:p>
          <w:p w14:paraId="0EC37D37"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w:t>
            </w:r>
          </w:p>
          <w:p w14:paraId="7CA75FB3"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w:t>
            </w:r>
          </w:p>
          <w:p w14:paraId="3C0F4320" w14:textId="77777777" w:rsidR="005B096C" w:rsidRPr="005B096C" w:rsidRDefault="005B096C" w:rsidP="005B096C">
            <w:pPr>
              <w:ind w:firstLine="0"/>
              <w:rPr>
                <w:rFonts w:ascii="Courier New" w:hAnsi="Courier New" w:cs="Courier New"/>
                <w:sz w:val="18"/>
                <w:szCs w:val="18"/>
              </w:rPr>
            </w:pPr>
          </w:p>
          <w:p w14:paraId="308EE816"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Lamp Shader Source Code */</w:t>
            </w:r>
          </w:p>
          <w:p w14:paraId="756A5613"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const GLchar * lampVertexShaderSource = GLSL(330,</w:t>
            </w:r>
          </w:p>
          <w:p w14:paraId="0B751F0D"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layout (location = 0) in vec3 position; // VAP position 0 for the vertex position data</w:t>
            </w:r>
          </w:p>
          <w:p w14:paraId="2734EAD9" w14:textId="77777777" w:rsidR="005B096C" w:rsidRPr="005B096C" w:rsidRDefault="005B096C" w:rsidP="005B096C">
            <w:pPr>
              <w:ind w:firstLine="0"/>
              <w:rPr>
                <w:rFonts w:ascii="Courier New" w:hAnsi="Courier New" w:cs="Courier New"/>
                <w:sz w:val="18"/>
                <w:szCs w:val="18"/>
              </w:rPr>
            </w:pPr>
          </w:p>
          <w:p w14:paraId="3422585B"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lastRenderedPageBreak/>
              <w:t xml:space="preserve">    // Uniform / Global variables for the transform matrices</w:t>
            </w:r>
          </w:p>
          <w:p w14:paraId="24A46683"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uniform mat4 model;</w:t>
            </w:r>
          </w:p>
          <w:p w14:paraId="51FD860E"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uniform mat4 view;</w:t>
            </w:r>
          </w:p>
          <w:p w14:paraId="060CB875"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uniform mat4 projection;</w:t>
            </w:r>
          </w:p>
          <w:p w14:paraId="310D0D2A" w14:textId="77777777" w:rsidR="005B096C" w:rsidRPr="005B096C" w:rsidRDefault="005B096C" w:rsidP="005B096C">
            <w:pPr>
              <w:ind w:firstLine="0"/>
              <w:rPr>
                <w:rFonts w:ascii="Courier New" w:hAnsi="Courier New" w:cs="Courier New"/>
                <w:sz w:val="18"/>
                <w:szCs w:val="18"/>
              </w:rPr>
            </w:pPr>
          </w:p>
          <w:p w14:paraId="5CBEC19F"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void main() {</w:t>
            </w:r>
          </w:p>
          <w:p w14:paraId="1D16E7E6"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l_Position = projection * view * model * vec4(position, 1.0f); // Transforms vertices into clip coordinates</w:t>
            </w:r>
          </w:p>
          <w:p w14:paraId="12CB350E"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w:t>
            </w:r>
          </w:p>
          <w:p w14:paraId="18BF0D0A"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w:t>
            </w:r>
          </w:p>
          <w:p w14:paraId="7463FFE3" w14:textId="77777777" w:rsidR="005B096C" w:rsidRPr="005B096C" w:rsidRDefault="005B096C" w:rsidP="005B096C">
            <w:pPr>
              <w:ind w:firstLine="0"/>
              <w:rPr>
                <w:rFonts w:ascii="Courier New" w:hAnsi="Courier New" w:cs="Courier New"/>
                <w:sz w:val="18"/>
                <w:szCs w:val="18"/>
              </w:rPr>
            </w:pPr>
          </w:p>
          <w:p w14:paraId="3B5C9DB4"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Lamp Fragment Shader Source Code */</w:t>
            </w:r>
          </w:p>
          <w:p w14:paraId="6B1ACE24"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const GLchar * lampFragmentShaderSource = GLSL(330,</w:t>
            </w:r>
          </w:p>
          <w:p w14:paraId="7E632D6A"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out vec4 color;               // For outgoing lamp color (smaller cube) to the GPU</w:t>
            </w:r>
          </w:p>
          <w:p w14:paraId="3DD242E7" w14:textId="77777777" w:rsidR="005B096C" w:rsidRPr="005B096C" w:rsidRDefault="005B096C" w:rsidP="005B096C">
            <w:pPr>
              <w:ind w:firstLine="0"/>
              <w:rPr>
                <w:rFonts w:ascii="Courier New" w:hAnsi="Courier New" w:cs="Courier New"/>
                <w:sz w:val="18"/>
                <w:szCs w:val="18"/>
              </w:rPr>
            </w:pPr>
          </w:p>
          <w:p w14:paraId="465D7A73"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void main() {</w:t>
            </w:r>
          </w:p>
          <w:p w14:paraId="0B2F6226"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color = vec4(1.0f);       // Set color to white (1.0f, 1.0f, 1.0f) with alpha 1.0</w:t>
            </w:r>
          </w:p>
          <w:p w14:paraId="33D51383"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w:t>
            </w:r>
          </w:p>
          <w:p w14:paraId="105A5BEA"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w:t>
            </w:r>
          </w:p>
          <w:p w14:paraId="7584D2E2" w14:textId="77777777" w:rsidR="005B096C" w:rsidRPr="005B096C" w:rsidRDefault="005B096C" w:rsidP="005B096C">
            <w:pPr>
              <w:ind w:firstLine="0"/>
              <w:rPr>
                <w:rFonts w:ascii="Courier New" w:hAnsi="Courier New" w:cs="Courier New"/>
                <w:sz w:val="18"/>
                <w:szCs w:val="18"/>
              </w:rPr>
            </w:pPr>
          </w:p>
          <w:p w14:paraId="039B0EC2"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main function. Entry point to the OpenGL program</w:t>
            </w:r>
          </w:p>
          <w:p w14:paraId="6E91D641"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int main(int argc, char* argv[])</w:t>
            </w:r>
          </w:p>
          <w:p w14:paraId="6BD57B24"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w:t>
            </w:r>
          </w:p>
          <w:p w14:paraId="77E1F3E9"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lutInit(&amp;argc, argv);</w:t>
            </w:r>
          </w:p>
          <w:p w14:paraId="325717C6"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lutInitDisplayMode(GLUT_DEPTH | GLUT_DOUBLE | GLUT_RGBA);</w:t>
            </w:r>
          </w:p>
          <w:p w14:paraId="5237D095"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lutInitWindowSize(WindowWidth, WindowHeight);</w:t>
            </w:r>
          </w:p>
          <w:p w14:paraId="4249D32C"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lutCreateWindow(WINDOW_TITLE);</w:t>
            </w:r>
          </w:p>
          <w:p w14:paraId="2537202B" w14:textId="77777777" w:rsidR="005B096C" w:rsidRPr="005B096C" w:rsidRDefault="005B096C" w:rsidP="005B096C">
            <w:pPr>
              <w:ind w:firstLine="0"/>
              <w:rPr>
                <w:rFonts w:ascii="Courier New" w:hAnsi="Courier New" w:cs="Courier New"/>
                <w:sz w:val="18"/>
                <w:szCs w:val="18"/>
              </w:rPr>
            </w:pPr>
          </w:p>
          <w:p w14:paraId="4ED9DBA6"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lutReshapeFunc(UResizeWindow);</w:t>
            </w:r>
          </w:p>
          <w:p w14:paraId="16CC5AD4" w14:textId="77777777" w:rsidR="005B096C" w:rsidRPr="005B096C" w:rsidRDefault="005B096C" w:rsidP="005B096C">
            <w:pPr>
              <w:ind w:firstLine="0"/>
              <w:rPr>
                <w:rFonts w:ascii="Courier New" w:hAnsi="Courier New" w:cs="Courier New"/>
                <w:sz w:val="18"/>
                <w:szCs w:val="18"/>
              </w:rPr>
            </w:pPr>
          </w:p>
          <w:p w14:paraId="38C54398"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lewExperimental = GL_TRUE;</w:t>
            </w:r>
          </w:p>
          <w:p w14:paraId="02BEEA20"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if (glewInit() != GLEW_OK) {</w:t>
            </w:r>
          </w:p>
          <w:p w14:paraId="7128812C"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fprintf(stderr, "Failed to initialize GLEW\n");</w:t>
            </w:r>
          </w:p>
          <w:p w14:paraId="39F073FE"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return -2;</w:t>
            </w:r>
          </w:p>
          <w:p w14:paraId="589E9D2E"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w:t>
            </w:r>
          </w:p>
          <w:p w14:paraId="5800D99B" w14:textId="77777777" w:rsidR="005B096C" w:rsidRPr="005B096C" w:rsidRDefault="005B096C" w:rsidP="005B096C">
            <w:pPr>
              <w:ind w:firstLine="0"/>
              <w:rPr>
                <w:rFonts w:ascii="Courier New" w:hAnsi="Courier New" w:cs="Courier New"/>
                <w:sz w:val="18"/>
                <w:szCs w:val="18"/>
              </w:rPr>
            </w:pPr>
          </w:p>
          <w:p w14:paraId="33A8FEBA"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initializeKeyboard();</w:t>
            </w:r>
          </w:p>
          <w:p w14:paraId="7541033A"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initializeMouse();</w:t>
            </w:r>
          </w:p>
          <w:p w14:paraId="5A25CA38" w14:textId="77777777" w:rsidR="005B096C" w:rsidRPr="005B096C" w:rsidRDefault="005B096C" w:rsidP="005B096C">
            <w:pPr>
              <w:ind w:firstLine="0"/>
              <w:rPr>
                <w:rFonts w:ascii="Courier New" w:hAnsi="Courier New" w:cs="Courier New"/>
                <w:sz w:val="18"/>
                <w:szCs w:val="18"/>
              </w:rPr>
            </w:pPr>
          </w:p>
          <w:p w14:paraId="76CBB3D0"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 Create Vertex and Fragment Shader</w:t>
            </w:r>
          </w:p>
          <w:p w14:paraId="7FBE1ADC"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 Create buffers</w:t>
            </w:r>
          </w:p>
          <w:p w14:paraId="3B196421"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UCreateShader();</w:t>
            </w:r>
          </w:p>
          <w:p w14:paraId="582329B7"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UCreateBuffers();</w:t>
            </w:r>
          </w:p>
          <w:p w14:paraId="5804489E" w14:textId="77777777" w:rsidR="005B096C" w:rsidRPr="005B096C" w:rsidRDefault="005B096C" w:rsidP="005B096C">
            <w:pPr>
              <w:ind w:firstLine="0"/>
              <w:rPr>
                <w:rFonts w:ascii="Courier New" w:hAnsi="Courier New" w:cs="Courier New"/>
                <w:sz w:val="18"/>
                <w:szCs w:val="18"/>
              </w:rPr>
            </w:pPr>
          </w:p>
          <w:p w14:paraId="3762A7E5"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 Use the Shader program</w:t>
            </w:r>
          </w:p>
          <w:p w14:paraId="5ECFD581"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lUseProgram(shaderProgram);</w:t>
            </w:r>
          </w:p>
          <w:p w14:paraId="663EA37B" w14:textId="77777777" w:rsidR="005B096C" w:rsidRPr="005B096C" w:rsidRDefault="005B096C" w:rsidP="005B096C">
            <w:pPr>
              <w:ind w:firstLine="0"/>
              <w:rPr>
                <w:rFonts w:ascii="Courier New" w:hAnsi="Courier New" w:cs="Courier New"/>
                <w:sz w:val="18"/>
                <w:szCs w:val="18"/>
              </w:rPr>
            </w:pPr>
          </w:p>
          <w:p w14:paraId="0C129BED"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lClearColor(0.0f, 0.0f, 0.0f, 1.0f);  // Set background color</w:t>
            </w:r>
          </w:p>
          <w:p w14:paraId="40F47856" w14:textId="77777777" w:rsidR="005B096C" w:rsidRPr="005B096C" w:rsidRDefault="005B096C" w:rsidP="005B096C">
            <w:pPr>
              <w:ind w:firstLine="0"/>
              <w:rPr>
                <w:rFonts w:ascii="Courier New" w:hAnsi="Courier New" w:cs="Courier New"/>
                <w:sz w:val="18"/>
                <w:szCs w:val="18"/>
              </w:rPr>
            </w:pPr>
          </w:p>
          <w:p w14:paraId="7DB95FA5"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lutDisplayFunc(URenderGraphics);</w:t>
            </w:r>
          </w:p>
          <w:p w14:paraId="4B972611" w14:textId="77777777" w:rsidR="005B096C" w:rsidRPr="005B096C" w:rsidRDefault="005B096C" w:rsidP="005B096C">
            <w:pPr>
              <w:ind w:firstLine="0"/>
              <w:rPr>
                <w:rFonts w:ascii="Courier New" w:hAnsi="Courier New" w:cs="Courier New"/>
                <w:sz w:val="18"/>
                <w:szCs w:val="18"/>
              </w:rPr>
            </w:pPr>
          </w:p>
          <w:p w14:paraId="009C2E06"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lutMainLoop();</w:t>
            </w:r>
          </w:p>
          <w:p w14:paraId="029E597A" w14:textId="77777777" w:rsidR="005B096C" w:rsidRPr="005B096C" w:rsidRDefault="005B096C" w:rsidP="005B096C">
            <w:pPr>
              <w:ind w:firstLine="0"/>
              <w:rPr>
                <w:rFonts w:ascii="Courier New" w:hAnsi="Courier New" w:cs="Courier New"/>
                <w:sz w:val="18"/>
                <w:szCs w:val="18"/>
              </w:rPr>
            </w:pPr>
          </w:p>
          <w:p w14:paraId="0FDB40C4"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lastRenderedPageBreak/>
              <w:t xml:space="preserve">    // Destroys Buffer objects once used</w:t>
            </w:r>
          </w:p>
          <w:p w14:paraId="69505AF4"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lDeleteVertexArrays(1, &amp;VAO);</w:t>
            </w:r>
          </w:p>
          <w:p w14:paraId="4ABE3997"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lDeleteVertexArrays(1, &amp;LightVAO);</w:t>
            </w:r>
          </w:p>
          <w:p w14:paraId="7EB42A12"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lDeleteBuffers(1, &amp;VBO);</w:t>
            </w:r>
          </w:p>
          <w:p w14:paraId="60BEFB09"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lDeleteBuffers(1, &amp;EBO);</w:t>
            </w:r>
          </w:p>
          <w:p w14:paraId="19B163E9" w14:textId="77777777" w:rsidR="005B096C" w:rsidRPr="005B096C" w:rsidRDefault="005B096C" w:rsidP="005B096C">
            <w:pPr>
              <w:ind w:firstLine="0"/>
              <w:rPr>
                <w:rFonts w:ascii="Courier New" w:hAnsi="Courier New" w:cs="Courier New"/>
                <w:sz w:val="18"/>
                <w:szCs w:val="18"/>
              </w:rPr>
            </w:pPr>
          </w:p>
          <w:p w14:paraId="45529ABD"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return 0;</w:t>
            </w:r>
          </w:p>
          <w:p w14:paraId="0D072E3D"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w:t>
            </w:r>
          </w:p>
          <w:p w14:paraId="67858B03" w14:textId="77777777" w:rsidR="005B096C" w:rsidRPr="005B096C" w:rsidRDefault="005B096C" w:rsidP="005B096C">
            <w:pPr>
              <w:ind w:firstLine="0"/>
              <w:rPr>
                <w:rFonts w:ascii="Courier New" w:hAnsi="Courier New" w:cs="Courier New"/>
                <w:sz w:val="18"/>
                <w:szCs w:val="18"/>
              </w:rPr>
            </w:pPr>
          </w:p>
          <w:p w14:paraId="0932DC6B"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Resizes the window</w:t>
            </w:r>
          </w:p>
          <w:p w14:paraId="7F3E9EAD"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void UResizeWindow(int w, int h) {</w:t>
            </w:r>
          </w:p>
          <w:p w14:paraId="205A60B0"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WindowWidth = w;</w:t>
            </w:r>
          </w:p>
          <w:p w14:paraId="463C13EF"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WindowHeight = h;</w:t>
            </w:r>
          </w:p>
          <w:p w14:paraId="09D5830E"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lViewport(0, 0, WindowWidth, WindowHeight);</w:t>
            </w:r>
          </w:p>
          <w:p w14:paraId="5F1171A6"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w:t>
            </w:r>
          </w:p>
          <w:p w14:paraId="3B41C4AC" w14:textId="77777777" w:rsidR="005B096C" w:rsidRPr="005B096C" w:rsidRDefault="005B096C" w:rsidP="005B096C">
            <w:pPr>
              <w:ind w:firstLine="0"/>
              <w:rPr>
                <w:rFonts w:ascii="Courier New" w:hAnsi="Courier New" w:cs="Courier New"/>
                <w:sz w:val="18"/>
                <w:szCs w:val="18"/>
              </w:rPr>
            </w:pPr>
          </w:p>
          <w:p w14:paraId="6522CC61"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Implements the URenderGraphics function</w:t>
            </w:r>
          </w:p>
          <w:p w14:paraId="03079389"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void </w:t>
            </w:r>
            <w:bookmarkStart w:id="12" w:name="_Hlk51525852"/>
            <w:r w:rsidRPr="005B096C">
              <w:rPr>
                <w:rFonts w:ascii="Courier New" w:hAnsi="Courier New" w:cs="Courier New"/>
                <w:sz w:val="18"/>
                <w:szCs w:val="18"/>
              </w:rPr>
              <w:t xml:space="preserve">URenderGraphics(void) </w:t>
            </w:r>
            <w:bookmarkEnd w:id="12"/>
            <w:r w:rsidRPr="005B096C">
              <w:rPr>
                <w:rFonts w:ascii="Courier New" w:hAnsi="Courier New" w:cs="Courier New"/>
                <w:sz w:val="18"/>
                <w:szCs w:val="18"/>
              </w:rPr>
              <w:t>{</w:t>
            </w:r>
          </w:p>
          <w:p w14:paraId="54B3B0A1" w14:textId="77777777" w:rsidR="005B096C" w:rsidRPr="005B096C" w:rsidRDefault="005B096C" w:rsidP="005B096C">
            <w:pPr>
              <w:ind w:firstLine="0"/>
              <w:rPr>
                <w:rFonts w:ascii="Courier New" w:hAnsi="Courier New" w:cs="Courier New"/>
                <w:sz w:val="18"/>
                <w:szCs w:val="18"/>
              </w:rPr>
            </w:pPr>
          </w:p>
          <w:p w14:paraId="0C8C03BC"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lEnable(GL_DEPTH_TEST);                             // Enable z-depth</w:t>
            </w:r>
          </w:p>
          <w:p w14:paraId="7277F559" w14:textId="77777777" w:rsidR="005B096C" w:rsidRPr="005B096C" w:rsidRDefault="005B096C" w:rsidP="005B096C">
            <w:pPr>
              <w:ind w:firstLine="0"/>
              <w:rPr>
                <w:rFonts w:ascii="Courier New" w:hAnsi="Courier New" w:cs="Courier New"/>
                <w:sz w:val="18"/>
                <w:szCs w:val="18"/>
              </w:rPr>
            </w:pPr>
          </w:p>
          <w:p w14:paraId="7F0C3E0E"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lClear(GL_COLOR_BUFFER_BIT | GL_DEPTH_BUFFER_BIT);  // Clears the screen</w:t>
            </w:r>
          </w:p>
          <w:p w14:paraId="13B5A07D" w14:textId="77777777" w:rsidR="005B096C" w:rsidRPr="005B096C" w:rsidRDefault="005B096C" w:rsidP="005B096C">
            <w:pPr>
              <w:ind w:firstLine="0"/>
              <w:rPr>
                <w:rFonts w:ascii="Courier New" w:hAnsi="Courier New" w:cs="Courier New"/>
                <w:sz w:val="18"/>
                <w:szCs w:val="18"/>
              </w:rPr>
            </w:pPr>
          </w:p>
          <w:p w14:paraId="39DAA990"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lBindVertexArray(VAO);  // Activates the Vertex Array Object before rendering and transforming them</w:t>
            </w:r>
          </w:p>
          <w:p w14:paraId="14A7BE1A" w14:textId="77777777" w:rsidR="005B096C" w:rsidRPr="005B096C" w:rsidRDefault="005B096C" w:rsidP="005B096C">
            <w:pPr>
              <w:ind w:firstLine="0"/>
              <w:rPr>
                <w:rFonts w:ascii="Courier New" w:hAnsi="Courier New" w:cs="Courier New"/>
                <w:sz w:val="18"/>
                <w:szCs w:val="18"/>
              </w:rPr>
            </w:pPr>
          </w:p>
          <w:p w14:paraId="0234952F"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Lint objectColorLoc, viewPositionLoc;</w:t>
            </w:r>
          </w:p>
          <w:p w14:paraId="364BE638"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Lint keyLightColorLoc, keyLightPositionLoc, fillLightColorLoc, fillLightPositionLoc;</w:t>
            </w:r>
          </w:p>
          <w:p w14:paraId="18CBCA64" w14:textId="77777777" w:rsidR="005B096C" w:rsidRPr="005B096C" w:rsidRDefault="005B096C" w:rsidP="005B096C">
            <w:pPr>
              <w:ind w:firstLine="0"/>
              <w:rPr>
                <w:rFonts w:ascii="Courier New" w:hAnsi="Courier New" w:cs="Courier New"/>
                <w:sz w:val="18"/>
                <w:szCs w:val="18"/>
              </w:rPr>
            </w:pPr>
          </w:p>
          <w:p w14:paraId="5D2012DA"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 Camera Movement Logic</w:t>
            </w:r>
          </w:p>
          <w:p w14:paraId="32801BB3" w14:textId="77777777" w:rsidR="005B096C" w:rsidRPr="005B096C" w:rsidRDefault="005B096C" w:rsidP="005B096C">
            <w:pPr>
              <w:ind w:firstLine="0"/>
              <w:rPr>
                <w:rFonts w:ascii="Courier New" w:hAnsi="Courier New" w:cs="Courier New"/>
                <w:sz w:val="18"/>
                <w:szCs w:val="18"/>
              </w:rPr>
            </w:pPr>
          </w:p>
          <w:p w14:paraId="77B36815"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 Zoom In</w:t>
            </w:r>
          </w:p>
          <w:p w14:paraId="38ACE777"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if (currentKey == ZOOM_IN) {</w:t>
            </w:r>
          </w:p>
          <w:p w14:paraId="5C388131"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r>
            <w:r w:rsidRPr="005B096C">
              <w:rPr>
                <w:rFonts w:ascii="Courier New" w:hAnsi="Courier New" w:cs="Courier New"/>
                <w:sz w:val="18"/>
                <w:szCs w:val="18"/>
              </w:rPr>
              <w:tab/>
              <w:t>//increment scale values</w:t>
            </w:r>
          </w:p>
          <w:p w14:paraId="7EC12125"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r>
            <w:r w:rsidRPr="005B096C">
              <w:rPr>
                <w:rFonts w:ascii="Courier New" w:hAnsi="Courier New" w:cs="Courier New"/>
                <w:sz w:val="18"/>
                <w:szCs w:val="18"/>
              </w:rPr>
              <w:tab/>
              <w:t>scale_by_x += 0.005f;</w:t>
            </w:r>
          </w:p>
          <w:p w14:paraId="52217B4E"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r>
            <w:r w:rsidRPr="005B096C">
              <w:rPr>
                <w:rFonts w:ascii="Courier New" w:hAnsi="Courier New" w:cs="Courier New"/>
                <w:sz w:val="18"/>
                <w:szCs w:val="18"/>
              </w:rPr>
              <w:tab/>
              <w:t>scale_by_y += 0.005f;</w:t>
            </w:r>
          </w:p>
          <w:p w14:paraId="69844AB5"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r>
            <w:r w:rsidRPr="005B096C">
              <w:rPr>
                <w:rFonts w:ascii="Courier New" w:hAnsi="Courier New" w:cs="Courier New"/>
                <w:sz w:val="18"/>
                <w:szCs w:val="18"/>
              </w:rPr>
              <w:tab/>
              <w:t>scale_by_z += 0.005f;</w:t>
            </w:r>
          </w:p>
          <w:p w14:paraId="1332E6C3" w14:textId="77777777" w:rsidR="005B096C" w:rsidRPr="005B096C" w:rsidRDefault="005B096C" w:rsidP="005B096C">
            <w:pPr>
              <w:ind w:firstLine="0"/>
              <w:rPr>
                <w:rFonts w:ascii="Courier New" w:hAnsi="Courier New" w:cs="Courier New"/>
                <w:sz w:val="18"/>
                <w:szCs w:val="18"/>
              </w:rPr>
            </w:pPr>
          </w:p>
          <w:p w14:paraId="22CB74A0"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r>
            <w:r w:rsidRPr="005B096C">
              <w:rPr>
                <w:rFonts w:ascii="Courier New" w:hAnsi="Courier New" w:cs="Courier New"/>
                <w:sz w:val="18"/>
                <w:szCs w:val="18"/>
              </w:rPr>
              <w:tab/>
              <w:t>//redisplay</w:t>
            </w:r>
          </w:p>
          <w:p w14:paraId="7245D0EC"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r>
            <w:r w:rsidRPr="005B096C">
              <w:rPr>
                <w:rFonts w:ascii="Courier New" w:hAnsi="Courier New" w:cs="Courier New"/>
                <w:sz w:val="18"/>
                <w:szCs w:val="18"/>
              </w:rPr>
              <w:tab/>
              <w:t>glutPostRedisplay();</w:t>
            </w:r>
          </w:p>
          <w:p w14:paraId="7B6CF3C7"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w:t>
            </w:r>
          </w:p>
          <w:p w14:paraId="1DD117D9" w14:textId="77777777" w:rsidR="005B096C" w:rsidRPr="005B096C" w:rsidRDefault="005B096C" w:rsidP="005B096C">
            <w:pPr>
              <w:ind w:firstLine="0"/>
              <w:rPr>
                <w:rFonts w:ascii="Courier New" w:hAnsi="Courier New" w:cs="Courier New"/>
                <w:sz w:val="18"/>
                <w:szCs w:val="18"/>
              </w:rPr>
            </w:pPr>
          </w:p>
          <w:p w14:paraId="798CB1BA"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 Zoom Out</w:t>
            </w:r>
          </w:p>
          <w:p w14:paraId="258B1ADE"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if (currentKey == ZOOM_OUT) {</w:t>
            </w:r>
          </w:p>
          <w:p w14:paraId="64927882"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r>
            <w:r w:rsidRPr="005B096C">
              <w:rPr>
                <w:rFonts w:ascii="Courier New" w:hAnsi="Courier New" w:cs="Courier New"/>
                <w:sz w:val="18"/>
                <w:szCs w:val="18"/>
              </w:rPr>
              <w:tab/>
              <w:t>//decrement scale values</w:t>
            </w:r>
          </w:p>
          <w:p w14:paraId="62260677"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r>
            <w:r w:rsidRPr="005B096C">
              <w:rPr>
                <w:rFonts w:ascii="Courier New" w:hAnsi="Courier New" w:cs="Courier New"/>
                <w:sz w:val="18"/>
                <w:szCs w:val="18"/>
              </w:rPr>
              <w:tab/>
              <w:t>scale_by_x -= 0.005f;</w:t>
            </w:r>
          </w:p>
          <w:p w14:paraId="67D2EB01"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r>
            <w:r w:rsidRPr="005B096C">
              <w:rPr>
                <w:rFonts w:ascii="Courier New" w:hAnsi="Courier New" w:cs="Courier New"/>
                <w:sz w:val="18"/>
                <w:szCs w:val="18"/>
              </w:rPr>
              <w:tab/>
              <w:t>scale_by_y -= 0.005f;</w:t>
            </w:r>
          </w:p>
          <w:p w14:paraId="218E7529"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r>
            <w:r w:rsidRPr="005B096C">
              <w:rPr>
                <w:rFonts w:ascii="Courier New" w:hAnsi="Courier New" w:cs="Courier New"/>
                <w:sz w:val="18"/>
                <w:szCs w:val="18"/>
              </w:rPr>
              <w:tab/>
              <w:t>scale_by_z -= 0.005f;</w:t>
            </w:r>
          </w:p>
          <w:p w14:paraId="713159AB" w14:textId="77777777" w:rsidR="005B096C" w:rsidRPr="005B096C" w:rsidRDefault="005B096C" w:rsidP="005B096C">
            <w:pPr>
              <w:ind w:firstLine="0"/>
              <w:rPr>
                <w:rFonts w:ascii="Courier New" w:hAnsi="Courier New" w:cs="Courier New"/>
                <w:sz w:val="18"/>
                <w:szCs w:val="18"/>
              </w:rPr>
            </w:pPr>
          </w:p>
          <w:p w14:paraId="0D49E2AB"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r>
            <w:r w:rsidRPr="005B096C">
              <w:rPr>
                <w:rFonts w:ascii="Courier New" w:hAnsi="Courier New" w:cs="Courier New"/>
                <w:sz w:val="18"/>
                <w:szCs w:val="18"/>
              </w:rPr>
              <w:tab/>
              <w:t>// control zoom in size</w:t>
            </w:r>
          </w:p>
          <w:p w14:paraId="6689832D"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r>
            <w:r w:rsidRPr="005B096C">
              <w:rPr>
                <w:rFonts w:ascii="Courier New" w:hAnsi="Courier New" w:cs="Courier New"/>
                <w:sz w:val="18"/>
                <w:szCs w:val="18"/>
              </w:rPr>
              <w:tab/>
              <w:t>if (scale_by_z &lt; 0.2f) {</w:t>
            </w:r>
          </w:p>
          <w:p w14:paraId="447A3302"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r>
            <w:r w:rsidRPr="005B096C">
              <w:rPr>
                <w:rFonts w:ascii="Courier New" w:hAnsi="Courier New" w:cs="Courier New"/>
                <w:sz w:val="18"/>
                <w:szCs w:val="18"/>
              </w:rPr>
              <w:tab/>
            </w:r>
            <w:r w:rsidRPr="005B096C">
              <w:rPr>
                <w:rFonts w:ascii="Courier New" w:hAnsi="Courier New" w:cs="Courier New"/>
                <w:sz w:val="18"/>
                <w:szCs w:val="18"/>
              </w:rPr>
              <w:tab/>
              <w:t>scale_by_x = 0.2f;</w:t>
            </w:r>
          </w:p>
          <w:p w14:paraId="1F03AF84"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r>
            <w:r w:rsidRPr="005B096C">
              <w:rPr>
                <w:rFonts w:ascii="Courier New" w:hAnsi="Courier New" w:cs="Courier New"/>
                <w:sz w:val="18"/>
                <w:szCs w:val="18"/>
              </w:rPr>
              <w:tab/>
            </w:r>
            <w:r w:rsidRPr="005B096C">
              <w:rPr>
                <w:rFonts w:ascii="Courier New" w:hAnsi="Courier New" w:cs="Courier New"/>
                <w:sz w:val="18"/>
                <w:szCs w:val="18"/>
              </w:rPr>
              <w:tab/>
              <w:t>scale_by_y = 0.2f;</w:t>
            </w:r>
          </w:p>
          <w:p w14:paraId="6B7121FC"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lastRenderedPageBreak/>
              <w:tab/>
            </w:r>
            <w:r w:rsidRPr="005B096C">
              <w:rPr>
                <w:rFonts w:ascii="Courier New" w:hAnsi="Courier New" w:cs="Courier New"/>
                <w:sz w:val="18"/>
                <w:szCs w:val="18"/>
              </w:rPr>
              <w:tab/>
            </w:r>
            <w:r w:rsidRPr="005B096C">
              <w:rPr>
                <w:rFonts w:ascii="Courier New" w:hAnsi="Courier New" w:cs="Courier New"/>
                <w:sz w:val="18"/>
                <w:szCs w:val="18"/>
              </w:rPr>
              <w:tab/>
              <w:t>scale_by_z = 0.2f;</w:t>
            </w:r>
          </w:p>
          <w:p w14:paraId="6E31A1E0"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r>
            <w:r w:rsidRPr="005B096C">
              <w:rPr>
                <w:rFonts w:ascii="Courier New" w:hAnsi="Courier New" w:cs="Courier New"/>
                <w:sz w:val="18"/>
                <w:szCs w:val="18"/>
              </w:rPr>
              <w:tab/>
              <w:t>}</w:t>
            </w:r>
          </w:p>
          <w:p w14:paraId="011C0CC8" w14:textId="77777777" w:rsidR="005B096C" w:rsidRPr="005B096C" w:rsidRDefault="005B096C" w:rsidP="005B096C">
            <w:pPr>
              <w:ind w:firstLine="0"/>
              <w:rPr>
                <w:rFonts w:ascii="Courier New" w:hAnsi="Courier New" w:cs="Courier New"/>
                <w:sz w:val="18"/>
                <w:szCs w:val="18"/>
              </w:rPr>
            </w:pPr>
          </w:p>
          <w:p w14:paraId="2C23189E"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r>
            <w:r w:rsidRPr="005B096C">
              <w:rPr>
                <w:rFonts w:ascii="Courier New" w:hAnsi="Courier New" w:cs="Courier New"/>
                <w:sz w:val="18"/>
                <w:szCs w:val="18"/>
              </w:rPr>
              <w:tab/>
              <w:t>//redisplay</w:t>
            </w:r>
          </w:p>
          <w:p w14:paraId="59743592"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r>
            <w:r w:rsidRPr="005B096C">
              <w:rPr>
                <w:rFonts w:ascii="Courier New" w:hAnsi="Courier New" w:cs="Courier New"/>
                <w:sz w:val="18"/>
                <w:szCs w:val="18"/>
              </w:rPr>
              <w:tab/>
              <w:t>glutPostRedisplay();</w:t>
            </w:r>
          </w:p>
          <w:p w14:paraId="5A381504"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w:t>
            </w:r>
          </w:p>
          <w:p w14:paraId="348B1D0F" w14:textId="77777777" w:rsidR="005B096C" w:rsidRPr="005B096C" w:rsidRDefault="005B096C" w:rsidP="005B096C">
            <w:pPr>
              <w:ind w:firstLine="0"/>
              <w:rPr>
                <w:rFonts w:ascii="Courier New" w:hAnsi="Courier New" w:cs="Courier New"/>
                <w:sz w:val="18"/>
                <w:szCs w:val="18"/>
              </w:rPr>
            </w:pPr>
          </w:p>
          <w:p w14:paraId="57E6A3C9"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 Camera moves to the left or right</w:t>
            </w:r>
          </w:p>
          <w:p w14:paraId="46263FF8"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if ((currentKey == PAN_LEFT) ||  (currentKey == PAN_RIGHT)) {</w:t>
            </w:r>
          </w:p>
          <w:p w14:paraId="4470E0CA"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t xml:space="preserve">    if (currentKey == PAN_LEFT) {</w:t>
            </w:r>
          </w:p>
          <w:p w14:paraId="396C7B1A"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r>
            <w:r w:rsidRPr="005B096C">
              <w:rPr>
                <w:rFonts w:ascii="Courier New" w:hAnsi="Courier New" w:cs="Courier New"/>
                <w:sz w:val="18"/>
                <w:szCs w:val="18"/>
              </w:rPr>
              <w:tab/>
            </w:r>
            <w:r w:rsidRPr="005B096C">
              <w:rPr>
                <w:rFonts w:ascii="Courier New" w:hAnsi="Courier New" w:cs="Courier New"/>
                <w:sz w:val="18"/>
                <w:szCs w:val="18"/>
              </w:rPr>
              <w:tab/>
              <w:t>mouseXOffset = -0.1;   // move to the left</w:t>
            </w:r>
          </w:p>
          <w:p w14:paraId="11BB667F"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r>
            <w:r w:rsidRPr="005B096C">
              <w:rPr>
                <w:rFonts w:ascii="Courier New" w:hAnsi="Courier New" w:cs="Courier New"/>
                <w:sz w:val="18"/>
                <w:szCs w:val="18"/>
              </w:rPr>
              <w:tab/>
            </w:r>
            <w:r w:rsidRPr="005B096C">
              <w:rPr>
                <w:rFonts w:ascii="Courier New" w:hAnsi="Courier New" w:cs="Courier New"/>
                <w:sz w:val="18"/>
                <w:szCs w:val="18"/>
              </w:rPr>
              <w:tab/>
              <w:t>mouseYOffset = 0;</w:t>
            </w:r>
          </w:p>
          <w:p w14:paraId="5D57C5A4"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 else { // camera moves to the right</w:t>
            </w:r>
          </w:p>
          <w:p w14:paraId="0B460491"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r>
            <w:r w:rsidRPr="005B096C">
              <w:rPr>
                <w:rFonts w:ascii="Courier New" w:hAnsi="Courier New" w:cs="Courier New"/>
                <w:sz w:val="18"/>
                <w:szCs w:val="18"/>
              </w:rPr>
              <w:tab/>
            </w:r>
            <w:r w:rsidRPr="005B096C">
              <w:rPr>
                <w:rFonts w:ascii="Courier New" w:hAnsi="Courier New" w:cs="Courier New"/>
                <w:sz w:val="18"/>
                <w:szCs w:val="18"/>
              </w:rPr>
              <w:tab/>
              <w:t>mouseXOffset = 0.1;    // move to the right</w:t>
            </w:r>
          </w:p>
          <w:p w14:paraId="1829D5F1"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r>
            <w:r w:rsidRPr="005B096C">
              <w:rPr>
                <w:rFonts w:ascii="Courier New" w:hAnsi="Courier New" w:cs="Courier New"/>
                <w:sz w:val="18"/>
                <w:szCs w:val="18"/>
              </w:rPr>
              <w:tab/>
            </w:r>
            <w:r w:rsidRPr="005B096C">
              <w:rPr>
                <w:rFonts w:ascii="Courier New" w:hAnsi="Courier New" w:cs="Courier New"/>
                <w:sz w:val="18"/>
                <w:szCs w:val="18"/>
              </w:rPr>
              <w:tab/>
              <w:t>mouseYOffset = 0;</w:t>
            </w:r>
          </w:p>
          <w:p w14:paraId="180138EC"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r>
            <w:r w:rsidRPr="005B096C">
              <w:rPr>
                <w:rFonts w:ascii="Courier New" w:hAnsi="Courier New" w:cs="Courier New"/>
                <w:sz w:val="18"/>
                <w:szCs w:val="18"/>
              </w:rPr>
              <w:tab/>
              <w:t>}</w:t>
            </w:r>
          </w:p>
          <w:p w14:paraId="01F17C52" w14:textId="77777777" w:rsidR="005B096C" w:rsidRPr="005B096C" w:rsidRDefault="005B096C" w:rsidP="005B096C">
            <w:pPr>
              <w:ind w:firstLine="0"/>
              <w:rPr>
                <w:rFonts w:ascii="Courier New" w:hAnsi="Courier New" w:cs="Courier New"/>
                <w:sz w:val="18"/>
                <w:szCs w:val="18"/>
              </w:rPr>
            </w:pPr>
          </w:p>
          <w:p w14:paraId="283B0D50"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t xml:space="preserve">    //Applies sensitivity to mouse direction</w:t>
            </w:r>
          </w:p>
          <w:p w14:paraId="7C7A8064"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r>
            <w:r w:rsidRPr="005B096C">
              <w:rPr>
                <w:rFonts w:ascii="Courier New" w:hAnsi="Courier New" w:cs="Courier New"/>
                <w:sz w:val="18"/>
                <w:szCs w:val="18"/>
              </w:rPr>
              <w:tab/>
              <w:t>mouseXOffset *= sensitivity;</w:t>
            </w:r>
          </w:p>
          <w:p w14:paraId="029C745E"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r>
            <w:r w:rsidRPr="005B096C">
              <w:rPr>
                <w:rFonts w:ascii="Courier New" w:hAnsi="Courier New" w:cs="Courier New"/>
                <w:sz w:val="18"/>
                <w:szCs w:val="18"/>
              </w:rPr>
              <w:tab/>
              <w:t>mouseYOffset *= sensitivity;</w:t>
            </w:r>
          </w:p>
          <w:p w14:paraId="4728ED53" w14:textId="77777777" w:rsidR="005B096C" w:rsidRPr="005B096C" w:rsidRDefault="005B096C" w:rsidP="005B096C">
            <w:pPr>
              <w:ind w:firstLine="0"/>
              <w:rPr>
                <w:rFonts w:ascii="Courier New" w:hAnsi="Courier New" w:cs="Courier New"/>
                <w:sz w:val="18"/>
                <w:szCs w:val="18"/>
              </w:rPr>
            </w:pPr>
          </w:p>
          <w:p w14:paraId="08256552"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r>
            <w:r w:rsidRPr="005B096C">
              <w:rPr>
                <w:rFonts w:ascii="Courier New" w:hAnsi="Courier New" w:cs="Courier New"/>
                <w:sz w:val="18"/>
                <w:szCs w:val="18"/>
              </w:rPr>
              <w:tab/>
              <w:t>// increment yaw</w:t>
            </w:r>
          </w:p>
          <w:p w14:paraId="1DACAEF1"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r>
            <w:r w:rsidRPr="005B096C">
              <w:rPr>
                <w:rFonts w:ascii="Courier New" w:hAnsi="Courier New" w:cs="Courier New"/>
                <w:sz w:val="18"/>
                <w:szCs w:val="18"/>
              </w:rPr>
              <w:tab/>
              <w:t>yaw += mouseXOffset;</w:t>
            </w:r>
          </w:p>
          <w:p w14:paraId="04C01737" w14:textId="77777777" w:rsidR="005B096C" w:rsidRPr="005B096C" w:rsidRDefault="005B096C" w:rsidP="005B096C">
            <w:pPr>
              <w:ind w:firstLine="0"/>
              <w:rPr>
                <w:rFonts w:ascii="Courier New" w:hAnsi="Courier New" w:cs="Courier New"/>
                <w:sz w:val="18"/>
                <w:szCs w:val="18"/>
              </w:rPr>
            </w:pPr>
          </w:p>
          <w:p w14:paraId="58474D47"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r>
            <w:r w:rsidRPr="005B096C">
              <w:rPr>
                <w:rFonts w:ascii="Courier New" w:hAnsi="Courier New" w:cs="Courier New"/>
                <w:sz w:val="18"/>
                <w:szCs w:val="18"/>
              </w:rPr>
              <w:tab/>
              <w:t>front.x = 10.0f * cos(yaw);</w:t>
            </w:r>
          </w:p>
          <w:p w14:paraId="426C94C1"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r>
            <w:r w:rsidRPr="005B096C">
              <w:rPr>
                <w:rFonts w:ascii="Courier New" w:hAnsi="Courier New" w:cs="Courier New"/>
                <w:sz w:val="18"/>
                <w:szCs w:val="18"/>
              </w:rPr>
              <w:tab/>
              <w:t>front.y = 10.0f * sin(pitch);</w:t>
            </w:r>
          </w:p>
          <w:p w14:paraId="5A938288"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r>
            <w:r w:rsidRPr="005B096C">
              <w:rPr>
                <w:rFonts w:ascii="Courier New" w:hAnsi="Courier New" w:cs="Courier New"/>
                <w:sz w:val="18"/>
                <w:szCs w:val="18"/>
              </w:rPr>
              <w:tab/>
              <w:t>front.z = sin(yaw) * cos(pitch) * 10.0f;</w:t>
            </w:r>
          </w:p>
          <w:p w14:paraId="6803941D" w14:textId="77777777" w:rsidR="005B096C" w:rsidRPr="005B096C" w:rsidRDefault="005B096C" w:rsidP="005B096C">
            <w:pPr>
              <w:ind w:firstLine="0"/>
              <w:rPr>
                <w:rFonts w:ascii="Courier New" w:hAnsi="Courier New" w:cs="Courier New"/>
                <w:sz w:val="18"/>
                <w:szCs w:val="18"/>
              </w:rPr>
            </w:pPr>
          </w:p>
          <w:p w14:paraId="6C560E46"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r>
            <w:r w:rsidRPr="005B096C">
              <w:rPr>
                <w:rFonts w:ascii="Courier New" w:hAnsi="Courier New" w:cs="Courier New"/>
                <w:sz w:val="18"/>
                <w:szCs w:val="18"/>
              </w:rPr>
              <w:tab/>
              <w:t>//cameraPosition -= (glm::normalize(glm::cross(CameraForwardZ, CameraUpY)) * cameraSpeed);</w:t>
            </w:r>
          </w:p>
          <w:p w14:paraId="3C6E894B"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w:t>
            </w:r>
          </w:p>
          <w:p w14:paraId="7795D171" w14:textId="77777777" w:rsidR="005B096C" w:rsidRPr="005B096C" w:rsidRDefault="005B096C" w:rsidP="005B096C">
            <w:pPr>
              <w:ind w:firstLine="0"/>
              <w:rPr>
                <w:rFonts w:ascii="Courier New" w:hAnsi="Courier New" w:cs="Courier New"/>
                <w:sz w:val="18"/>
                <w:szCs w:val="18"/>
              </w:rPr>
            </w:pPr>
          </w:p>
          <w:p w14:paraId="4990DC07"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t>CameraForwardZ = front;        // Replaces camera forward vector with Radians normalized as a unit vector</w:t>
            </w:r>
          </w:p>
          <w:p w14:paraId="5555DBAC" w14:textId="77777777" w:rsidR="005B096C" w:rsidRPr="005B096C" w:rsidRDefault="005B096C" w:rsidP="005B096C">
            <w:pPr>
              <w:ind w:firstLine="0"/>
              <w:rPr>
                <w:rFonts w:ascii="Courier New" w:hAnsi="Courier New" w:cs="Courier New"/>
                <w:sz w:val="18"/>
                <w:szCs w:val="18"/>
              </w:rPr>
            </w:pPr>
          </w:p>
          <w:p w14:paraId="59D93B3C"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 Use the pyramid Shader and activate the pyramid Vertex Array Object for rendering and transforming */</w:t>
            </w:r>
          </w:p>
          <w:p w14:paraId="7DC26042"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lUseProgram(shaderProgram);</w:t>
            </w:r>
          </w:p>
          <w:p w14:paraId="24F3C0A9"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lBindVertexArray(VAO);</w:t>
            </w:r>
          </w:p>
          <w:p w14:paraId="3632D076" w14:textId="77777777" w:rsidR="005B096C" w:rsidRPr="005B096C" w:rsidRDefault="005B096C" w:rsidP="005B096C">
            <w:pPr>
              <w:ind w:firstLine="0"/>
              <w:rPr>
                <w:rFonts w:ascii="Courier New" w:hAnsi="Courier New" w:cs="Courier New"/>
                <w:sz w:val="18"/>
                <w:szCs w:val="18"/>
              </w:rPr>
            </w:pPr>
          </w:p>
          <w:p w14:paraId="56741A21"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t>// Transforms the object</w:t>
            </w:r>
          </w:p>
          <w:p w14:paraId="3F1B46F8"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t>glm::mat4 model;</w:t>
            </w:r>
          </w:p>
          <w:p w14:paraId="147E6FEA"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t>model = glm::translate(model, glm::vec3(0.0f, 0.0f, 0.0f));             // Place the object at the center of the viewport</w:t>
            </w:r>
          </w:p>
          <w:p w14:paraId="519812FD"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t>model = glm::rotate(model, 45.0f, glm::vec3(0.0f, 1.0f, 0.0f));         // Rotate the object 45 degrees on the X</w:t>
            </w:r>
          </w:p>
          <w:p w14:paraId="521D497A"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t>model = glm::scale(model, glm::vec3(scale_by_x,scale_by_y,scale_by_z)); // Increase the object size by a scale of 2</w:t>
            </w:r>
          </w:p>
          <w:p w14:paraId="4898B7CB" w14:textId="77777777" w:rsidR="005B096C" w:rsidRPr="005B096C" w:rsidRDefault="005B096C" w:rsidP="005B096C">
            <w:pPr>
              <w:ind w:firstLine="0"/>
              <w:rPr>
                <w:rFonts w:ascii="Courier New" w:hAnsi="Courier New" w:cs="Courier New"/>
                <w:sz w:val="18"/>
                <w:szCs w:val="18"/>
              </w:rPr>
            </w:pPr>
          </w:p>
          <w:p w14:paraId="25CFC4DC"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t>// Transforms the camera</w:t>
            </w:r>
          </w:p>
          <w:p w14:paraId="2EBFE4CB"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t>glm::mat4 view;</w:t>
            </w:r>
          </w:p>
          <w:p w14:paraId="12B9146B"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t>view = glm::lookAt(CameraForwardZ, cameraPosition, CameraUpY);</w:t>
            </w:r>
          </w:p>
          <w:p w14:paraId="61510A16" w14:textId="77777777" w:rsidR="005B096C" w:rsidRPr="005B096C" w:rsidRDefault="005B096C" w:rsidP="005B096C">
            <w:pPr>
              <w:ind w:firstLine="0"/>
              <w:rPr>
                <w:rFonts w:ascii="Courier New" w:hAnsi="Courier New" w:cs="Courier New"/>
                <w:sz w:val="18"/>
                <w:szCs w:val="18"/>
              </w:rPr>
            </w:pPr>
          </w:p>
          <w:p w14:paraId="7CFCD730"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t>glm::mat4 projection;</w:t>
            </w:r>
          </w:p>
          <w:p w14:paraId="0AD84D8B" w14:textId="77777777" w:rsidR="005B096C" w:rsidRPr="005B096C" w:rsidRDefault="005B096C" w:rsidP="005B096C">
            <w:pPr>
              <w:ind w:firstLine="0"/>
              <w:rPr>
                <w:rFonts w:ascii="Courier New" w:hAnsi="Courier New" w:cs="Courier New"/>
                <w:sz w:val="18"/>
                <w:szCs w:val="18"/>
              </w:rPr>
            </w:pPr>
          </w:p>
          <w:p w14:paraId="27237FC6"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if (bUsePerspectiveView) {</w:t>
            </w:r>
          </w:p>
          <w:p w14:paraId="17E9A433"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w:t>
            </w:r>
            <w:r w:rsidRPr="005B096C">
              <w:rPr>
                <w:rFonts w:ascii="Courier New" w:hAnsi="Courier New" w:cs="Courier New"/>
                <w:sz w:val="18"/>
                <w:szCs w:val="18"/>
              </w:rPr>
              <w:tab/>
              <w:t>// Creates a perspective projection</w:t>
            </w:r>
          </w:p>
          <w:p w14:paraId="794D0720"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w:t>
            </w:r>
            <w:r w:rsidRPr="005B096C">
              <w:rPr>
                <w:rFonts w:ascii="Courier New" w:hAnsi="Courier New" w:cs="Courier New"/>
                <w:sz w:val="18"/>
                <w:szCs w:val="18"/>
              </w:rPr>
              <w:tab/>
              <w:t>projection = glm::perspective(45.0f, (GLfloat)WindowWidth / (GLfloat)WindowHeight, 0.1f, 100.0f);</w:t>
            </w:r>
          </w:p>
          <w:p w14:paraId="1B174539"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lastRenderedPageBreak/>
              <w:t xml:space="preserve">    } else {</w:t>
            </w:r>
          </w:p>
          <w:p w14:paraId="66C75314"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projection = glm::ortho(45.0f, (GLfloat)WindowWidth / (GLfloat)WindowHeight, 0.1f, 100.0f);</w:t>
            </w:r>
          </w:p>
          <w:p w14:paraId="07CB0906"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w:t>
            </w:r>
          </w:p>
          <w:p w14:paraId="1325EE18" w14:textId="77777777" w:rsidR="005B096C" w:rsidRPr="005B096C" w:rsidRDefault="005B096C" w:rsidP="005B096C">
            <w:pPr>
              <w:ind w:firstLine="0"/>
              <w:rPr>
                <w:rFonts w:ascii="Courier New" w:hAnsi="Courier New" w:cs="Courier New"/>
                <w:sz w:val="18"/>
                <w:szCs w:val="18"/>
              </w:rPr>
            </w:pPr>
          </w:p>
          <w:p w14:paraId="312BCA10"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 Retrieves and passes transform matrices to the Shader program</w:t>
            </w:r>
          </w:p>
          <w:p w14:paraId="77F39C41"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Lint modelLoc = glGetUniformLocation(shaderProgram, "model");</w:t>
            </w:r>
          </w:p>
          <w:p w14:paraId="57BE5EA6"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Lint viewLoc = glGetUniformLocation(shaderProgram, "view");</w:t>
            </w:r>
          </w:p>
          <w:p w14:paraId="3D41FC04"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Lint projLoc = glGetUniformLocation(shaderProgram, "projection");</w:t>
            </w:r>
          </w:p>
          <w:p w14:paraId="276E0D01" w14:textId="77777777" w:rsidR="005B096C" w:rsidRPr="005B096C" w:rsidRDefault="005B096C" w:rsidP="005B096C">
            <w:pPr>
              <w:ind w:firstLine="0"/>
              <w:rPr>
                <w:rFonts w:ascii="Courier New" w:hAnsi="Courier New" w:cs="Courier New"/>
                <w:sz w:val="18"/>
                <w:szCs w:val="18"/>
              </w:rPr>
            </w:pPr>
          </w:p>
          <w:p w14:paraId="43F5BA40"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lUniformMatrix4fv(modelLoc, 1, GL_FALSE, glm::value_ptr(model));</w:t>
            </w:r>
          </w:p>
          <w:p w14:paraId="44F70FC0"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lUniformMatrix4fv(viewLoc, 1, GL_FALSE, glm::value_ptr(view));</w:t>
            </w:r>
          </w:p>
          <w:p w14:paraId="5524252C"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lUniformMatrix4fv(projLoc, 1, GL_FALSE, glm::value_ptr(projection));</w:t>
            </w:r>
          </w:p>
          <w:p w14:paraId="66B2DC74" w14:textId="77777777" w:rsidR="005B096C" w:rsidRPr="005B096C" w:rsidRDefault="005B096C" w:rsidP="005B096C">
            <w:pPr>
              <w:ind w:firstLine="0"/>
              <w:rPr>
                <w:rFonts w:ascii="Courier New" w:hAnsi="Courier New" w:cs="Courier New"/>
                <w:sz w:val="18"/>
                <w:szCs w:val="18"/>
              </w:rPr>
            </w:pPr>
          </w:p>
          <w:p w14:paraId="76C03550"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 Reference matrix uniforms from the pyramid Shader program for the pyramid color,</w:t>
            </w:r>
          </w:p>
          <w:p w14:paraId="46CA42D6"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 light color, light position, and camera position</w:t>
            </w:r>
          </w:p>
          <w:p w14:paraId="5872E07C"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objectColorLoc = glGetUniformLocation(shaderProgram, "objectColor");</w:t>
            </w:r>
          </w:p>
          <w:p w14:paraId="4A1ADF98"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keyLightColorLoc = glGetUniformLocation(shaderProgram, "keyLightColor");</w:t>
            </w:r>
          </w:p>
          <w:p w14:paraId="0400AF4D"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keyLightPositionLoc = glGetUniformLocation(shaderProgram, "keyLightPos");</w:t>
            </w:r>
          </w:p>
          <w:p w14:paraId="2951D1B9"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fillLightColorLoc = glGetUniformLocation(shaderProgram, "fillLightColor");</w:t>
            </w:r>
          </w:p>
          <w:p w14:paraId="42E77B40"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fillLightPositionLoc = glGetUniformLocation(shaderProgram, "fillLightPos");</w:t>
            </w:r>
          </w:p>
          <w:p w14:paraId="4570264F"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viewPositionLoc = glGetUniformLocation(shaderProgram, "viewPosition");</w:t>
            </w:r>
          </w:p>
          <w:p w14:paraId="7A7A794A" w14:textId="77777777" w:rsidR="005B096C" w:rsidRPr="005B096C" w:rsidRDefault="005B096C" w:rsidP="005B096C">
            <w:pPr>
              <w:ind w:firstLine="0"/>
              <w:rPr>
                <w:rFonts w:ascii="Courier New" w:hAnsi="Courier New" w:cs="Courier New"/>
                <w:sz w:val="18"/>
                <w:szCs w:val="18"/>
              </w:rPr>
            </w:pPr>
          </w:p>
          <w:p w14:paraId="478C0EDB"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 Pass color, light, and camera data to the pyramid Shader program's corresponding uniforms</w:t>
            </w:r>
          </w:p>
          <w:p w14:paraId="6322D4E1"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lUniform3f(objectColorLoc, objectColor.r, objectColor.g, objectColor.b);</w:t>
            </w:r>
          </w:p>
          <w:p w14:paraId="4A4D961A"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lUniform3f(keyLightColorLoc, keyLightColor.r, keyLightColor.g, keyLightColor.b);</w:t>
            </w:r>
          </w:p>
          <w:p w14:paraId="1D843F89"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lUniform3f(keyLightPositionLoc, keyLightPosition.x, keyLightPosition.y, keyLightPosition.z);</w:t>
            </w:r>
          </w:p>
          <w:p w14:paraId="7586274F"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lUniform3f(fillLightColorLoc, fillLightColor.r, fillLightColor.g, fillLightColor.b);</w:t>
            </w:r>
          </w:p>
          <w:p w14:paraId="369EF8E9"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lUniform3f(fillLightPositionLoc, fillLightPosition.x, fillLightPosition.y, fillLightPosition.z);</w:t>
            </w:r>
          </w:p>
          <w:p w14:paraId="0BBFDC30" w14:textId="77777777" w:rsidR="005B096C" w:rsidRPr="005B096C" w:rsidRDefault="005B096C" w:rsidP="005B096C">
            <w:pPr>
              <w:ind w:firstLine="0"/>
              <w:rPr>
                <w:rFonts w:ascii="Courier New" w:hAnsi="Courier New" w:cs="Courier New"/>
                <w:sz w:val="18"/>
                <w:szCs w:val="18"/>
              </w:rPr>
            </w:pPr>
          </w:p>
          <w:p w14:paraId="5A6ED33C"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lUniform3f(viewPositionLoc, cameraPosition.x, cameraPosition.y, cameraPosition.z);</w:t>
            </w:r>
          </w:p>
          <w:p w14:paraId="68AA8EAB" w14:textId="77777777" w:rsidR="005B096C" w:rsidRPr="005B096C" w:rsidRDefault="005B096C" w:rsidP="005B096C">
            <w:pPr>
              <w:ind w:firstLine="0"/>
              <w:rPr>
                <w:rFonts w:ascii="Courier New" w:hAnsi="Courier New" w:cs="Courier New"/>
                <w:sz w:val="18"/>
                <w:szCs w:val="18"/>
              </w:rPr>
            </w:pPr>
          </w:p>
          <w:p w14:paraId="72302935"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 Use the Lamp Shader and activate the Lamp Vertex Array Object for rendering and transforming */</w:t>
            </w:r>
          </w:p>
          <w:p w14:paraId="3CA9D675"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lUseProgram(lampShaderProgram);</w:t>
            </w:r>
          </w:p>
          <w:p w14:paraId="5A951840"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lBindVertexArray(LightVAO);</w:t>
            </w:r>
          </w:p>
          <w:p w14:paraId="24D02F9C" w14:textId="77777777" w:rsidR="005B096C" w:rsidRPr="005B096C" w:rsidRDefault="005B096C" w:rsidP="005B096C">
            <w:pPr>
              <w:ind w:firstLine="0"/>
              <w:rPr>
                <w:rFonts w:ascii="Courier New" w:hAnsi="Courier New" w:cs="Courier New"/>
                <w:sz w:val="18"/>
                <w:szCs w:val="18"/>
              </w:rPr>
            </w:pPr>
          </w:p>
          <w:p w14:paraId="61BF3DC6"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lm::vec3 lightPosition, lightScale;</w:t>
            </w:r>
          </w:p>
          <w:p w14:paraId="00B1C76D" w14:textId="77777777" w:rsidR="005B096C" w:rsidRPr="005B096C" w:rsidRDefault="005B096C" w:rsidP="005B096C">
            <w:pPr>
              <w:ind w:firstLine="0"/>
              <w:rPr>
                <w:rFonts w:ascii="Courier New" w:hAnsi="Courier New" w:cs="Courier New"/>
                <w:sz w:val="18"/>
                <w:szCs w:val="18"/>
              </w:rPr>
            </w:pPr>
          </w:p>
          <w:p w14:paraId="3F3C42B1"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lightPosition = keyLightPosition + fillLightPosition;</w:t>
            </w:r>
          </w:p>
          <w:p w14:paraId="05D74C95"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lightScale = keyLightScale + fillLightScale;</w:t>
            </w:r>
          </w:p>
          <w:p w14:paraId="2FA1ABA0" w14:textId="77777777" w:rsidR="005B096C" w:rsidRPr="005B096C" w:rsidRDefault="005B096C" w:rsidP="005B096C">
            <w:pPr>
              <w:ind w:firstLine="0"/>
              <w:rPr>
                <w:rFonts w:ascii="Courier New" w:hAnsi="Courier New" w:cs="Courier New"/>
                <w:sz w:val="18"/>
                <w:szCs w:val="18"/>
              </w:rPr>
            </w:pPr>
          </w:p>
          <w:p w14:paraId="6841D524"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 Transform the smaller cube used as a visual que for the light source</w:t>
            </w:r>
          </w:p>
          <w:p w14:paraId="409AB2E0"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model = glm::translate(model, lightPosition);</w:t>
            </w:r>
          </w:p>
          <w:p w14:paraId="09CD0B54"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model = glm::scale(model, lightScale);</w:t>
            </w:r>
          </w:p>
          <w:p w14:paraId="1A3841BA" w14:textId="77777777" w:rsidR="005B096C" w:rsidRPr="005B096C" w:rsidRDefault="005B096C" w:rsidP="005B096C">
            <w:pPr>
              <w:ind w:firstLine="0"/>
              <w:rPr>
                <w:rFonts w:ascii="Courier New" w:hAnsi="Courier New" w:cs="Courier New"/>
                <w:sz w:val="18"/>
                <w:szCs w:val="18"/>
              </w:rPr>
            </w:pPr>
          </w:p>
          <w:p w14:paraId="7B3E367D"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 Reference matrix uniforms from the Lamp Shader program</w:t>
            </w:r>
          </w:p>
          <w:p w14:paraId="1CBD42E9"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modelLoc = glGetUniformLocation(lampShaderProgram, "model");</w:t>
            </w:r>
          </w:p>
          <w:p w14:paraId="23BCB4E5"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viewLoc = glGetUniformLocation(lampShaderProgram, "view");</w:t>
            </w:r>
          </w:p>
          <w:p w14:paraId="19747D46"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projLoc = glGetUniformLocation(lampShaderProgram, "projection");</w:t>
            </w:r>
          </w:p>
          <w:p w14:paraId="24F6B63B" w14:textId="77777777" w:rsidR="005B096C" w:rsidRPr="005B096C" w:rsidRDefault="005B096C" w:rsidP="005B096C">
            <w:pPr>
              <w:ind w:firstLine="0"/>
              <w:rPr>
                <w:rFonts w:ascii="Courier New" w:hAnsi="Courier New" w:cs="Courier New"/>
                <w:sz w:val="18"/>
                <w:szCs w:val="18"/>
              </w:rPr>
            </w:pPr>
          </w:p>
          <w:p w14:paraId="27B9BA12"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 Pass matrix data to the Lamp Shader program's matrix uniform</w:t>
            </w:r>
          </w:p>
          <w:p w14:paraId="1B2406B4"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lUniformMatrix4fv(modelLoc, 1, GL_FALSE, glm::value_ptr(model));</w:t>
            </w:r>
          </w:p>
          <w:p w14:paraId="5021E9C7"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lUniformMatrix4fv(viewLoc, 1, GL_FALSE, glm::value_ptr(view));</w:t>
            </w:r>
          </w:p>
          <w:p w14:paraId="40124E96"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lastRenderedPageBreak/>
              <w:t xml:space="preserve">    glUniformMatrix4fv(projLoc, 1, GL_FALSE, glm::value_ptr(projection));</w:t>
            </w:r>
          </w:p>
          <w:p w14:paraId="195D9B6C" w14:textId="77777777" w:rsidR="005B096C" w:rsidRPr="005B096C" w:rsidRDefault="005B096C" w:rsidP="005B096C">
            <w:pPr>
              <w:ind w:firstLine="0"/>
              <w:rPr>
                <w:rFonts w:ascii="Courier New" w:hAnsi="Courier New" w:cs="Courier New"/>
                <w:sz w:val="18"/>
                <w:szCs w:val="18"/>
              </w:rPr>
            </w:pPr>
          </w:p>
          <w:p w14:paraId="37204A4A"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 Redraw the display</w:t>
            </w:r>
          </w:p>
          <w:p w14:paraId="6CCEBA5E"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lutPostRedisplay();</w:t>
            </w:r>
          </w:p>
          <w:p w14:paraId="51D09EE9" w14:textId="77777777" w:rsidR="005B096C" w:rsidRPr="005B096C" w:rsidRDefault="005B096C" w:rsidP="005B096C">
            <w:pPr>
              <w:ind w:firstLine="0"/>
              <w:rPr>
                <w:rFonts w:ascii="Courier New" w:hAnsi="Courier New" w:cs="Courier New"/>
                <w:sz w:val="18"/>
                <w:szCs w:val="18"/>
              </w:rPr>
            </w:pPr>
          </w:p>
          <w:p w14:paraId="4B6D26BD"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 Draw the triangles</w:t>
            </w:r>
          </w:p>
          <w:p w14:paraId="3573EF30"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lDrawElements(GL_TRIANGLES, 126, GL_UNSIGNED_INT, 0);</w:t>
            </w:r>
          </w:p>
          <w:p w14:paraId="3BABC5B3" w14:textId="77777777" w:rsidR="005B096C" w:rsidRPr="005B096C" w:rsidRDefault="005B096C" w:rsidP="005B096C">
            <w:pPr>
              <w:ind w:firstLine="0"/>
              <w:rPr>
                <w:rFonts w:ascii="Courier New" w:hAnsi="Courier New" w:cs="Courier New"/>
                <w:sz w:val="18"/>
                <w:szCs w:val="18"/>
              </w:rPr>
            </w:pPr>
          </w:p>
          <w:p w14:paraId="47CC45E2"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lBindVertexArray(0);  // Deactivate the Vertex Array Object</w:t>
            </w:r>
          </w:p>
          <w:p w14:paraId="02A1D17D" w14:textId="77777777" w:rsidR="005B096C" w:rsidRPr="005B096C" w:rsidRDefault="005B096C" w:rsidP="005B096C">
            <w:pPr>
              <w:ind w:firstLine="0"/>
              <w:rPr>
                <w:rFonts w:ascii="Courier New" w:hAnsi="Courier New" w:cs="Courier New"/>
                <w:sz w:val="18"/>
                <w:szCs w:val="18"/>
              </w:rPr>
            </w:pPr>
          </w:p>
          <w:p w14:paraId="14EE487C"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 Use the Lamp Shader and activate the Lamp Vertex Array Object for rendering and transforming */</w:t>
            </w:r>
          </w:p>
          <w:p w14:paraId="145F66A3"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lUseProgram(lampShaderProgram);</w:t>
            </w:r>
          </w:p>
          <w:p w14:paraId="2AF13E6D"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lBindVertexArray(LightVAO);</w:t>
            </w:r>
          </w:p>
          <w:p w14:paraId="03F4B2D1" w14:textId="77777777" w:rsidR="005B096C" w:rsidRPr="005B096C" w:rsidRDefault="005B096C" w:rsidP="005B096C">
            <w:pPr>
              <w:ind w:firstLine="0"/>
              <w:rPr>
                <w:rFonts w:ascii="Courier New" w:hAnsi="Courier New" w:cs="Courier New"/>
                <w:sz w:val="18"/>
                <w:szCs w:val="18"/>
              </w:rPr>
            </w:pPr>
          </w:p>
          <w:p w14:paraId="5D7CBFE2"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lm::vec3 lightPosition, lightScale;</w:t>
            </w:r>
          </w:p>
          <w:p w14:paraId="15DA37A4" w14:textId="77777777" w:rsidR="005B096C" w:rsidRPr="005B096C" w:rsidRDefault="005B096C" w:rsidP="005B096C">
            <w:pPr>
              <w:ind w:firstLine="0"/>
              <w:rPr>
                <w:rFonts w:ascii="Courier New" w:hAnsi="Courier New" w:cs="Courier New"/>
                <w:sz w:val="18"/>
                <w:szCs w:val="18"/>
              </w:rPr>
            </w:pPr>
          </w:p>
          <w:p w14:paraId="6F954FB0"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lightPosition = keyLightPosition + fillLightPosition;</w:t>
            </w:r>
          </w:p>
          <w:p w14:paraId="4E1F0D38"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lightScale = keyLightScale + fillLightScale;</w:t>
            </w:r>
          </w:p>
          <w:p w14:paraId="184B07F8" w14:textId="77777777" w:rsidR="005B096C" w:rsidRPr="005B096C" w:rsidRDefault="005B096C" w:rsidP="005B096C">
            <w:pPr>
              <w:ind w:firstLine="0"/>
              <w:rPr>
                <w:rFonts w:ascii="Courier New" w:hAnsi="Courier New" w:cs="Courier New"/>
                <w:sz w:val="18"/>
                <w:szCs w:val="18"/>
              </w:rPr>
            </w:pPr>
          </w:p>
          <w:p w14:paraId="117D7AC8"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 Transform the smaller cube used as a visual que for the light source</w:t>
            </w:r>
          </w:p>
          <w:p w14:paraId="15DBFB4A"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model = glm::translate(model, lightPosition);</w:t>
            </w:r>
          </w:p>
          <w:p w14:paraId="3343F4F0"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model = glm::scale(model, lightScale);</w:t>
            </w:r>
          </w:p>
          <w:p w14:paraId="511877B9" w14:textId="77777777" w:rsidR="005B096C" w:rsidRPr="005B096C" w:rsidRDefault="005B096C" w:rsidP="005B096C">
            <w:pPr>
              <w:ind w:firstLine="0"/>
              <w:rPr>
                <w:rFonts w:ascii="Courier New" w:hAnsi="Courier New" w:cs="Courier New"/>
                <w:sz w:val="18"/>
                <w:szCs w:val="18"/>
              </w:rPr>
            </w:pPr>
          </w:p>
          <w:p w14:paraId="32B5DA8F"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 Reference matrix uniforms from the Lamp Shader program</w:t>
            </w:r>
          </w:p>
          <w:p w14:paraId="058E7E70"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modelLoc = glGetUniformLocation(lampShaderProgram, "model");</w:t>
            </w:r>
          </w:p>
          <w:p w14:paraId="46954409"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viewLoc = glGetUniformLocation(lampShaderProgram, "view");</w:t>
            </w:r>
          </w:p>
          <w:p w14:paraId="675FF3B2"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projLoc = glGetUniformLocation(lampShaderProgram, "projection");</w:t>
            </w:r>
          </w:p>
          <w:p w14:paraId="6714D91D" w14:textId="77777777" w:rsidR="005B096C" w:rsidRPr="005B096C" w:rsidRDefault="005B096C" w:rsidP="005B096C">
            <w:pPr>
              <w:ind w:firstLine="0"/>
              <w:rPr>
                <w:rFonts w:ascii="Courier New" w:hAnsi="Courier New" w:cs="Courier New"/>
                <w:sz w:val="18"/>
                <w:szCs w:val="18"/>
              </w:rPr>
            </w:pPr>
          </w:p>
          <w:p w14:paraId="25DA2B7E"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 Pass matrix data to the Lamp Shader program's matrix uniforms</w:t>
            </w:r>
          </w:p>
          <w:p w14:paraId="3DC34136"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lUniformMatrix4fv(modelLoc, 1, GL_FALSE, glm::value_ptr(model));</w:t>
            </w:r>
          </w:p>
          <w:p w14:paraId="06A9968D"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lUniformMatrix4fv(viewLoc, 1, GL_FALSE, glm::value_ptr(view));</w:t>
            </w:r>
          </w:p>
          <w:p w14:paraId="33016236"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lUniformMatrix4fv(projLoc, 1, GL_FALSE, glm::value_ptr(projection));</w:t>
            </w:r>
          </w:p>
          <w:p w14:paraId="572173ED" w14:textId="77777777" w:rsidR="005B096C" w:rsidRPr="005B096C" w:rsidRDefault="005B096C" w:rsidP="005B096C">
            <w:pPr>
              <w:ind w:firstLine="0"/>
              <w:rPr>
                <w:rFonts w:ascii="Courier New" w:hAnsi="Courier New" w:cs="Courier New"/>
                <w:sz w:val="18"/>
                <w:szCs w:val="18"/>
              </w:rPr>
            </w:pPr>
          </w:p>
          <w:p w14:paraId="396941C9"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 Draw the triangles</w:t>
            </w:r>
          </w:p>
          <w:p w14:paraId="160D8B12"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lDrawElements(GL_TRIANGLES, 126, GL_UNSIGNED_INT, 0);</w:t>
            </w:r>
          </w:p>
          <w:p w14:paraId="209CFD38" w14:textId="77777777" w:rsidR="005B096C" w:rsidRPr="005B096C" w:rsidRDefault="005B096C" w:rsidP="005B096C">
            <w:pPr>
              <w:ind w:firstLine="0"/>
              <w:rPr>
                <w:rFonts w:ascii="Courier New" w:hAnsi="Courier New" w:cs="Courier New"/>
                <w:sz w:val="18"/>
                <w:szCs w:val="18"/>
              </w:rPr>
            </w:pPr>
          </w:p>
          <w:p w14:paraId="41AB125A"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 Redraw the display</w:t>
            </w:r>
          </w:p>
          <w:p w14:paraId="5AEBEBB3"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lutPostRedisplay();</w:t>
            </w:r>
          </w:p>
          <w:p w14:paraId="27BE062C" w14:textId="77777777" w:rsidR="005B096C" w:rsidRPr="005B096C" w:rsidRDefault="005B096C" w:rsidP="005B096C">
            <w:pPr>
              <w:ind w:firstLine="0"/>
              <w:rPr>
                <w:rFonts w:ascii="Courier New" w:hAnsi="Courier New" w:cs="Courier New"/>
                <w:sz w:val="18"/>
                <w:szCs w:val="18"/>
              </w:rPr>
            </w:pPr>
          </w:p>
          <w:p w14:paraId="3FFF9F26"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lBindVertexArray(0);  // Deactivate the Lamp Vertex Array Object</w:t>
            </w:r>
          </w:p>
          <w:p w14:paraId="4C89547D" w14:textId="77777777" w:rsidR="005B096C" w:rsidRPr="005B096C" w:rsidRDefault="005B096C" w:rsidP="005B096C">
            <w:pPr>
              <w:ind w:firstLine="0"/>
              <w:rPr>
                <w:rFonts w:ascii="Courier New" w:hAnsi="Courier New" w:cs="Courier New"/>
                <w:sz w:val="18"/>
                <w:szCs w:val="18"/>
              </w:rPr>
            </w:pPr>
          </w:p>
          <w:p w14:paraId="4B7B1787"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lutSwapBuffers();     // Flips the back buffer with the front buffer every frame. Similar to GL Flush</w:t>
            </w:r>
          </w:p>
          <w:p w14:paraId="4C4260E5"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w:t>
            </w:r>
          </w:p>
          <w:p w14:paraId="298C1CA4" w14:textId="77777777" w:rsidR="005B096C" w:rsidRPr="005B096C" w:rsidRDefault="005B096C" w:rsidP="005B096C">
            <w:pPr>
              <w:ind w:firstLine="0"/>
              <w:rPr>
                <w:rFonts w:ascii="Courier New" w:hAnsi="Courier New" w:cs="Courier New"/>
                <w:sz w:val="18"/>
                <w:szCs w:val="18"/>
              </w:rPr>
            </w:pPr>
          </w:p>
          <w:p w14:paraId="7F33852F"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Implements the UCreateShaders function</w:t>
            </w:r>
          </w:p>
          <w:p w14:paraId="76895275"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void UCreateShader(void) {</w:t>
            </w:r>
          </w:p>
          <w:p w14:paraId="0D2D5269" w14:textId="77777777" w:rsidR="005B096C" w:rsidRPr="005B096C" w:rsidRDefault="005B096C" w:rsidP="005B096C">
            <w:pPr>
              <w:ind w:firstLine="0"/>
              <w:rPr>
                <w:rFonts w:ascii="Courier New" w:hAnsi="Courier New" w:cs="Courier New"/>
                <w:sz w:val="18"/>
                <w:szCs w:val="18"/>
              </w:rPr>
            </w:pPr>
          </w:p>
          <w:p w14:paraId="1EBF3C05"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 Vertex shader</w:t>
            </w:r>
          </w:p>
          <w:p w14:paraId="296E564C"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Lint vertexShader = glCreateShader(GL_VERTEX_SHADER);        // Create a Vertex Shader object</w:t>
            </w:r>
          </w:p>
          <w:p w14:paraId="08F16A38"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lShaderSource(vertexShader, 1, &amp;vertexShaderSource, NULL);   // Attaches the Vertex shader to the source code</w:t>
            </w:r>
          </w:p>
          <w:p w14:paraId="30849A32"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lCompileShader(vertexShader);                                // Compiles the Vertex shader</w:t>
            </w:r>
          </w:p>
          <w:p w14:paraId="6A1C3E50" w14:textId="77777777" w:rsidR="005B096C" w:rsidRPr="005B096C" w:rsidRDefault="005B096C" w:rsidP="005B096C">
            <w:pPr>
              <w:ind w:firstLine="0"/>
              <w:rPr>
                <w:rFonts w:ascii="Courier New" w:hAnsi="Courier New" w:cs="Courier New"/>
                <w:sz w:val="18"/>
                <w:szCs w:val="18"/>
              </w:rPr>
            </w:pPr>
          </w:p>
          <w:p w14:paraId="588F6E35"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lastRenderedPageBreak/>
              <w:t xml:space="preserve">    int infologLength = 0;</w:t>
            </w:r>
          </w:p>
          <w:p w14:paraId="1183DDB8"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int charsWritten  = 0;</w:t>
            </w:r>
          </w:p>
          <w:p w14:paraId="0ADD95FE"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char *infoLog;</w:t>
            </w:r>
          </w:p>
          <w:p w14:paraId="71CFE2F3" w14:textId="77777777" w:rsidR="005B096C" w:rsidRPr="005B096C" w:rsidRDefault="005B096C" w:rsidP="005B096C">
            <w:pPr>
              <w:ind w:firstLine="0"/>
              <w:rPr>
                <w:rFonts w:ascii="Courier New" w:hAnsi="Courier New" w:cs="Courier New"/>
                <w:sz w:val="18"/>
                <w:szCs w:val="18"/>
              </w:rPr>
            </w:pPr>
          </w:p>
          <w:p w14:paraId="4F426E86"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 verify that compilation was successful</w:t>
            </w:r>
          </w:p>
          <w:p w14:paraId="4296FA66"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 print error message to stderr if failed</w:t>
            </w:r>
          </w:p>
          <w:p w14:paraId="3510EE3A"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lGetShaderiv(vertexShader, GL_INFO_LOG_LENGTH, &amp;infologLength);</w:t>
            </w:r>
          </w:p>
          <w:p w14:paraId="658FF25F"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if (infologLength &gt; 0)</w:t>
            </w:r>
          </w:p>
          <w:p w14:paraId="5E521567"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w:t>
            </w:r>
          </w:p>
          <w:p w14:paraId="0E0C0A08"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infoLog = (char *)malloc(infologLength);</w:t>
            </w:r>
          </w:p>
          <w:p w14:paraId="7EE980D0"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lGetShaderInfoLog(vertexShader, infologLength, &amp;charsWritten, infoLog);</w:t>
            </w:r>
          </w:p>
          <w:p w14:paraId="5EFF9655" w14:textId="77777777" w:rsidR="005B096C" w:rsidRPr="005B096C" w:rsidRDefault="005B096C" w:rsidP="005B096C">
            <w:pPr>
              <w:ind w:firstLine="0"/>
              <w:rPr>
                <w:rFonts w:ascii="Courier New" w:hAnsi="Courier New" w:cs="Courier New"/>
                <w:sz w:val="18"/>
                <w:szCs w:val="18"/>
              </w:rPr>
            </w:pPr>
          </w:p>
          <w:p w14:paraId="0E3734F1"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fprintf(stderr, "Compile error in vertex shader\n");</w:t>
            </w:r>
          </w:p>
          <w:p w14:paraId="76F6B0E7"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fprintf(stderr, "%s\n",infoLog);</w:t>
            </w:r>
          </w:p>
          <w:p w14:paraId="70ED8653"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free(infoLog);</w:t>
            </w:r>
          </w:p>
          <w:p w14:paraId="63471A75" w14:textId="77777777" w:rsidR="005B096C" w:rsidRPr="005B096C" w:rsidRDefault="005B096C" w:rsidP="005B096C">
            <w:pPr>
              <w:ind w:firstLine="0"/>
              <w:rPr>
                <w:rFonts w:ascii="Courier New" w:hAnsi="Courier New" w:cs="Courier New"/>
                <w:sz w:val="18"/>
                <w:szCs w:val="18"/>
              </w:rPr>
            </w:pPr>
          </w:p>
          <w:p w14:paraId="39CEE188"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 Exit with failure.</w:t>
            </w:r>
          </w:p>
          <w:p w14:paraId="50AEEEE1"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lDeleteShader(vertexShader); // Don't leak the shader.</w:t>
            </w:r>
          </w:p>
          <w:p w14:paraId="620F0AB9"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return;</w:t>
            </w:r>
          </w:p>
          <w:p w14:paraId="761B4501"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w:t>
            </w:r>
          </w:p>
          <w:p w14:paraId="0F33237D" w14:textId="77777777" w:rsidR="005B096C" w:rsidRPr="005B096C" w:rsidRDefault="005B096C" w:rsidP="005B096C">
            <w:pPr>
              <w:ind w:firstLine="0"/>
              <w:rPr>
                <w:rFonts w:ascii="Courier New" w:hAnsi="Courier New" w:cs="Courier New"/>
                <w:sz w:val="18"/>
                <w:szCs w:val="18"/>
              </w:rPr>
            </w:pPr>
          </w:p>
          <w:p w14:paraId="37E52A15"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 Shader compilation is successful if here</w:t>
            </w:r>
          </w:p>
          <w:p w14:paraId="6D8C3FE4" w14:textId="77777777" w:rsidR="005B096C" w:rsidRPr="005B096C" w:rsidRDefault="005B096C" w:rsidP="005B096C">
            <w:pPr>
              <w:ind w:firstLine="0"/>
              <w:rPr>
                <w:rFonts w:ascii="Courier New" w:hAnsi="Courier New" w:cs="Courier New"/>
                <w:sz w:val="18"/>
                <w:szCs w:val="18"/>
              </w:rPr>
            </w:pPr>
          </w:p>
          <w:p w14:paraId="387C0CFB"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 Fragment shader</w:t>
            </w:r>
          </w:p>
          <w:p w14:paraId="0A0ADC78"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Lint fragmentShader = glCreateShader(GL_FRAGMENT_SHADER);       // Create a Fragment Shader object</w:t>
            </w:r>
          </w:p>
          <w:p w14:paraId="5DB88E8E"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lShaderSource(fragmentShader, 1, &amp;fragmentShaderSource, NULL);  // Attaches the Fragment shader to the source code</w:t>
            </w:r>
          </w:p>
          <w:p w14:paraId="0C41C8D0"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lCompileShader(fragmentShader);                                 // Compiles the Fragment shader</w:t>
            </w:r>
          </w:p>
          <w:p w14:paraId="52C18444" w14:textId="77777777" w:rsidR="005B096C" w:rsidRPr="005B096C" w:rsidRDefault="005B096C" w:rsidP="005B096C">
            <w:pPr>
              <w:ind w:firstLine="0"/>
              <w:rPr>
                <w:rFonts w:ascii="Courier New" w:hAnsi="Courier New" w:cs="Courier New"/>
                <w:sz w:val="18"/>
                <w:szCs w:val="18"/>
              </w:rPr>
            </w:pPr>
          </w:p>
          <w:p w14:paraId="64FC0116"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 verify that compilation was successful</w:t>
            </w:r>
          </w:p>
          <w:p w14:paraId="32C2A7C6"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 print error message to stderr if failed</w:t>
            </w:r>
          </w:p>
          <w:p w14:paraId="70AB174A"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lGetShaderiv(fragmentShader, GL_INFO_LOG_LENGTH, &amp;infologLength);</w:t>
            </w:r>
          </w:p>
          <w:p w14:paraId="6EA97335"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if (infologLength &gt; 0)</w:t>
            </w:r>
          </w:p>
          <w:p w14:paraId="75B5A5DF"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w:t>
            </w:r>
          </w:p>
          <w:p w14:paraId="54A95253"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infoLog = (char *)malloc(infologLength);</w:t>
            </w:r>
          </w:p>
          <w:p w14:paraId="7EC80CCB"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lGetShaderInfoLog(fragmentShader, infologLength, &amp;charsWritten, infoLog);</w:t>
            </w:r>
          </w:p>
          <w:p w14:paraId="5B9FD55C" w14:textId="77777777" w:rsidR="005B096C" w:rsidRPr="005B096C" w:rsidRDefault="005B096C" w:rsidP="005B096C">
            <w:pPr>
              <w:ind w:firstLine="0"/>
              <w:rPr>
                <w:rFonts w:ascii="Courier New" w:hAnsi="Courier New" w:cs="Courier New"/>
                <w:sz w:val="18"/>
                <w:szCs w:val="18"/>
              </w:rPr>
            </w:pPr>
          </w:p>
          <w:p w14:paraId="1DC90FF4"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fprintf(stderr, "Compile error in fragment shader\n");</w:t>
            </w:r>
          </w:p>
          <w:p w14:paraId="4575BBD6"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fprintf(stderr, "%s\n",infoLog);</w:t>
            </w:r>
          </w:p>
          <w:p w14:paraId="50B3E36C"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free(infoLog);</w:t>
            </w:r>
          </w:p>
          <w:p w14:paraId="2028888B" w14:textId="77777777" w:rsidR="005B096C" w:rsidRPr="005B096C" w:rsidRDefault="005B096C" w:rsidP="005B096C">
            <w:pPr>
              <w:ind w:firstLine="0"/>
              <w:rPr>
                <w:rFonts w:ascii="Courier New" w:hAnsi="Courier New" w:cs="Courier New"/>
                <w:sz w:val="18"/>
                <w:szCs w:val="18"/>
              </w:rPr>
            </w:pPr>
          </w:p>
          <w:p w14:paraId="4E0AFBF6"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 Exit with failure.</w:t>
            </w:r>
          </w:p>
          <w:p w14:paraId="1670E071"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lDeleteShader(vertexShader);   // Don't leak the shader.</w:t>
            </w:r>
          </w:p>
          <w:p w14:paraId="035EFAE3"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lDeleteShader(fragmentShader); // Don't leak the shader.</w:t>
            </w:r>
          </w:p>
          <w:p w14:paraId="6DCB93E7"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return;</w:t>
            </w:r>
          </w:p>
          <w:p w14:paraId="35F60306"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w:t>
            </w:r>
          </w:p>
          <w:p w14:paraId="39DECBA1" w14:textId="77777777" w:rsidR="005B096C" w:rsidRPr="005B096C" w:rsidRDefault="005B096C" w:rsidP="005B096C">
            <w:pPr>
              <w:ind w:firstLine="0"/>
              <w:rPr>
                <w:rFonts w:ascii="Courier New" w:hAnsi="Courier New" w:cs="Courier New"/>
                <w:sz w:val="18"/>
                <w:szCs w:val="18"/>
              </w:rPr>
            </w:pPr>
          </w:p>
          <w:p w14:paraId="3336C026"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 Shader compilation is successful if here</w:t>
            </w:r>
          </w:p>
          <w:p w14:paraId="5676316B" w14:textId="77777777" w:rsidR="005B096C" w:rsidRPr="005B096C" w:rsidRDefault="005B096C" w:rsidP="005B096C">
            <w:pPr>
              <w:ind w:firstLine="0"/>
              <w:rPr>
                <w:rFonts w:ascii="Courier New" w:hAnsi="Courier New" w:cs="Courier New"/>
                <w:sz w:val="18"/>
                <w:szCs w:val="18"/>
              </w:rPr>
            </w:pPr>
          </w:p>
          <w:p w14:paraId="0F52B7E1"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 Shader program</w:t>
            </w:r>
          </w:p>
          <w:p w14:paraId="7364FCB1"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shaderProgram = glCreateProgram();                  // Creates the Shader program and returns an id</w:t>
            </w:r>
          </w:p>
          <w:p w14:paraId="043EF6DC"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lAttachShader(shaderProgram, vertexShader);        // Attach Vertex shader to the Shader program</w:t>
            </w:r>
          </w:p>
          <w:p w14:paraId="7E910067"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lAttachShader(shaderProgram, fragmentShader);      // Attach Fragment shader to the Shader program</w:t>
            </w:r>
          </w:p>
          <w:p w14:paraId="1BC96F40"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lastRenderedPageBreak/>
              <w:t xml:space="preserve">    glLinkProgram(shaderProgram);                       // Links the shader program</w:t>
            </w:r>
          </w:p>
          <w:p w14:paraId="19BD993C" w14:textId="77777777" w:rsidR="005B096C" w:rsidRPr="005B096C" w:rsidRDefault="005B096C" w:rsidP="005B096C">
            <w:pPr>
              <w:ind w:firstLine="0"/>
              <w:rPr>
                <w:rFonts w:ascii="Courier New" w:hAnsi="Courier New" w:cs="Courier New"/>
                <w:sz w:val="18"/>
                <w:szCs w:val="18"/>
              </w:rPr>
            </w:pPr>
          </w:p>
          <w:p w14:paraId="19AC4201"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 Delete the Vertex and Fragment shaders once linked</w:t>
            </w:r>
          </w:p>
          <w:p w14:paraId="006CE47A"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lDeleteShader(vertexShader);</w:t>
            </w:r>
          </w:p>
          <w:p w14:paraId="6C85D411"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lDeleteShader(fragmentShader);</w:t>
            </w:r>
          </w:p>
          <w:p w14:paraId="65256F69" w14:textId="77777777" w:rsidR="005B096C" w:rsidRPr="005B096C" w:rsidRDefault="005B096C" w:rsidP="005B096C">
            <w:pPr>
              <w:ind w:firstLine="0"/>
              <w:rPr>
                <w:rFonts w:ascii="Courier New" w:hAnsi="Courier New" w:cs="Courier New"/>
                <w:sz w:val="18"/>
                <w:szCs w:val="18"/>
              </w:rPr>
            </w:pPr>
          </w:p>
          <w:p w14:paraId="682FEF6D"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 Lamp Vertex shader</w:t>
            </w:r>
          </w:p>
          <w:p w14:paraId="1201121A"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Lint lampVertexShader = glCreateShader(GL_VERTEX_SHADER);           // Creates the Vertex shader</w:t>
            </w:r>
          </w:p>
          <w:p w14:paraId="4E201954"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lShaderSource(lampVertexShader, 1, &amp;lampVertexShaderSource, NULL);  // Attaches the fragment shader to the source code</w:t>
            </w:r>
          </w:p>
          <w:p w14:paraId="407899F6"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lCompileShader(lampVertexShader);                                   // Compiles the Fragment shader</w:t>
            </w:r>
          </w:p>
          <w:p w14:paraId="6DB7422A" w14:textId="77777777" w:rsidR="005B096C" w:rsidRPr="005B096C" w:rsidRDefault="005B096C" w:rsidP="005B096C">
            <w:pPr>
              <w:ind w:firstLine="0"/>
              <w:rPr>
                <w:rFonts w:ascii="Courier New" w:hAnsi="Courier New" w:cs="Courier New"/>
                <w:sz w:val="18"/>
                <w:szCs w:val="18"/>
              </w:rPr>
            </w:pPr>
          </w:p>
          <w:p w14:paraId="2A723042"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lGetShaderiv(lampVertexShader, GL_INFO_LOG_LENGTH, &amp;infologLength);</w:t>
            </w:r>
          </w:p>
          <w:p w14:paraId="79B21623"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if (infologLength &gt; 0)</w:t>
            </w:r>
          </w:p>
          <w:p w14:paraId="40082577"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w:t>
            </w:r>
          </w:p>
          <w:p w14:paraId="13921DAD"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infoLog = (char *)malloc(infologLength);</w:t>
            </w:r>
          </w:p>
          <w:p w14:paraId="67892859"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lGetShaderInfoLog(lampVertexShader, infologLength, &amp;charsWritten, infoLog);</w:t>
            </w:r>
          </w:p>
          <w:p w14:paraId="13DDC882" w14:textId="77777777" w:rsidR="005B096C" w:rsidRPr="005B096C" w:rsidRDefault="005B096C" w:rsidP="005B096C">
            <w:pPr>
              <w:ind w:firstLine="0"/>
              <w:rPr>
                <w:rFonts w:ascii="Courier New" w:hAnsi="Courier New" w:cs="Courier New"/>
                <w:sz w:val="18"/>
                <w:szCs w:val="18"/>
              </w:rPr>
            </w:pPr>
          </w:p>
          <w:p w14:paraId="3E61E577"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fprintf(stderr, "Compile error in lamp vertex shader\n");</w:t>
            </w:r>
          </w:p>
          <w:p w14:paraId="4CACCF96"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fprintf(stderr, "%s\n",infoLog);</w:t>
            </w:r>
          </w:p>
          <w:p w14:paraId="1CA480AA"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free(infoLog);</w:t>
            </w:r>
          </w:p>
          <w:p w14:paraId="6DE8C50F" w14:textId="77777777" w:rsidR="005B096C" w:rsidRPr="005B096C" w:rsidRDefault="005B096C" w:rsidP="005B096C">
            <w:pPr>
              <w:ind w:firstLine="0"/>
              <w:rPr>
                <w:rFonts w:ascii="Courier New" w:hAnsi="Courier New" w:cs="Courier New"/>
                <w:sz w:val="18"/>
                <w:szCs w:val="18"/>
              </w:rPr>
            </w:pPr>
          </w:p>
          <w:p w14:paraId="15DCBF59"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 Exit with failure.</w:t>
            </w:r>
          </w:p>
          <w:p w14:paraId="50A56637"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lDeleteShader(vertexShader);     // Don't leak the shader.</w:t>
            </w:r>
          </w:p>
          <w:p w14:paraId="744F1E40"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lDeleteShader(fragmentShader);   // Don't leak the shader.</w:t>
            </w:r>
          </w:p>
          <w:p w14:paraId="1A486807"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lDeleteShader(lampVertexShader); // Don't leak the shader.</w:t>
            </w:r>
          </w:p>
          <w:p w14:paraId="66CB81DF"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return;</w:t>
            </w:r>
          </w:p>
          <w:p w14:paraId="28424418"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w:t>
            </w:r>
          </w:p>
          <w:p w14:paraId="113B1EC5" w14:textId="77777777" w:rsidR="005B096C" w:rsidRPr="005B096C" w:rsidRDefault="005B096C" w:rsidP="005B096C">
            <w:pPr>
              <w:ind w:firstLine="0"/>
              <w:rPr>
                <w:rFonts w:ascii="Courier New" w:hAnsi="Courier New" w:cs="Courier New"/>
                <w:sz w:val="18"/>
                <w:szCs w:val="18"/>
              </w:rPr>
            </w:pPr>
          </w:p>
          <w:p w14:paraId="24181B13"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 Shader compilation is successful if here</w:t>
            </w:r>
          </w:p>
          <w:p w14:paraId="4BD36186" w14:textId="77777777" w:rsidR="005B096C" w:rsidRPr="005B096C" w:rsidRDefault="005B096C" w:rsidP="005B096C">
            <w:pPr>
              <w:ind w:firstLine="0"/>
              <w:rPr>
                <w:rFonts w:ascii="Courier New" w:hAnsi="Courier New" w:cs="Courier New"/>
                <w:sz w:val="18"/>
                <w:szCs w:val="18"/>
              </w:rPr>
            </w:pPr>
          </w:p>
          <w:p w14:paraId="07511F4F"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 Lamp Fragment shader</w:t>
            </w:r>
          </w:p>
          <w:p w14:paraId="4E2AD411"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Lint lampFragmentShader = glCreateShader(GL_FRAGMENT_SHADER);           // Creates the Fragment shader</w:t>
            </w:r>
          </w:p>
          <w:p w14:paraId="5C167D1F"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lShaderSource(lampFragmentShader, 1, &amp;lampFragmentShaderSource, NULL);  // Attaches the fragment shader to the source code</w:t>
            </w:r>
          </w:p>
          <w:p w14:paraId="65CAEC25"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lCompileShader(lampFragmentShader);                                     // Compiles the Fragment shader</w:t>
            </w:r>
          </w:p>
          <w:p w14:paraId="34D23822" w14:textId="77777777" w:rsidR="005B096C" w:rsidRPr="005B096C" w:rsidRDefault="005B096C" w:rsidP="005B096C">
            <w:pPr>
              <w:ind w:firstLine="0"/>
              <w:rPr>
                <w:rFonts w:ascii="Courier New" w:hAnsi="Courier New" w:cs="Courier New"/>
                <w:sz w:val="18"/>
                <w:szCs w:val="18"/>
              </w:rPr>
            </w:pPr>
          </w:p>
          <w:p w14:paraId="7FC05161"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lGetShaderiv(lampFragmentShader, GL_INFO_LOG_LENGTH, &amp;infologLength);</w:t>
            </w:r>
          </w:p>
          <w:p w14:paraId="0FFEFF10"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if (infologLength &gt; 0)</w:t>
            </w:r>
          </w:p>
          <w:p w14:paraId="448BB000"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w:t>
            </w:r>
          </w:p>
          <w:p w14:paraId="3DEBC9C4"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infoLog = (char *)malloc(infologLength);</w:t>
            </w:r>
          </w:p>
          <w:p w14:paraId="19A82EE9"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lGetShaderInfoLog(lampFragmentShader, infologLength, &amp;charsWritten, infoLog);</w:t>
            </w:r>
          </w:p>
          <w:p w14:paraId="641C57CA" w14:textId="77777777" w:rsidR="005B096C" w:rsidRPr="005B096C" w:rsidRDefault="005B096C" w:rsidP="005B096C">
            <w:pPr>
              <w:ind w:firstLine="0"/>
              <w:rPr>
                <w:rFonts w:ascii="Courier New" w:hAnsi="Courier New" w:cs="Courier New"/>
                <w:sz w:val="18"/>
                <w:szCs w:val="18"/>
              </w:rPr>
            </w:pPr>
          </w:p>
          <w:p w14:paraId="2E60D499"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fprintf(stderr, "Compile error in lamp fragment shader\n");</w:t>
            </w:r>
          </w:p>
          <w:p w14:paraId="53C8C0DB"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fprintf(stderr, "%s\n",infoLog);</w:t>
            </w:r>
          </w:p>
          <w:p w14:paraId="579B7224"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free(infoLog);</w:t>
            </w:r>
          </w:p>
          <w:p w14:paraId="0176AE17" w14:textId="77777777" w:rsidR="005B096C" w:rsidRPr="005B096C" w:rsidRDefault="005B096C" w:rsidP="005B096C">
            <w:pPr>
              <w:ind w:firstLine="0"/>
              <w:rPr>
                <w:rFonts w:ascii="Courier New" w:hAnsi="Courier New" w:cs="Courier New"/>
                <w:sz w:val="18"/>
                <w:szCs w:val="18"/>
              </w:rPr>
            </w:pPr>
          </w:p>
          <w:p w14:paraId="4101681F"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 Exit with failure.</w:t>
            </w:r>
          </w:p>
          <w:p w14:paraId="6E0436D7"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lDeleteShader(vertexShader);          // Don't leak the shader.</w:t>
            </w:r>
          </w:p>
          <w:p w14:paraId="32B8C9A5"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lDeleteShader(fragmentShader);        // Don't leak the shader.</w:t>
            </w:r>
          </w:p>
          <w:p w14:paraId="761C9C60"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lDeleteShader(lampVertexShader);      // Don't leak the shader.</w:t>
            </w:r>
          </w:p>
          <w:p w14:paraId="42A7FC1F"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lDeleteShader(lampFragmentShader);    // Don't leak the shader.</w:t>
            </w:r>
          </w:p>
          <w:p w14:paraId="418004CF"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return;</w:t>
            </w:r>
          </w:p>
          <w:p w14:paraId="674540FA"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w:t>
            </w:r>
          </w:p>
          <w:p w14:paraId="66DAB778" w14:textId="77777777" w:rsidR="005B096C" w:rsidRPr="005B096C" w:rsidRDefault="005B096C" w:rsidP="005B096C">
            <w:pPr>
              <w:ind w:firstLine="0"/>
              <w:rPr>
                <w:rFonts w:ascii="Courier New" w:hAnsi="Courier New" w:cs="Courier New"/>
                <w:sz w:val="18"/>
                <w:szCs w:val="18"/>
              </w:rPr>
            </w:pPr>
          </w:p>
          <w:p w14:paraId="6FBD7213"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 Shader compilation is successful if here</w:t>
            </w:r>
          </w:p>
          <w:p w14:paraId="51CE29EE" w14:textId="77777777" w:rsidR="005B096C" w:rsidRPr="005B096C" w:rsidRDefault="005B096C" w:rsidP="005B096C">
            <w:pPr>
              <w:ind w:firstLine="0"/>
              <w:rPr>
                <w:rFonts w:ascii="Courier New" w:hAnsi="Courier New" w:cs="Courier New"/>
                <w:sz w:val="18"/>
                <w:szCs w:val="18"/>
              </w:rPr>
            </w:pPr>
          </w:p>
          <w:p w14:paraId="6D2B6002"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 Lamp Shader Program</w:t>
            </w:r>
          </w:p>
          <w:p w14:paraId="340F10AF"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lampShaderProgram = glCreateProgram();                 // Creates the Shader program and returns an id</w:t>
            </w:r>
          </w:p>
          <w:p w14:paraId="40FFC90A"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lAttachShader(lampShaderProgram, lampVertexShader);   // Attach Vertex shader to the Shader program</w:t>
            </w:r>
          </w:p>
          <w:p w14:paraId="2FD058B4"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lAttachShader(lampShaderProgram, lampFragmentShader); // Attach Fragment shader to the Shader program</w:t>
            </w:r>
          </w:p>
          <w:p w14:paraId="66E7C396"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lLinkProgram(lampShaderProgram);                      // Link Vertex and Fragment shaders to Shader program</w:t>
            </w:r>
          </w:p>
          <w:p w14:paraId="6447354B" w14:textId="77777777" w:rsidR="005B096C" w:rsidRPr="005B096C" w:rsidRDefault="005B096C" w:rsidP="005B096C">
            <w:pPr>
              <w:ind w:firstLine="0"/>
              <w:rPr>
                <w:rFonts w:ascii="Courier New" w:hAnsi="Courier New" w:cs="Courier New"/>
                <w:sz w:val="18"/>
                <w:szCs w:val="18"/>
              </w:rPr>
            </w:pPr>
          </w:p>
          <w:p w14:paraId="1AD47C5A"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 Delete the lamp shaders once linked</w:t>
            </w:r>
          </w:p>
          <w:p w14:paraId="64B35712"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lDeleteShader(lampVertexShader);</w:t>
            </w:r>
          </w:p>
          <w:p w14:paraId="4F20273A"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lDeleteShader(lampFragmentShader);</w:t>
            </w:r>
          </w:p>
          <w:p w14:paraId="1F8DC62C" w14:textId="77777777" w:rsidR="005B096C" w:rsidRPr="005B096C" w:rsidRDefault="005B096C" w:rsidP="005B096C">
            <w:pPr>
              <w:ind w:firstLine="0"/>
              <w:rPr>
                <w:rFonts w:ascii="Courier New" w:hAnsi="Courier New" w:cs="Courier New"/>
                <w:sz w:val="18"/>
                <w:szCs w:val="18"/>
              </w:rPr>
            </w:pPr>
          </w:p>
          <w:p w14:paraId="1CF84141"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w:t>
            </w:r>
          </w:p>
          <w:p w14:paraId="7AEC2816" w14:textId="77777777" w:rsidR="005B096C" w:rsidRPr="005B096C" w:rsidRDefault="005B096C" w:rsidP="005B096C">
            <w:pPr>
              <w:ind w:firstLine="0"/>
              <w:rPr>
                <w:rFonts w:ascii="Courier New" w:hAnsi="Courier New" w:cs="Courier New"/>
                <w:sz w:val="18"/>
                <w:szCs w:val="18"/>
              </w:rPr>
            </w:pPr>
          </w:p>
          <w:p w14:paraId="50CACD27"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Creates the Buffer and Array Objects</w:t>
            </w:r>
          </w:p>
          <w:p w14:paraId="0F2D2012"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void UCreateBuffers() {</w:t>
            </w:r>
          </w:p>
          <w:p w14:paraId="51341047"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 Position and Color data</w:t>
            </w:r>
          </w:p>
          <w:p w14:paraId="55616768"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Lfloat vertices[] = {</w:t>
            </w:r>
          </w:p>
          <w:p w14:paraId="14C8E50A"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 Vertex Positions     // Colors</w:t>
            </w:r>
          </w:p>
          <w:p w14:paraId="7A076574"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 Top of Table</w:t>
            </w:r>
          </w:p>
          <w:p w14:paraId="08CC1585"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1.0f,  0.0f,  0.0f,     Blue,            // 0</w:t>
            </w:r>
          </w:p>
          <w:p w14:paraId="186244E5"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1.0f,  0.2f,  0.0f,     Red,             // 1</w:t>
            </w:r>
          </w:p>
          <w:p w14:paraId="0CF9B3CD"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1.0f,  0.2f, -1.0f,     Red,             // 2</w:t>
            </w:r>
          </w:p>
          <w:p w14:paraId="62737233"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1.0f,  0.0f, -1.0f,     Blue,            // 3</w:t>
            </w:r>
          </w:p>
          <w:p w14:paraId="01F0E73F"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1.0f,  0.2f, -1.0f,     Red,             // 4</w:t>
            </w:r>
          </w:p>
          <w:p w14:paraId="11E411C3"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1.0f,  0.0f, -1.0f,     Blue,            // 5</w:t>
            </w:r>
          </w:p>
          <w:p w14:paraId="758A3051"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1.0f,  0.2f,  0.0f,     Red,             // 6</w:t>
            </w:r>
          </w:p>
          <w:p w14:paraId="516C9966"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1.0f,  0.0f,  0.0f,     Blue,            // 7</w:t>
            </w:r>
          </w:p>
          <w:p w14:paraId="4E45AF34" w14:textId="77777777" w:rsidR="005B096C" w:rsidRPr="005B096C" w:rsidRDefault="005B096C" w:rsidP="005B096C">
            <w:pPr>
              <w:ind w:firstLine="0"/>
              <w:rPr>
                <w:rFonts w:ascii="Courier New" w:hAnsi="Courier New" w:cs="Courier New"/>
                <w:sz w:val="18"/>
                <w:szCs w:val="18"/>
              </w:rPr>
            </w:pPr>
          </w:p>
          <w:p w14:paraId="625F2CDD"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r>
            <w:r w:rsidRPr="005B096C">
              <w:rPr>
                <w:rFonts w:ascii="Courier New" w:hAnsi="Courier New" w:cs="Courier New"/>
                <w:sz w:val="18"/>
                <w:szCs w:val="18"/>
              </w:rPr>
              <w:tab/>
              <w:t>// Leg 1</w:t>
            </w:r>
          </w:p>
          <w:p w14:paraId="7849055B"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t xml:space="preserve">   -0.8f,  0.0f,  0.0f,     Blue,            // 8</w:t>
            </w:r>
          </w:p>
          <w:p w14:paraId="245F638E"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t xml:space="preserve">   -0.8f,  0.0f, -0.2f,     Blue,            // 9</w:t>
            </w:r>
          </w:p>
          <w:p w14:paraId="7A7AFCD9"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t xml:space="preserve">   -1.0f,  0.0f, -0.2f,     Green,           // 10</w:t>
            </w:r>
          </w:p>
          <w:p w14:paraId="5B430EDC"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t xml:space="preserve">   -1.0f, -1.0f,  0.0f,     Green,           // 11</w:t>
            </w:r>
          </w:p>
          <w:p w14:paraId="369DFBD8"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t xml:space="preserve">   -0.8f, -1.0f,  0.0f,     Yellow,          // 12</w:t>
            </w:r>
          </w:p>
          <w:p w14:paraId="65D352DA"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t xml:space="preserve">   -0.8f, -1.0f, -0.2f,     Yellow,          // 13</w:t>
            </w:r>
          </w:p>
          <w:p w14:paraId="771E56AD"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t xml:space="preserve">   -1.0f, -1.0f, -0.2f,     Magenta,         // 14</w:t>
            </w:r>
          </w:p>
          <w:p w14:paraId="61F010C0" w14:textId="77777777" w:rsidR="005B096C" w:rsidRPr="005B096C" w:rsidRDefault="005B096C" w:rsidP="005B096C">
            <w:pPr>
              <w:ind w:firstLine="0"/>
              <w:rPr>
                <w:rFonts w:ascii="Courier New" w:hAnsi="Courier New" w:cs="Courier New"/>
                <w:sz w:val="18"/>
                <w:szCs w:val="18"/>
              </w:rPr>
            </w:pPr>
          </w:p>
          <w:p w14:paraId="51BF70CA"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 Leg 2</w:t>
            </w:r>
          </w:p>
          <w:p w14:paraId="3856C375"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1.0f,  0.0f, -0.8f,     Green,           // 15</w:t>
            </w:r>
          </w:p>
          <w:p w14:paraId="739543AE"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0.8f,  0.0f, -0.8f,     Green,           // 16</w:t>
            </w:r>
          </w:p>
          <w:p w14:paraId="405264CB"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0.8f,  0.0f, -1.0f,     Yellow,          // 17</w:t>
            </w:r>
          </w:p>
          <w:p w14:paraId="33F19FE1"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1.0f, -1.0f, -0.8f,     Yellow,          // 18</w:t>
            </w:r>
          </w:p>
          <w:p w14:paraId="578F564D"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0.8f, -1.0f, -0.8f,     Magenta,         // 19</w:t>
            </w:r>
          </w:p>
          <w:p w14:paraId="30EEA077"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0.8f, -1.0f, -1.0f,     Magenta,         // 20</w:t>
            </w:r>
          </w:p>
          <w:p w14:paraId="4D8EBC90"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1.0f, -1.0f, -1.0f,     Red,             // 21</w:t>
            </w:r>
          </w:p>
          <w:p w14:paraId="77E4B727" w14:textId="77777777" w:rsidR="005B096C" w:rsidRPr="005B096C" w:rsidRDefault="005B096C" w:rsidP="005B096C">
            <w:pPr>
              <w:ind w:firstLine="0"/>
              <w:rPr>
                <w:rFonts w:ascii="Courier New" w:hAnsi="Courier New" w:cs="Courier New"/>
                <w:sz w:val="18"/>
                <w:szCs w:val="18"/>
              </w:rPr>
            </w:pPr>
          </w:p>
          <w:p w14:paraId="1C534104"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 Leg 3</w:t>
            </w:r>
          </w:p>
          <w:p w14:paraId="40F1F505"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1.0f,  0.0f, -0.2f,     Red,             // 22</w:t>
            </w:r>
          </w:p>
          <w:p w14:paraId="1D518DFF"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0.8f,  0.0f, -0.2f,     Blue,            // 23</w:t>
            </w:r>
          </w:p>
          <w:p w14:paraId="5CC1268F"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0.8f,  0.0f,  0.0f,     Blue,            // 24</w:t>
            </w:r>
          </w:p>
          <w:p w14:paraId="78F11B41"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lastRenderedPageBreak/>
              <w:t xml:space="preserve">        1.0f, -1.0f, -0.2f,     Green,           // 25</w:t>
            </w:r>
          </w:p>
          <w:p w14:paraId="54AF8E9D"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0.8f, -1.0f, -0.2f,     Green,           // 26</w:t>
            </w:r>
          </w:p>
          <w:p w14:paraId="6DFEFC91"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0.8f, -1.0f,  0.0f,     Yellow,          // 27</w:t>
            </w:r>
          </w:p>
          <w:p w14:paraId="6A2C3737"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1.0f, -1.0f,  0.0f,     Yellow,          // 28</w:t>
            </w:r>
          </w:p>
          <w:p w14:paraId="3D4F3297" w14:textId="77777777" w:rsidR="005B096C" w:rsidRPr="005B096C" w:rsidRDefault="005B096C" w:rsidP="005B096C">
            <w:pPr>
              <w:ind w:firstLine="0"/>
              <w:rPr>
                <w:rFonts w:ascii="Courier New" w:hAnsi="Courier New" w:cs="Courier New"/>
                <w:sz w:val="18"/>
                <w:szCs w:val="18"/>
              </w:rPr>
            </w:pPr>
          </w:p>
          <w:p w14:paraId="22549D21"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 Leg 4</w:t>
            </w:r>
          </w:p>
          <w:p w14:paraId="231CBF66"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0.8f,  0.0f, -1.0f,     Blue,            // 29</w:t>
            </w:r>
          </w:p>
          <w:p w14:paraId="20E77FAD"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0.8f,  0.0f, -0.8f,     Red,             // 30</w:t>
            </w:r>
          </w:p>
          <w:p w14:paraId="6C19DE98"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1.0f,  0.0f, -0.8f,     Red,             // 31</w:t>
            </w:r>
          </w:p>
          <w:p w14:paraId="377D69C0"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0.8f, -1.0f, -1.0f,     Green,           // 32</w:t>
            </w:r>
          </w:p>
          <w:p w14:paraId="614EC064"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0.8f, -1.0f, -0.8f,     Green,           // 33</w:t>
            </w:r>
          </w:p>
          <w:p w14:paraId="2537ADC6"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1.0f, -1.0f, -0.8f,     Yellow,          // 34</w:t>
            </w:r>
          </w:p>
          <w:p w14:paraId="6412388E"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1.0f, -1.0f, -1.0f,     Yellow           // 35</w:t>
            </w:r>
          </w:p>
          <w:p w14:paraId="2A107F32"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w:t>
            </w:r>
          </w:p>
          <w:p w14:paraId="55EC724F" w14:textId="77777777" w:rsidR="005B096C" w:rsidRPr="005B096C" w:rsidRDefault="005B096C" w:rsidP="005B096C">
            <w:pPr>
              <w:ind w:firstLine="0"/>
              <w:rPr>
                <w:rFonts w:ascii="Courier New" w:hAnsi="Courier New" w:cs="Courier New"/>
                <w:sz w:val="18"/>
                <w:szCs w:val="18"/>
              </w:rPr>
            </w:pPr>
          </w:p>
          <w:p w14:paraId="6AEA3609"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 Index data to share position data</w:t>
            </w:r>
          </w:p>
          <w:p w14:paraId="3627E258"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Luint indices[] = {</w:t>
            </w:r>
          </w:p>
          <w:p w14:paraId="3323132D"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 Table</w:t>
            </w:r>
          </w:p>
          <w:p w14:paraId="63A36A94"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1, 2, 4,</w:t>
            </w:r>
          </w:p>
          <w:p w14:paraId="0F3CA9AD"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1, 6, 4,</w:t>
            </w:r>
          </w:p>
          <w:p w14:paraId="254619A2"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0, 1, 2,</w:t>
            </w:r>
          </w:p>
          <w:p w14:paraId="0D520FC8"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0, 3, 2,</w:t>
            </w:r>
          </w:p>
          <w:p w14:paraId="20341A6A"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3, 2, 4,</w:t>
            </w:r>
          </w:p>
          <w:p w14:paraId="09E6152D"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3, 5, 4,</w:t>
            </w:r>
          </w:p>
          <w:p w14:paraId="5AC70975"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4, 5, 7,</w:t>
            </w:r>
          </w:p>
          <w:p w14:paraId="20C2AA7E"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4, 6, 7,</w:t>
            </w:r>
          </w:p>
          <w:p w14:paraId="67136735"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0, 1, 6,</w:t>
            </w:r>
          </w:p>
          <w:p w14:paraId="6E6B485F"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0, 7, 6,</w:t>
            </w:r>
          </w:p>
          <w:p w14:paraId="24C468D6" w14:textId="77777777" w:rsidR="005B096C" w:rsidRPr="005B096C" w:rsidRDefault="005B096C" w:rsidP="005B096C">
            <w:pPr>
              <w:ind w:firstLine="0"/>
              <w:rPr>
                <w:rFonts w:ascii="Courier New" w:hAnsi="Courier New" w:cs="Courier New"/>
                <w:sz w:val="18"/>
                <w:szCs w:val="18"/>
              </w:rPr>
            </w:pPr>
          </w:p>
          <w:p w14:paraId="1DF6AB31"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 Leg 1</w:t>
            </w:r>
          </w:p>
          <w:p w14:paraId="1B123B4A"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0,  8,  12,</w:t>
            </w:r>
          </w:p>
          <w:p w14:paraId="25793A1C"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12, 11, 0,</w:t>
            </w:r>
          </w:p>
          <w:p w14:paraId="36B70ECD"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8,  12, 13,</w:t>
            </w:r>
          </w:p>
          <w:p w14:paraId="27BFA504"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13, 9,  8,</w:t>
            </w:r>
          </w:p>
          <w:p w14:paraId="7E2A5C6C"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9,  10, 14,</w:t>
            </w:r>
          </w:p>
          <w:p w14:paraId="3A28907F"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14, 13, 9,</w:t>
            </w:r>
          </w:p>
          <w:p w14:paraId="413C3C51"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10, 14, 11,</w:t>
            </w:r>
          </w:p>
          <w:p w14:paraId="3EE2C3A5"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11, 0,  10,</w:t>
            </w:r>
          </w:p>
          <w:p w14:paraId="1C787114" w14:textId="77777777" w:rsidR="005B096C" w:rsidRPr="005B096C" w:rsidRDefault="005B096C" w:rsidP="005B096C">
            <w:pPr>
              <w:ind w:firstLine="0"/>
              <w:rPr>
                <w:rFonts w:ascii="Courier New" w:hAnsi="Courier New" w:cs="Courier New"/>
                <w:sz w:val="18"/>
                <w:szCs w:val="18"/>
              </w:rPr>
            </w:pPr>
          </w:p>
          <w:p w14:paraId="5396C177"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 Leg 2</w:t>
            </w:r>
          </w:p>
          <w:p w14:paraId="5988CAB8"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3,  15, 18,</w:t>
            </w:r>
          </w:p>
          <w:p w14:paraId="6FD5E289"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18, 21, 3,</w:t>
            </w:r>
          </w:p>
          <w:p w14:paraId="7B609EF9"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15, 16, 19,</w:t>
            </w:r>
          </w:p>
          <w:p w14:paraId="44BFA460"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19, 18, 15,</w:t>
            </w:r>
          </w:p>
          <w:p w14:paraId="0711E2B3"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16, 17, 20,</w:t>
            </w:r>
          </w:p>
          <w:p w14:paraId="5432AF1D"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20, 19, 16,</w:t>
            </w:r>
          </w:p>
          <w:p w14:paraId="3774CD51"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3,  17, 20,</w:t>
            </w:r>
          </w:p>
          <w:p w14:paraId="16F577D7"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20, 21, 3,</w:t>
            </w:r>
          </w:p>
          <w:p w14:paraId="62033DA8" w14:textId="77777777" w:rsidR="005B096C" w:rsidRPr="005B096C" w:rsidRDefault="005B096C" w:rsidP="005B096C">
            <w:pPr>
              <w:ind w:firstLine="0"/>
              <w:rPr>
                <w:rFonts w:ascii="Courier New" w:hAnsi="Courier New" w:cs="Courier New"/>
                <w:sz w:val="18"/>
                <w:szCs w:val="18"/>
              </w:rPr>
            </w:pPr>
          </w:p>
          <w:p w14:paraId="31614BF8"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 Leg 3</w:t>
            </w:r>
          </w:p>
          <w:p w14:paraId="7CAC3F2F"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22, 23, 25,</w:t>
            </w:r>
          </w:p>
          <w:p w14:paraId="7700E2F6"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23, 25, 26,</w:t>
            </w:r>
          </w:p>
          <w:p w14:paraId="780FDEFD"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lastRenderedPageBreak/>
              <w:t xml:space="preserve">        23, 24, 26,</w:t>
            </w:r>
          </w:p>
          <w:p w14:paraId="13EA9835"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24, 26, 27,</w:t>
            </w:r>
          </w:p>
          <w:p w14:paraId="29DDEC51"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24, 7,  27,</w:t>
            </w:r>
          </w:p>
          <w:p w14:paraId="41BFA8B5"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27, 7,  28,</w:t>
            </w:r>
          </w:p>
          <w:p w14:paraId="70B7F3F4"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7,  22, 25,</w:t>
            </w:r>
          </w:p>
          <w:p w14:paraId="5C16CD6D"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7,  25, 28,</w:t>
            </w:r>
          </w:p>
          <w:p w14:paraId="71D3BD1D" w14:textId="77777777" w:rsidR="005B096C" w:rsidRPr="005B096C" w:rsidRDefault="005B096C" w:rsidP="005B096C">
            <w:pPr>
              <w:ind w:firstLine="0"/>
              <w:rPr>
                <w:rFonts w:ascii="Courier New" w:hAnsi="Courier New" w:cs="Courier New"/>
                <w:sz w:val="18"/>
                <w:szCs w:val="18"/>
              </w:rPr>
            </w:pPr>
          </w:p>
          <w:p w14:paraId="630AFEAA"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 Leg 4</w:t>
            </w:r>
          </w:p>
          <w:p w14:paraId="37D8A6C9"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5,  29, 35,</w:t>
            </w:r>
          </w:p>
          <w:p w14:paraId="0D833D7F"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29, 32, 35,</w:t>
            </w:r>
          </w:p>
          <w:p w14:paraId="7EDAE7C2"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29, 32, 33,</w:t>
            </w:r>
          </w:p>
          <w:p w14:paraId="2EF9E747"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29, 30, 33,</w:t>
            </w:r>
          </w:p>
          <w:p w14:paraId="442A548D"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30, 33, 34,</w:t>
            </w:r>
          </w:p>
          <w:p w14:paraId="26FA832F"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30, 31, 34,</w:t>
            </w:r>
          </w:p>
          <w:p w14:paraId="7387735E"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31, 34, 35,</w:t>
            </w:r>
          </w:p>
          <w:p w14:paraId="2E61E06D"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31,  5, 35</w:t>
            </w:r>
          </w:p>
          <w:p w14:paraId="7BEB7210"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w:t>
            </w:r>
          </w:p>
          <w:p w14:paraId="1283C00F" w14:textId="77777777" w:rsidR="005B096C" w:rsidRPr="005B096C" w:rsidRDefault="005B096C" w:rsidP="005B096C">
            <w:pPr>
              <w:ind w:firstLine="0"/>
              <w:rPr>
                <w:rFonts w:ascii="Courier New" w:hAnsi="Courier New" w:cs="Courier New"/>
                <w:sz w:val="18"/>
                <w:szCs w:val="18"/>
              </w:rPr>
            </w:pPr>
          </w:p>
          <w:p w14:paraId="636BB6D2"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 Generate buffer ids</w:t>
            </w:r>
          </w:p>
          <w:p w14:paraId="3651790C"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lGenVertexArrays(1, &amp;VAO);</w:t>
            </w:r>
          </w:p>
          <w:p w14:paraId="6E9D8445"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lGenBuffers(1, &amp;VBO);</w:t>
            </w:r>
          </w:p>
          <w:p w14:paraId="2BE82CC6"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lGenBuffers(2, &amp;EBO);</w:t>
            </w:r>
          </w:p>
          <w:p w14:paraId="050A7C61" w14:textId="77777777" w:rsidR="005B096C" w:rsidRPr="005B096C" w:rsidRDefault="005B096C" w:rsidP="005B096C">
            <w:pPr>
              <w:ind w:firstLine="0"/>
              <w:rPr>
                <w:rFonts w:ascii="Courier New" w:hAnsi="Courier New" w:cs="Courier New"/>
                <w:sz w:val="18"/>
                <w:szCs w:val="18"/>
              </w:rPr>
            </w:pPr>
          </w:p>
          <w:p w14:paraId="7E523D8C"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 Activate the Vertex Array Object before binding and setting and VBOs and Vertex Attribute Pointers</w:t>
            </w:r>
          </w:p>
          <w:p w14:paraId="3410196C"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lBindVertexArray(VAO);</w:t>
            </w:r>
          </w:p>
          <w:p w14:paraId="68AC1DEC" w14:textId="77777777" w:rsidR="005B096C" w:rsidRPr="005B096C" w:rsidRDefault="005B096C" w:rsidP="005B096C">
            <w:pPr>
              <w:ind w:firstLine="0"/>
              <w:rPr>
                <w:rFonts w:ascii="Courier New" w:hAnsi="Courier New" w:cs="Courier New"/>
                <w:sz w:val="18"/>
                <w:szCs w:val="18"/>
              </w:rPr>
            </w:pPr>
          </w:p>
          <w:p w14:paraId="2E04D0D6"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 Activate the VBO</w:t>
            </w:r>
          </w:p>
          <w:p w14:paraId="09CC5D04"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lBindBuffer(GL_ARRAY_BUFFER, VBO);</w:t>
            </w:r>
          </w:p>
          <w:p w14:paraId="00190992"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lBufferData(GL_ARRAY_BUFFER, sizeof(vertices), vertices, GL_STATIC_DRAW);          // Copy vertices to VBO</w:t>
            </w:r>
          </w:p>
          <w:p w14:paraId="5B90D278" w14:textId="77777777" w:rsidR="005B096C" w:rsidRPr="005B096C" w:rsidRDefault="005B096C" w:rsidP="005B096C">
            <w:pPr>
              <w:ind w:firstLine="0"/>
              <w:rPr>
                <w:rFonts w:ascii="Courier New" w:hAnsi="Courier New" w:cs="Courier New"/>
                <w:sz w:val="18"/>
                <w:szCs w:val="18"/>
              </w:rPr>
            </w:pPr>
          </w:p>
          <w:p w14:paraId="5DE73AC8"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 Activate the Element Buffer Object / Indices</w:t>
            </w:r>
          </w:p>
          <w:p w14:paraId="0AC6F56F"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lBindBuffer(GL_ELEMENT_ARRAY_BUFFER, EBO);</w:t>
            </w:r>
          </w:p>
          <w:p w14:paraId="0DC25096"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lBufferData(GL_ELEMENT_ARRAY_BUFFER, sizeof(indices), indices, GL_STATIC_DRAW);    // Copy indices to EBO</w:t>
            </w:r>
          </w:p>
          <w:p w14:paraId="729A32E0" w14:textId="77777777" w:rsidR="005B096C" w:rsidRPr="005B096C" w:rsidRDefault="005B096C" w:rsidP="005B096C">
            <w:pPr>
              <w:ind w:firstLine="0"/>
              <w:rPr>
                <w:rFonts w:ascii="Courier New" w:hAnsi="Courier New" w:cs="Courier New"/>
                <w:sz w:val="18"/>
                <w:szCs w:val="18"/>
              </w:rPr>
            </w:pPr>
          </w:p>
          <w:p w14:paraId="209EB7E8"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 Set attribute pointer 0 to hold Position data</w:t>
            </w:r>
          </w:p>
          <w:p w14:paraId="040214EE"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lVertexAttribPointer(0, 3, GL_FLOAT, GL_FALSE, 6 * sizeof(GLfloat), (GLvoid*)0);</w:t>
            </w:r>
          </w:p>
          <w:p w14:paraId="5EE9932D"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lEnableVertexAttribArray(0);  // Enables vertex attribute</w:t>
            </w:r>
          </w:p>
          <w:p w14:paraId="41BFFF56" w14:textId="77777777" w:rsidR="005B096C" w:rsidRPr="005B096C" w:rsidRDefault="005B096C" w:rsidP="005B096C">
            <w:pPr>
              <w:ind w:firstLine="0"/>
              <w:rPr>
                <w:rFonts w:ascii="Courier New" w:hAnsi="Courier New" w:cs="Courier New"/>
                <w:sz w:val="18"/>
                <w:szCs w:val="18"/>
              </w:rPr>
            </w:pPr>
          </w:p>
          <w:p w14:paraId="7DB365D9"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 Set attribute pointer 1 to hold Color data</w:t>
            </w:r>
          </w:p>
          <w:p w14:paraId="66572D57"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lVertexAttribPointer(1, 3, GL_FLOAT, GL_FALSE, 6 * sizeof(GLfloat), (GLvoid*)(3 * sizeof(GLfloat)));</w:t>
            </w:r>
          </w:p>
          <w:p w14:paraId="39735805"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lEnableVertexAttribArray(1);  // Enables vertex attribute</w:t>
            </w:r>
          </w:p>
          <w:p w14:paraId="1904837F" w14:textId="77777777" w:rsidR="005B096C" w:rsidRPr="005B096C" w:rsidRDefault="005B096C" w:rsidP="005B096C">
            <w:pPr>
              <w:ind w:firstLine="0"/>
              <w:rPr>
                <w:rFonts w:ascii="Courier New" w:hAnsi="Courier New" w:cs="Courier New"/>
                <w:sz w:val="18"/>
                <w:szCs w:val="18"/>
              </w:rPr>
            </w:pPr>
          </w:p>
          <w:p w14:paraId="5D356425"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int sof = 6 * sizeof(GLfloat);</w:t>
            </w:r>
          </w:p>
          <w:p w14:paraId="644FC471"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int soui = 3 * sizeof(GLuint);</w:t>
            </w:r>
          </w:p>
          <w:p w14:paraId="63301D8F"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int vsize = sizeof(vertices);</w:t>
            </w:r>
          </w:p>
          <w:p w14:paraId="47EAD01D"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int isize = sizeof(indices);</w:t>
            </w:r>
          </w:p>
          <w:p w14:paraId="163EC839"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vsize = vsize/sof;</w:t>
            </w:r>
          </w:p>
          <w:p w14:paraId="0193E477"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isize = isize/soui;</w:t>
            </w:r>
          </w:p>
          <w:p w14:paraId="21B04DB9" w14:textId="77777777" w:rsidR="005B096C" w:rsidRPr="005B096C" w:rsidRDefault="005B096C" w:rsidP="005B096C">
            <w:pPr>
              <w:ind w:firstLine="0"/>
              <w:rPr>
                <w:rFonts w:ascii="Courier New" w:hAnsi="Courier New" w:cs="Courier New"/>
                <w:sz w:val="18"/>
                <w:szCs w:val="18"/>
              </w:rPr>
            </w:pPr>
          </w:p>
          <w:p w14:paraId="03A2774C"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lBindVertexArray(0);  // Deactivates the VAO which is good practice</w:t>
            </w:r>
          </w:p>
          <w:p w14:paraId="0AC7495C"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w:t>
            </w:r>
          </w:p>
          <w:p w14:paraId="1A5606BC" w14:textId="77777777" w:rsidR="005B096C" w:rsidRPr="005B096C" w:rsidRDefault="005B096C" w:rsidP="005B096C">
            <w:pPr>
              <w:ind w:firstLine="0"/>
              <w:rPr>
                <w:rFonts w:ascii="Courier New" w:hAnsi="Courier New" w:cs="Courier New"/>
                <w:sz w:val="18"/>
                <w:szCs w:val="18"/>
              </w:rPr>
            </w:pPr>
          </w:p>
          <w:p w14:paraId="714D0DE2"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lastRenderedPageBreak/>
              <w:t>// Mouse initializations and callbacks</w:t>
            </w:r>
          </w:p>
          <w:p w14:paraId="341A8669"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occur here</w:t>
            </w:r>
          </w:p>
          <w:p w14:paraId="78A32A35"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void initializeMouse() {</w:t>
            </w:r>
          </w:p>
          <w:p w14:paraId="269718B5"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t>glutPassiveMotionFunc(UMouseMove);  // Detects mouse movement without any mouse buttons pushed</w:t>
            </w:r>
          </w:p>
          <w:p w14:paraId="0D9BAF80" w14:textId="77777777" w:rsidR="005B096C" w:rsidRPr="005B096C" w:rsidRDefault="005B096C" w:rsidP="005B096C">
            <w:pPr>
              <w:ind w:firstLine="0"/>
              <w:rPr>
                <w:rFonts w:ascii="Courier New" w:hAnsi="Courier New" w:cs="Courier New"/>
                <w:sz w:val="18"/>
                <w:szCs w:val="18"/>
              </w:rPr>
            </w:pPr>
          </w:p>
          <w:p w14:paraId="28A86983"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t>glutMotionFunc(onMotion);           // Detects mouse movement while a mouse button is pushed</w:t>
            </w:r>
          </w:p>
          <w:p w14:paraId="5FE4A047" w14:textId="77777777" w:rsidR="005B096C" w:rsidRPr="005B096C" w:rsidRDefault="005B096C" w:rsidP="005B096C">
            <w:pPr>
              <w:ind w:firstLine="0"/>
              <w:rPr>
                <w:rFonts w:ascii="Courier New" w:hAnsi="Courier New" w:cs="Courier New"/>
                <w:sz w:val="18"/>
                <w:szCs w:val="18"/>
              </w:rPr>
            </w:pPr>
          </w:p>
          <w:p w14:paraId="60E5ADE4"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t>glutMouseFunc(OnMouseClicks);       // Detects mouse click</w:t>
            </w:r>
          </w:p>
          <w:p w14:paraId="664CE575"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w:t>
            </w:r>
          </w:p>
          <w:p w14:paraId="2F0BAD58" w14:textId="77777777" w:rsidR="005B096C" w:rsidRPr="005B096C" w:rsidRDefault="005B096C" w:rsidP="005B096C">
            <w:pPr>
              <w:ind w:firstLine="0"/>
              <w:rPr>
                <w:rFonts w:ascii="Courier New" w:hAnsi="Courier New" w:cs="Courier New"/>
                <w:sz w:val="18"/>
                <w:szCs w:val="18"/>
              </w:rPr>
            </w:pPr>
          </w:p>
          <w:p w14:paraId="6E05DBC3"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Keyboard initializations and callbacks</w:t>
            </w:r>
          </w:p>
          <w:p w14:paraId="71CCBD06"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occur here</w:t>
            </w:r>
          </w:p>
          <w:p w14:paraId="567C92AE"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void initializeKeyboard() {</w:t>
            </w:r>
          </w:p>
          <w:p w14:paraId="0413EEA9"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lutKeyboardFunc(UKeyboard);  // Detects key press</w:t>
            </w:r>
          </w:p>
          <w:p w14:paraId="0BB78DE2" w14:textId="77777777" w:rsidR="005B096C" w:rsidRPr="005B096C" w:rsidRDefault="005B096C" w:rsidP="005B096C">
            <w:pPr>
              <w:ind w:firstLine="0"/>
              <w:rPr>
                <w:rFonts w:ascii="Courier New" w:hAnsi="Courier New" w:cs="Courier New"/>
                <w:sz w:val="18"/>
                <w:szCs w:val="18"/>
              </w:rPr>
            </w:pPr>
          </w:p>
          <w:p w14:paraId="1BCACB54"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glutKeyboardUpFunc(UKeyReleased);  // Detects key release</w:t>
            </w:r>
          </w:p>
          <w:p w14:paraId="4DE72025"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w:t>
            </w:r>
          </w:p>
          <w:p w14:paraId="36C901FC" w14:textId="77777777" w:rsidR="005B096C" w:rsidRPr="005B096C" w:rsidRDefault="005B096C" w:rsidP="005B096C">
            <w:pPr>
              <w:ind w:firstLine="0"/>
              <w:rPr>
                <w:rFonts w:ascii="Courier New" w:hAnsi="Courier New" w:cs="Courier New"/>
                <w:sz w:val="18"/>
                <w:szCs w:val="18"/>
              </w:rPr>
            </w:pPr>
          </w:p>
          <w:p w14:paraId="585DF284"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Detects mouse movement without any mouse buttons pushed</w:t>
            </w:r>
          </w:p>
          <w:p w14:paraId="272DA738"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void UMouseMove(int x, int y){</w:t>
            </w:r>
          </w:p>
          <w:p w14:paraId="1D74CD16" w14:textId="77777777" w:rsidR="005B096C" w:rsidRPr="005B096C" w:rsidRDefault="005B096C" w:rsidP="005B096C">
            <w:pPr>
              <w:ind w:firstLine="0"/>
              <w:rPr>
                <w:rFonts w:ascii="Courier New" w:hAnsi="Courier New" w:cs="Courier New"/>
                <w:sz w:val="18"/>
                <w:szCs w:val="18"/>
              </w:rPr>
            </w:pPr>
          </w:p>
          <w:p w14:paraId="24EC923F"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t>front.x = 10.0f * cos(yaw);</w:t>
            </w:r>
          </w:p>
          <w:p w14:paraId="22B338C8"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t>front.y = 10.0f * sin(pitch);</w:t>
            </w:r>
          </w:p>
          <w:p w14:paraId="5096057B"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t>front.z = sin(yaw) * cos(pitch) * 10.0f;</w:t>
            </w:r>
          </w:p>
          <w:p w14:paraId="265D1BB3"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w:t>
            </w:r>
          </w:p>
          <w:p w14:paraId="5CFC579A" w14:textId="77777777" w:rsidR="005B096C" w:rsidRPr="005B096C" w:rsidRDefault="005B096C" w:rsidP="005B096C">
            <w:pPr>
              <w:ind w:firstLine="0"/>
              <w:rPr>
                <w:rFonts w:ascii="Courier New" w:hAnsi="Courier New" w:cs="Courier New"/>
                <w:sz w:val="18"/>
                <w:szCs w:val="18"/>
              </w:rPr>
            </w:pPr>
          </w:p>
          <w:p w14:paraId="57B983EA"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Implements the UKeyboard function</w:t>
            </w:r>
          </w:p>
          <w:p w14:paraId="0306811A"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void UKeyboard(unsigned char key, GLint x, GLint y) {</w:t>
            </w:r>
          </w:p>
          <w:p w14:paraId="2B9374CC"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t>switch(key) {</w:t>
            </w:r>
          </w:p>
          <w:p w14:paraId="52F49259"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t>case ZOOM_IN:</w:t>
            </w:r>
          </w:p>
          <w:p w14:paraId="0B9F41D1"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t>case ZOOM_OUT:</w:t>
            </w:r>
          </w:p>
          <w:p w14:paraId="77ACAE76"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t>case PAN_LEFT:</w:t>
            </w:r>
          </w:p>
          <w:p w14:paraId="36ADE645"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t>case PAN_RIGHT:</w:t>
            </w:r>
          </w:p>
          <w:p w14:paraId="4867B337"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r>
            <w:r w:rsidRPr="005B096C">
              <w:rPr>
                <w:rFonts w:ascii="Courier New" w:hAnsi="Courier New" w:cs="Courier New"/>
                <w:sz w:val="18"/>
                <w:szCs w:val="18"/>
              </w:rPr>
              <w:tab/>
              <w:t>currentKey = key;</w:t>
            </w:r>
          </w:p>
          <w:p w14:paraId="4D533021"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r>
            <w:r w:rsidRPr="005B096C">
              <w:rPr>
                <w:rFonts w:ascii="Courier New" w:hAnsi="Courier New" w:cs="Courier New"/>
                <w:sz w:val="18"/>
                <w:szCs w:val="18"/>
              </w:rPr>
              <w:tab/>
              <w:t>break;</w:t>
            </w:r>
          </w:p>
          <w:p w14:paraId="0B6A3217"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t>default:</w:t>
            </w:r>
          </w:p>
          <w:p w14:paraId="04105681"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r>
            <w:r w:rsidRPr="005B096C">
              <w:rPr>
                <w:rFonts w:ascii="Courier New" w:hAnsi="Courier New" w:cs="Courier New"/>
                <w:sz w:val="18"/>
                <w:szCs w:val="18"/>
              </w:rPr>
              <w:tab/>
              <w:t>currentKey = '0';</w:t>
            </w:r>
          </w:p>
          <w:p w14:paraId="01D3448B"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r>
            <w:r w:rsidRPr="005B096C">
              <w:rPr>
                <w:rFonts w:ascii="Courier New" w:hAnsi="Courier New" w:cs="Courier New"/>
                <w:sz w:val="18"/>
                <w:szCs w:val="18"/>
              </w:rPr>
              <w:tab/>
              <w:t>break;</w:t>
            </w:r>
          </w:p>
          <w:p w14:paraId="20F94C62"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t>}</w:t>
            </w:r>
          </w:p>
          <w:p w14:paraId="16F414D0"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w:t>
            </w:r>
          </w:p>
          <w:p w14:paraId="2CCF2570" w14:textId="77777777" w:rsidR="005B096C" w:rsidRPr="005B096C" w:rsidRDefault="005B096C" w:rsidP="005B096C">
            <w:pPr>
              <w:ind w:firstLine="0"/>
              <w:rPr>
                <w:rFonts w:ascii="Courier New" w:hAnsi="Courier New" w:cs="Courier New"/>
                <w:sz w:val="18"/>
                <w:szCs w:val="18"/>
              </w:rPr>
            </w:pPr>
          </w:p>
          <w:p w14:paraId="21DC042B"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Implements the UKeyReleased function</w:t>
            </w:r>
          </w:p>
          <w:p w14:paraId="1098AE3B"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void UKeyReleased(unsigned char key, GLint x, GLint y) {</w:t>
            </w:r>
          </w:p>
          <w:p w14:paraId="4C60C149"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xml:space="preserve">    currentKey = '0';</w:t>
            </w:r>
          </w:p>
          <w:p w14:paraId="36E3DBAC"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w:t>
            </w:r>
          </w:p>
          <w:p w14:paraId="5E6F1A44" w14:textId="77777777" w:rsidR="005B096C" w:rsidRPr="005B096C" w:rsidRDefault="005B096C" w:rsidP="005B096C">
            <w:pPr>
              <w:ind w:firstLine="0"/>
              <w:rPr>
                <w:rFonts w:ascii="Courier New" w:hAnsi="Courier New" w:cs="Courier New"/>
                <w:sz w:val="18"/>
                <w:szCs w:val="18"/>
              </w:rPr>
            </w:pPr>
          </w:p>
          <w:p w14:paraId="674F992A"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Detects mouse movement while a mouse button is pushed</w:t>
            </w:r>
          </w:p>
          <w:p w14:paraId="73B3C0C3"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void onMotion(int curr_x, int curr_y) {</w:t>
            </w:r>
          </w:p>
          <w:p w14:paraId="51F6F73E" w14:textId="77777777" w:rsidR="005B096C" w:rsidRPr="005B096C" w:rsidRDefault="005B096C" w:rsidP="005B096C">
            <w:pPr>
              <w:ind w:firstLine="0"/>
              <w:rPr>
                <w:rFonts w:ascii="Courier New" w:hAnsi="Courier New" w:cs="Courier New"/>
                <w:sz w:val="18"/>
                <w:szCs w:val="18"/>
              </w:rPr>
            </w:pPr>
          </w:p>
          <w:p w14:paraId="0A77EFDA"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t>//if left alt and mouse down are set</w:t>
            </w:r>
          </w:p>
          <w:p w14:paraId="36392802"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t>if (checkMotion) {</w:t>
            </w:r>
          </w:p>
          <w:p w14:paraId="49C095D7" w14:textId="77777777" w:rsidR="005B096C" w:rsidRPr="005B096C" w:rsidRDefault="005B096C" w:rsidP="005B096C">
            <w:pPr>
              <w:ind w:firstLine="0"/>
              <w:rPr>
                <w:rFonts w:ascii="Courier New" w:hAnsi="Courier New" w:cs="Courier New"/>
                <w:sz w:val="18"/>
                <w:szCs w:val="18"/>
              </w:rPr>
            </w:pPr>
          </w:p>
          <w:p w14:paraId="7C412D06"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lastRenderedPageBreak/>
              <w:tab/>
            </w:r>
            <w:r w:rsidRPr="005B096C">
              <w:rPr>
                <w:rFonts w:ascii="Courier New" w:hAnsi="Courier New" w:cs="Courier New"/>
                <w:sz w:val="18"/>
                <w:szCs w:val="18"/>
              </w:rPr>
              <w:tab/>
              <w:t>// gets the direction the mouse was moved</w:t>
            </w:r>
          </w:p>
          <w:p w14:paraId="6B6929CD"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r>
            <w:r w:rsidRPr="005B096C">
              <w:rPr>
                <w:rFonts w:ascii="Courier New" w:hAnsi="Courier New" w:cs="Courier New"/>
                <w:sz w:val="18"/>
                <w:szCs w:val="18"/>
              </w:rPr>
              <w:tab/>
              <w:t>mouseXOffset = curr_x - lastMouseX;</w:t>
            </w:r>
          </w:p>
          <w:p w14:paraId="3C758998"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r>
            <w:r w:rsidRPr="005B096C">
              <w:rPr>
                <w:rFonts w:ascii="Courier New" w:hAnsi="Courier New" w:cs="Courier New"/>
                <w:sz w:val="18"/>
                <w:szCs w:val="18"/>
              </w:rPr>
              <w:tab/>
              <w:t>mouseYOffset = lastMouseY - curr_y;</w:t>
            </w:r>
          </w:p>
          <w:p w14:paraId="042C6A42" w14:textId="77777777" w:rsidR="005B096C" w:rsidRPr="005B096C" w:rsidRDefault="005B096C" w:rsidP="005B096C">
            <w:pPr>
              <w:ind w:firstLine="0"/>
              <w:rPr>
                <w:rFonts w:ascii="Courier New" w:hAnsi="Courier New" w:cs="Courier New"/>
                <w:sz w:val="18"/>
                <w:szCs w:val="18"/>
              </w:rPr>
            </w:pPr>
          </w:p>
          <w:p w14:paraId="36F517E1"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r>
            <w:r w:rsidRPr="005B096C">
              <w:rPr>
                <w:rFonts w:ascii="Courier New" w:hAnsi="Courier New" w:cs="Courier New"/>
                <w:sz w:val="18"/>
                <w:szCs w:val="18"/>
              </w:rPr>
              <w:tab/>
              <w:t>// updates with new mouse coordinates</w:t>
            </w:r>
          </w:p>
          <w:p w14:paraId="73A1EB87"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r>
            <w:r w:rsidRPr="005B096C">
              <w:rPr>
                <w:rFonts w:ascii="Courier New" w:hAnsi="Courier New" w:cs="Courier New"/>
                <w:sz w:val="18"/>
                <w:szCs w:val="18"/>
              </w:rPr>
              <w:tab/>
              <w:t>lastMouseX = curr_x;</w:t>
            </w:r>
          </w:p>
          <w:p w14:paraId="25D57D40"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r>
            <w:r w:rsidRPr="005B096C">
              <w:rPr>
                <w:rFonts w:ascii="Courier New" w:hAnsi="Courier New" w:cs="Courier New"/>
                <w:sz w:val="18"/>
                <w:szCs w:val="18"/>
              </w:rPr>
              <w:tab/>
              <w:t>lastMouseY = curr_y;</w:t>
            </w:r>
          </w:p>
          <w:p w14:paraId="0A32C69C" w14:textId="77777777" w:rsidR="005B096C" w:rsidRPr="005B096C" w:rsidRDefault="005B096C" w:rsidP="005B096C">
            <w:pPr>
              <w:ind w:firstLine="0"/>
              <w:rPr>
                <w:rFonts w:ascii="Courier New" w:hAnsi="Courier New" w:cs="Courier New"/>
                <w:sz w:val="18"/>
                <w:szCs w:val="18"/>
              </w:rPr>
            </w:pPr>
          </w:p>
          <w:p w14:paraId="58FA17A7"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r>
            <w:r w:rsidRPr="005B096C">
              <w:rPr>
                <w:rFonts w:ascii="Courier New" w:hAnsi="Courier New" w:cs="Courier New"/>
                <w:sz w:val="18"/>
                <w:szCs w:val="18"/>
              </w:rPr>
              <w:tab/>
              <w:t>// applies sensitivity to mouse direction</w:t>
            </w:r>
          </w:p>
          <w:p w14:paraId="0D6A385D"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r>
            <w:r w:rsidRPr="005B096C">
              <w:rPr>
                <w:rFonts w:ascii="Courier New" w:hAnsi="Courier New" w:cs="Courier New"/>
                <w:sz w:val="18"/>
                <w:szCs w:val="18"/>
              </w:rPr>
              <w:tab/>
              <w:t>mouseXOffset *= sensitivity;</w:t>
            </w:r>
          </w:p>
          <w:p w14:paraId="3F010155"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r>
            <w:r w:rsidRPr="005B096C">
              <w:rPr>
                <w:rFonts w:ascii="Courier New" w:hAnsi="Courier New" w:cs="Courier New"/>
                <w:sz w:val="18"/>
                <w:szCs w:val="18"/>
              </w:rPr>
              <w:tab/>
              <w:t>mouseYOffset *= sensitivity;</w:t>
            </w:r>
          </w:p>
          <w:p w14:paraId="249CE08A" w14:textId="77777777" w:rsidR="005B096C" w:rsidRPr="005B096C" w:rsidRDefault="005B096C" w:rsidP="005B096C">
            <w:pPr>
              <w:ind w:firstLine="0"/>
              <w:rPr>
                <w:rFonts w:ascii="Courier New" w:hAnsi="Courier New" w:cs="Courier New"/>
                <w:sz w:val="18"/>
                <w:szCs w:val="18"/>
              </w:rPr>
            </w:pPr>
          </w:p>
          <w:p w14:paraId="315ECCA0"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r>
            <w:r w:rsidRPr="005B096C">
              <w:rPr>
                <w:rFonts w:ascii="Courier New" w:hAnsi="Courier New" w:cs="Courier New"/>
                <w:sz w:val="18"/>
                <w:szCs w:val="18"/>
              </w:rPr>
              <w:tab/>
              <w:t>// get the direction of the mouse</w:t>
            </w:r>
          </w:p>
          <w:p w14:paraId="1CDCDC56"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r>
            <w:r w:rsidRPr="005B096C">
              <w:rPr>
                <w:rFonts w:ascii="Courier New" w:hAnsi="Courier New" w:cs="Courier New"/>
                <w:sz w:val="18"/>
                <w:szCs w:val="18"/>
              </w:rPr>
              <w:tab/>
              <w:t>// if there is changes in yaw, then it is moving along X</w:t>
            </w:r>
          </w:p>
          <w:p w14:paraId="5FFD8A49"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r>
            <w:r w:rsidRPr="005B096C">
              <w:rPr>
                <w:rFonts w:ascii="Courier New" w:hAnsi="Courier New" w:cs="Courier New"/>
                <w:sz w:val="18"/>
                <w:szCs w:val="18"/>
              </w:rPr>
              <w:tab/>
              <w:t>if ((yaw != yaw + mouseXOffset) &amp;&amp; (pitch == pitch + mouseYOffset)) {</w:t>
            </w:r>
          </w:p>
          <w:p w14:paraId="1CAEF175" w14:textId="77777777" w:rsidR="005B096C" w:rsidRPr="005B096C" w:rsidRDefault="005B096C" w:rsidP="005B096C">
            <w:pPr>
              <w:ind w:firstLine="0"/>
              <w:rPr>
                <w:rFonts w:ascii="Courier New" w:hAnsi="Courier New" w:cs="Courier New"/>
                <w:sz w:val="18"/>
                <w:szCs w:val="18"/>
              </w:rPr>
            </w:pPr>
          </w:p>
          <w:p w14:paraId="7E71CE4C"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r>
            <w:r w:rsidRPr="005B096C">
              <w:rPr>
                <w:rFonts w:ascii="Courier New" w:hAnsi="Courier New" w:cs="Courier New"/>
                <w:sz w:val="18"/>
                <w:szCs w:val="18"/>
              </w:rPr>
              <w:tab/>
            </w:r>
            <w:r w:rsidRPr="005B096C">
              <w:rPr>
                <w:rFonts w:ascii="Courier New" w:hAnsi="Courier New" w:cs="Courier New"/>
                <w:sz w:val="18"/>
                <w:szCs w:val="18"/>
              </w:rPr>
              <w:tab/>
              <w:t>// increment yaw</w:t>
            </w:r>
          </w:p>
          <w:p w14:paraId="6F042DAC"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r>
            <w:r w:rsidRPr="005B096C">
              <w:rPr>
                <w:rFonts w:ascii="Courier New" w:hAnsi="Courier New" w:cs="Courier New"/>
                <w:sz w:val="18"/>
                <w:szCs w:val="18"/>
              </w:rPr>
              <w:tab/>
            </w:r>
            <w:r w:rsidRPr="005B096C">
              <w:rPr>
                <w:rFonts w:ascii="Courier New" w:hAnsi="Courier New" w:cs="Courier New"/>
                <w:sz w:val="18"/>
                <w:szCs w:val="18"/>
              </w:rPr>
              <w:tab/>
              <w:t>yaw += mouseXOffset;</w:t>
            </w:r>
          </w:p>
          <w:p w14:paraId="0E590743" w14:textId="77777777" w:rsidR="005B096C" w:rsidRPr="005B096C" w:rsidRDefault="005B096C" w:rsidP="005B096C">
            <w:pPr>
              <w:ind w:firstLine="0"/>
              <w:rPr>
                <w:rFonts w:ascii="Courier New" w:hAnsi="Courier New" w:cs="Courier New"/>
                <w:sz w:val="18"/>
                <w:szCs w:val="18"/>
              </w:rPr>
            </w:pPr>
          </w:p>
          <w:p w14:paraId="08785ED9"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r>
            <w:r w:rsidRPr="005B096C">
              <w:rPr>
                <w:rFonts w:ascii="Courier New" w:hAnsi="Courier New" w:cs="Courier New"/>
                <w:sz w:val="18"/>
                <w:szCs w:val="18"/>
              </w:rPr>
              <w:tab/>
            </w:r>
            <w:r w:rsidRPr="005B096C">
              <w:rPr>
                <w:rFonts w:ascii="Courier New" w:hAnsi="Courier New" w:cs="Courier New"/>
                <w:sz w:val="18"/>
                <w:szCs w:val="18"/>
              </w:rPr>
              <w:tab/>
              <w:t>//else movement in y</w:t>
            </w:r>
          </w:p>
          <w:p w14:paraId="0CDB6594"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r>
            <w:r w:rsidRPr="005B096C">
              <w:rPr>
                <w:rFonts w:ascii="Courier New" w:hAnsi="Courier New" w:cs="Courier New"/>
                <w:sz w:val="18"/>
                <w:szCs w:val="18"/>
              </w:rPr>
              <w:tab/>
              <w:t>} else if ((pitch != pitch+mouseYOffset) &amp;&amp; (yaw == yaw+mouseXOffset)) {</w:t>
            </w:r>
          </w:p>
          <w:p w14:paraId="57D4A1D3" w14:textId="77777777" w:rsidR="005B096C" w:rsidRPr="005B096C" w:rsidRDefault="005B096C" w:rsidP="005B096C">
            <w:pPr>
              <w:ind w:firstLine="0"/>
              <w:rPr>
                <w:rFonts w:ascii="Courier New" w:hAnsi="Courier New" w:cs="Courier New"/>
                <w:sz w:val="18"/>
                <w:szCs w:val="18"/>
              </w:rPr>
            </w:pPr>
          </w:p>
          <w:p w14:paraId="13510B4C"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r>
            <w:r w:rsidRPr="005B096C">
              <w:rPr>
                <w:rFonts w:ascii="Courier New" w:hAnsi="Courier New" w:cs="Courier New"/>
                <w:sz w:val="18"/>
                <w:szCs w:val="18"/>
              </w:rPr>
              <w:tab/>
            </w:r>
            <w:r w:rsidRPr="005B096C">
              <w:rPr>
                <w:rFonts w:ascii="Courier New" w:hAnsi="Courier New" w:cs="Courier New"/>
                <w:sz w:val="18"/>
                <w:szCs w:val="18"/>
              </w:rPr>
              <w:tab/>
              <w:t>// increment y to move vertical</w:t>
            </w:r>
          </w:p>
          <w:p w14:paraId="272B2ED0"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r>
            <w:r w:rsidRPr="005B096C">
              <w:rPr>
                <w:rFonts w:ascii="Courier New" w:hAnsi="Courier New" w:cs="Courier New"/>
                <w:sz w:val="18"/>
                <w:szCs w:val="18"/>
              </w:rPr>
              <w:tab/>
            </w:r>
            <w:r w:rsidRPr="005B096C">
              <w:rPr>
                <w:rFonts w:ascii="Courier New" w:hAnsi="Courier New" w:cs="Courier New"/>
                <w:sz w:val="18"/>
                <w:szCs w:val="18"/>
              </w:rPr>
              <w:tab/>
              <w:t>pitch += mouseYOffset;</w:t>
            </w:r>
          </w:p>
          <w:p w14:paraId="3EAFB0FD"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r>
            <w:r w:rsidRPr="005B096C">
              <w:rPr>
                <w:rFonts w:ascii="Courier New" w:hAnsi="Courier New" w:cs="Courier New"/>
                <w:sz w:val="18"/>
                <w:szCs w:val="18"/>
              </w:rPr>
              <w:tab/>
              <w:t>}</w:t>
            </w:r>
          </w:p>
          <w:p w14:paraId="7525A210"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r>
            <w:r w:rsidRPr="005B096C">
              <w:rPr>
                <w:rFonts w:ascii="Courier New" w:hAnsi="Courier New" w:cs="Courier New"/>
                <w:sz w:val="18"/>
                <w:szCs w:val="18"/>
              </w:rPr>
              <w:tab/>
              <w:t>front.x = 10.0f * cos(yaw);</w:t>
            </w:r>
          </w:p>
          <w:p w14:paraId="3FC73CF1"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r>
            <w:r w:rsidRPr="005B096C">
              <w:rPr>
                <w:rFonts w:ascii="Courier New" w:hAnsi="Courier New" w:cs="Courier New"/>
                <w:sz w:val="18"/>
                <w:szCs w:val="18"/>
              </w:rPr>
              <w:tab/>
              <w:t>front.y = 10.0f * sin(pitch);</w:t>
            </w:r>
          </w:p>
          <w:p w14:paraId="5979D093"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r>
            <w:r w:rsidRPr="005B096C">
              <w:rPr>
                <w:rFonts w:ascii="Courier New" w:hAnsi="Courier New" w:cs="Courier New"/>
                <w:sz w:val="18"/>
                <w:szCs w:val="18"/>
              </w:rPr>
              <w:tab/>
              <w:t>front.z = sin(yaw) * cos(pitch) * 10.0f;</w:t>
            </w:r>
          </w:p>
          <w:p w14:paraId="31438E3D"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t>}</w:t>
            </w:r>
          </w:p>
          <w:p w14:paraId="07B49726" w14:textId="77777777" w:rsidR="005B096C" w:rsidRPr="005B096C" w:rsidRDefault="005B096C" w:rsidP="005B096C">
            <w:pPr>
              <w:ind w:firstLine="0"/>
              <w:rPr>
                <w:rFonts w:ascii="Courier New" w:hAnsi="Courier New" w:cs="Courier New"/>
                <w:sz w:val="18"/>
                <w:szCs w:val="18"/>
              </w:rPr>
            </w:pPr>
          </w:p>
          <w:p w14:paraId="3617503E"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t>// check if user is zooming, alt, right mouse button and down</w:t>
            </w:r>
          </w:p>
          <w:p w14:paraId="376E2048" w14:textId="77777777" w:rsidR="005B096C" w:rsidRPr="005B096C" w:rsidRDefault="005B096C" w:rsidP="005B096C">
            <w:pPr>
              <w:ind w:firstLine="0"/>
              <w:rPr>
                <w:rFonts w:ascii="Courier New" w:hAnsi="Courier New" w:cs="Courier New"/>
                <w:sz w:val="18"/>
                <w:szCs w:val="18"/>
              </w:rPr>
            </w:pPr>
          </w:p>
          <w:p w14:paraId="16D9481F"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t>if (checkZoom) {</w:t>
            </w:r>
          </w:p>
          <w:p w14:paraId="28B07833" w14:textId="77777777" w:rsidR="005B096C" w:rsidRPr="005B096C" w:rsidRDefault="005B096C" w:rsidP="005B096C">
            <w:pPr>
              <w:ind w:firstLine="0"/>
              <w:rPr>
                <w:rFonts w:ascii="Courier New" w:hAnsi="Courier New" w:cs="Courier New"/>
                <w:sz w:val="18"/>
                <w:szCs w:val="18"/>
              </w:rPr>
            </w:pPr>
          </w:p>
          <w:p w14:paraId="14FFF314"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r>
            <w:r w:rsidRPr="005B096C">
              <w:rPr>
                <w:rFonts w:ascii="Courier New" w:hAnsi="Courier New" w:cs="Courier New"/>
                <w:sz w:val="18"/>
                <w:szCs w:val="18"/>
              </w:rPr>
              <w:tab/>
              <w:t>// determine the direction of the movement, either up or down</w:t>
            </w:r>
          </w:p>
          <w:p w14:paraId="3A1D02BC"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r>
            <w:r w:rsidRPr="005B096C">
              <w:rPr>
                <w:rFonts w:ascii="Courier New" w:hAnsi="Courier New" w:cs="Courier New"/>
                <w:sz w:val="18"/>
                <w:szCs w:val="18"/>
              </w:rPr>
              <w:tab/>
              <w:t>if (lastMouseY &lt; curr_y) {</w:t>
            </w:r>
          </w:p>
          <w:p w14:paraId="05FEB02E"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r>
            <w:r w:rsidRPr="005B096C">
              <w:rPr>
                <w:rFonts w:ascii="Courier New" w:hAnsi="Courier New" w:cs="Courier New"/>
                <w:sz w:val="18"/>
                <w:szCs w:val="18"/>
              </w:rPr>
              <w:tab/>
            </w:r>
            <w:r w:rsidRPr="005B096C">
              <w:rPr>
                <w:rFonts w:ascii="Courier New" w:hAnsi="Courier New" w:cs="Courier New"/>
                <w:sz w:val="18"/>
                <w:szCs w:val="18"/>
              </w:rPr>
              <w:tab/>
              <w:t>// mouse moving up on y</w:t>
            </w:r>
          </w:p>
          <w:p w14:paraId="16B98BF0" w14:textId="77777777" w:rsidR="005B096C" w:rsidRPr="005B096C" w:rsidRDefault="005B096C" w:rsidP="005B096C">
            <w:pPr>
              <w:ind w:firstLine="0"/>
              <w:rPr>
                <w:rFonts w:ascii="Courier New" w:hAnsi="Courier New" w:cs="Courier New"/>
                <w:sz w:val="18"/>
                <w:szCs w:val="18"/>
              </w:rPr>
            </w:pPr>
          </w:p>
          <w:p w14:paraId="673A24A4"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r>
            <w:r w:rsidRPr="005B096C">
              <w:rPr>
                <w:rFonts w:ascii="Courier New" w:hAnsi="Courier New" w:cs="Courier New"/>
                <w:sz w:val="18"/>
                <w:szCs w:val="18"/>
              </w:rPr>
              <w:tab/>
            </w:r>
            <w:r w:rsidRPr="005B096C">
              <w:rPr>
                <w:rFonts w:ascii="Courier New" w:hAnsi="Courier New" w:cs="Courier New"/>
                <w:sz w:val="18"/>
                <w:szCs w:val="18"/>
              </w:rPr>
              <w:tab/>
              <w:t>// decrement scale values, zoom in</w:t>
            </w:r>
          </w:p>
          <w:p w14:paraId="3C9C9918"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r>
            <w:r w:rsidRPr="005B096C">
              <w:rPr>
                <w:rFonts w:ascii="Courier New" w:hAnsi="Courier New" w:cs="Courier New"/>
                <w:sz w:val="18"/>
                <w:szCs w:val="18"/>
              </w:rPr>
              <w:tab/>
            </w:r>
            <w:r w:rsidRPr="005B096C">
              <w:rPr>
                <w:rFonts w:ascii="Courier New" w:hAnsi="Courier New" w:cs="Courier New"/>
                <w:sz w:val="18"/>
                <w:szCs w:val="18"/>
              </w:rPr>
              <w:tab/>
              <w:t>scale_by_x -= 0.1f;</w:t>
            </w:r>
          </w:p>
          <w:p w14:paraId="5EAA0EAD"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r>
            <w:r w:rsidRPr="005B096C">
              <w:rPr>
                <w:rFonts w:ascii="Courier New" w:hAnsi="Courier New" w:cs="Courier New"/>
                <w:sz w:val="18"/>
                <w:szCs w:val="18"/>
              </w:rPr>
              <w:tab/>
            </w:r>
            <w:r w:rsidRPr="005B096C">
              <w:rPr>
                <w:rFonts w:ascii="Courier New" w:hAnsi="Courier New" w:cs="Courier New"/>
                <w:sz w:val="18"/>
                <w:szCs w:val="18"/>
              </w:rPr>
              <w:tab/>
              <w:t>scale_by_y -= 0.1f;</w:t>
            </w:r>
          </w:p>
          <w:p w14:paraId="3D01DE56"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r>
            <w:r w:rsidRPr="005B096C">
              <w:rPr>
                <w:rFonts w:ascii="Courier New" w:hAnsi="Courier New" w:cs="Courier New"/>
                <w:sz w:val="18"/>
                <w:szCs w:val="18"/>
              </w:rPr>
              <w:tab/>
            </w:r>
            <w:r w:rsidRPr="005B096C">
              <w:rPr>
                <w:rFonts w:ascii="Courier New" w:hAnsi="Courier New" w:cs="Courier New"/>
                <w:sz w:val="18"/>
                <w:szCs w:val="18"/>
              </w:rPr>
              <w:tab/>
              <w:t>scale_by_z -= 0.1f;</w:t>
            </w:r>
          </w:p>
          <w:p w14:paraId="0BBB5AC5" w14:textId="77777777" w:rsidR="005B096C" w:rsidRPr="005B096C" w:rsidRDefault="005B096C" w:rsidP="005B096C">
            <w:pPr>
              <w:ind w:firstLine="0"/>
              <w:rPr>
                <w:rFonts w:ascii="Courier New" w:hAnsi="Courier New" w:cs="Courier New"/>
                <w:sz w:val="18"/>
                <w:szCs w:val="18"/>
              </w:rPr>
            </w:pPr>
          </w:p>
          <w:p w14:paraId="2D95DCA8"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r>
            <w:r w:rsidRPr="005B096C">
              <w:rPr>
                <w:rFonts w:ascii="Courier New" w:hAnsi="Courier New" w:cs="Courier New"/>
                <w:sz w:val="18"/>
                <w:szCs w:val="18"/>
              </w:rPr>
              <w:tab/>
            </w:r>
            <w:r w:rsidRPr="005B096C">
              <w:rPr>
                <w:rFonts w:ascii="Courier New" w:hAnsi="Courier New" w:cs="Courier New"/>
                <w:sz w:val="18"/>
                <w:szCs w:val="18"/>
              </w:rPr>
              <w:tab/>
              <w:t>// control zoom in size</w:t>
            </w:r>
          </w:p>
          <w:p w14:paraId="693EEF7F"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r>
            <w:r w:rsidRPr="005B096C">
              <w:rPr>
                <w:rFonts w:ascii="Courier New" w:hAnsi="Courier New" w:cs="Courier New"/>
                <w:sz w:val="18"/>
                <w:szCs w:val="18"/>
              </w:rPr>
              <w:tab/>
            </w:r>
            <w:r w:rsidRPr="005B096C">
              <w:rPr>
                <w:rFonts w:ascii="Courier New" w:hAnsi="Courier New" w:cs="Courier New"/>
                <w:sz w:val="18"/>
                <w:szCs w:val="18"/>
              </w:rPr>
              <w:tab/>
              <w:t>if (scale_by_z &lt; 0.2f) {</w:t>
            </w:r>
          </w:p>
          <w:p w14:paraId="2E76CC81"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r>
            <w:r w:rsidRPr="005B096C">
              <w:rPr>
                <w:rFonts w:ascii="Courier New" w:hAnsi="Courier New" w:cs="Courier New"/>
                <w:sz w:val="18"/>
                <w:szCs w:val="18"/>
              </w:rPr>
              <w:tab/>
            </w:r>
            <w:r w:rsidRPr="005B096C">
              <w:rPr>
                <w:rFonts w:ascii="Courier New" w:hAnsi="Courier New" w:cs="Courier New"/>
                <w:sz w:val="18"/>
                <w:szCs w:val="18"/>
              </w:rPr>
              <w:tab/>
            </w:r>
            <w:r w:rsidRPr="005B096C">
              <w:rPr>
                <w:rFonts w:ascii="Courier New" w:hAnsi="Courier New" w:cs="Courier New"/>
                <w:sz w:val="18"/>
                <w:szCs w:val="18"/>
              </w:rPr>
              <w:tab/>
              <w:t>scale_by_x = 0.2f;</w:t>
            </w:r>
          </w:p>
          <w:p w14:paraId="1E9043E3"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r>
            <w:r w:rsidRPr="005B096C">
              <w:rPr>
                <w:rFonts w:ascii="Courier New" w:hAnsi="Courier New" w:cs="Courier New"/>
                <w:sz w:val="18"/>
                <w:szCs w:val="18"/>
              </w:rPr>
              <w:tab/>
            </w:r>
            <w:r w:rsidRPr="005B096C">
              <w:rPr>
                <w:rFonts w:ascii="Courier New" w:hAnsi="Courier New" w:cs="Courier New"/>
                <w:sz w:val="18"/>
                <w:szCs w:val="18"/>
              </w:rPr>
              <w:tab/>
            </w:r>
            <w:r w:rsidRPr="005B096C">
              <w:rPr>
                <w:rFonts w:ascii="Courier New" w:hAnsi="Courier New" w:cs="Courier New"/>
                <w:sz w:val="18"/>
                <w:szCs w:val="18"/>
              </w:rPr>
              <w:tab/>
              <w:t>scale_by_y = 0.2f;</w:t>
            </w:r>
          </w:p>
          <w:p w14:paraId="1F8918D5"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r>
            <w:r w:rsidRPr="005B096C">
              <w:rPr>
                <w:rFonts w:ascii="Courier New" w:hAnsi="Courier New" w:cs="Courier New"/>
                <w:sz w:val="18"/>
                <w:szCs w:val="18"/>
              </w:rPr>
              <w:tab/>
            </w:r>
            <w:r w:rsidRPr="005B096C">
              <w:rPr>
                <w:rFonts w:ascii="Courier New" w:hAnsi="Courier New" w:cs="Courier New"/>
                <w:sz w:val="18"/>
                <w:szCs w:val="18"/>
              </w:rPr>
              <w:tab/>
            </w:r>
            <w:r w:rsidRPr="005B096C">
              <w:rPr>
                <w:rFonts w:ascii="Courier New" w:hAnsi="Courier New" w:cs="Courier New"/>
                <w:sz w:val="18"/>
                <w:szCs w:val="18"/>
              </w:rPr>
              <w:tab/>
              <w:t>scale_by_z = 0.2f;</w:t>
            </w:r>
          </w:p>
          <w:p w14:paraId="698A7426"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r>
            <w:r w:rsidRPr="005B096C">
              <w:rPr>
                <w:rFonts w:ascii="Courier New" w:hAnsi="Courier New" w:cs="Courier New"/>
                <w:sz w:val="18"/>
                <w:szCs w:val="18"/>
              </w:rPr>
              <w:tab/>
            </w:r>
            <w:r w:rsidRPr="005B096C">
              <w:rPr>
                <w:rFonts w:ascii="Courier New" w:hAnsi="Courier New" w:cs="Courier New"/>
                <w:sz w:val="18"/>
                <w:szCs w:val="18"/>
              </w:rPr>
              <w:tab/>
              <w:t>}</w:t>
            </w:r>
          </w:p>
          <w:p w14:paraId="7F96CEA9" w14:textId="77777777" w:rsidR="005B096C" w:rsidRPr="005B096C" w:rsidRDefault="005B096C" w:rsidP="005B096C">
            <w:pPr>
              <w:ind w:firstLine="0"/>
              <w:rPr>
                <w:rFonts w:ascii="Courier New" w:hAnsi="Courier New" w:cs="Courier New"/>
                <w:sz w:val="18"/>
                <w:szCs w:val="18"/>
              </w:rPr>
            </w:pPr>
          </w:p>
          <w:p w14:paraId="57832912"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r>
            <w:r w:rsidRPr="005B096C">
              <w:rPr>
                <w:rFonts w:ascii="Courier New" w:hAnsi="Courier New" w:cs="Courier New"/>
                <w:sz w:val="18"/>
                <w:szCs w:val="18"/>
              </w:rPr>
              <w:tab/>
            </w:r>
            <w:r w:rsidRPr="005B096C">
              <w:rPr>
                <w:rFonts w:ascii="Courier New" w:hAnsi="Courier New" w:cs="Courier New"/>
                <w:sz w:val="18"/>
                <w:szCs w:val="18"/>
              </w:rPr>
              <w:tab/>
              <w:t>// redisplay</w:t>
            </w:r>
          </w:p>
          <w:p w14:paraId="5DCB8528"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r>
            <w:r w:rsidRPr="005B096C">
              <w:rPr>
                <w:rFonts w:ascii="Courier New" w:hAnsi="Courier New" w:cs="Courier New"/>
                <w:sz w:val="18"/>
                <w:szCs w:val="18"/>
              </w:rPr>
              <w:tab/>
            </w:r>
            <w:r w:rsidRPr="005B096C">
              <w:rPr>
                <w:rFonts w:ascii="Courier New" w:hAnsi="Courier New" w:cs="Courier New"/>
                <w:sz w:val="18"/>
                <w:szCs w:val="18"/>
              </w:rPr>
              <w:tab/>
              <w:t>glutPostRedisplay();</w:t>
            </w:r>
          </w:p>
          <w:p w14:paraId="63C045C4" w14:textId="77777777" w:rsidR="005B096C" w:rsidRPr="005B096C" w:rsidRDefault="005B096C" w:rsidP="005B096C">
            <w:pPr>
              <w:ind w:firstLine="0"/>
              <w:rPr>
                <w:rFonts w:ascii="Courier New" w:hAnsi="Courier New" w:cs="Courier New"/>
                <w:sz w:val="18"/>
                <w:szCs w:val="18"/>
              </w:rPr>
            </w:pPr>
          </w:p>
          <w:p w14:paraId="6241622B"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r>
            <w:r w:rsidRPr="005B096C">
              <w:rPr>
                <w:rFonts w:ascii="Courier New" w:hAnsi="Courier New" w:cs="Courier New"/>
                <w:sz w:val="18"/>
                <w:szCs w:val="18"/>
              </w:rPr>
              <w:tab/>
              <w:t>} else {  // zoom in</w:t>
            </w:r>
          </w:p>
          <w:p w14:paraId="015FF007"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r>
            <w:r w:rsidRPr="005B096C">
              <w:rPr>
                <w:rFonts w:ascii="Courier New" w:hAnsi="Courier New" w:cs="Courier New"/>
                <w:sz w:val="18"/>
                <w:szCs w:val="18"/>
              </w:rPr>
              <w:tab/>
            </w:r>
            <w:r w:rsidRPr="005B096C">
              <w:rPr>
                <w:rFonts w:ascii="Courier New" w:hAnsi="Courier New" w:cs="Courier New"/>
                <w:sz w:val="18"/>
                <w:szCs w:val="18"/>
              </w:rPr>
              <w:tab/>
              <w:t>// mouse down up on y</w:t>
            </w:r>
          </w:p>
          <w:p w14:paraId="5887FF4E" w14:textId="77777777" w:rsidR="005B096C" w:rsidRPr="005B096C" w:rsidRDefault="005B096C" w:rsidP="005B096C">
            <w:pPr>
              <w:ind w:firstLine="0"/>
              <w:rPr>
                <w:rFonts w:ascii="Courier New" w:hAnsi="Courier New" w:cs="Courier New"/>
                <w:sz w:val="18"/>
                <w:szCs w:val="18"/>
              </w:rPr>
            </w:pPr>
          </w:p>
          <w:p w14:paraId="745A271B"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r>
            <w:r w:rsidRPr="005B096C">
              <w:rPr>
                <w:rFonts w:ascii="Courier New" w:hAnsi="Courier New" w:cs="Courier New"/>
                <w:sz w:val="18"/>
                <w:szCs w:val="18"/>
              </w:rPr>
              <w:tab/>
            </w:r>
            <w:r w:rsidRPr="005B096C">
              <w:rPr>
                <w:rFonts w:ascii="Courier New" w:hAnsi="Courier New" w:cs="Courier New"/>
                <w:sz w:val="18"/>
                <w:szCs w:val="18"/>
              </w:rPr>
              <w:tab/>
              <w:t>// increment scale values</w:t>
            </w:r>
          </w:p>
          <w:p w14:paraId="419B1EF6"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r>
            <w:r w:rsidRPr="005B096C">
              <w:rPr>
                <w:rFonts w:ascii="Courier New" w:hAnsi="Courier New" w:cs="Courier New"/>
                <w:sz w:val="18"/>
                <w:szCs w:val="18"/>
              </w:rPr>
              <w:tab/>
            </w:r>
            <w:r w:rsidRPr="005B096C">
              <w:rPr>
                <w:rFonts w:ascii="Courier New" w:hAnsi="Courier New" w:cs="Courier New"/>
                <w:sz w:val="18"/>
                <w:szCs w:val="18"/>
              </w:rPr>
              <w:tab/>
              <w:t>scale_by_x += 0.1f;</w:t>
            </w:r>
          </w:p>
          <w:p w14:paraId="76FF896C"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r>
            <w:r w:rsidRPr="005B096C">
              <w:rPr>
                <w:rFonts w:ascii="Courier New" w:hAnsi="Courier New" w:cs="Courier New"/>
                <w:sz w:val="18"/>
                <w:szCs w:val="18"/>
              </w:rPr>
              <w:tab/>
            </w:r>
            <w:r w:rsidRPr="005B096C">
              <w:rPr>
                <w:rFonts w:ascii="Courier New" w:hAnsi="Courier New" w:cs="Courier New"/>
                <w:sz w:val="18"/>
                <w:szCs w:val="18"/>
              </w:rPr>
              <w:tab/>
              <w:t>scale_by_y += 0.1f;</w:t>
            </w:r>
          </w:p>
          <w:p w14:paraId="4447EE11"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r>
            <w:r w:rsidRPr="005B096C">
              <w:rPr>
                <w:rFonts w:ascii="Courier New" w:hAnsi="Courier New" w:cs="Courier New"/>
                <w:sz w:val="18"/>
                <w:szCs w:val="18"/>
              </w:rPr>
              <w:tab/>
            </w:r>
            <w:r w:rsidRPr="005B096C">
              <w:rPr>
                <w:rFonts w:ascii="Courier New" w:hAnsi="Courier New" w:cs="Courier New"/>
                <w:sz w:val="18"/>
                <w:szCs w:val="18"/>
              </w:rPr>
              <w:tab/>
              <w:t>scale_by_z += 0.1f;</w:t>
            </w:r>
          </w:p>
          <w:p w14:paraId="1684E981" w14:textId="77777777" w:rsidR="005B096C" w:rsidRPr="005B096C" w:rsidRDefault="005B096C" w:rsidP="005B096C">
            <w:pPr>
              <w:ind w:firstLine="0"/>
              <w:rPr>
                <w:rFonts w:ascii="Courier New" w:hAnsi="Courier New" w:cs="Courier New"/>
                <w:sz w:val="18"/>
                <w:szCs w:val="18"/>
              </w:rPr>
            </w:pPr>
          </w:p>
          <w:p w14:paraId="03FEBFDA"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r>
            <w:r w:rsidRPr="005B096C">
              <w:rPr>
                <w:rFonts w:ascii="Courier New" w:hAnsi="Courier New" w:cs="Courier New"/>
                <w:sz w:val="18"/>
                <w:szCs w:val="18"/>
              </w:rPr>
              <w:tab/>
            </w:r>
            <w:r w:rsidRPr="005B096C">
              <w:rPr>
                <w:rFonts w:ascii="Courier New" w:hAnsi="Courier New" w:cs="Courier New"/>
                <w:sz w:val="18"/>
                <w:szCs w:val="18"/>
              </w:rPr>
              <w:tab/>
              <w:t>glutPostRedisplay();</w:t>
            </w:r>
          </w:p>
          <w:p w14:paraId="5F12B455"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r>
            <w:r w:rsidRPr="005B096C">
              <w:rPr>
                <w:rFonts w:ascii="Courier New" w:hAnsi="Courier New" w:cs="Courier New"/>
                <w:sz w:val="18"/>
                <w:szCs w:val="18"/>
              </w:rPr>
              <w:tab/>
              <w:t>}</w:t>
            </w:r>
          </w:p>
          <w:p w14:paraId="6B9D0C2D" w14:textId="77777777" w:rsidR="005B096C" w:rsidRPr="005B096C" w:rsidRDefault="005B096C" w:rsidP="005B096C">
            <w:pPr>
              <w:ind w:firstLine="0"/>
              <w:rPr>
                <w:rFonts w:ascii="Courier New" w:hAnsi="Courier New" w:cs="Courier New"/>
                <w:sz w:val="18"/>
                <w:szCs w:val="18"/>
              </w:rPr>
            </w:pPr>
          </w:p>
          <w:p w14:paraId="02E8F863"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r>
            <w:r w:rsidRPr="005B096C">
              <w:rPr>
                <w:rFonts w:ascii="Courier New" w:hAnsi="Courier New" w:cs="Courier New"/>
                <w:sz w:val="18"/>
                <w:szCs w:val="18"/>
              </w:rPr>
              <w:tab/>
              <w:t>// update x and y</w:t>
            </w:r>
          </w:p>
          <w:p w14:paraId="3E8D9FF1"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r>
            <w:r w:rsidRPr="005B096C">
              <w:rPr>
                <w:rFonts w:ascii="Courier New" w:hAnsi="Courier New" w:cs="Courier New"/>
                <w:sz w:val="18"/>
                <w:szCs w:val="18"/>
              </w:rPr>
              <w:tab/>
              <w:t>lastMouseY = curr_y;</w:t>
            </w:r>
          </w:p>
          <w:p w14:paraId="5A3DC04F"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r>
            <w:r w:rsidRPr="005B096C">
              <w:rPr>
                <w:rFonts w:ascii="Courier New" w:hAnsi="Courier New" w:cs="Courier New"/>
                <w:sz w:val="18"/>
                <w:szCs w:val="18"/>
              </w:rPr>
              <w:tab/>
              <w:t>lastMouseX = curr_x;</w:t>
            </w:r>
          </w:p>
          <w:p w14:paraId="0E078CCA"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t>}</w:t>
            </w:r>
          </w:p>
          <w:p w14:paraId="52B0DF0C"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w:t>
            </w:r>
          </w:p>
          <w:p w14:paraId="6669BC01" w14:textId="77777777" w:rsidR="005B096C" w:rsidRPr="005B096C" w:rsidRDefault="005B096C" w:rsidP="005B096C">
            <w:pPr>
              <w:ind w:firstLine="0"/>
              <w:rPr>
                <w:rFonts w:ascii="Courier New" w:hAnsi="Courier New" w:cs="Courier New"/>
                <w:sz w:val="18"/>
                <w:szCs w:val="18"/>
              </w:rPr>
            </w:pPr>
          </w:p>
          <w:p w14:paraId="015E5ABE"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 Detects mouse clicks</w:t>
            </w:r>
          </w:p>
          <w:p w14:paraId="1BCBDF7A"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void OnMouseClicks(int button, int state, int x, int y) {</w:t>
            </w:r>
          </w:p>
          <w:p w14:paraId="7749047D"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t>modifierKey = glutGetModifiers(); // checks for modifier keys like alt, shif and ctrl</w:t>
            </w:r>
          </w:p>
          <w:p w14:paraId="473E2B74"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t>checkMotion = false;              //set checkMotion to false</w:t>
            </w:r>
          </w:p>
          <w:p w14:paraId="3715E2EC" w14:textId="77777777" w:rsidR="005B096C" w:rsidRPr="005B096C" w:rsidRDefault="005B096C" w:rsidP="005B096C">
            <w:pPr>
              <w:ind w:firstLine="0"/>
              <w:rPr>
                <w:rFonts w:ascii="Courier New" w:hAnsi="Courier New" w:cs="Courier New"/>
                <w:sz w:val="18"/>
                <w:szCs w:val="18"/>
              </w:rPr>
            </w:pPr>
          </w:p>
          <w:p w14:paraId="5DAF5325"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t>//check if button is left, and mod is alt and state is down, all should be true</w:t>
            </w:r>
          </w:p>
          <w:p w14:paraId="2A15A35C"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t>if ((button == GLUT_LEFT_BUTTON) &amp;&amp; (modifierKey == GLUT_ACTIVE_ALT) &amp;&amp; (state == GLUT_DOWN)) {</w:t>
            </w:r>
          </w:p>
          <w:p w14:paraId="1B28D000" w14:textId="77777777" w:rsidR="005B096C" w:rsidRPr="005B096C" w:rsidRDefault="005B096C" w:rsidP="005B096C">
            <w:pPr>
              <w:ind w:firstLine="0"/>
              <w:rPr>
                <w:rFonts w:ascii="Courier New" w:hAnsi="Courier New" w:cs="Courier New"/>
                <w:sz w:val="18"/>
                <w:szCs w:val="18"/>
              </w:rPr>
            </w:pPr>
          </w:p>
          <w:p w14:paraId="07C03FBC"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r>
            <w:r w:rsidRPr="005B096C">
              <w:rPr>
                <w:rFonts w:ascii="Courier New" w:hAnsi="Courier New" w:cs="Courier New"/>
                <w:sz w:val="18"/>
                <w:szCs w:val="18"/>
              </w:rPr>
              <w:tab/>
              <w:t>checkMotion = true;    // set motion true</w:t>
            </w:r>
          </w:p>
          <w:p w14:paraId="7559B775"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r>
            <w:r w:rsidRPr="005B096C">
              <w:rPr>
                <w:rFonts w:ascii="Courier New" w:hAnsi="Courier New" w:cs="Courier New"/>
                <w:sz w:val="18"/>
                <w:szCs w:val="18"/>
              </w:rPr>
              <w:tab/>
              <w:t>checkZoom = false;     // set zoom false</w:t>
            </w:r>
          </w:p>
          <w:p w14:paraId="0DDFEB22" w14:textId="77777777" w:rsidR="005B096C" w:rsidRPr="005B096C" w:rsidRDefault="005B096C" w:rsidP="005B096C">
            <w:pPr>
              <w:ind w:firstLine="0"/>
              <w:rPr>
                <w:rFonts w:ascii="Courier New" w:hAnsi="Courier New" w:cs="Courier New"/>
                <w:sz w:val="18"/>
                <w:szCs w:val="18"/>
              </w:rPr>
            </w:pPr>
          </w:p>
          <w:p w14:paraId="624C32EB"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t>} else if ((button == GLUT_RIGHT_BUTTON) &amp;&amp; (modifierKey == GLUT_ACTIVE_ALT) &amp;&amp; (state == GLUT_DOWN)) {</w:t>
            </w:r>
          </w:p>
          <w:p w14:paraId="204A4AB9" w14:textId="77777777" w:rsidR="005B096C" w:rsidRPr="005B096C" w:rsidRDefault="005B096C" w:rsidP="005B096C">
            <w:pPr>
              <w:ind w:firstLine="0"/>
              <w:rPr>
                <w:rFonts w:ascii="Courier New" w:hAnsi="Courier New" w:cs="Courier New"/>
                <w:sz w:val="18"/>
                <w:szCs w:val="18"/>
              </w:rPr>
            </w:pPr>
          </w:p>
          <w:p w14:paraId="5D215D84"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r>
            <w:r w:rsidRPr="005B096C">
              <w:rPr>
                <w:rFonts w:ascii="Courier New" w:hAnsi="Courier New" w:cs="Courier New"/>
                <w:sz w:val="18"/>
                <w:szCs w:val="18"/>
              </w:rPr>
              <w:tab/>
              <w:t>checkMotion = false;   // set motion false</w:t>
            </w:r>
          </w:p>
          <w:p w14:paraId="640D87A3"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r>
            <w:r w:rsidRPr="005B096C">
              <w:rPr>
                <w:rFonts w:ascii="Courier New" w:hAnsi="Courier New" w:cs="Courier New"/>
                <w:sz w:val="18"/>
                <w:szCs w:val="18"/>
              </w:rPr>
              <w:tab/>
              <w:t>checkZoom = true;      // set zoom true</w:t>
            </w:r>
          </w:p>
          <w:p w14:paraId="76196DA0" w14:textId="77777777" w:rsidR="005B096C" w:rsidRPr="005B096C" w:rsidRDefault="005B096C" w:rsidP="005B096C">
            <w:pPr>
              <w:ind w:firstLine="0"/>
              <w:rPr>
                <w:rFonts w:ascii="Courier New" w:hAnsi="Courier New" w:cs="Courier New"/>
                <w:sz w:val="18"/>
                <w:szCs w:val="18"/>
              </w:rPr>
            </w:pPr>
            <w:r w:rsidRPr="005B096C">
              <w:rPr>
                <w:rFonts w:ascii="Courier New" w:hAnsi="Courier New" w:cs="Courier New"/>
                <w:sz w:val="18"/>
                <w:szCs w:val="18"/>
              </w:rPr>
              <w:tab/>
              <w:t>}</w:t>
            </w:r>
          </w:p>
          <w:p w14:paraId="5335643A" w14:textId="488F852A" w:rsidR="005B096C" w:rsidRPr="005B096C" w:rsidRDefault="005B096C" w:rsidP="005B096C">
            <w:pPr>
              <w:ind w:firstLine="0"/>
              <w:rPr>
                <w:rFonts w:ascii="Courier New" w:hAnsi="Courier New" w:cs="Courier New"/>
                <w:sz w:val="20"/>
                <w:szCs w:val="20"/>
              </w:rPr>
            </w:pPr>
            <w:r w:rsidRPr="005B096C">
              <w:rPr>
                <w:rFonts w:ascii="Courier New" w:hAnsi="Courier New" w:cs="Courier New"/>
                <w:sz w:val="18"/>
                <w:szCs w:val="18"/>
              </w:rPr>
              <w:t>}</w:t>
            </w:r>
          </w:p>
        </w:tc>
      </w:tr>
    </w:tbl>
    <w:p w14:paraId="74CF38BC" w14:textId="2A77378F" w:rsidR="00BD67D0" w:rsidRDefault="00BD67D0">
      <w:pPr>
        <w:sectPr w:rsidR="00BD67D0" w:rsidSect="00BD67D0">
          <w:footnotePr>
            <w:pos w:val="beneathText"/>
          </w:footnotePr>
          <w:pgSz w:w="20160" w:h="12240" w:orient="landscape" w:code="5"/>
          <w:pgMar w:top="720" w:right="720" w:bottom="720" w:left="720" w:header="720" w:footer="720" w:gutter="0"/>
          <w:cols w:space="720"/>
          <w:titlePg/>
          <w:docGrid w:linePitch="360"/>
          <w15:footnoteColumns w:val="1"/>
        </w:sectPr>
      </w:pPr>
    </w:p>
    <w:p w14:paraId="6206B94F" w14:textId="01856062" w:rsidR="006438CD" w:rsidRDefault="006438CD"/>
    <w:p w14:paraId="349F22AF" w14:textId="77777777" w:rsidR="006438CD" w:rsidRDefault="006438CD" w:rsidP="006438CD">
      <w:pPr>
        <w:pStyle w:val="Heading1"/>
      </w:pPr>
      <w:bookmarkStart w:id="13" w:name="_Toc51536871"/>
      <w:r>
        <w:t>References</w:t>
      </w:r>
      <w:bookmarkEnd w:id="13"/>
    </w:p>
    <w:p w14:paraId="4B81D442" w14:textId="77777777" w:rsidR="0056090C" w:rsidRDefault="0056090C" w:rsidP="0056090C"/>
    <w:p w14:paraId="1C6750F3" w14:textId="4CD61E5E" w:rsidR="00D04BF5" w:rsidRDefault="00275508" w:rsidP="008A0935">
      <w:pPr>
        <w:spacing w:before="100" w:beforeAutospacing="1" w:after="100" w:afterAutospacing="1"/>
        <w:ind w:left="562" w:hanging="562"/>
        <w:rPr>
          <w:rFonts w:ascii="Times New Roman" w:eastAsia="Times New Roman" w:hAnsi="Times New Roman" w:cs="Times New Roman"/>
          <w:kern w:val="0"/>
          <w:lang w:eastAsia="en-US"/>
        </w:rPr>
      </w:pPr>
      <w:r w:rsidRPr="00275508">
        <w:rPr>
          <w:rFonts w:ascii="Times New Roman" w:eastAsia="Times New Roman" w:hAnsi="Times New Roman" w:cs="Times New Roman"/>
          <w:kern w:val="0"/>
          <w:lang w:eastAsia="en-US"/>
        </w:rPr>
        <w:t>TIOBE Index for September 2020. (2020, September). Retrieved September 20, 2020, from https://www.tiobe.com/tiobe-index/</w:t>
      </w:r>
    </w:p>
    <w:p w14:paraId="4D57D084" w14:textId="77777777" w:rsidR="008A0935" w:rsidRPr="008A0935" w:rsidRDefault="008A0935" w:rsidP="008A0935">
      <w:pPr>
        <w:spacing w:before="100" w:beforeAutospacing="1" w:after="100" w:afterAutospacing="1"/>
        <w:ind w:left="562" w:hanging="562"/>
        <w:rPr>
          <w:rFonts w:ascii="Times New Roman" w:eastAsia="Times New Roman" w:hAnsi="Times New Roman" w:cs="Times New Roman"/>
          <w:kern w:val="0"/>
          <w:lang w:eastAsia="en-US"/>
        </w:rPr>
      </w:pPr>
    </w:p>
    <w:sectPr w:rsidR="008A0935" w:rsidRPr="008A0935" w:rsidSect="006E766C">
      <w:footnotePr>
        <w:pos w:val="beneathText"/>
      </w:footnotePr>
      <w:pgSz w:w="12240" w:h="15840" w:code="1"/>
      <w:pgMar w:top="720" w:right="720" w:bottom="720" w:left="72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AF194E" w14:textId="77777777" w:rsidR="00835048" w:rsidRDefault="00835048">
      <w:pPr>
        <w:spacing w:line="240" w:lineRule="auto"/>
      </w:pPr>
      <w:r>
        <w:separator/>
      </w:r>
    </w:p>
  </w:endnote>
  <w:endnote w:type="continuationSeparator" w:id="0">
    <w:p w14:paraId="70F27342" w14:textId="77777777" w:rsidR="00835048" w:rsidRDefault="0083504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A4372F" w14:textId="77777777" w:rsidR="00835048" w:rsidRDefault="00835048">
      <w:pPr>
        <w:spacing w:line="240" w:lineRule="auto"/>
      </w:pPr>
      <w:r>
        <w:separator/>
      </w:r>
    </w:p>
  </w:footnote>
  <w:footnote w:type="continuationSeparator" w:id="0">
    <w:p w14:paraId="39EBDB47" w14:textId="77777777" w:rsidR="00835048" w:rsidRDefault="00835048">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9984C7A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1D915B2"/>
    <w:multiLevelType w:val="hybridMultilevel"/>
    <w:tmpl w:val="EEB6434C"/>
    <w:lvl w:ilvl="0" w:tplc="04090001">
      <w:start w:val="1"/>
      <w:numFmt w:val="bullet"/>
      <w:lvlText w:val=""/>
      <w:lvlJc w:val="left"/>
      <w:pPr>
        <w:ind w:left="2220" w:hanging="360"/>
      </w:pPr>
      <w:rPr>
        <w:rFonts w:ascii="Symbol" w:hAnsi="Symbol" w:hint="default"/>
      </w:rPr>
    </w:lvl>
    <w:lvl w:ilvl="1" w:tplc="04090003" w:tentative="1">
      <w:start w:val="1"/>
      <w:numFmt w:val="bullet"/>
      <w:lvlText w:val="o"/>
      <w:lvlJc w:val="left"/>
      <w:pPr>
        <w:ind w:left="2940" w:hanging="360"/>
      </w:pPr>
      <w:rPr>
        <w:rFonts w:ascii="Courier New" w:hAnsi="Courier New" w:cs="Courier New" w:hint="default"/>
      </w:rPr>
    </w:lvl>
    <w:lvl w:ilvl="2" w:tplc="04090005" w:tentative="1">
      <w:start w:val="1"/>
      <w:numFmt w:val="bullet"/>
      <w:lvlText w:val=""/>
      <w:lvlJc w:val="left"/>
      <w:pPr>
        <w:ind w:left="3660" w:hanging="360"/>
      </w:pPr>
      <w:rPr>
        <w:rFonts w:ascii="Wingdings" w:hAnsi="Wingdings" w:hint="default"/>
      </w:rPr>
    </w:lvl>
    <w:lvl w:ilvl="3" w:tplc="04090001" w:tentative="1">
      <w:start w:val="1"/>
      <w:numFmt w:val="bullet"/>
      <w:lvlText w:val=""/>
      <w:lvlJc w:val="left"/>
      <w:pPr>
        <w:ind w:left="4380" w:hanging="360"/>
      </w:pPr>
      <w:rPr>
        <w:rFonts w:ascii="Symbol" w:hAnsi="Symbol" w:hint="default"/>
      </w:rPr>
    </w:lvl>
    <w:lvl w:ilvl="4" w:tplc="04090003" w:tentative="1">
      <w:start w:val="1"/>
      <w:numFmt w:val="bullet"/>
      <w:lvlText w:val="o"/>
      <w:lvlJc w:val="left"/>
      <w:pPr>
        <w:ind w:left="5100" w:hanging="360"/>
      </w:pPr>
      <w:rPr>
        <w:rFonts w:ascii="Courier New" w:hAnsi="Courier New" w:cs="Courier New" w:hint="default"/>
      </w:rPr>
    </w:lvl>
    <w:lvl w:ilvl="5" w:tplc="04090005" w:tentative="1">
      <w:start w:val="1"/>
      <w:numFmt w:val="bullet"/>
      <w:lvlText w:val=""/>
      <w:lvlJc w:val="left"/>
      <w:pPr>
        <w:ind w:left="5820" w:hanging="360"/>
      </w:pPr>
      <w:rPr>
        <w:rFonts w:ascii="Wingdings" w:hAnsi="Wingdings" w:hint="default"/>
      </w:rPr>
    </w:lvl>
    <w:lvl w:ilvl="6" w:tplc="04090001" w:tentative="1">
      <w:start w:val="1"/>
      <w:numFmt w:val="bullet"/>
      <w:lvlText w:val=""/>
      <w:lvlJc w:val="left"/>
      <w:pPr>
        <w:ind w:left="6540" w:hanging="360"/>
      </w:pPr>
      <w:rPr>
        <w:rFonts w:ascii="Symbol" w:hAnsi="Symbol" w:hint="default"/>
      </w:rPr>
    </w:lvl>
    <w:lvl w:ilvl="7" w:tplc="04090003" w:tentative="1">
      <w:start w:val="1"/>
      <w:numFmt w:val="bullet"/>
      <w:lvlText w:val="o"/>
      <w:lvlJc w:val="left"/>
      <w:pPr>
        <w:ind w:left="7260" w:hanging="360"/>
      </w:pPr>
      <w:rPr>
        <w:rFonts w:ascii="Courier New" w:hAnsi="Courier New" w:cs="Courier New" w:hint="default"/>
      </w:rPr>
    </w:lvl>
    <w:lvl w:ilvl="8" w:tplc="04090005" w:tentative="1">
      <w:start w:val="1"/>
      <w:numFmt w:val="bullet"/>
      <w:lvlText w:val=""/>
      <w:lvlJc w:val="left"/>
      <w:pPr>
        <w:ind w:left="7980" w:hanging="360"/>
      </w:pPr>
      <w:rPr>
        <w:rFonts w:ascii="Wingdings" w:hAnsi="Wingdings" w:hint="default"/>
      </w:rPr>
    </w:lvl>
  </w:abstractNum>
  <w:abstractNum w:abstractNumId="11" w15:restartNumberingAfterBreak="0">
    <w:nsid w:val="081B2E85"/>
    <w:multiLevelType w:val="hybridMultilevel"/>
    <w:tmpl w:val="CF3A9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AF10435"/>
    <w:multiLevelType w:val="hybridMultilevel"/>
    <w:tmpl w:val="C3B0C61C"/>
    <w:lvl w:ilvl="0" w:tplc="1D0A5DD2">
      <w:start w:val="1"/>
      <w:numFmt w:val="upperLetter"/>
      <w:pStyle w:val="Heading2"/>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DF65B3B"/>
    <w:multiLevelType w:val="hybridMultilevel"/>
    <w:tmpl w:val="64F465E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1ADA450E"/>
    <w:multiLevelType w:val="hybridMultilevel"/>
    <w:tmpl w:val="F288FC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36C2648"/>
    <w:multiLevelType w:val="hybridMultilevel"/>
    <w:tmpl w:val="C1AA2F52"/>
    <w:lvl w:ilvl="0" w:tplc="04090001">
      <w:start w:val="1"/>
      <w:numFmt w:val="bullet"/>
      <w:lvlText w:val=""/>
      <w:lvlJc w:val="left"/>
      <w:pPr>
        <w:ind w:left="2250" w:hanging="360"/>
      </w:pPr>
      <w:rPr>
        <w:rFonts w:ascii="Symbol" w:hAnsi="Symbol" w:hint="default"/>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16" w15:restartNumberingAfterBreak="0">
    <w:nsid w:val="2BB741F0"/>
    <w:multiLevelType w:val="hybridMultilevel"/>
    <w:tmpl w:val="CBFCF74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4AFC7D1C"/>
    <w:multiLevelType w:val="hybridMultilevel"/>
    <w:tmpl w:val="CA92CDDE"/>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4D934FF2"/>
    <w:multiLevelType w:val="hybridMultilevel"/>
    <w:tmpl w:val="669AA00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15:restartNumberingAfterBreak="0">
    <w:nsid w:val="53FE6F78"/>
    <w:multiLevelType w:val="hybridMultilevel"/>
    <w:tmpl w:val="59D6BE3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59DE6070"/>
    <w:multiLevelType w:val="hybridMultilevel"/>
    <w:tmpl w:val="5C105F7C"/>
    <w:lvl w:ilvl="0" w:tplc="82184356">
      <w:start w:val="1"/>
      <w:numFmt w:val="decimal"/>
      <w:pStyle w:val="Heading1"/>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9E6D81"/>
    <w:multiLevelType w:val="hybridMultilevel"/>
    <w:tmpl w:val="72549CD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2" w15:restartNumberingAfterBreak="0">
    <w:nsid w:val="7C661B09"/>
    <w:multiLevelType w:val="hybridMultilevel"/>
    <w:tmpl w:val="AB1E4F0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1"/>
  </w:num>
  <w:num w:numId="13">
    <w:abstractNumId w:val="20"/>
  </w:num>
  <w:num w:numId="1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2"/>
  </w:num>
  <w:num w:numId="16">
    <w:abstractNumId w:val="17"/>
  </w:num>
  <w:num w:numId="17">
    <w:abstractNumId w:val="12"/>
    <w:lvlOverride w:ilvl="0">
      <w:startOverride w:val="1"/>
    </w:lvlOverride>
  </w:num>
  <w:num w:numId="18">
    <w:abstractNumId w:val="12"/>
    <w:lvlOverride w:ilvl="0">
      <w:startOverride w:val="1"/>
    </w:lvlOverride>
  </w:num>
  <w:num w:numId="19">
    <w:abstractNumId w:val="12"/>
    <w:lvlOverride w:ilvl="0">
      <w:startOverride w:val="1"/>
    </w:lvlOverride>
  </w:num>
  <w:num w:numId="20">
    <w:abstractNumId w:val="14"/>
  </w:num>
  <w:num w:numId="21">
    <w:abstractNumId w:val="12"/>
    <w:lvlOverride w:ilvl="0">
      <w:startOverride w:val="1"/>
    </w:lvlOverride>
  </w:num>
  <w:num w:numId="22">
    <w:abstractNumId w:val="10"/>
  </w:num>
  <w:num w:numId="23">
    <w:abstractNumId w:val="18"/>
  </w:num>
  <w:num w:numId="24">
    <w:abstractNumId w:val="22"/>
  </w:num>
  <w:num w:numId="25">
    <w:abstractNumId w:val="19"/>
  </w:num>
  <w:num w:numId="26">
    <w:abstractNumId w:val="13"/>
  </w:num>
  <w:num w:numId="27">
    <w:abstractNumId w:val="16"/>
  </w:num>
  <w:num w:numId="28">
    <w:abstractNumId w:val="21"/>
  </w:num>
  <w:num w:numId="2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SwNDUyNzMzNzGzMDZX0lEKTi0uzszPAykwMqoFAHqfDlAtAAAA"/>
  </w:docVars>
  <w:rsids>
    <w:rsidRoot w:val="00CD0E72"/>
    <w:rsid w:val="00001E69"/>
    <w:rsid w:val="000075C2"/>
    <w:rsid w:val="00013985"/>
    <w:rsid w:val="00014D06"/>
    <w:rsid w:val="00015E29"/>
    <w:rsid w:val="00017180"/>
    <w:rsid w:val="00017678"/>
    <w:rsid w:val="00021F5F"/>
    <w:rsid w:val="000223F9"/>
    <w:rsid w:val="00026274"/>
    <w:rsid w:val="000269BD"/>
    <w:rsid w:val="000304DF"/>
    <w:rsid w:val="000325BC"/>
    <w:rsid w:val="0003332B"/>
    <w:rsid w:val="00033B5C"/>
    <w:rsid w:val="000366F3"/>
    <w:rsid w:val="00040641"/>
    <w:rsid w:val="000421A3"/>
    <w:rsid w:val="00043C5A"/>
    <w:rsid w:val="000702B3"/>
    <w:rsid w:val="0007041D"/>
    <w:rsid w:val="00071C50"/>
    <w:rsid w:val="000A0576"/>
    <w:rsid w:val="000A4DC9"/>
    <w:rsid w:val="000A5511"/>
    <w:rsid w:val="000A5C7C"/>
    <w:rsid w:val="000C34CB"/>
    <w:rsid w:val="000D5B4B"/>
    <w:rsid w:val="000E0E6E"/>
    <w:rsid w:val="000E143E"/>
    <w:rsid w:val="000F2885"/>
    <w:rsid w:val="001060EF"/>
    <w:rsid w:val="00125AAF"/>
    <w:rsid w:val="00126337"/>
    <w:rsid w:val="00132EC3"/>
    <w:rsid w:val="00134816"/>
    <w:rsid w:val="00144CB9"/>
    <w:rsid w:val="00145E82"/>
    <w:rsid w:val="0015500C"/>
    <w:rsid w:val="00163711"/>
    <w:rsid w:val="00170F33"/>
    <w:rsid w:val="001729EE"/>
    <w:rsid w:val="00175596"/>
    <w:rsid w:val="00177A5B"/>
    <w:rsid w:val="00177FE1"/>
    <w:rsid w:val="001935C8"/>
    <w:rsid w:val="00197EC0"/>
    <w:rsid w:val="001A15D9"/>
    <w:rsid w:val="001A5EC3"/>
    <w:rsid w:val="001A77FA"/>
    <w:rsid w:val="001C1F09"/>
    <w:rsid w:val="001D0D23"/>
    <w:rsid w:val="001D10D0"/>
    <w:rsid w:val="001D633A"/>
    <w:rsid w:val="001D72E5"/>
    <w:rsid w:val="001E258F"/>
    <w:rsid w:val="001E2F06"/>
    <w:rsid w:val="001E576F"/>
    <w:rsid w:val="001F0D5E"/>
    <w:rsid w:val="00212509"/>
    <w:rsid w:val="0021283B"/>
    <w:rsid w:val="002139CA"/>
    <w:rsid w:val="00213B6A"/>
    <w:rsid w:val="0022308D"/>
    <w:rsid w:val="002316BD"/>
    <w:rsid w:val="00237464"/>
    <w:rsid w:val="002451B9"/>
    <w:rsid w:val="00247BEA"/>
    <w:rsid w:val="00251E63"/>
    <w:rsid w:val="00252D54"/>
    <w:rsid w:val="0026573B"/>
    <w:rsid w:val="002659F7"/>
    <w:rsid w:val="00266FDA"/>
    <w:rsid w:val="00273BA4"/>
    <w:rsid w:val="00275508"/>
    <w:rsid w:val="0027701E"/>
    <w:rsid w:val="00290B00"/>
    <w:rsid w:val="0029794F"/>
    <w:rsid w:val="002A1D76"/>
    <w:rsid w:val="002A248F"/>
    <w:rsid w:val="002A4A64"/>
    <w:rsid w:val="002B5B1A"/>
    <w:rsid w:val="002D1CB7"/>
    <w:rsid w:val="002D733B"/>
    <w:rsid w:val="002F0FCC"/>
    <w:rsid w:val="003002F7"/>
    <w:rsid w:val="00303771"/>
    <w:rsid w:val="00314FF4"/>
    <w:rsid w:val="00317856"/>
    <w:rsid w:val="003423D1"/>
    <w:rsid w:val="00342A35"/>
    <w:rsid w:val="00351A15"/>
    <w:rsid w:val="003537E7"/>
    <w:rsid w:val="00354398"/>
    <w:rsid w:val="00360B12"/>
    <w:rsid w:val="0036342F"/>
    <w:rsid w:val="00376C50"/>
    <w:rsid w:val="0039011B"/>
    <w:rsid w:val="003B7394"/>
    <w:rsid w:val="003B77C1"/>
    <w:rsid w:val="003C6450"/>
    <w:rsid w:val="003E64B2"/>
    <w:rsid w:val="003F0BF0"/>
    <w:rsid w:val="0040097B"/>
    <w:rsid w:val="00402E1E"/>
    <w:rsid w:val="00406A7A"/>
    <w:rsid w:val="00406B2B"/>
    <w:rsid w:val="004126DD"/>
    <w:rsid w:val="00431CE6"/>
    <w:rsid w:val="00433564"/>
    <w:rsid w:val="004360CD"/>
    <w:rsid w:val="004370B2"/>
    <w:rsid w:val="0044202A"/>
    <w:rsid w:val="00445400"/>
    <w:rsid w:val="00447EB6"/>
    <w:rsid w:val="00451254"/>
    <w:rsid w:val="00455AEC"/>
    <w:rsid w:val="00464922"/>
    <w:rsid w:val="00474BA5"/>
    <w:rsid w:val="00476961"/>
    <w:rsid w:val="00485172"/>
    <w:rsid w:val="004A3339"/>
    <w:rsid w:val="004A361B"/>
    <w:rsid w:val="004A457B"/>
    <w:rsid w:val="004B0943"/>
    <w:rsid w:val="004B7385"/>
    <w:rsid w:val="004B77BE"/>
    <w:rsid w:val="004C6FDF"/>
    <w:rsid w:val="004D2AF2"/>
    <w:rsid w:val="004D2EC9"/>
    <w:rsid w:val="004D34C0"/>
    <w:rsid w:val="004E0EFF"/>
    <w:rsid w:val="004E4796"/>
    <w:rsid w:val="004E5D01"/>
    <w:rsid w:val="004F1A60"/>
    <w:rsid w:val="004F43C7"/>
    <w:rsid w:val="004F6849"/>
    <w:rsid w:val="00505217"/>
    <w:rsid w:val="00507B22"/>
    <w:rsid w:val="005108A4"/>
    <w:rsid w:val="005116D4"/>
    <w:rsid w:val="005206A3"/>
    <w:rsid w:val="00536B38"/>
    <w:rsid w:val="00547085"/>
    <w:rsid w:val="0055486B"/>
    <w:rsid w:val="00560803"/>
    <w:rsid w:val="0056090C"/>
    <w:rsid w:val="005672DB"/>
    <w:rsid w:val="00581F39"/>
    <w:rsid w:val="00583ACC"/>
    <w:rsid w:val="00583B91"/>
    <w:rsid w:val="00590549"/>
    <w:rsid w:val="00594F66"/>
    <w:rsid w:val="005977CA"/>
    <w:rsid w:val="005A2B33"/>
    <w:rsid w:val="005A3B36"/>
    <w:rsid w:val="005A4240"/>
    <w:rsid w:val="005A7CD5"/>
    <w:rsid w:val="005B096C"/>
    <w:rsid w:val="005B1163"/>
    <w:rsid w:val="005B1B78"/>
    <w:rsid w:val="005B36EF"/>
    <w:rsid w:val="005B488E"/>
    <w:rsid w:val="005B718A"/>
    <w:rsid w:val="005C0267"/>
    <w:rsid w:val="005D69A9"/>
    <w:rsid w:val="005E57A0"/>
    <w:rsid w:val="005E6D2C"/>
    <w:rsid w:val="00611E11"/>
    <w:rsid w:val="006438CD"/>
    <w:rsid w:val="006463AE"/>
    <w:rsid w:val="006501FA"/>
    <w:rsid w:val="0066437F"/>
    <w:rsid w:val="00664489"/>
    <w:rsid w:val="00667262"/>
    <w:rsid w:val="0068063A"/>
    <w:rsid w:val="00683679"/>
    <w:rsid w:val="006843B3"/>
    <w:rsid w:val="006858C1"/>
    <w:rsid w:val="00691802"/>
    <w:rsid w:val="00693B16"/>
    <w:rsid w:val="006B04BA"/>
    <w:rsid w:val="006C6EF5"/>
    <w:rsid w:val="006D2708"/>
    <w:rsid w:val="006E077D"/>
    <w:rsid w:val="006E45EB"/>
    <w:rsid w:val="006E5E4B"/>
    <w:rsid w:val="006E766C"/>
    <w:rsid w:val="006F360B"/>
    <w:rsid w:val="006F62E6"/>
    <w:rsid w:val="0072318C"/>
    <w:rsid w:val="0072347C"/>
    <w:rsid w:val="00727BBB"/>
    <w:rsid w:val="00733443"/>
    <w:rsid w:val="00733D04"/>
    <w:rsid w:val="007401FE"/>
    <w:rsid w:val="00742924"/>
    <w:rsid w:val="00750B33"/>
    <w:rsid w:val="00752E13"/>
    <w:rsid w:val="00765288"/>
    <w:rsid w:val="00770A9F"/>
    <w:rsid w:val="00773785"/>
    <w:rsid w:val="007746E1"/>
    <w:rsid w:val="00782BE5"/>
    <w:rsid w:val="0078471F"/>
    <w:rsid w:val="007907B3"/>
    <w:rsid w:val="007A121C"/>
    <w:rsid w:val="007A5C8D"/>
    <w:rsid w:val="007C5768"/>
    <w:rsid w:val="007D515D"/>
    <w:rsid w:val="007D7B4F"/>
    <w:rsid w:val="00800835"/>
    <w:rsid w:val="00803C5C"/>
    <w:rsid w:val="0080580C"/>
    <w:rsid w:val="0080776D"/>
    <w:rsid w:val="008131B4"/>
    <w:rsid w:val="00813BFE"/>
    <w:rsid w:val="0081417C"/>
    <w:rsid w:val="00820DF5"/>
    <w:rsid w:val="00827D8F"/>
    <w:rsid w:val="0083113D"/>
    <w:rsid w:val="00835048"/>
    <w:rsid w:val="00842F01"/>
    <w:rsid w:val="00861238"/>
    <w:rsid w:val="00866BC7"/>
    <w:rsid w:val="00867256"/>
    <w:rsid w:val="00872679"/>
    <w:rsid w:val="00886A76"/>
    <w:rsid w:val="008A0935"/>
    <w:rsid w:val="008A138E"/>
    <w:rsid w:val="008A3227"/>
    <w:rsid w:val="008C6DA3"/>
    <w:rsid w:val="008C7544"/>
    <w:rsid w:val="008E03A6"/>
    <w:rsid w:val="008E6B7E"/>
    <w:rsid w:val="008F46FC"/>
    <w:rsid w:val="009133AE"/>
    <w:rsid w:val="00914441"/>
    <w:rsid w:val="00935B9A"/>
    <w:rsid w:val="0094122B"/>
    <w:rsid w:val="009539B2"/>
    <w:rsid w:val="009616F2"/>
    <w:rsid w:val="00963E2E"/>
    <w:rsid w:val="00966320"/>
    <w:rsid w:val="00966F1B"/>
    <w:rsid w:val="00974FC0"/>
    <w:rsid w:val="00981CAA"/>
    <w:rsid w:val="009869C9"/>
    <w:rsid w:val="00987220"/>
    <w:rsid w:val="009A0ED9"/>
    <w:rsid w:val="009A157F"/>
    <w:rsid w:val="009A1DC7"/>
    <w:rsid w:val="009A2089"/>
    <w:rsid w:val="009B4077"/>
    <w:rsid w:val="009B4513"/>
    <w:rsid w:val="009B6C13"/>
    <w:rsid w:val="009D5898"/>
    <w:rsid w:val="009E35FA"/>
    <w:rsid w:val="009E4599"/>
    <w:rsid w:val="009E5BA4"/>
    <w:rsid w:val="009F2014"/>
    <w:rsid w:val="009F46CA"/>
    <w:rsid w:val="009F7D40"/>
    <w:rsid w:val="00A21953"/>
    <w:rsid w:val="00A23F9F"/>
    <w:rsid w:val="00A27B5F"/>
    <w:rsid w:val="00A3292C"/>
    <w:rsid w:val="00A32DBE"/>
    <w:rsid w:val="00A3445C"/>
    <w:rsid w:val="00A4068B"/>
    <w:rsid w:val="00A40721"/>
    <w:rsid w:val="00A43A45"/>
    <w:rsid w:val="00A45809"/>
    <w:rsid w:val="00A56646"/>
    <w:rsid w:val="00A7501E"/>
    <w:rsid w:val="00A83216"/>
    <w:rsid w:val="00A92199"/>
    <w:rsid w:val="00AA5DD8"/>
    <w:rsid w:val="00AC0734"/>
    <w:rsid w:val="00AD0462"/>
    <w:rsid w:val="00AD41EF"/>
    <w:rsid w:val="00AE57E3"/>
    <w:rsid w:val="00AF2472"/>
    <w:rsid w:val="00B0311D"/>
    <w:rsid w:val="00B16531"/>
    <w:rsid w:val="00B16A92"/>
    <w:rsid w:val="00B178C4"/>
    <w:rsid w:val="00B17F9A"/>
    <w:rsid w:val="00B33695"/>
    <w:rsid w:val="00B50036"/>
    <w:rsid w:val="00B540B5"/>
    <w:rsid w:val="00B549AA"/>
    <w:rsid w:val="00B56955"/>
    <w:rsid w:val="00B6016F"/>
    <w:rsid w:val="00B6375D"/>
    <w:rsid w:val="00B75D7A"/>
    <w:rsid w:val="00BA676D"/>
    <w:rsid w:val="00BB0505"/>
    <w:rsid w:val="00BC12FE"/>
    <w:rsid w:val="00BC7017"/>
    <w:rsid w:val="00BC7E91"/>
    <w:rsid w:val="00BD665D"/>
    <w:rsid w:val="00BD67D0"/>
    <w:rsid w:val="00BE6363"/>
    <w:rsid w:val="00BE7FFD"/>
    <w:rsid w:val="00BF3838"/>
    <w:rsid w:val="00BF495B"/>
    <w:rsid w:val="00BF794E"/>
    <w:rsid w:val="00C00565"/>
    <w:rsid w:val="00C05701"/>
    <w:rsid w:val="00C4440E"/>
    <w:rsid w:val="00C4678D"/>
    <w:rsid w:val="00C4772B"/>
    <w:rsid w:val="00C606C5"/>
    <w:rsid w:val="00C83868"/>
    <w:rsid w:val="00C840FE"/>
    <w:rsid w:val="00C86AEA"/>
    <w:rsid w:val="00C90086"/>
    <w:rsid w:val="00C91C15"/>
    <w:rsid w:val="00C9229B"/>
    <w:rsid w:val="00CA021C"/>
    <w:rsid w:val="00CA0827"/>
    <w:rsid w:val="00CA276C"/>
    <w:rsid w:val="00CC6BD0"/>
    <w:rsid w:val="00CD0287"/>
    <w:rsid w:val="00CD0E72"/>
    <w:rsid w:val="00CD79E8"/>
    <w:rsid w:val="00CF0D3F"/>
    <w:rsid w:val="00CF4AEA"/>
    <w:rsid w:val="00CF5C92"/>
    <w:rsid w:val="00D04BF5"/>
    <w:rsid w:val="00D124F5"/>
    <w:rsid w:val="00D173C5"/>
    <w:rsid w:val="00D213C5"/>
    <w:rsid w:val="00D21494"/>
    <w:rsid w:val="00D26FB1"/>
    <w:rsid w:val="00D40C86"/>
    <w:rsid w:val="00D60C38"/>
    <w:rsid w:val="00D80816"/>
    <w:rsid w:val="00D83155"/>
    <w:rsid w:val="00D847C2"/>
    <w:rsid w:val="00D95961"/>
    <w:rsid w:val="00DB519D"/>
    <w:rsid w:val="00DC5D3E"/>
    <w:rsid w:val="00DC5ED4"/>
    <w:rsid w:val="00DD161F"/>
    <w:rsid w:val="00E07BC5"/>
    <w:rsid w:val="00E14731"/>
    <w:rsid w:val="00E16C45"/>
    <w:rsid w:val="00E20F94"/>
    <w:rsid w:val="00E23B3E"/>
    <w:rsid w:val="00E24F92"/>
    <w:rsid w:val="00E3381B"/>
    <w:rsid w:val="00E372E4"/>
    <w:rsid w:val="00E37663"/>
    <w:rsid w:val="00E55ED3"/>
    <w:rsid w:val="00E5793F"/>
    <w:rsid w:val="00E6516E"/>
    <w:rsid w:val="00E7276F"/>
    <w:rsid w:val="00E80087"/>
    <w:rsid w:val="00E91E5D"/>
    <w:rsid w:val="00EA0F45"/>
    <w:rsid w:val="00EA4CEA"/>
    <w:rsid w:val="00EA6C6E"/>
    <w:rsid w:val="00EB25BC"/>
    <w:rsid w:val="00EE6627"/>
    <w:rsid w:val="00EF1588"/>
    <w:rsid w:val="00F109FB"/>
    <w:rsid w:val="00F11699"/>
    <w:rsid w:val="00F30D9E"/>
    <w:rsid w:val="00F62BB3"/>
    <w:rsid w:val="00F64B0F"/>
    <w:rsid w:val="00F7620E"/>
    <w:rsid w:val="00F76C80"/>
    <w:rsid w:val="00F81C9C"/>
    <w:rsid w:val="00F83B2E"/>
    <w:rsid w:val="00F872B1"/>
    <w:rsid w:val="00F94DC5"/>
    <w:rsid w:val="00FA2AB2"/>
    <w:rsid w:val="00FA5D98"/>
    <w:rsid w:val="00FB0645"/>
    <w:rsid w:val="00FD2440"/>
    <w:rsid w:val="00FD2A7D"/>
    <w:rsid w:val="00FD36D2"/>
    <w:rsid w:val="00FD3BA7"/>
    <w:rsid w:val="00FD3E75"/>
    <w:rsid w:val="00FD5CEA"/>
    <w:rsid w:val="00FE3961"/>
    <w:rsid w:val="00FF1F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11080D"/>
  <w15:chartTrackingRefBased/>
  <w15:docId w15:val="{D826283E-F1E7-4849-A5D9-665ACD9E81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4" w:qFormat="1"/>
    <w:lsdException w:name="heading 2" w:semiHidden="1" w:uiPriority="4" w:unhideWhenUsed="1" w:qFormat="1"/>
    <w:lsdException w:name="heading 3" w:semiHidden="1" w:uiPriority="4" w:unhideWhenUsed="1" w:qFormat="1"/>
    <w:lsdException w:name="heading 4" w:semiHidden="1" w:uiPriority="4" w:unhideWhenUsed="1" w:qFormat="1"/>
    <w:lsdException w:name="heading 5" w:semiHidden="1" w:uiPriority="4"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 w:unhideWhenUsed="1" w:qFormat="1"/>
    <w:lsdException w:name="List Number" w:semiHidden="1" w:uiPriority="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kern w:val="24"/>
    </w:rPr>
  </w:style>
  <w:style w:type="paragraph" w:styleId="Heading1">
    <w:name w:val="heading 1"/>
    <w:basedOn w:val="Normal"/>
    <w:next w:val="Normal"/>
    <w:link w:val="Heading1Char"/>
    <w:uiPriority w:val="4"/>
    <w:qFormat/>
    <w:rsid w:val="00485172"/>
    <w:pPr>
      <w:keepNext/>
      <w:keepLines/>
      <w:numPr>
        <w:numId w:val="13"/>
      </w:numP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pPr>
      <w:keepNext/>
      <w:keepLines/>
      <w:numPr>
        <w:numId w:val="15"/>
      </w:numPr>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pPr>
      <w:keepNext/>
      <w:keepLines/>
      <w:spacing w:before="40"/>
      <w:ind w:firstLine="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pPr>
      <w:keepNext/>
      <w:keepLines/>
      <w:spacing w:before="40"/>
      <w:ind w:firstLine="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Pr>
      <w:color w:val="808080"/>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sid w:val="00485172"/>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next w:val="Normal"/>
    <w:link w:val="TitleChar"/>
    <w:uiPriority w:val="1"/>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Pr>
      <w:rFonts w:asciiTheme="majorHAnsi" w:eastAsiaTheme="majorEastAsia" w:hAnsiTheme="majorHAnsi" w:cstheme="majorBidi"/>
      <w:kern w:val="24"/>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4"/>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pPr>
      <w:spacing w:line="240" w:lineRule="auto"/>
      <w:ind w:firstLine="0"/>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kern w:val="24"/>
      <w:sz w:val="18"/>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pPr>
      <w:pBdr>
        <w:top w:val="single" w:sz="2" w:space="10" w:color="DDDDDD" w:themeColor="accent1" w:shadow="1"/>
        <w:left w:val="single" w:sz="2" w:space="10" w:color="DDDDDD" w:themeColor="accent1" w:shadow="1"/>
        <w:bottom w:val="single" w:sz="2" w:space="10" w:color="DDDDDD" w:themeColor="accent1" w:shadow="1"/>
        <w:right w:val="single" w:sz="2" w:space="10" w:color="DDDDDD" w:themeColor="accent1" w:shadow="1"/>
      </w:pBdr>
      <w:ind w:left="1152" w:right="1152" w:firstLine="0"/>
    </w:pPr>
    <w:rPr>
      <w:i/>
      <w:iCs/>
      <w:color w:val="DDDDDD" w:themeColor="accent1"/>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pPr>
      <w:spacing w:after="120"/>
      <w:ind w:firstLine="0"/>
    </w:pPr>
    <w:rPr>
      <w:sz w:val="16"/>
      <w:szCs w:val="16"/>
    </w:rPr>
  </w:style>
  <w:style w:type="character" w:customStyle="1" w:styleId="BodyText3Char">
    <w:name w:val="Body Text 3 Char"/>
    <w:basedOn w:val="DefaultParagraphFont"/>
    <w:link w:val="BodyText3"/>
    <w:uiPriority w:val="99"/>
    <w:semiHidden/>
    <w:rPr>
      <w:kern w:val="24"/>
      <w:sz w:val="16"/>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pPr>
      <w:spacing w:after="120"/>
      <w:ind w:left="360" w:firstLine="0"/>
    </w:pPr>
    <w:rPr>
      <w:sz w:val="16"/>
      <w:szCs w:val="16"/>
    </w:rPr>
  </w:style>
  <w:style w:type="character" w:customStyle="1" w:styleId="BodyTextIndent3Char">
    <w:name w:val="Body Text Indent 3 Char"/>
    <w:basedOn w:val="DefaultParagraphFont"/>
    <w:link w:val="BodyTextIndent3"/>
    <w:uiPriority w:val="99"/>
    <w:semiHidden/>
    <w:rPr>
      <w:kern w:val="24"/>
      <w:sz w:val="16"/>
      <w:szCs w:val="16"/>
    </w:rPr>
  </w:style>
  <w:style w:type="paragraph" w:styleId="Caption">
    <w:name w:val="caption"/>
    <w:basedOn w:val="Normal"/>
    <w:next w:val="Normal"/>
    <w:uiPriority w:val="35"/>
    <w:semiHidden/>
    <w:unhideWhenUsed/>
    <w:qFormat/>
    <w:pPr>
      <w:spacing w:after="200" w:line="240" w:lineRule="auto"/>
      <w:ind w:firstLine="0"/>
    </w:pPr>
    <w:rPr>
      <w:i/>
      <w:iCs/>
      <w:color w:val="000000" w:themeColor="text2"/>
      <w:sz w:val="18"/>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pPr>
      <w:spacing w:line="240" w:lineRule="auto"/>
      <w:ind w:firstLine="0"/>
    </w:pPr>
    <w:rPr>
      <w:sz w:val="20"/>
      <w:szCs w:val="20"/>
    </w:rPr>
  </w:style>
  <w:style w:type="character" w:customStyle="1" w:styleId="CommentTextChar">
    <w:name w:val="Comment Text Char"/>
    <w:basedOn w:val="DefaultParagraphFont"/>
    <w:link w:val="CommentText"/>
    <w:uiPriority w:val="99"/>
    <w:semiHidden/>
    <w:rPr>
      <w:kern w:val="24"/>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pPr>
      <w:spacing w:line="240" w:lineRule="auto"/>
      <w:ind w:firstLine="0"/>
    </w:pPr>
    <w:rPr>
      <w:rFonts w:ascii="Segoe UI" w:hAnsi="Segoe UI" w:cs="Segoe UI"/>
      <w:sz w:val="16"/>
      <w:szCs w:val="16"/>
    </w:rPr>
  </w:style>
  <w:style w:type="character" w:customStyle="1" w:styleId="DocumentMapChar">
    <w:name w:val="Document Map Char"/>
    <w:basedOn w:val="DefaultParagraphFont"/>
    <w:link w:val="DocumentMap"/>
    <w:uiPriority w:val="99"/>
    <w:semiHidden/>
    <w:rPr>
      <w:rFonts w:ascii="Segoe UI" w:hAnsi="Segoe UI" w:cs="Segoe UI"/>
      <w:kern w:val="24"/>
      <w:sz w:val="16"/>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pPr>
      <w:spacing w:line="240" w:lineRule="auto"/>
    </w:pPr>
    <w:rPr>
      <w:sz w:val="20"/>
      <w:szCs w:val="20"/>
    </w:rPr>
  </w:style>
  <w:style w:type="character" w:customStyle="1" w:styleId="FootnoteTextChar">
    <w:name w:val="Footnote Text Char"/>
    <w:basedOn w:val="DefaultParagraphFont"/>
    <w:link w:val="FootnoteText"/>
    <w:uiPriority w:val="99"/>
    <w:semiHidden/>
    <w:rPr>
      <w:kern w:val="24"/>
      <w:sz w:val="20"/>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pPr>
      <w:spacing w:line="240" w:lineRule="auto"/>
      <w:ind w:firstLine="0"/>
    </w:pPr>
    <w:rPr>
      <w:rFonts w:asciiTheme="majorHAnsi" w:eastAsiaTheme="majorEastAsia" w:hAnsiTheme="majorHAnsi" w:cstheme="majorBidi"/>
      <w:sz w:val="20"/>
      <w:szCs w:val="20"/>
    </w:rPr>
  </w:style>
  <w:style w:type="paragraph" w:styleId="Footer">
    <w:name w:val="footer"/>
    <w:basedOn w:val="Normal"/>
    <w:link w:val="FooterChar"/>
    <w:uiPriority w:val="99"/>
    <w:unhideWhenUsed/>
    <w:pPr>
      <w:tabs>
        <w:tab w:val="center" w:pos="4680"/>
        <w:tab w:val="right" w:pos="9360"/>
      </w:tabs>
      <w:spacing w:line="240" w:lineRule="auto"/>
      <w:ind w:firstLine="0"/>
    </w:pPr>
  </w:style>
  <w:style w:type="character" w:customStyle="1" w:styleId="FooterChar">
    <w:name w:val="Footer Char"/>
    <w:basedOn w:val="DefaultParagraphFont"/>
    <w:link w:val="Footer"/>
    <w:uiPriority w:val="99"/>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272727" w:themeColor="text1" w:themeTint="D8"/>
      <w:kern w:val="24"/>
      <w:sz w:val="21"/>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72727" w:themeColor="text1" w:themeTint="D8"/>
      <w:kern w:val="24"/>
      <w:sz w:val="21"/>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pPr>
      <w:spacing w:line="240" w:lineRule="auto"/>
      <w:ind w:firstLine="0"/>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Pr>
      <w:rFonts w:ascii="Consolas" w:hAnsi="Consolas" w:cs="Consolas"/>
      <w:kern w:val="24"/>
      <w:sz w:val="20"/>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unhideWhenUsed/>
    <w:qFormat/>
    <w:pPr>
      <w:pBdr>
        <w:top w:val="single" w:sz="4" w:space="10" w:color="DDDDDD" w:themeColor="accent1"/>
        <w:bottom w:val="single" w:sz="4" w:space="10" w:color="DDDDDD" w:themeColor="accent1"/>
      </w:pBdr>
      <w:spacing w:before="360" w:after="360"/>
      <w:ind w:left="864" w:right="864" w:firstLine="0"/>
      <w:jc w:val="center"/>
    </w:pPr>
    <w:rPr>
      <w:i/>
      <w:iCs/>
      <w:color w:val="DDDDDD" w:themeColor="accent1"/>
    </w:rPr>
  </w:style>
  <w:style w:type="character" w:customStyle="1" w:styleId="IntenseQuoteChar">
    <w:name w:val="Intense Quote Char"/>
    <w:basedOn w:val="DefaultParagraphFont"/>
    <w:link w:val="IntenseQuote"/>
    <w:uiPriority w:val="30"/>
    <w:rPr>
      <w:i/>
      <w:iCs/>
      <w:color w:val="DDDDDD" w:themeColor="accent1"/>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0"/>
      <w:szCs w:val="20"/>
    </w:rPr>
  </w:style>
  <w:style w:type="character" w:customStyle="1" w:styleId="MacroTextChar">
    <w:name w:val="Macro Text Char"/>
    <w:basedOn w:val="DefaultParagraphFont"/>
    <w:link w:val="MacroText"/>
    <w:uiPriority w:val="99"/>
    <w:semiHidden/>
    <w:rPr>
      <w:rFonts w:ascii="Consolas" w:hAnsi="Consolas" w:cs="Consolas"/>
      <w:kern w:val="24"/>
      <w:sz w:val="20"/>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pPr>
      <w:spacing w:line="240" w:lineRule="auto"/>
      <w:ind w:firstLine="0"/>
    </w:pPr>
    <w:rPr>
      <w:rFonts w:ascii="Consolas" w:hAnsi="Consolas" w:cs="Consolas"/>
      <w:sz w:val="21"/>
      <w:szCs w:val="21"/>
    </w:rPr>
  </w:style>
  <w:style w:type="character" w:customStyle="1" w:styleId="PlainTextChar">
    <w:name w:val="Plain Text Char"/>
    <w:basedOn w:val="DefaultParagraphFont"/>
    <w:link w:val="PlainText"/>
    <w:uiPriority w:val="99"/>
    <w:semiHidden/>
    <w:rPr>
      <w:rFonts w:ascii="Consolas" w:hAnsi="Consolas" w:cs="Consolas"/>
      <w:kern w:val="24"/>
      <w:sz w:val="21"/>
      <w:szCs w:val="21"/>
    </w:rPr>
  </w:style>
  <w:style w:type="paragraph" w:styleId="Quote">
    <w:name w:val="Quote"/>
    <w:basedOn w:val="Normal"/>
    <w:next w:val="Normal"/>
    <w:link w:val="QuoteChar"/>
    <w:uiPriority w:val="29"/>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
    <w:qFormat/>
    <w:pPr>
      <w:ind w:firstLine="0"/>
      <w:jc w:val="center"/>
    </w:p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unhideWhenUsed/>
    <w:qFormat/>
    <w:rPr>
      <w:vertAlign w:val="superscript"/>
    </w:rPr>
  </w:style>
  <w:style w:type="table" w:customStyle="1" w:styleId="APAReport">
    <w:name w:val="APA Report"/>
    <w:basedOn w:val="TableNormal"/>
    <w:uiPriority w:val="99"/>
    <w:pPr>
      <w:spacing w:line="240" w:lineRule="auto"/>
      <w:ind w:firstLine="0"/>
    </w:pPr>
    <w:tblPr>
      <w:tblBorders>
        <w:top w:val="single" w:sz="12" w:space="0" w:color="auto"/>
        <w:bottom w:val="single" w:sz="12" w:space="0" w:color="auto"/>
      </w:tblBorders>
    </w:tblPr>
    <w:tblStylePr w:type="firstRow">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4"/>
    <w:qFormat/>
    <w:pPr>
      <w:spacing w:before="240"/>
      <w:ind w:firstLine="0"/>
      <w:contextualSpacing/>
    </w:pPr>
  </w:style>
  <w:style w:type="paragraph" w:styleId="TOCHeading">
    <w:name w:val="TOC Heading"/>
    <w:basedOn w:val="Heading1"/>
    <w:next w:val="Normal"/>
    <w:uiPriority w:val="39"/>
    <w:unhideWhenUsed/>
    <w:qFormat/>
    <w:pPr>
      <w:keepNext w:val="0"/>
      <w:keepLines w:val="0"/>
      <w:pageBreakBefore/>
      <w:numPr>
        <w:numId w:val="0"/>
      </w:numPr>
      <w:outlineLvl w:val="9"/>
    </w:pPr>
    <w:rPr>
      <w:b w:val="0"/>
      <w:bCs w:val="0"/>
      <w:kern w:val="0"/>
      <w:szCs w:val="32"/>
      <w:lang w:eastAsia="en-US"/>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40"/>
    </w:pPr>
  </w:style>
  <w:style w:type="paragraph" w:styleId="TOC3">
    <w:name w:val="toc 3"/>
    <w:basedOn w:val="Normal"/>
    <w:next w:val="Normal"/>
    <w:autoRedefine/>
    <w:uiPriority w:val="39"/>
    <w:unhideWhenUsed/>
    <w:pPr>
      <w:spacing w:after="100"/>
      <w:ind w:left="480"/>
    </w:pPr>
  </w:style>
  <w:style w:type="character" w:styleId="Hyperlink">
    <w:name w:val="Hyperlink"/>
    <w:basedOn w:val="DefaultParagraphFont"/>
    <w:uiPriority w:val="99"/>
    <w:unhideWhenUsed/>
    <w:rPr>
      <w:color w:val="5F5F5F" w:themeColor="hyperlink"/>
      <w:u w:val="single"/>
    </w:rPr>
  </w:style>
  <w:style w:type="character" w:customStyle="1" w:styleId="apple-converted-space">
    <w:name w:val="apple-converted-space"/>
    <w:basedOn w:val="DefaultParagraphFont"/>
    <w:rsid w:val="00C4678D"/>
  </w:style>
  <w:style w:type="character" w:styleId="UnresolvedMention">
    <w:name w:val="Unresolved Mention"/>
    <w:basedOn w:val="DefaultParagraphFont"/>
    <w:uiPriority w:val="99"/>
    <w:semiHidden/>
    <w:unhideWhenUsed/>
    <w:rsid w:val="00B50036"/>
    <w:rPr>
      <w:color w:val="605E5C"/>
      <w:shd w:val="clear" w:color="auto" w:fill="E1DFDD"/>
    </w:rPr>
  </w:style>
  <w:style w:type="character" w:styleId="FollowedHyperlink">
    <w:name w:val="FollowedHyperlink"/>
    <w:basedOn w:val="DefaultParagraphFont"/>
    <w:uiPriority w:val="99"/>
    <w:semiHidden/>
    <w:unhideWhenUsed/>
    <w:rsid w:val="00966F1B"/>
    <w:rPr>
      <w:color w:val="919191"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701801">
      <w:bodyDiv w:val="1"/>
      <w:marLeft w:val="0"/>
      <w:marRight w:val="0"/>
      <w:marTop w:val="0"/>
      <w:marBottom w:val="0"/>
      <w:divBdr>
        <w:top w:val="none" w:sz="0" w:space="0" w:color="auto"/>
        <w:left w:val="none" w:sz="0" w:space="0" w:color="auto"/>
        <w:bottom w:val="none" w:sz="0" w:space="0" w:color="auto"/>
        <w:right w:val="none" w:sz="0" w:space="0" w:color="auto"/>
      </w:divBdr>
    </w:div>
    <w:div w:id="105514752">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59085231">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34067471">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15981210">
      <w:bodyDiv w:val="1"/>
      <w:marLeft w:val="0"/>
      <w:marRight w:val="0"/>
      <w:marTop w:val="0"/>
      <w:marBottom w:val="0"/>
      <w:divBdr>
        <w:top w:val="none" w:sz="0" w:space="0" w:color="auto"/>
        <w:left w:val="none" w:sz="0" w:space="0" w:color="auto"/>
        <w:bottom w:val="none" w:sz="0" w:space="0" w:color="auto"/>
        <w:right w:val="none" w:sz="0" w:space="0" w:color="auto"/>
      </w:divBdr>
    </w:div>
    <w:div w:id="416483841">
      <w:bodyDiv w:val="1"/>
      <w:marLeft w:val="0"/>
      <w:marRight w:val="0"/>
      <w:marTop w:val="0"/>
      <w:marBottom w:val="0"/>
      <w:divBdr>
        <w:top w:val="none" w:sz="0" w:space="0" w:color="auto"/>
        <w:left w:val="none" w:sz="0" w:space="0" w:color="auto"/>
        <w:bottom w:val="none" w:sz="0" w:space="0" w:color="auto"/>
        <w:right w:val="none" w:sz="0" w:space="0" w:color="auto"/>
      </w:divBdr>
    </w:div>
    <w:div w:id="432477743">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68688110">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686054759">
      <w:bodyDiv w:val="1"/>
      <w:marLeft w:val="0"/>
      <w:marRight w:val="0"/>
      <w:marTop w:val="0"/>
      <w:marBottom w:val="0"/>
      <w:divBdr>
        <w:top w:val="none" w:sz="0" w:space="0" w:color="auto"/>
        <w:left w:val="none" w:sz="0" w:space="0" w:color="auto"/>
        <w:bottom w:val="none" w:sz="0" w:space="0" w:color="auto"/>
        <w:right w:val="none" w:sz="0" w:space="0" w:color="auto"/>
      </w:divBdr>
    </w:div>
    <w:div w:id="802306113">
      <w:bodyDiv w:val="1"/>
      <w:marLeft w:val="0"/>
      <w:marRight w:val="0"/>
      <w:marTop w:val="0"/>
      <w:marBottom w:val="0"/>
      <w:divBdr>
        <w:top w:val="none" w:sz="0" w:space="0" w:color="auto"/>
        <w:left w:val="none" w:sz="0" w:space="0" w:color="auto"/>
        <w:bottom w:val="none" w:sz="0" w:space="0" w:color="auto"/>
        <w:right w:val="none" w:sz="0" w:space="0" w:color="auto"/>
      </w:divBdr>
    </w:div>
    <w:div w:id="987515355">
      <w:bodyDiv w:val="1"/>
      <w:marLeft w:val="0"/>
      <w:marRight w:val="0"/>
      <w:marTop w:val="0"/>
      <w:marBottom w:val="0"/>
      <w:divBdr>
        <w:top w:val="none" w:sz="0" w:space="0" w:color="auto"/>
        <w:left w:val="none" w:sz="0" w:space="0" w:color="auto"/>
        <w:bottom w:val="none" w:sz="0" w:space="0" w:color="auto"/>
        <w:right w:val="none" w:sz="0" w:space="0" w:color="auto"/>
      </w:divBdr>
      <w:divsChild>
        <w:div w:id="45882315">
          <w:marLeft w:val="0"/>
          <w:marRight w:val="0"/>
          <w:marTop w:val="0"/>
          <w:marBottom w:val="0"/>
          <w:divBdr>
            <w:top w:val="none" w:sz="0" w:space="0" w:color="auto"/>
            <w:left w:val="none" w:sz="0" w:space="0" w:color="auto"/>
            <w:bottom w:val="none" w:sz="0" w:space="0" w:color="auto"/>
            <w:right w:val="none" w:sz="0" w:space="0" w:color="auto"/>
          </w:divBdr>
          <w:divsChild>
            <w:div w:id="1897544451">
              <w:marLeft w:val="0"/>
              <w:marRight w:val="0"/>
              <w:marTop w:val="0"/>
              <w:marBottom w:val="0"/>
              <w:divBdr>
                <w:top w:val="none" w:sz="0" w:space="0" w:color="auto"/>
                <w:left w:val="none" w:sz="0" w:space="0" w:color="auto"/>
                <w:bottom w:val="none" w:sz="0" w:space="0" w:color="auto"/>
                <w:right w:val="none" w:sz="0" w:space="0" w:color="auto"/>
              </w:divBdr>
              <w:divsChild>
                <w:div w:id="1552307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2969703">
      <w:bodyDiv w:val="1"/>
      <w:marLeft w:val="0"/>
      <w:marRight w:val="0"/>
      <w:marTop w:val="0"/>
      <w:marBottom w:val="0"/>
      <w:divBdr>
        <w:top w:val="none" w:sz="0" w:space="0" w:color="auto"/>
        <w:left w:val="none" w:sz="0" w:space="0" w:color="auto"/>
        <w:bottom w:val="none" w:sz="0" w:space="0" w:color="auto"/>
        <w:right w:val="none" w:sz="0" w:space="0" w:color="auto"/>
      </w:divBdr>
    </w:div>
    <w:div w:id="1012336290">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17360898">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23741311">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590502378">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8995026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068541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glossaryDocument" Target="glossary/document.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652895284586448BCC996CBADEBEB9D"/>
        <w:category>
          <w:name w:val="General"/>
          <w:gallery w:val="placeholder"/>
        </w:category>
        <w:types>
          <w:type w:val="bbPlcHdr"/>
        </w:types>
        <w:behaviors>
          <w:behavior w:val="content"/>
        </w:behaviors>
        <w:guid w:val="{5E1C5937-541A-7741-9AD9-A4D0D1DECCEF}"/>
      </w:docPartPr>
      <w:docPartBody>
        <w:p w:rsidR="00F04E5A" w:rsidRDefault="00B505B0">
          <w:pPr>
            <w:pStyle w:val="C652895284586448BCC996CBADEBEB9D"/>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505B0"/>
    <w:rsid w:val="0008517B"/>
    <w:rsid w:val="000D5DCE"/>
    <w:rsid w:val="0016479B"/>
    <w:rsid w:val="00175058"/>
    <w:rsid w:val="00186987"/>
    <w:rsid w:val="001D08B5"/>
    <w:rsid w:val="00204E1D"/>
    <w:rsid w:val="00262A98"/>
    <w:rsid w:val="002C51DF"/>
    <w:rsid w:val="0033619C"/>
    <w:rsid w:val="003C52AA"/>
    <w:rsid w:val="004B4488"/>
    <w:rsid w:val="00632662"/>
    <w:rsid w:val="006670C6"/>
    <w:rsid w:val="00B1061F"/>
    <w:rsid w:val="00B24B56"/>
    <w:rsid w:val="00B371AD"/>
    <w:rsid w:val="00B505B0"/>
    <w:rsid w:val="00BE1D94"/>
    <w:rsid w:val="00C15C96"/>
    <w:rsid w:val="00C3642C"/>
    <w:rsid w:val="00C414D4"/>
    <w:rsid w:val="00D53483"/>
    <w:rsid w:val="00D56A5B"/>
    <w:rsid w:val="00D62081"/>
    <w:rsid w:val="00E07D7E"/>
    <w:rsid w:val="00E529C8"/>
    <w:rsid w:val="00EB2786"/>
    <w:rsid w:val="00F04E5A"/>
    <w:rsid w:val="00F546A8"/>
    <w:rsid w:val="00F707E9"/>
    <w:rsid w:val="00F777EB"/>
    <w:rsid w:val="00FA7E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4" w:unhideWhenUsed="1" w:qFormat="1"/>
    <w:lsdException w:name="heading 4" w:semiHidden="1" w:uiPriority="4" w:unhideWhenUsed="1" w:qFormat="1"/>
    <w:lsdException w:name="heading 5" w:semiHidden="1" w:uiPriority="4"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4"/>
    <w:unhideWhenUsed/>
    <w:qFormat/>
    <w:pPr>
      <w:keepNext/>
      <w:keepLines/>
      <w:spacing w:line="480" w:lineRule="auto"/>
      <w:ind w:firstLine="720"/>
      <w:outlineLvl w:val="2"/>
    </w:pPr>
    <w:rPr>
      <w:rFonts w:asciiTheme="majorHAnsi" w:eastAsiaTheme="majorEastAsia" w:hAnsiTheme="majorHAnsi" w:cstheme="majorBidi"/>
      <w:b/>
      <w:bCs/>
      <w:kern w:val="24"/>
      <w:lang w:eastAsia="ja-JP"/>
    </w:rPr>
  </w:style>
  <w:style w:type="paragraph" w:styleId="Heading4">
    <w:name w:val="heading 4"/>
    <w:basedOn w:val="Normal"/>
    <w:next w:val="Normal"/>
    <w:link w:val="Heading4Char"/>
    <w:uiPriority w:val="4"/>
    <w:unhideWhenUsed/>
    <w:qFormat/>
    <w:pPr>
      <w:keepNext/>
      <w:keepLines/>
      <w:spacing w:line="480" w:lineRule="auto"/>
      <w:ind w:firstLine="720"/>
      <w:outlineLvl w:val="3"/>
    </w:pPr>
    <w:rPr>
      <w:rFonts w:asciiTheme="majorHAnsi" w:eastAsiaTheme="majorEastAsia" w:hAnsiTheme="majorHAnsi" w:cstheme="majorBidi"/>
      <w:b/>
      <w:bCs/>
      <w:i/>
      <w:iCs/>
      <w:kern w:val="24"/>
      <w:lang w:eastAsia="ja-JP"/>
    </w:rPr>
  </w:style>
  <w:style w:type="paragraph" w:styleId="Heading5">
    <w:name w:val="heading 5"/>
    <w:basedOn w:val="Normal"/>
    <w:next w:val="Normal"/>
    <w:link w:val="Heading5Char"/>
    <w:uiPriority w:val="4"/>
    <w:unhideWhenUsed/>
    <w:qFormat/>
    <w:pPr>
      <w:keepNext/>
      <w:keepLines/>
      <w:spacing w:line="480" w:lineRule="auto"/>
      <w:ind w:firstLine="720"/>
      <w:outlineLvl w:val="4"/>
    </w:pPr>
    <w:rPr>
      <w:rFonts w:asciiTheme="majorHAnsi" w:eastAsiaTheme="majorEastAsia" w:hAnsiTheme="majorHAnsi" w:cstheme="majorBidi"/>
      <w:i/>
      <w:iCs/>
      <w:kern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652895284586448BCC996CBADEBEB9D">
    <w:name w:val="C652895284586448BCC996CBADEBEB9D"/>
  </w:style>
  <w:style w:type="paragraph" w:customStyle="1" w:styleId="0725715DE58FAA479B87DD345E684AA9">
    <w:name w:val="0725715DE58FAA479B87DD345E684AA9"/>
  </w:style>
  <w:style w:type="paragraph" w:customStyle="1" w:styleId="BAB4B500179AAE4999C71FC697DF7E6B">
    <w:name w:val="BAB4B500179AAE4999C71FC697DF7E6B"/>
  </w:style>
  <w:style w:type="paragraph" w:customStyle="1" w:styleId="7D0BCB7703AE7C4EAD4E62289695C84F">
    <w:name w:val="7D0BCB7703AE7C4EAD4E62289695C84F"/>
  </w:style>
  <w:style w:type="character" w:styleId="Emphasis">
    <w:name w:val="Emphasis"/>
    <w:basedOn w:val="DefaultParagraphFont"/>
    <w:uiPriority w:val="20"/>
    <w:unhideWhenUsed/>
    <w:qFormat/>
    <w:rPr>
      <w:i/>
      <w:iCs/>
    </w:rPr>
  </w:style>
  <w:style w:type="paragraph" w:customStyle="1" w:styleId="EB19C9EF4A2FF34299163112DD34AC40">
    <w:name w:val="EB19C9EF4A2FF34299163112DD34AC40"/>
  </w:style>
  <w:style w:type="paragraph" w:customStyle="1" w:styleId="5777F90853DD084B94DDFD104E411B44">
    <w:name w:val="5777F90853DD084B94DDFD104E411B44"/>
  </w:style>
  <w:style w:type="paragraph" w:customStyle="1" w:styleId="9C91EE401B1E91459943E93E1842BDA1">
    <w:name w:val="9C91EE401B1E91459943E93E1842BDA1"/>
  </w:style>
  <w:style w:type="paragraph" w:customStyle="1" w:styleId="704BB34CECDFF8438CDB43968B59D8FF">
    <w:name w:val="704BB34CECDFF8438CDB43968B59D8FF"/>
  </w:style>
  <w:style w:type="paragraph" w:customStyle="1" w:styleId="0535F11C324F4849A8201E1C185E4524">
    <w:name w:val="0535F11C324F4849A8201E1C185E4524"/>
  </w:style>
  <w:style w:type="paragraph" w:customStyle="1" w:styleId="DCE7E65E0DF484478E7374A41899DF5A">
    <w:name w:val="DCE7E65E0DF484478E7374A41899DF5A"/>
  </w:style>
  <w:style w:type="paragraph" w:customStyle="1" w:styleId="598EFD2E414D5C44B5176A808349F1B3">
    <w:name w:val="598EFD2E414D5C44B5176A808349F1B3"/>
  </w:style>
  <w:style w:type="paragraph" w:customStyle="1" w:styleId="9300CA702FF3814CB2CF878586B24D4B">
    <w:name w:val="9300CA702FF3814CB2CF878586B24D4B"/>
  </w:style>
  <w:style w:type="character" w:customStyle="1" w:styleId="Heading3Char">
    <w:name w:val="Heading 3 Char"/>
    <w:basedOn w:val="DefaultParagraphFont"/>
    <w:link w:val="Heading3"/>
    <w:uiPriority w:val="4"/>
    <w:rPr>
      <w:rFonts w:asciiTheme="majorHAnsi" w:eastAsiaTheme="majorEastAsia" w:hAnsiTheme="majorHAnsi" w:cstheme="majorBidi"/>
      <w:b/>
      <w:bCs/>
      <w:kern w:val="24"/>
      <w:lang w:eastAsia="ja-JP"/>
    </w:rPr>
  </w:style>
  <w:style w:type="paragraph" w:customStyle="1" w:styleId="8BF1DC1ACCF62A45833219F929406F71">
    <w:name w:val="8BF1DC1ACCF62A45833219F929406F71"/>
  </w:style>
  <w:style w:type="paragraph" w:customStyle="1" w:styleId="D79D624F49F43846828EFF4CCAA127AF">
    <w:name w:val="D79D624F49F43846828EFF4CCAA127AF"/>
  </w:style>
  <w:style w:type="character" w:customStyle="1" w:styleId="Heading4Char">
    <w:name w:val="Heading 4 Char"/>
    <w:basedOn w:val="DefaultParagraphFont"/>
    <w:link w:val="Heading4"/>
    <w:uiPriority w:val="4"/>
    <w:rPr>
      <w:rFonts w:asciiTheme="majorHAnsi" w:eastAsiaTheme="majorEastAsia" w:hAnsiTheme="majorHAnsi" w:cstheme="majorBidi"/>
      <w:b/>
      <w:bCs/>
      <w:i/>
      <w:iCs/>
      <w:kern w:val="24"/>
      <w:lang w:eastAsia="ja-JP"/>
    </w:rPr>
  </w:style>
  <w:style w:type="paragraph" w:customStyle="1" w:styleId="3DDAEBB4DE7ADC42A1F3CC4EDFB24ACD">
    <w:name w:val="3DDAEBB4DE7ADC42A1F3CC4EDFB24ACD"/>
  </w:style>
  <w:style w:type="paragraph" w:customStyle="1" w:styleId="4AF937D30AC527439658CD1D62DD0B47">
    <w:name w:val="4AF937D30AC527439658CD1D62DD0B47"/>
  </w:style>
  <w:style w:type="paragraph" w:customStyle="1" w:styleId="BDBC3E4D16B3B64F83131F523C891EC4">
    <w:name w:val="BDBC3E4D16B3B64F83131F523C891EC4"/>
  </w:style>
  <w:style w:type="character" w:customStyle="1" w:styleId="Heading5Char">
    <w:name w:val="Heading 5 Char"/>
    <w:basedOn w:val="DefaultParagraphFont"/>
    <w:link w:val="Heading5"/>
    <w:uiPriority w:val="4"/>
    <w:rPr>
      <w:rFonts w:asciiTheme="majorHAnsi" w:eastAsiaTheme="majorEastAsia" w:hAnsiTheme="majorHAnsi" w:cstheme="majorBidi"/>
      <w:i/>
      <w:iCs/>
      <w:kern w:val="24"/>
      <w:lang w:eastAsia="ja-JP"/>
    </w:rPr>
  </w:style>
  <w:style w:type="paragraph" w:customStyle="1" w:styleId="F6C70CC675E070499CFAEEF54E08EDB8">
    <w:name w:val="F6C70CC675E070499CFAEEF54E08EDB8"/>
  </w:style>
  <w:style w:type="paragraph" w:customStyle="1" w:styleId="072A46AA8437AB4DB5F09A5D58D47E6C">
    <w:name w:val="072A46AA8437AB4DB5F09A5D58D47E6C"/>
  </w:style>
  <w:style w:type="paragraph" w:customStyle="1" w:styleId="F7375A1192E7C443A925BDA9E1180A02">
    <w:name w:val="F7375A1192E7C443A925BDA9E1180A02"/>
  </w:style>
  <w:style w:type="paragraph" w:styleId="Bibliography">
    <w:name w:val="Bibliography"/>
    <w:basedOn w:val="Normal"/>
    <w:next w:val="Normal"/>
    <w:uiPriority w:val="37"/>
    <w:semiHidden/>
    <w:unhideWhenUsed/>
  </w:style>
  <w:style w:type="paragraph" w:customStyle="1" w:styleId="9542266B3DF5A74B9B32284567F868D6">
    <w:name w:val="9542266B3DF5A74B9B32284567F868D6"/>
  </w:style>
  <w:style w:type="paragraph" w:customStyle="1" w:styleId="031B98255AAD044497907345AFF7323E">
    <w:name w:val="031B98255AAD044497907345AFF7323E"/>
  </w:style>
  <w:style w:type="paragraph" w:customStyle="1" w:styleId="8E00813F49B1B7499757A6045351C8DA">
    <w:name w:val="8E00813F49B1B7499757A6045351C8DA"/>
  </w:style>
  <w:style w:type="paragraph" w:customStyle="1" w:styleId="68EE3E204E3F5945B7608E3CEA920E97">
    <w:name w:val="68EE3E204E3F5945B7608E3CEA920E97"/>
  </w:style>
  <w:style w:type="paragraph" w:customStyle="1" w:styleId="ACE209183B71B74C84692A84A4B09DF0">
    <w:name w:val="ACE209183B71B74C84692A84A4B09DF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Module two check in</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8A0AEFA-5A4D-4A69-B2AB-021A6B16A0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82</TotalTime>
  <Pages>39</Pages>
  <Words>9807</Words>
  <Characters>55901</Characters>
  <Application>Microsoft Office Word</Application>
  <DocSecurity>0</DocSecurity>
  <Lines>465</Lines>
  <Paragraphs>131</Paragraphs>
  <ScaleCrop>false</ScaleCrop>
  <HeadingPairs>
    <vt:vector size="2" baseType="variant">
      <vt:variant>
        <vt:lpstr>Title</vt:lpstr>
      </vt:variant>
      <vt:variant>
        <vt:i4>1</vt:i4>
      </vt:variant>
    </vt:vector>
  </HeadingPairs>
  <TitlesOfParts>
    <vt:vector size="1" baseType="lpstr">
      <vt:lpstr>CS-499 Module Three Milestone Two
3-2 Enhancement One Software Design and Engineering
William Moore
CS-499-Q1527 Computer Science Capstone 20EW1</vt:lpstr>
    </vt:vector>
  </TitlesOfParts>
  <Company/>
  <LinksUpToDate>false</LinksUpToDate>
  <CharactersWithSpaces>65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499 Module Three Milestone Two
3-2 Enhancement One Software Design and Engineering
William Moore
CS-499-Q1527 Computer Science Capstone 20EW1</dc:title>
  <dc:subject/>
  <dc:creator>Coleman Moore</dc:creator>
  <cp:keywords/>
  <dc:description/>
  <cp:lastModifiedBy>Coleman Moore</cp:lastModifiedBy>
  <cp:revision>3</cp:revision>
  <dcterms:created xsi:type="dcterms:W3CDTF">2020-03-28T19:01:00Z</dcterms:created>
  <dcterms:modified xsi:type="dcterms:W3CDTF">2020-09-21T05:28: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67</vt:lpwstr>
  </property>
</Properties>
</file>